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FFC6B" w14:textId="77777777" w:rsidR="008B27E1" w:rsidRPr="00BD7F1F" w:rsidRDefault="008B27E1" w:rsidP="0094274E">
      <w:pPr>
        <w:spacing w:after="0" w:line="240" w:lineRule="auto"/>
        <w:ind w:right="2123"/>
        <w:contextualSpacing/>
        <w:jc w:val="both"/>
        <w:rPr>
          <w:lang w:val="en-US"/>
        </w:rPr>
      </w:pPr>
      <w:r w:rsidRPr="00BD7F1F">
        <w:rPr>
          <w:b/>
          <w:lang w:val="en-US"/>
        </w:rPr>
        <w:t xml:space="preserve">Supplementary Table 1. </w:t>
      </w:r>
      <w:r w:rsidRPr="00BD7F1F">
        <w:rPr>
          <w:lang w:val="en-US"/>
        </w:rPr>
        <w:t xml:space="preserve">Sociodemographic and clinical </w:t>
      </w:r>
      <w:r w:rsidR="00E05810" w:rsidRPr="00BD7F1F">
        <w:rPr>
          <w:lang w:val="en-US"/>
        </w:rPr>
        <w:t>characteristics</w:t>
      </w:r>
      <w:r w:rsidR="00062AF4" w:rsidRPr="00BD7F1F">
        <w:rPr>
          <w:lang w:val="en-US"/>
        </w:rPr>
        <w:t xml:space="preserve"> </w:t>
      </w:r>
      <w:r w:rsidRPr="00BD7F1F">
        <w:rPr>
          <w:lang w:val="en-US"/>
        </w:rPr>
        <w:t xml:space="preserve">as baseline predictors of response at follow-up (n=5915). </w:t>
      </w:r>
    </w:p>
    <w:tbl>
      <w:tblPr>
        <w:tblStyle w:val="Tabelraster"/>
        <w:tblW w:w="7518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1984"/>
        <w:gridCol w:w="2415"/>
      </w:tblGrid>
      <w:tr w:rsidR="008B27E1" w:rsidRPr="007248E2" w14:paraId="7AA1FE68" w14:textId="77777777" w:rsidTr="00BD7F1F">
        <w:tc>
          <w:tcPr>
            <w:tcW w:w="3119" w:type="dxa"/>
            <w:tcBorders>
              <w:top w:val="single" w:sz="4" w:space="0" w:color="auto"/>
            </w:tcBorders>
            <w:vAlign w:val="center"/>
            <w:hideMark/>
          </w:tcPr>
          <w:p w14:paraId="54E35A7B" w14:textId="77777777" w:rsidR="008B27E1" w:rsidRPr="00BD7F1F" w:rsidRDefault="00E05810" w:rsidP="00C14DA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Sociodemographic and clinical</w:t>
            </w:r>
            <w:r w:rsidR="008B27E1" w:rsidRPr="00BD7F1F">
              <w:rPr>
                <w:b/>
                <w:sz w:val="18"/>
                <w:szCs w:val="18"/>
              </w:rPr>
              <w:t xml:space="preserve"> variables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12F0B5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  <w:vertAlign w:val="superscript"/>
              </w:rPr>
            </w:pPr>
            <w:r w:rsidRPr="00BD7F1F">
              <w:rPr>
                <w:rFonts w:cstheme="minorHAnsi"/>
                <w:sz w:val="18"/>
                <w:szCs w:val="18"/>
              </w:rPr>
              <w:t>Response at follow-up versus non-</w:t>
            </w:r>
            <w:proofErr w:type="spellStart"/>
            <w:r w:rsidRPr="00BD7F1F">
              <w:rPr>
                <w:rFonts w:cstheme="minorHAnsi"/>
                <w:sz w:val="18"/>
                <w:szCs w:val="18"/>
              </w:rPr>
              <w:t>response</w:t>
            </w:r>
            <w:r w:rsidRPr="00BD7F1F">
              <w:rPr>
                <w:rFonts w:cstheme="minorHAnsi"/>
                <w:sz w:val="18"/>
                <w:szCs w:val="18"/>
                <w:vertAlign w:val="superscript"/>
              </w:rPr>
              <w:t>a</w:t>
            </w:r>
            <w:r w:rsidR="00A74458" w:rsidRPr="00BD7F1F">
              <w:rPr>
                <w:rFonts w:cstheme="minorHAnsi"/>
                <w:sz w:val="18"/>
                <w:szCs w:val="18"/>
                <w:vertAlign w:val="superscript"/>
              </w:rPr>
              <w:t>,c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</w:tcPr>
          <w:p w14:paraId="3EA9294B" w14:textId="77777777" w:rsidR="008B27E1" w:rsidRPr="00BD7F1F" w:rsidRDefault="008B27E1" w:rsidP="00062AF4">
            <w:pPr>
              <w:jc w:val="center"/>
              <w:rPr>
                <w:rFonts w:cstheme="minorHAnsi"/>
                <w:sz w:val="18"/>
                <w:szCs w:val="18"/>
                <w:vertAlign w:val="superscript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Complete </w:t>
            </w:r>
            <w:r w:rsidR="00062AF4" w:rsidRPr="00BD7F1F">
              <w:rPr>
                <w:rFonts w:cstheme="minorHAnsi"/>
                <w:sz w:val="18"/>
                <w:szCs w:val="18"/>
              </w:rPr>
              <w:t>response at follow-up</w:t>
            </w:r>
            <w:r w:rsidRPr="00BD7F1F">
              <w:rPr>
                <w:rFonts w:cstheme="minorHAnsi"/>
                <w:sz w:val="18"/>
                <w:szCs w:val="18"/>
              </w:rPr>
              <w:t xml:space="preserve"> versus partial </w:t>
            </w:r>
            <w:proofErr w:type="spellStart"/>
            <w:r w:rsidR="00062AF4" w:rsidRPr="00BD7F1F">
              <w:rPr>
                <w:rFonts w:cstheme="minorHAnsi"/>
                <w:sz w:val="18"/>
                <w:szCs w:val="18"/>
              </w:rPr>
              <w:t>response</w:t>
            </w:r>
            <w:r w:rsidR="001724D7" w:rsidRPr="00BD7F1F">
              <w:rPr>
                <w:rFonts w:cstheme="minorHAnsi"/>
                <w:sz w:val="18"/>
                <w:szCs w:val="18"/>
                <w:vertAlign w:val="superscript"/>
              </w:rPr>
              <w:t>b</w:t>
            </w:r>
            <w:r w:rsidR="00A74458" w:rsidRPr="00BD7F1F">
              <w:rPr>
                <w:rFonts w:cstheme="minorHAnsi"/>
                <w:sz w:val="18"/>
                <w:szCs w:val="18"/>
                <w:vertAlign w:val="superscript"/>
              </w:rPr>
              <w:t>,c</w:t>
            </w:r>
            <w:proofErr w:type="spellEnd"/>
          </w:p>
        </w:tc>
      </w:tr>
      <w:tr w:rsidR="00BD7F1F" w:rsidRPr="00BD7F1F" w14:paraId="16CA66B8" w14:textId="77777777" w:rsidTr="00BD7F1F"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55211FCD" w14:textId="77777777" w:rsidR="00BD7F1F" w:rsidRPr="00BD7F1F" w:rsidRDefault="00BD7F1F" w:rsidP="00C14DA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2CDD815" w14:textId="519707EB" w:rsidR="00BD7F1F" w:rsidRPr="00BD7F1F" w:rsidRDefault="00BD7F1F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 w:rsidRPr="00BD7F1F">
              <w:rPr>
                <w:rFonts w:ascii="Calibri" w:eastAsia="Calibri" w:hAnsi="Calibri" w:cs="Calibri"/>
                <w:sz w:val="18"/>
                <w:szCs w:val="18"/>
              </w:rPr>
              <w:t>aOR</w:t>
            </w:r>
            <w:proofErr w:type="spellEnd"/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 (95% CI)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</w:tcPr>
          <w:p w14:paraId="5DE78AF3" w14:textId="2A17B29E" w:rsidR="00BD7F1F" w:rsidRPr="00BD7F1F" w:rsidRDefault="00BD7F1F" w:rsidP="00062AF4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 w:rsidRPr="00BD7F1F">
              <w:rPr>
                <w:rFonts w:ascii="Calibri" w:eastAsia="Calibri" w:hAnsi="Calibri" w:cs="Calibri"/>
                <w:sz w:val="18"/>
                <w:szCs w:val="18"/>
              </w:rPr>
              <w:t>aOR</w:t>
            </w:r>
            <w:proofErr w:type="spellEnd"/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 (95% CI)</w:t>
            </w:r>
          </w:p>
        </w:tc>
      </w:tr>
      <w:tr w:rsidR="008B27E1" w:rsidRPr="00BD7F1F" w14:paraId="448074FD" w14:textId="77777777" w:rsidTr="001724D7">
        <w:tc>
          <w:tcPr>
            <w:tcW w:w="3119" w:type="dxa"/>
            <w:tcBorders>
              <w:top w:val="single" w:sz="4" w:space="0" w:color="auto"/>
            </w:tcBorders>
            <w:hideMark/>
          </w:tcPr>
          <w:p w14:paraId="33A9C5A8" w14:textId="77777777" w:rsidR="008B27E1" w:rsidRPr="00BD7F1F" w:rsidRDefault="008B27E1" w:rsidP="00C14DA0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Sex </w:t>
            </w:r>
            <w:r w:rsidR="00DB729D" w:rsidRPr="00BD7F1F">
              <w:rPr>
                <w:rFonts w:cstheme="minorHAnsi"/>
                <w:sz w:val="18"/>
                <w:szCs w:val="18"/>
              </w:rPr>
              <w:t xml:space="preserve">at birth </w:t>
            </w:r>
            <w:r w:rsidRPr="00BD7F1F">
              <w:rPr>
                <w:rFonts w:cstheme="minorHAnsi"/>
                <w:sz w:val="18"/>
                <w:szCs w:val="18"/>
              </w:rPr>
              <w:t>(female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3108AD6" w14:textId="77777777" w:rsidR="008B27E1" w:rsidRPr="00BD7F1F" w:rsidRDefault="00A74458" w:rsidP="00C14DA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1.5 (1.4-1.7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415" w:type="dxa"/>
            <w:tcBorders>
              <w:top w:val="single" w:sz="4" w:space="0" w:color="auto"/>
            </w:tcBorders>
          </w:tcPr>
          <w:p w14:paraId="7CAAEE2F" w14:textId="77777777" w:rsidR="008B27E1" w:rsidRPr="00BD7F1F" w:rsidRDefault="006D144C" w:rsidP="00C14DA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1.5 (1.2-1.8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</w:tr>
      <w:tr w:rsidR="008B27E1" w:rsidRPr="00BD7F1F" w14:paraId="79E3C259" w14:textId="77777777" w:rsidTr="001724D7">
        <w:tc>
          <w:tcPr>
            <w:tcW w:w="3119" w:type="dxa"/>
            <w:hideMark/>
          </w:tcPr>
          <w:p w14:paraId="0F14E7C1" w14:textId="77777777" w:rsidR="008B27E1" w:rsidRPr="00BD7F1F" w:rsidRDefault="008B27E1" w:rsidP="008B27E1">
            <w:pPr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Age at college entrance</w:t>
            </w:r>
          </w:p>
        </w:tc>
        <w:tc>
          <w:tcPr>
            <w:tcW w:w="1984" w:type="dxa"/>
          </w:tcPr>
          <w:p w14:paraId="300B826C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5" w:type="dxa"/>
          </w:tcPr>
          <w:p w14:paraId="449742A0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8B27E1" w:rsidRPr="00BD7F1F" w14:paraId="1871DA33" w14:textId="77777777" w:rsidTr="001724D7">
        <w:trPr>
          <w:trHeight w:val="152"/>
        </w:trPr>
        <w:tc>
          <w:tcPr>
            <w:tcW w:w="3119" w:type="dxa"/>
          </w:tcPr>
          <w:p w14:paraId="31A3C273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8 years or younger</w:t>
            </w:r>
          </w:p>
        </w:tc>
        <w:tc>
          <w:tcPr>
            <w:tcW w:w="1984" w:type="dxa"/>
          </w:tcPr>
          <w:p w14:paraId="726781D4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415" w:type="dxa"/>
          </w:tcPr>
          <w:p w14:paraId="07EC89DF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8B27E1" w:rsidRPr="00BD7F1F" w14:paraId="180E00FF" w14:textId="77777777" w:rsidTr="001724D7">
        <w:trPr>
          <w:trHeight w:val="152"/>
        </w:trPr>
        <w:tc>
          <w:tcPr>
            <w:tcW w:w="3119" w:type="dxa"/>
          </w:tcPr>
          <w:p w14:paraId="62CC941E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9 years</w:t>
            </w:r>
          </w:p>
        </w:tc>
        <w:tc>
          <w:tcPr>
            <w:tcW w:w="1984" w:type="dxa"/>
          </w:tcPr>
          <w:p w14:paraId="5D5B2893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8-1.0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0D307BE7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7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5214DEFA" w14:textId="77777777" w:rsidTr="001724D7">
        <w:trPr>
          <w:trHeight w:val="152"/>
        </w:trPr>
        <w:tc>
          <w:tcPr>
            <w:tcW w:w="3119" w:type="dxa"/>
          </w:tcPr>
          <w:p w14:paraId="6C48F354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0 years or older</w:t>
            </w:r>
          </w:p>
        </w:tc>
        <w:tc>
          <w:tcPr>
            <w:tcW w:w="1984" w:type="dxa"/>
          </w:tcPr>
          <w:p w14:paraId="45ABBC4D" w14:textId="77777777" w:rsidR="008B27E1" w:rsidRPr="00BD7F1F" w:rsidRDefault="00A74458" w:rsidP="008B27E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0.5 (0.4-0.6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6863A745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6 (0.4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1724D7" w:rsidRPr="00BD7F1F" w14:paraId="4898AD4F" w14:textId="77777777" w:rsidTr="001724D7">
        <w:trPr>
          <w:trHeight w:val="152"/>
        </w:trPr>
        <w:tc>
          <w:tcPr>
            <w:tcW w:w="3119" w:type="dxa"/>
          </w:tcPr>
          <w:p w14:paraId="05BAFFA8" w14:textId="77777777" w:rsidR="001724D7" w:rsidRPr="00BD7F1F" w:rsidRDefault="001724D7" w:rsidP="00A74458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A74458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984" w:type="dxa"/>
          </w:tcPr>
          <w:p w14:paraId="71EE738B" w14:textId="77777777" w:rsidR="001724D7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4.89 (2) [&lt;.001]</w:t>
            </w:r>
          </w:p>
        </w:tc>
        <w:tc>
          <w:tcPr>
            <w:tcW w:w="2415" w:type="dxa"/>
          </w:tcPr>
          <w:p w14:paraId="63D39F71" w14:textId="77777777" w:rsidR="001724D7" w:rsidRPr="00BD7F1F" w:rsidRDefault="00AD060E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62 (2) [.197]</w:t>
            </w:r>
          </w:p>
        </w:tc>
      </w:tr>
      <w:tr w:rsidR="008B27E1" w:rsidRPr="00BD7F1F" w14:paraId="1FDE766A" w14:textId="77777777" w:rsidTr="001724D7">
        <w:trPr>
          <w:trHeight w:val="152"/>
        </w:trPr>
        <w:tc>
          <w:tcPr>
            <w:tcW w:w="3119" w:type="dxa"/>
          </w:tcPr>
          <w:p w14:paraId="243D81D3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Full-time student</w:t>
            </w:r>
          </w:p>
        </w:tc>
        <w:tc>
          <w:tcPr>
            <w:tcW w:w="1984" w:type="dxa"/>
          </w:tcPr>
          <w:p w14:paraId="66AA3220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8-1.7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2A51D17D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6-2.2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7C1F78CB" w14:textId="77777777" w:rsidTr="001724D7">
        <w:trPr>
          <w:trHeight w:val="152"/>
        </w:trPr>
        <w:tc>
          <w:tcPr>
            <w:tcW w:w="3119" w:type="dxa"/>
            <w:hideMark/>
          </w:tcPr>
          <w:p w14:paraId="3471775B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Non-Belgian nationality</w:t>
            </w:r>
          </w:p>
        </w:tc>
        <w:tc>
          <w:tcPr>
            <w:tcW w:w="1984" w:type="dxa"/>
          </w:tcPr>
          <w:p w14:paraId="7FFCB665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8-1.5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1CEE46D1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7-1.</w:t>
            </w:r>
            <w:r w:rsidR="008B27E1" w:rsidRPr="00BD7F1F">
              <w:rPr>
                <w:rFonts w:cstheme="minorHAnsi"/>
                <w:sz w:val="18"/>
                <w:szCs w:val="18"/>
              </w:rPr>
              <w:t>7)</w:t>
            </w:r>
          </w:p>
        </w:tc>
      </w:tr>
      <w:tr w:rsidR="008B27E1" w:rsidRPr="00BD7F1F" w14:paraId="1F995D24" w14:textId="77777777" w:rsidTr="001724D7">
        <w:trPr>
          <w:trHeight w:val="219"/>
        </w:trPr>
        <w:tc>
          <w:tcPr>
            <w:tcW w:w="3119" w:type="dxa"/>
            <w:hideMark/>
          </w:tcPr>
          <w:p w14:paraId="5E69FEC7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Parents’ financial situation difficult</w:t>
            </w:r>
          </w:p>
        </w:tc>
        <w:tc>
          <w:tcPr>
            <w:tcW w:w="1984" w:type="dxa"/>
          </w:tcPr>
          <w:p w14:paraId="235FFC06" w14:textId="77777777" w:rsidR="008B27E1" w:rsidRPr="00BD7F1F" w:rsidRDefault="00A74458" w:rsidP="00A7445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</w:t>
            </w:r>
            <w:r w:rsidR="008B27E1" w:rsidRPr="00BD7F1F">
              <w:rPr>
                <w:rFonts w:cstheme="minorHAnsi"/>
                <w:sz w:val="18"/>
                <w:szCs w:val="18"/>
              </w:rPr>
              <w:t xml:space="preserve"> (0.</w:t>
            </w:r>
            <w:r w:rsidRPr="00BD7F1F">
              <w:rPr>
                <w:rFonts w:cstheme="minorHAnsi"/>
                <w:sz w:val="18"/>
                <w:szCs w:val="18"/>
              </w:rPr>
              <w:t>8-1.0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345442F4" w14:textId="392FD5E2" w:rsidR="008B27E1" w:rsidRPr="00BD7F1F" w:rsidRDefault="006D144C" w:rsidP="006D144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0.7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 xml:space="preserve"> (0.</w:t>
            </w:r>
            <w:r w:rsidRPr="00BD7F1F">
              <w:rPr>
                <w:rFonts w:cstheme="minorHAnsi"/>
                <w:b/>
                <w:sz w:val="18"/>
                <w:szCs w:val="18"/>
              </w:rPr>
              <w:t>6-1.0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</w:tr>
      <w:tr w:rsidR="008B27E1" w:rsidRPr="00BD7F1F" w14:paraId="6F4A61F4" w14:textId="77777777" w:rsidTr="001724D7">
        <w:tc>
          <w:tcPr>
            <w:tcW w:w="3119" w:type="dxa"/>
            <w:hideMark/>
          </w:tcPr>
          <w:p w14:paraId="5996E107" w14:textId="77777777" w:rsidR="008B27E1" w:rsidRPr="00BD7F1F" w:rsidRDefault="008B27E1" w:rsidP="00967682">
            <w:pPr>
              <w:rPr>
                <w:rFonts w:cstheme="minorHAnsi"/>
                <w:sz w:val="18"/>
                <w:szCs w:val="18"/>
                <w:vertAlign w:val="superscript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Parental educational </w:t>
            </w:r>
            <w:proofErr w:type="spellStart"/>
            <w:r w:rsidRPr="00BD7F1F">
              <w:rPr>
                <w:rFonts w:cstheme="minorHAnsi"/>
                <w:sz w:val="18"/>
                <w:szCs w:val="18"/>
              </w:rPr>
              <w:t>level</w:t>
            </w:r>
            <w:r w:rsidR="00967682" w:rsidRPr="00BD7F1F">
              <w:rPr>
                <w:rFonts w:cstheme="minorHAnsi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1984" w:type="dxa"/>
          </w:tcPr>
          <w:p w14:paraId="0C43B72B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5" w:type="dxa"/>
          </w:tcPr>
          <w:p w14:paraId="1CD69622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8B27E1" w:rsidRPr="00BD7F1F" w14:paraId="3A7DC5BE" w14:textId="77777777" w:rsidTr="001724D7">
        <w:tc>
          <w:tcPr>
            <w:tcW w:w="3119" w:type="dxa"/>
            <w:hideMark/>
          </w:tcPr>
          <w:p w14:paraId="139CB20C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Both parents high education </w:t>
            </w:r>
          </w:p>
        </w:tc>
        <w:tc>
          <w:tcPr>
            <w:tcW w:w="1984" w:type="dxa"/>
          </w:tcPr>
          <w:p w14:paraId="7D67391E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415" w:type="dxa"/>
          </w:tcPr>
          <w:p w14:paraId="7C072E07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8B27E1" w:rsidRPr="00BD7F1F" w14:paraId="26291C99" w14:textId="77777777" w:rsidTr="001724D7">
        <w:tc>
          <w:tcPr>
            <w:tcW w:w="3119" w:type="dxa"/>
            <w:hideMark/>
          </w:tcPr>
          <w:p w14:paraId="0617E5F7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One parent high education </w:t>
            </w:r>
          </w:p>
        </w:tc>
        <w:tc>
          <w:tcPr>
            <w:tcW w:w="1984" w:type="dxa"/>
          </w:tcPr>
          <w:p w14:paraId="5DDDE356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8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24673355" w14:textId="77777777" w:rsidR="008B27E1" w:rsidRPr="00BD7F1F" w:rsidRDefault="006D144C" w:rsidP="006D144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8</w:t>
            </w:r>
            <w:r w:rsidR="008B27E1" w:rsidRPr="00BD7F1F">
              <w:rPr>
                <w:rFonts w:cstheme="minorHAnsi"/>
                <w:sz w:val="18"/>
                <w:szCs w:val="18"/>
              </w:rPr>
              <w:t>-1.</w:t>
            </w:r>
            <w:r w:rsidRPr="00BD7F1F">
              <w:rPr>
                <w:rFonts w:cstheme="minorHAnsi"/>
                <w:sz w:val="18"/>
                <w:szCs w:val="18"/>
              </w:rPr>
              <w:t>2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426DFB75" w14:textId="77777777" w:rsidTr="001724D7">
        <w:tc>
          <w:tcPr>
            <w:tcW w:w="3119" w:type="dxa"/>
            <w:hideMark/>
          </w:tcPr>
          <w:p w14:paraId="123ACF75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Neither parents high education</w:t>
            </w:r>
          </w:p>
        </w:tc>
        <w:tc>
          <w:tcPr>
            <w:tcW w:w="1984" w:type="dxa"/>
          </w:tcPr>
          <w:p w14:paraId="753585FB" w14:textId="77777777" w:rsidR="008B27E1" w:rsidRPr="00BD7F1F" w:rsidRDefault="00A74458" w:rsidP="008B27E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0.8 (0.7-0.9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2161DD28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7-1.2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1724D7" w:rsidRPr="00BD7F1F" w14:paraId="5521158B" w14:textId="77777777" w:rsidTr="001724D7">
        <w:trPr>
          <w:trHeight w:val="198"/>
        </w:trPr>
        <w:tc>
          <w:tcPr>
            <w:tcW w:w="3119" w:type="dxa"/>
          </w:tcPr>
          <w:p w14:paraId="10548CA0" w14:textId="77777777" w:rsidR="001724D7" w:rsidRPr="00BD7F1F" w:rsidRDefault="001724D7" w:rsidP="00A74458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A74458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984" w:type="dxa"/>
          </w:tcPr>
          <w:p w14:paraId="16A396CA" w14:textId="77777777" w:rsidR="001724D7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4.10 (2) [.017]</w:t>
            </w:r>
          </w:p>
        </w:tc>
        <w:tc>
          <w:tcPr>
            <w:tcW w:w="2415" w:type="dxa"/>
          </w:tcPr>
          <w:p w14:paraId="1CDC93DC" w14:textId="59F1E962" w:rsidR="001724D7" w:rsidRPr="00BD7F1F" w:rsidRDefault="006A6004" w:rsidP="001C4AC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2</w:t>
            </w:r>
            <w:r w:rsidR="001C4AC5">
              <w:rPr>
                <w:rFonts w:cstheme="minorHAnsi"/>
                <w:sz w:val="18"/>
                <w:szCs w:val="18"/>
              </w:rPr>
              <w:t>6</w:t>
            </w:r>
            <w:r w:rsidRPr="00BD7F1F">
              <w:rPr>
                <w:rFonts w:cstheme="minorHAnsi"/>
                <w:sz w:val="18"/>
                <w:szCs w:val="18"/>
              </w:rPr>
              <w:t xml:space="preserve"> (2) [.774]</w:t>
            </w:r>
          </w:p>
        </w:tc>
      </w:tr>
      <w:tr w:rsidR="008B27E1" w:rsidRPr="00BD7F1F" w14:paraId="14E19358" w14:textId="77777777" w:rsidTr="001724D7">
        <w:trPr>
          <w:trHeight w:val="198"/>
        </w:trPr>
        <w:tc>
          <w:tcPr>
            <w:tcW w:w="3119" w:type="dxa"/>
            <w:hideMark/>
          </w:tcPr>
          <w:p w14:paraId="71445F4B" w14:textId="77777777" w:rsidR="008B27E1" w:rsidRPr="00BD7F1F" w:rsidRDefault="008B27E1" w:rsidP="00967682">
            <w:pPr>
              <w:jc w:val="right"/>
              <w:rPr>
                <w:rFonts w:cstheme="minorHAnsi"/>
                <w:sz w:val="18"/>
                <w:szCs w:val="18"/>
                <w:vertAlign w:val="superscript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Non-intact family </w:t>
            </w:r>
            <w:proofErr w:type="spellStart"/>
            <w:r w:rsidRPr="00BD7F1F">
              <w:rPr>
                <w:rFonts w:cstheme="minorHAnsi"/>
                <w:sz w:val="18"/>
                <w:szCs w:val="18"/>
              </w:rPr>
              <w:t>composition</w:t>
            </w:r>
            <w:r w:rsidR="00967682" w:rsidRPr="00BD7F1F">
              <w:rPr>
                <w:rFonts w:cstheme="minorHAnsi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984" w:type="dxa"/>
          </w:tcPr>
          <w:p w14:paraId="6708AC5E" w14:textId="1C3B7D72" w:rsidR="008B27E1" w:rsidRPr="00BD7F1F" w:rsidRDefault="00A74458" w:rsidP="00A7445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</w:t>
            </w:r>
            <w:r w:rsidR="008B27E1" w:rsidRPr="00BD7F1F">
              <w:rPr>
                <w:rFonts w:cstheme="minorHAnsi"/>
                <w:sz w:val="18"/>
                <w:szCs w:val="18"/>
              </w:rPr>
              <w:t xml:space="preserve"> (0.</w:t>
            </w:r>
            <w:r w:rsidR="001C4AC5">
              <w:rPr>
                <w:rFonts w:cstheme="minorHAnsi"/>
                <w:sz w:val="18"/>
                <w:szCs w:val="18"/>
              </w:rPr>
              <w:t>8-1.0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52C9702F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7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66775CFC" w14:textId="77777777" w:rsidTr="001724D7">
        <w:tc>
          <w:tcPr>
            <w:tcW w:w="3119" w:type="dxa"/>
            <w:hideMark/>
          </w:tcPr>
          <w:p w14:paraId="2CDE4966" w14:textId="77777777" w:rsidR="008B27E1" w:rsidRPr="00BD7F1F" w:rsidRDefault="008B27E1" w:rsidP="008B27E1">
            <w:pPr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Area of enrolment</w:t>
            </w:r>
          </w:p>
        </w:tc>
        <w:tc>
          <w:tcPr>
            <w:tcW w:w="1984" w:type="dxa"/>
          </w:tcPr>
          <w:p w14:paraId="66B28AE5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5" w:type="dxa"/>
          </w:tcPr>
          <w:p w14:paraId="6A875FE9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8B27E1" w:rsidRPr="00BD7F1F" w14:paraId="014A01D7" w14:textId="77777777" w:rsidTr="001724D7">
        <w:tc>
          <w:tcPr>
            <w:tcW w:w="3119" w:type="dxa"/>
            <w:hideMark/>
          </w:tcPr>
          <w:p w14:paraId="0C372C9B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Human Sciences</w:t>
            </w:r>
          </w:p>
        </w:tc>
        <w:tc>
          <w:tcPr>
            <w:tcW w:w="1984" w:type="dxa"/>
          </w:tcPr>
          <w:p w14:paraId="3BB6EFDB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415" w:type="dxa"/>
          </w:tcPr>
          <w:p w14:paraId="741C6B37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8B27E1" w:rsidRPr="00BD7F1F" w14:paraId="39F2D5F1" w14:textId="77777777" w:rsidTr="001724D7">
        <w:tc>
          <w:tcPr>
            <w:tcW w:w="3119" w:type="dxa"/>
            <w:hideMark/>
          </w:tcPr>
          <w:p w14:paraId="0F35351A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Science and Technology</w:t>
            </w:r>
          </w:p>
        </w:tc>
        <w:tc>
          <w:tcPr>
            <w:tcW w:w="1984" w:type="dxa"/>
          </w:tcPr>
          <w:p w14:paraId="0742EF6E" w14:textId="77777777" w:rsidR="008B27E1" w:rsidRPr="00BD7F1F" w:rsidRDefault="00A74458" w:rsidP="008B27E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1.6 (1.4-1.9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2DE80ACB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9-1.4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16BDCFC9" w14:textId="77777777" w:rsidTr="001724D7">
        <w:tc>
          <w:tcPr>
            <w:tcW w:w="3119" w:type="dxa"/>
            <w:hideMark/>
          </w:tcPr>
          <w:p w14:paraId="3406459F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Biomedical Sciences</w:t>
            </w:r>
          </w:p>
        </w:tc>
        <w:tc>
          <w:tcPr>
            <w:tcW w:w="1984" w:type="dxa"/>
          </w:tcPr>
          <w:p w14:paraId="6FA9B66E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1.0-1.3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5CC899B6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0 (0.8-1.2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1724D7" w:rsidRPr="00BD7F1F" w14:paraId="5B10CBD1" w14:textId="77777777" w:rsidTr="001724D7">
        <w:tc>
          <w:tcPr>
            <w:tcW w:w="3119" w:type="dxa"/>
          </w:tcPr>
          <w:p w14:paraId="0AD8FE61" w14:textId="77777777" w:rsidR="001724D7" w:rsidRPr="00BD7F1F" w:rsidRDefault="001724D7" w:rsidP="00A74458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A74458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984" w:type="dxa"/>
          </w:tcPr>
          <w:p w14:paraId="41A39718" w14:textId="77777777" w:rsidR="001724D7" w:rsidRPr="00BD7F1F" w:rsidRDefault="006D144C" w:rsidP="008B27E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7.47 (2) [&lt;.001]</w:t>
            </w:r>
          </w:p>
        </w:tc>
        <w:tc>
          <w:tcPr>
            <w:tcW w:w="2415" w:type="dxa"/>
          </w:tcPr>
          <w:p w14:paraId="3BE854FA" w14:textId="30934931" w:rsidR="001724D7" w:rsidRPr="00BD7F1F" w:rsidRDefault="00AD060E" w:rsidP="001C4AC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05 (2) [.351]</w:t>
            </w:r>
          </w:p>
        </w:tc>
        <w:bookmarkStart w:id="0" w:name="_GoBack"/>
        <w:bookmarkEnd w:id="0"/>
      </w:tr>
      <w:tr w:rsidR="008B27E1" w:rsidRPr="00BD7F1F" w14:paraId="721EA620" w14:textId="77777777" w:rsidTr="001724D7">
        <w:tc>
          <w:tcPr>
            <w:tcW w:w="3119" w:type="dxa"/>
            <w:hideMark/>
          </w:tcPr>
          <w:p w14:paraId="2E67F854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Vocational secondary school track </w:t>
            </w:r>
          </w:p>
        </w:tc>
        <w:tc>
          <w:tcPr>
            <w:tcW w:w="1984" w:type="dxa"/>
          </w:tcPr>
          <w:p w14:paraId="65AE7B77" w14:textId="77777777" w:rsidR="008B27E1" w:rsidRPr="00BD7F1F" w:rsidRDefault="00A74458" w:rsidP="008B27E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0.5 (0.4-0.7</w:t>
            </w:r>
            <w:r w:rsidR="008B27E1"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71C372F9" w14:textId="77777777" w:rsidR="008B27E1" w:rsidRPr="00BD7F1F" w:rsidRDefault="008B27E1" w:rsidP="006D144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0.</w:t>
            </w:r>
            <w:r w:rsidR="006D144C" w:rsidRPr="00BD7F1F">
              <w:rPr>
                <w:rFonts w:cstheme="minorHAnsi"/>
                <w:b/>
                <w:sz w:val="18"/>
                <w:szCs w:val="18"/>
              </w:rPr>
              <w:t>4 (0.2-0.7</w:t>
            </w:r>
            <w:r w:rsidRPr="00BD7F1F">
              <w:rPr>
                <w:rFonts w:cstheme="minorHAnsi"/>
                <w:b/>
                <w:sz w:val="18"/>
                <w:szCs w:val="18"/>
              </w:rPr>
              <w:t>)</w:t>
            </w:r>
          </w:p>
        </w:tc>
      </w:tr>
      <w:tr w:rsidR="008B27E1" w:rsidRPr="00BD7F1F" w14:paraId="0390E8AA" w14:textId="77777777" w:rsidTr="001724D7">
        <w:tc>
          <w:tcPr>
            <w:tcW w:w="3119" w:type="dxa"/>
          </w:tcPr>
          <w:p w14:paraId="1CD81A94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Any traumatic experience</w:t>
            </w:r>
          </w:p>
        </w:tc>
        <w:tc>
          <w:tcPr>
            <w:tcW w:w="1984" w:type="dxa"/>
          </w:tcPr>
          <w:p w14:paraId="29806A79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1.0-1.3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3E815B1B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9-1.3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2F54392F" w14:textId="77777777" w:rsidTr="001724D7">
        <w:tc>
          <w:tcPr>
            <w:tcW w:w="3119" w:type="dxa"/>
          </w:tcPr>
          <w:p w14:paraId="693A6AAB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Any life area with severe stress</w:t>
            </w:r>
          </w:p>
        </w:tc>
        <w:tc>
          <w:tcPr>
            <w:tcW w:w="1984" w:type="dxa"/>
          </w:tcPr>
          <w:p w14:paraId="011B02B5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0 (0.8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04439267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8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25A89F5D" w14:textId="77777777" w:rsidTr="001724D7">
        <w:tc>
          <w:tcPr>
            <w:tcW w:w="3119" w:type="dxa"/>
          </w:tcPr>
          <w:p w14:paraId="4D229526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Any mental disorder </w:t>
            </w:r>
          </w:p>
        </w:tc>
        <w:tc>
          <w:tcPr>
            <w:tcW w:w="1984" w:type="dxa"/>
          </w:tcPr>
          <w:p w14:paraId="42C0C1E3" w14:textId="77777777" w:rsidR="008B27E1" w:rsidRPr="00BD7F1F" w:rsidRDefault="00A74458" w:rsidP="00A7445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1.0-1.2)</w:t>
            </w:r>
          </w:p>
        </w:tc>
        <w:tc>
          <w:tcPr>
            <w:tcW w:w="2415" w:type="dxa"/>
          </w:tcPr>
          <w:p w14:paraId="77DAF2FC" w14:textId="77777777" w:rsidR="008B27E1" w:rsidRPr="00BD7F1F" w:rsidRDefault="006D144C" w:rsidP="006D144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</w:t>
            </w:r>
            <w:r w:rsidR="008B27E1" w:rsidRPr="00BD7F1F">
              <w:rPr>
                <w:rFonts w:cstheme="minorHAnsi"/>
                <w:sz w:val="18"/>
                <w:szCs w:val="18"/>
              </w:rPr>
              <w:t xml:space="preserve"> (0.</w:t>
            </w:r>
            <w:r w:rsidRPr="00BD7F1F">
              <w:rPr>
                <w:rFonts w:cstheme="minorHAnsi"/>
                <w:sz w:val="18"/>
                <w:szCs w:val="18"/>
              </w:rPr>
              <w:t>9</w:t>
            </w:r>
            <w:r w:rsidR="008B27E1" w:rsidRPr="00BD7F1F">
              <w:rPr>
                <w:rFonts w:cstheme="minorHAnsi"/>
                <w:sz w:val="18"/>
                <w:szCs w:val="18"/>
              </w:rPr>
              <w:t>-1.</w:t>
            </w:r>
            <w:r w:rsidRPr="00BD7F1F">
              <w:rPr>
                <w:rFonts w:cstheme="minorHAnsi"/>
                <w:sz w:val="18"/>
                <w:szCs w:val="18"/>
              </w:rPr>
              <w:t>3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5F9D31CD" w14:textId="77777777" w:rsidTr="001724D7">
        <w:tc>
          <w:tcPr>
            <w:tcW w:w="3119" w:type="dxa"/>
          </w:tcPr>
          <w:p w14:paraId="50F68954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Severe role impairment</w:t>
            </w:r>
          </w:p>
        </w:tc>
        <w:tc>
          <w:tcPr>
            <w:tcW w:w="1984" w:type="dxa"/>
          </w:tcPr>
          <w:p w14:paraId="1CFF2D7D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8-1.1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0480E350" w14:textId="77777777" w:rsidR="008B27E1" w:rsidRPr="00BD7F1F" w:rsidRDefault="006D144C" w:rsidP="006D144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8-1.4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1CDD5DEB" w14:textId="77777777" w:rsidTr="001724D7">
        <w:tc>
          <w:tcPr>
            <w:tcW w:w="3119" w:type="dxa"/>
          </w:tcPr>
          <w:p w14:paraId="2C8C7917" w14:textId="77777777" w:rsidR="008B27E1" w:rsidRPr="00BD7F1F" w:rsidRDefault="008B27E1" w:rsidP="008B27E1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Lifetime NSSI </w:t>
            </w:r>
          </w:p>
        </w:tc>
        <w:tc>
          <w:tcPr>
            <w:tcW w:w="1984" w:type="dxa"/>
          </w:tcPr>
          <w:p w14:paraId="240E2540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1.0-1.4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4DB7BD13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8-1.4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27F3CC42" w14:textId="77777777" w:rsidTr="001724D7">
        <w:tc>
          <w:tcPr>
            <w:tcW w:w="3119" w:type="dxa"/>
          </w:tcPr>
          <w:p w14:paraId="7368B5F1" w14:textId="796ACE82" w:rsidR="008B27E1" w:rsidRPr="00BD7F1F" w:rsidRDefault="008B27E1" w:rsidP="00770851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NS</w:t>
            </w:r>
            <w:r w:rsidR="00770851" w:rsidRPr="00BD7F1F">
              <w:rPr>
                <w:sz w:val="18"/>
                <w:szCs w:val="18"/>
              </w:rPr>
              <w:t xml:space="preserve">SI frequency past year:   </w:t>
            </w:r>
            <w:r w:rsidRPr="00BD7F1F">
              <w:rPr>
                <w:sz w:val="18"/>
                <w:szCs w:val="18"/>
              </w:rPr>
              <w:t xml:space="preserve">     </w:t>
            </w:r>
            <w:r w:rsidR="00C81201">
              <w:rPr>
                <w:sz w:val="18"/>
                <w:szCs w:val="18"/>
              </w:rPr>
              <w:t xml:space="preserve">       </w:t>
            </w:r>
            <w:r w:rsidRPr="00BD7F1F">
              <w:rPr>
                <w:sz w:val="18"/>
                <w:szCs w:val="18"/>
              </w:rPr>
              <w:t>None</w:t>
            </w:r>
          </w:p>
        </w:tc>
        <w:tc>
          <w:tcPr>
            <w:tcW w:w="1984" w:type="dxa"/>
          </w:tcPr>
          <w:p w14:paraId="1318D9E3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415" w:type="dxa"/>
          </w:tcPr>
          <w:p w14:paraId="3B6B8C57" w14:textId="77777777" w:rsidR="008B27E1" w:rsidRPr="00BD7F1F" w:rsidRDefault="008B27E1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8B27E1" w:rsidRPr="00BD7F1F" w14:paraId="150A54DF" w14:textId="77777777" w:rsidTr="001724D7">
        <w:tc>
          <w:tcPr>
            <w:tcW w:w="3119" w:type="dxa"/>
          </w:tcPr>
          <w:p w14:paraId="4EEFD3F8" w14:textId="4C17CF0A" w:rsidR="008B27E1" w:rsidRPr="00BD7F1F" w:rsidRDefault="008B27E1" w:rsidP="008B27E1">
            <w:pPr>
              <w:jc w:val="right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1-4 </w:t>
            </w:r>
            <w:r w:rsidR="00E21F72">
              <w:rPr>
                <w:sz w:val="18"/>
                <w:szCs w:val="18"/>
              </w:rPr>
              <w:t>acts</w:t>
            </w:r>
          </w:p>
        </w:tc>
        <w:tc>
          <w:tcPr>
            <w:tcW w:w="1984" w:type="dxa"/>
          </w:tcPr>
          <w:p w14:paraId="61A3C2AF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8 (0.6-1.0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62709B7F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8-1.8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8B27E1" w:rsidRPr="00BD7F1F" w14:paraId="5A8DDA8C" w14:textId="77777777" w:rsidTr="001724D7">
        <w:tc>
          <w:tcPr>
            <w:tcW w:w="3119" w:type="dxa"/>
          </w:tcPr>
          <w:p w14:paraId="48669A8B" w14:textId="53D37258" w:rsidR="008B27E1" w:rsidRPr="00BD7F1F" w:rsidRDefault="008B27E1" w:rsidP="008B27E1">
            <w:pPr>
              <w:jc w:val="right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5+ </w:t>
            </w:r>
            <w:r w:rsidR="00E21F72">
              <w:rPr>
                <w:sz w:val="18"/>
                <w:szCs w:val="18"/>
              </w:rPr>
              <w:t>acts</w:t>
            </w:r>
          </w:p>
        </w:tc>
        <w:tc>
          <w:tcPr>
            <w:tcW w:w="1984" w:type="dxa"/>
          </w:tcPr>
          <w:p w14:paraId="2343B4CB" w14:textId="77777777" w:rsidR="008B27E1" w:rsidRPr="00BD7F1F" w:rsidRDefault="00A74458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7-1.3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5" w:type="dxa"/>
          </w:tcPr>
          <w:p w14:paraId="777B919B" w14:textId="77777777" w:rsidR="008B27E1" w:rsidRPr="00BD7F1F" w:rsidRDefault="006D144C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0 (0.6-1.7</w:t>
            </w:r>
            <w:r w:rsidR="008B27E1" w:rsidRPr="00BD7F1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1724D7" w:rsidRPr="00BD7F1F" w14:paraId="2C1B1B4B" w14:textId="77777777" w:rsidTr="001724D7">
        <w:tc>
          <w:tcPr>
            <w:tcW w:w="3119" w:type="dxa"/>
            <w:tcBorders>
              <w:bottom w:val="single" w:sz="4" w:space="0" w:color="auto"/>
            </w:tcBorders>
          </w:tcPr>
          <w:p w14:paraId="0F0614CA" w14:textId="77777777" w:rsidR="001724D7" w:rsidRPr="00BD7F1F" w:rsidRDefault="001724D7" w:rsidP="00A74458">
            <w:pPr>
              <w:jc w:val="right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A74458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7583A62" w14:textId="3D777DEB" w:rsidR="001724D7" w:rsidRPr="00BD7F1F" w:rsidRDefault="006D144C" w:rsidP="001C4AC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7</w:t>
            </w:r>
            <w:r w:rsidR="001C4AC5">
              <w:rPr>
                <w:rFonts w:cstheme="minorHAnsi"/>
                <w:sz w:val="18"/>
                <w:szCs w:val="18"/>
              </w:rPr>
              <w:t>1</w:t>
            </w:r>
            <w:r w:rsidRPr="00BD7F1F">
              <w:rPr>
                <w:rFonts w:cstheme="minorHAnsi"/>
                <w:sz w:val="18"/>
                <w:szCs w:val="18"/>
              </w:rPr>
              <w:t xml:space="preserve"> (2) [.181]</w:t>
            </w:r>
          </w:p>
        </w:tc>
        <w:tc>
          <w:tcPr>
            <w:tcW w:w="2415" w:type="dxa"/>
            <w:tcBorders>
              <w:bottom w:val="single" w:sz="4" w:space="0" w:color="auto"/>
            </w:tcBorders>
          </w:tcPr>
          <w:p w14:paraId="0EC4B9DD" w14:textId="77777777" w:rsidR="001724D7" w:rsidRPr="00BD7F1F" w:rsidRDefault="00AD060E" w:rsidP="008B27E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0 (2) [.499]</w:t>
            </w:r>
          </w:p>
        </w:tc>
      </w:tr>
    </w:tbl>
    <w:p w14:paraId="26F2D514" w14:textId="69CC9C75" w:rsidR="00AF65CB" w:rsidRPr="00BD7F1F" w:rsidRDefault="008B27E1" w:rsidP="001724D7">
      <w:pPr>
        <w:spacing w:after="0" w:line="240" w:lineRule="auto"/>
        <w:ind w:right="2407"/>
        <w:jc w:val="both"/>
        <w:rPr>
          <w:sz w:val="16"/>
          <w:szCs w:val="16"/>
          <w:lang w:val="en-US"/>
        </w:rPr>
        <w:sectPr w:rsidR="00AF65CB" w:rsidRPr="00BD7F1F" w:rsidSect="00C14DA0">
          <w:pgSz w:w="11906" w:h="16838"/>
          <w:pgMar w:top="1134" w:right="993" w:bottom="1417" w:left="993" w:header="708" w:footer="708" w:gutter="0"/>
          <w:cols w:space="708"/>
          <w:docGrid w:linePitch="360"/>
        </w:sectPr>
      </w:pPr>
      <w:proofErr w:type="gramStart"/>
      <w:r w:rsidRPr="00BD7F1F">
        <w:rPr>
          <w:sz w:val="16"/>
          <w:szCs w:val="16"/>
          <w:lang w:val="en-US"/>
        </w:rPr>
        <w:t xml:space="preserve">Note: </w:t>
      </w:r>
      <w:r w:rsidR="0094274E">
        <w:rPr>
          <w:sz w:val="16"/>
          <w:szCs w:val="16"/>
          <w:vertAlign w:val="superscript"/>
          <w:lang w:val="en-US"/>
        </w:rPr>
        <w:t xml:space="preserve">a </w:t>
      </w:r>
      <w:r w:rsidRPr="00BD7F1F">
        <w:rPr>
          <w:sz w:val="16"/>
          <w:szCs w:val="16"/>
          <w:lang w:val="en-US"/>
        </w:rPr>
        <w:t xml:space="preserve">Participants with follow-up data (i.e., baseline + follow-up one or follow-up two or follow-up </w:t>
      </w:r>
      <w:r w:rsidR="00380A4B" w:rsidRPr="00BD7F1F">
        <w:rPr>
          <w:sz w:val="16"/>
          <w:szCs w:val="16"/>
          <w:lang w:val="en-US"/>
        </w:rPr>
        <w:t>three</w:t>
      </w:r>
      <w:r w:rsidRPr="00BD7F1F">
        <w:rPr>
          <w:sz w:val="16"/>
          <w:szCs w:val="16"/>
          <w:lang w:val="en-US"/>
        </w:rPr>
        <w:t xml:space="preserve">) versus those without follow-up data (i.e., baseline but non-response at follow-up), </w:t>
      </w:r>
      <w:r w:rsidRPr="00BD7F1F">
        <w:rPr>
          <w:sz w:val="16"/>
          <w:szCs w:val="16"/>
          <w:vertAlign w:val="superscript"/>
          <w:lang w:val="en-US"/>
        </w:rPr>
        <w:t>b</w:t>
      </w:r>
      <w:r w:rsidRPr="00BD7F1F">
        <w:rPr>
          <w:sz w:val="16"/>
          <w:szCs w:val="16"/>
          <w:lang w:val="en-US"/>
        </w:rPr>
        <w:t xml:space="preserve"> participants with complete follow-up data (i.e., baseline + three follow-up surveys) and partial follow-up data (i.e., baseline +</w:t>
      </w:r>
      <w:r w:rsidR="00967682" w:rsidRPr="00BD7F1F">
        <w:rPr>
          <w:sz w:val="16"/>
          <w:szCs w:val="16"/>
          <w:lang w:val="en-US"/>
        </w:rPr>
        <w:t xml:space="preserve"> one or two follow-up surveys), </w:t>
      </w:r>
      <w:r w:rsidR="0094274E">
        <w:rPr>
          <w:sz w:val="16"/>
          <w:szCs w:val="16"/>
          <w:vertAlign w:val="superscript"/>
          <w:lang w:val="en-US"/>
        </w:rPr>
        <w:t xml:space="preserve">c </w:t>
      </w:r>
      <w:r w:rsidR="00967682" w:rsidRPr="00BD7F1F">
        <w:rPr>
          <w:sz w:val="16"/>
          <w:szCs w:val="16"/>
          <w:lang w:val="en-US"/>
        </w:rPr>
        <w:t xml:space="preserve">The column of each model displays the result of a separate multivariate model with the covariates shown, </w:t>
      </w:r>
      <w:r w:rsidR="00967682" w:rsidRPr="00BD7F1F">
        <w:rPr>
          <w:sz w:val="16"/>
          <w:szCs w:val="16"/>
          <w:vertAlign w:val="superscript"/>
          <w:lang w:val="en-US"/>
        </w:rPr>
        <w:t>d</w:t>
      </w:r>
      <w:r w:rsidR="00967682" w:rsidRPr="00BD7F1F">
        <w:rPr>
          <w:sz w:val="16"/>
          <w:szCs w:val="16"/>
          <w:vertAlign w:val="subscript"/>
          <w:lang w:val="en-US"/>
        </w:rPr>
        <w:t xml:space="preserve">  </w:t>
      </w:r>
      <w:r w:rsidR="00CB6A92" w:rsidRPr="00BD7F1F">
        <w:rPr>
          <w:sz w:val="16"/>
          <w:szCs w:val="16"/>
          <w:lang w:val="en-US"/>
        </w:rPr>
        <w:t>Omnibus F-test</w:t>
      </w:r>
      <w:r w:rsidR="00967682" w:rsidRPr="00BD7F1F">
        <w:rPr>
          <w:sz w:val="16"/>
          <w:szCs w:val="16"/>
          <w:lang w:val="en-US"/>
        </w:rPr>
        <w:t xml:space="preserve"> to evaluate joint-significance of categorical predictors across 100 imputed datasets, </w:t>
      </w:r>
      <w:r w:rsidR="00967682" w:rsidRPr="00BD7F1F">
        <w:rPr>
          <w:sz w:val="16"/>
          <w:szCs w:val="16"/>
          <w:vertAlign w:val="superscript"/>
          <w:lang w:val="en-US"/>
        </w:rPr>
        <w:t xml:space="preserve">e </w:t>
      </w:r>
      <w:r w:rsidRPr="00BD7F1F">
        <w:rPr>
          <w:sz w:val="16"/>
          <w:szCs w:val="16"/>
          <w:lang w:val="en-US"/>
        </w:rPr>
        <w:t>High education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Pr="00BD7F1F">
        <w:rPr>
          <w:sz w:val="16"/>
          <w:szCs w:val="16"/>
          <w:lang w:val="en-US"/>
        </w:rPr>
        <w:t>level was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Pr="00BD7F1F">
        <w:rPr>
          <w:sz w:val="16"/>
          <w:szCs w:val="16"/>
          <w:lang w:val="en-US"/>
        </w:rPr>
        <w:t>defined as holding at least a bachelor’s degree,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="00967682" w:rsidRPr="00BD7F1F">
        <w:rPr>
          <w:sz w:val="16"/>
          <w:szCs w:val="16"/>
          <w:vertAlign w:val="superscript"/>
          <w:lang w:val="en-US"/>
        </w:rPr>
        <w:t>f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Pr="00BD7F1F">
        <w:rPr>
          <w:sz w:val="16"/>
          <w:szCs w:val="16"/>
          <w:lang w:val="en-US"/>
        </w:rPr>
        <w:t>Defined as parents divorced or separated.</w:t>
      </w:r>
      <w:proofErr w:type="gramEnd"/>
      <w:r w:rsidRPr="00BD7F1F">
        <w:rPr>
          <w:sz w:val="16"/>
          <w:szCs w:val="16"/>
          <w:lang w:val="en-US"/>
        </w:rPr>
        <w:t xml:space="preserve"> </w:t>
      </w:r>
      <w:proofErr w:type="gramStart"/>
      <w:r w:rsidRPr="00BD7F1F">
        <w:rPr>
          <w:sz w:val="16"/>
          <w:szCs w:val="16"/>
          <w:lang w:val="en-US"/>
        </w:rPr>
        <w:t>OR=</w:t>
      </w:r>
      <w:proofErr w:type="gramEnd"/>
      <w:r w:rsidR="00BD7F1F" w:rsidRPr="00BD7F1F">
        <w:rPr>
          <w:sz w:val="16"/>
          <w:szCs w:val="16"/>
          <w:lang w:val="en-US"/>
        </w:rPr>
        <w:t xml:space="preserve">Adjusted </w:t>
      </w:r>
      <w:r w:rsidRPr="00BD7F1F">
        <w:rPr>
          <w:sz w:val="16"/>
          <w:szCs w:val="16"/>
          <w:lang w:val="en-US"/>
        </w:rPr>
        <w:t>Odds Ratio. Significant odds ratios are shown in bold (</w:t>
      </w:r>
      <w:r w:rsidRPr="00BD7F1F">
        <w:rPr>
          <w:rFonts w:cs="Times New Roman"/>
          <w:sz w:val="16"/>
          <w:szCs w:val="16"/>
        </w:rPr>
        <w:t>α</w:t>
      </w:r>
      <w:r w:rsidRPr="00BD7F1F">
        <w:rPr>
          <w:sz w:val="16"/>
          <w:szCs w:val="16"/>
          <w:lang w:val="en-US"/>
        </w:rPr>
        <w:t>=.05).</w:t>
      </w:r>
    </w:p>
    <w:p w14:paraId="4CE52905" w14:textId="700568C5" w:rsidR="00BB068D" w:rsidRPr="00BD7F1F" w:rsidRDefault="00BB068D" w:rsidP="00BB068D">
      <w:pPr>
        <w:spacing w:after="0" w:line="240" w:lineRule="auto"/>
        <w:ind w:right="139"/>
        <w:contextualSpacing/>
        <w:rPr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Table </w:t>
      </w:r>
      <w:r w:rsidR="008B27E1" w:rsidRPr="00BD7F1F">
        <w:rPr>
          <w:b/>
          <w:lang w:val="en-US"/>
        </w:rPr>
        <w:t>2</w:t>
      </w:r>
      <w:r w:rsidRPr="00BD7F1F">
        <w:rPr>
          <w:b/>
          <w:lang w:val="en-US"/>
        </w:rPr>
        <w:t xml:space="preserve">. </w:t>
      </w:r>
      <w:r w:rsidRPr="00BD7F1F">
        <w:rPr>
          <w:lang w:val="en-US"/>
        </w:rPr>
        <w:t xml:space="preserve">Sociodemographic variables as baseline predictors of NSSI persistence </w:t>
      </w:r>
      <w:r w:rsidR="00FA0347" w:rsidRPr="007E6AF0">
        <w:rPr>
          <w:rFonts w:eastAsia="Calibri" w:cs="Times New Roman"/>
          <w:lang w:val="en-US"/>
        </w:rPr>
        <w:t xml:space="preserve">during the first two college years </w:t>
      </w:r>
      <w:r w:rsidR="00FA0347">
        <w:rPr>
          <w:rFonts w:eastAsia="Calibri" w:cs="Times New Roman"/>
          <w:lang w:val="en-US"/>
        </w:rPr>
        <w:t>(</w:t>
      </w:r>
      <w:r w:rsidR="00FA0347" w:rsidRPr="005928D8">
        <w:rPr>
          <w:rFonts w:eastAsia="Calibri" w:cs="Times New Roman"/>
          <w:lang w:val="en-US"/>
        </w:rPr>
        <w:t>n=1208).</w:t>
      </w:r>
    </w:p>
    <w:tbl>
      <w:tblPr>
        <w:tblStyle w:val="Tabelraster"/>
        <w:tblW w:w="1290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4"/>
        <w:gridCol w:w="704"/>
        <w:gridCol w:w="708"/>
        <w:gridCol w:w="567"/>
        <w:gridCol w:w="1843"/>
        <w:gridCol w:w="1843"/>
        <w:gridCol w:w="2126"/>
        <w:gridCol w:w="1985"/>
      </w:tblGrid>
      <w:tr w:rsidR="00415E59" w:rsidRPr="007248E2" w14:paraId="4284FD55" w14:textId="77777777" w:rsidTr="00AB636A">
        <w:tc>
          <w:tcPr>
            <w:tcW w:w="3124" w:type="dxa"/>
            <w:tcBorders>
              <w:top w:val="single" w:sz="4" w:space="0" w:color="auto"/>
            </w:tcBorders>
            <w:vAlign w:val="center"/>
          </w:tcPr>
          <w:p w14:paraId="0E638CF8" w14:textId="77777777" w:rsidR="00415E59" w:rsidRPr="00BD7F1F" w:rsidRDefault="00415E59" w:rsidP="003E44A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979" w:type="dxa"/>
            <w:gridSpan w:val="3"/>
            <w:tcBorders>
              <w:top w:val="single" w:sz="4" w:space="0" w:color="auto"/>
            </w:tcBorders>
          </w:tcPr>
          <w:p w14:paraId="1C23CC01" w14:textId="77777777" w:rsidR="00415E59" w:rsidRPr="00BD7F1F" w:rsidRDefault="00415E59" w:rsidP="003E44A2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5607E6" w14:textId="2B851958" w:rsidR="00415E59" w:rsidRPr="00BD7F1F" w:rsidRDefault="00316A89" w:rsidP="00415E59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>Sporadic</w:t>
            </w:r>
            <w:r w:rsidR="0044299D" w:rsidRPr="00BD7F1F">
              <w:rPr>
                <w:rFonts w:eastAsia="Calibri" w:cs="Times New Roman"/>
                <w:b/>
                <w:sz w:val="18"/>
                <w:szCs w:val="18"/>
              </w:rPr>
              <w:t xml:space="preserve"> 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="0044299D" w:rsidRPr="00BD7F1F">
              <w:rPr>
                <w:rFonts w:eastAsia="Calibri" w:cs="Times New Roman"/>
                <w:b/>
                <w:sz w:val="18"/>
                <w:szCs w:val="18"/>
              </w:rPr>
              <w:t>: NSSI in one college year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79CB9D" w14:textId="650CB277" w:rsidR="00415E59" w:rsidRPr="00BD7F1F" w:rsidRDefault="0044299D" w:rsidP="00316A89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 xml:space="preserve">Repetitive 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:</w:t>
            </w:r>
            <w:r w:rsidR="00316A89" w:rsidRPr="00BD7F1F">
              <w:rPr>
                <w:rFonts w:eastAsia="Calibri" w:cs="Times New Roman"/>
                <w:b/>
                <w:sz w:val="18"/>
                <w:szCs w:val="18"/>
              </w:rPr>
              <w:t xml:space="preserve"> 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NSSI in both college years</w:t>
            </w:r>
          </w:p>
        </w:tc>
      </w:tr>
      <w:tr w:rsidR="003F7A5D" w:rsidRPr="007248E2" w14:paraId="10672BD0" w14:textId="77777777" w:rsidTr="00AB636A">
        <w:tc>
          <w:tcPr>
            <w:tcW w:w="3124" w:type="dxa"/>
            <w:vMerge w:val="restart"/>
            <w:vAlign w:val="center"/>
            <w:hideMark/>
          </w:tcPr>
          <w:p w14:paraId="02F781AC" w14:textId="77777777" w:rsidR="003F7A5D" w:rsidRPr="00BD7F1F" w:rsidRDefault="003F7A5D" w:rsidP="003F7A5D">
            <w:pPr>
              <w:rPr>
                <w:b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 xml:space="preserve">Risk factor domain: </w:t>
            </w:r>
          </w:p>
          <w:p w14:paraId="6C364427" w14:textId="77777777" w:rsidR="003F7A5D" w:rsidRPr="00BD7F1F" w:rsidRDefault="003F7A5D" w:rsidP="003F7A5D">
            <w:pPr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sociodemographic variables</w:t>
            </w:r>
          </w:p>
        </w:tc>
        <w:tc>
          <w:tcPr>
            <w:tcW w:w="1979" w:type="dxa"/>
            <w:gridSpan w:val="3"/>
            <w:tcBorders>
              <w:bottom w:val="single" w:sz="4" w:space="0" w:color="auto"/>
            </w:tcBorders>
            <w:hideMark/>
          </w:tcPr>
          <w:p w14:paraId="78E16D8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 w:rsidRPr="00BD7F1F">
              <w:rPr>
                <w:rFonts w:cstheme="minorHAnsi"/>
                <w:sz w:val="18"/>
                <w:szCs w:val="18"/>
              </w:rPr>
              <w:t>Prevalence</w:t>
            </w:r>
            <w:r w:rsidRPr="00BD7F1F">
              <w:rPr>
                <w:rFonts w:cstheme="minorHAnsi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B32B677" w14:textId="77777777" w:rsidR="003F7A5D" w:rsidRPr="00BD7F1F" w:rsidRDefault="003F7A5D" w:rsidP="003F7A5D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pattern: </w:t>
            </w:r>
          </w:p>
          <w:p w14:paraId="638EF3E1" w14:textId="77777777" w:rsidR="003F7A5D" w:rsidRPr="00BD7F1F" w:rsidRDefault="003F7A5D" w:rsidP="003F7A5D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2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E2EFA4B" w14:textId="77777777" w:rsidR="003F7A5D" w:rsidRPr="00BD7F1F" w:rsidRDefault="003F7A5D" w:rsidP="003F7A5D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Desist pattern: </w:t>
            </w:r>
          </w:p>
          <w:p w14:paraId="6B44FD3D" w14:textId="77777777" w:rsidR="003F7A5D" w:rsidRPr="00BD7F1F" w:rsidRDefault="003F7A5D" w:rsidP="003F7A5D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1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0B3FFE0" w14:textId="709BFE82" w:rsidR="003F7A5D" w:rsidRPr="00BD7F1F" w:rsidRDefault="003F7A5D" w:rsidP="0094274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ow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="00AB636A"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frequency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pattern: </w:t>
            </w:r>
            <w:r w:rsidR="00E21F72">
              <w:rPr>
                <w:rFonts w:eastAsia="Calibri" w:cs="Times New Roman"/>
                <w:sz w:val="18"/>
                <w:szCs w:val="18"/>
              </w:rPr>
              <w:t>NSSI</w:t>
            </w:r>
            <w:r w:rsidR="00E21F72" w:rsidRPr="00E21F72">
              <w:rPr>
                <w:rFonts w:eastAsia="Calibri" w:cs="Times New Roman"/>
                <w:sz w:val="18"/>
                <w:szCs w:val="18"/>
              </w:rPr>
              <w:t xml:space="preserve"> yearly, but not repetitively ≥ 5 NSSI </w:t>
            </w:r>
            <w:proofErr w:type="spellStart"/>
            <w:r w:rsidR="00E21F72" w:rsidRPr="00E21F72"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46C11D0" w14:textId="166A348C" w:rsidR="003F7A5D" w:rsidRPr="00BD7F1F" w:rsidRDefault="00AB636A" w:rsidP="003F7A5D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igh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>frequency</w:t>
            </w:r>
            <w:r w:rsidR="003F7A5D" w:rsidRPr="00BD7F1F">
              <w:rPr>
                <w:rFonts w:eastAsia="Calibri" w:cs="Times New Roman"/>
                <w:sz w:val="18"/>
                <w:szCs w:val="18"/>
              </w:rPr>
              <w:t xml:space="preserve"> pattern: </w:t>
            </w:r>
          </w:p>
          <w:p w14:paraId="60F41F71" w14:textId="69CA4287" w:rsidR="003F7A5D" w:rsidRPr="00BD7F1F" w:rsidRDefault="003F7A5D" w:rsidP="003F7A5D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theme="minorHAnsi"/>
                <w:sz w:val="18"/>
                <w:szCs w:val="18"/>
              </w:rPr>
              <w:t>≥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5 </w:t>
            </w:r>
            <w:r w:rsidR="00E21F72"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 xml:space="preserve"> </w:t>
            </w:r>
            <w:proofErr w:type="spellStart"/>
            <w:r w:rsidR="00E21F72">
              <w:rPr>
                <w:rFonts w:eastAsia="Calibri" w:cs="Times New Roman"/>
                <w:sz w:val="18"/>
                <w:szCs w:val="18"/>
              </w:rPr>
              <w:t>yearly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3F7A5D" w:rsidRPr="00BD7F1F" w14:paraId="3D0CC587" w14:textId="77777777" w:rsidTr="00AB636A">
        <w:tc>
          <w:tcPr>
            <w:tcW w:w="312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1088468" w14:textId="77777777" w:rsidR="003F7A5D" w:rsidRPr="00BD7F1F" w:rsidRDefault="003F7A5D" w:rsidP="003F7A5D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ECC6C5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w(n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3640D6F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gramStart"/>
            <w:r w:rsidRPr="00BD7F1F">
              <w:rPr>
                <w:rFonts w:cstheme="minorHAnsi"/>
                <w:sz w:val="18"/>
                <w:szCs w:val="18"/>
              </w:rPr>
              <w:t>w(</w:t>
            </w:r>
            <w:proofErr w:type="gramEnd"/>
            <w:r w:rsidRPr="00BD7F1F">
              <w:rPr>
                <w:rFonts w:cstheme="minorHAnsi"/>
                <w:sz w:val="18"/>
                <w:szCs w:val="18"/>
              </w:rPr>
              <w:t>%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642308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S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CA0BD3A" w14:textId="6DF8DCAC" w:rsidR="003F7A5D" w:rsidRPr="00BD7F1F" w:rsidRDefault="00412E0B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a</w:t>
            </w:r>
            <w:r w:rsidR="003F7A5D" w:rsidRPr="00BD7F1F">
              <w:rPr>
                <w:rFonts w:cstheme="minorHAnsi"/>
                <w:sz w:val="18"/>
                <w:szCs w:val="18"/>
              </w:rPr>
              <w:t>OR</w:t>
            </w:r>
            <w:proofErr w:type="spellEnd"/>
            <w:r w:rsidR="003F7A5D" w:rsidRPr="00BD7F1F">
              <w:rPr>
                <w:rFonts w:cstheme="minorHAnsi"/>
                <w:sz w:val="18"/>
                <w:szCs w:val="18"/>
              </w:rPr>
              <w:t xml:space="preserve"> (95% CI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D883350" w14:textId="7F369C48" w:rsidR="003F7A5D" w:rsidRPr="00BD7F1F" w:rsidRDefault="00412E0B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a</w:t>
            </w:r>
            <w:r w:rsidR="003F7A5D" w:rsidRPr="00BD7F1F">
              <w:rPr>
                <w:rFonts w:cstheme="minorHAnsi"/>
                <w:sz w:val="18"/>
                <w:szCs w:val="18"/>
              </w:rPr>
              <w:t>OR</w:t>
            </w:r>
            <w:proofErr w:type="spellEnd"/>
            <w:r w:rsidR="003F7A5D" w:rsidRPr="00BD7F1F">
              <w:rPr>
                <w:rFonts w:cstheme="minorHAnsi"/>
                <w:sz w:val="18"/>
                <w:szCs w:val="18"/>
              </w:rPr>
              <w:t xml:space="preserve"> (95% CI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D254459" w14:textId="6D166246" w:rsidR="003F7A5D" w:rsidRPr="00BD7F1F" w:rsidRDefault="00412E0B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a</w:t>
            </w:r>
            <w:r w:rsidR="003F7A5D" w:rsidRPr="00BD7F1F">
              <w:rPr>
                <w:rFonts w:cstheme="minorHAnsi"/>
                <w:sz w:val="18"/>
                <w:szCs w:val="18"/>
              </w:rPr>
              <w:t>OR</w:t>
            </w:r>
            <w:proofErr w:type="spellEnd"/>
            <w:r w:rsidR="003F7A5D" w:rsidRPr="00BD7F1F">
              <w:rPr>
                <w:rFonts w:cstheme="minorHAnsi"/>
                <w:sz w:val="18"/>
                <w:szCs w:val="18"/>
              </w:rPr>
              <w:t xml:space="preserve"> (95% CI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9BC04B0" w14:textId="0EC51BD5" w:rsidR="003F7A5D" w:rsidRPr="00BD7F1F" w:rsidRDefault="00412E0B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a</w:t>
            </w:r>
            <w:r w:rsidR="003F7A5D" w:rsidRPr="00BD7F1F">
              <w:rPr>
                <w:rFonts w:cstheme="minorHAnsi"/>
                <w:sz w:val="18"/>
                <w:szCs w:val="18"/>
              </w:rPr>
              <w:t>OR</w:t>
            </w:r>
            <w:proofErr w:type="spellEnd"/>
            <w:r w:rsidR="003F7A5D" w:rsidRPr="00BD7F1F">
              <w:rPr>
                <w:rFonts w:cstheme="minorHAnsi"/>
                <w:sz w:val="18"/>
                <w:szCs w:val="18"/>
              </w:rPr>
              <w:t xml:space="preserve"> (95% CI)</w:t>
            </w:r>
          </w:p>
        </w:tc>
      </w:tr>
      <w:tr w:rsidR="003F7A5D" w:rsidRPr="00BD7F1F" w14:paraId="64035D7A" w14:textId="77777777" w:rsidTr="008B0903">
        <w:tc>
          <w:tcPr>
            <w:tcW w:w="3124" w:type="dxa"/>
            <w:tcBorders>
              <w:top w:val="single" w:sz="4" w:space="0" w:color="auto"/>
            </w:tcBorders>
            <w:hideMark/>
          </w:tcPr>
          <w:p w14:paraId="2E02B3F8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 Sex at birth (female)</w:t>
            </w:r>
          </w:p>
        </w:tc>
        <w:tc>
          <w:tcPr>
            <w:tcW w:w="704" w:type="dxa"/>
            <w:tcBorders>
              <w:top w:val="single" w:sz="4" w:space="0" w:color="auto"/>
            </w:tcBorders>
            <w:vAlign w:val="bottom"/>
          </w:tcPr>
          <w:p w14:paraId="38BF0876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758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13B468C4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62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0B23EF23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C99D393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8-2.2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456A1A5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7-1.9)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A83F880" w14:textId="77777777" w:rsidR="003F7A5D" w:rsidRPr="00BD7F1F" w:rsidRDefault="003F7A5D" w:rsidP="003F7A5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1.7 (1.0-3.0)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3E1443B" w14:textId="77777777" w:rsidR="003F7A5D" w:rsidRPr="00BD7F1F" w:rsidRDefault="003F7A5D" w:rsidP="003F7A5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D7F1F">
              <w:rPr>
                <w:rFonts w:cstheme="minorHAnsi"/>
                <w:b/>
                <w:sz w:val="18"/>
                <w:szCs w:val="18"/>
              </w:rPr>
              <w:t>2.1 (1.3-3.3)</w:t>
            </w:r>
          </w:p>
        </w:tc>
      </w:tr>
      <w:tr w:rsidR="003F7A5D" w:rsidRPr="00BD7F1F" w14:paraId="1E9A498D" w14:textId="77777777" w:rsidTr="008B0903">
        <w:tc>
          <w:tcPr>
            <w:tcW w:w="3124" w:type="dxa"/>
            <w:hideMark/>
          </w:tcPr>
          <w:p w14:paraId="70260D8C" w14:textId="77777777" w:rsidR="003F7A5D" w:rsidRPr="00BD7F1F" w:rsidRDefault="003F7A5D" w:rsidP="003F7A5D">
            <w:pPr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Age at college entrance</w:t>
            </w:r>
          </w:p>
        </w:tc>
        <w:tc>
          <w:tcPr>
            <w:tcW w:w="704" w:type="dxa"/>
            <w:vAlign w:val="bottom"/>
          </w:tcPr>
          <w:p w14:paraId="7EE2BA34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vAlign w:val="bottom"/>
          </w:tcPr>
          <w:p w14:paraId="5B0E50F4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4F44886A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3323A4E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8F3761D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7F06FDB7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5" w:type="dxa"/>
          </w:tcPr>
          <w:p w14:paraId="4A4044C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3F7A5D" w:rsidRPr="00BD7F1F" w14:paraId="63CAC5B3" w14:textId="77777777" w:rsidTr="008B0903">
        <w:trPr>
          <w:trHeight w:val="152"/>
        </w:trPr>
        <w:tc>
          <w:tcPr>
            <w:tcW w:w="3124" w:type="dxa"/>
          </w:tcPr>
          <w:p w14:paraId="20046ADC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8 years or younger</w:t>
            </w:r>
          </w:p>
        </w:tc>
        <w:tc>
          <w:tcPr>
            <w:tcW w:w="704" w:type="dxa"/>
            <w:vAlign w:val="bottom"/>
          </w:tcPr>
          <w:p w14:paraId="64843C15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818</w:t>
            </w:r>
          </w:p>
        </w:tc>
        <w:tc>
          <w:tcPr>
            <w:tcW w:w="708" w:type="dxa"/>
            <w:vAlign w:val="bottom"/>
          </w:tcPr>
          <w:p w14:paraId="4001DA61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67.7</w:t>
            </w:r>
          </w:p>
        </w:tc>
        <w:tc>
          <w:tcPr>
            <w:tcW w:w="567" w:type="dxa"/>
            <w:vAlign w:val="bottom"/>
          </w:tcPr>
          <w:p w14:paraId="22239288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843" w:type="dxa"/>
          </w:tcPr>
          <w:p w14:paraId="49B9365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1843" w:type="dxa"/>
          </w:tcPr>
          <w:p w14:paraId="61664D4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126" w:type="dxa"/>
          </w:tcPr>
          <w:p w14:paraId="2CB01E1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1985" w:type="dxa"/>
          </w:tcPr>
          <w:p w14:paraId="7B7F757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3F7A5D" w:rsidRPr="00BD7F1F" w14:paraId="51ADBDE8" w14:textId="77777777" w:rsidTr="008B0903">
        <w:trPr>
          <w:trHeight w:val="152"/>
        </w:trPr>
        <w:tc>
          <w:tcPr>
            <w:tcW w:w="3124" w:type="dxa"/>
          </w:tcPr>
          <w:p w14:paraId="750F51F2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9 years</w:t>
            </w:r>
          </w:p>
        </w:tc>
        <w:tc>
          <w:tcPr>
            <w:tcW w:w="704" w:type="dxa"/>
            <w:vAlign w:val="bottom"/>
          </w:tcPr>
          <w:p w14:paraId="67C79CA9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293</w:t>
            </w:r>
          </w:p>
        </w:tc>
        <w:tc>
          <w:tcPr>
            <w:tcW w:w="708" w:type="dxa"/>
            <w:vAlign w:val="bottom"/>
          </w:tcPr>
          <w:p w14:paraId="6FD1E106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24.3</w:t>
            </w:r>
          </w:p>
        </w:tc>
        <w:tc>
          <w:tcPr>
            <w:tcW w:w="567" w:type="dxa"/>
            <w:vAlign w:val="bottom"/>
          </w:tcPr>
          <w:p w14:paraId="61B29704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843" w:type="dxa"/>
          </w:tcPr>
          <w:p w14:paraId="1B586DC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7-2.1)</w:t>
            </w:r>
          </w:p>
        </w:tc>
        <w:tc>
          <w:tcPr>
            <w:tcW w:w="1843" w:type="dxa"/>
          </w:tcPr>
          <w:p w14:paraId="2A77AE9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0 (0.6-1.8)</w:t>
            </w:r>
          </w:p>
        </w:tc>
        <w:tc>
          <w:tcPr>
            <w:tcW w:w="2126" w:type="dxa"/>
          </w:tcPr>
          <w:p w14:paraId="4C721ED7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8-2.2)</w:t>
            </w:r>
          </w:p>
        </w:tc>
        <w:tc>
          <w:tcPr>
            <w:tcW w:w="1985" w:type="dxa"/>
          </w:tcPr>
          <w:p w14:paraId="5115F03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8-2.2)</w:t>
            </w:r>
          </w:p>
        </w:tc>
      </w:tr>
      <w:tr w:rsidR="003F7A5D" w:rsidRPr="00BD7F1F" w14:paraId="6907E376" w14:textId="77777777" w:rsidTr="008B0903">
        <w:trPr>
          <w:trHeight w:val="152"/>
        </w:trPr>
        <w:tc>
          <w:tcPr>
            <w:tcW w:w="3124" w:type="dxa"/>
          </w:tcPr>
          <w:p w14:paraId="115B4926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0 years or older</w:t>
            </w:r>
          </w:p>
        </w:tc>
        <w:tc>
          <w:tcPr>
            <w:tcW w:w="704" w:type="dxa"/>
            <w:vAlign w:val="bottom"/>
          </w:tcPr>
          <w:p w14:paraId="7611DE70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708" w:type="dxa"/>
            <w:vAlign w:val="bottom"/>
          </w:tcPr>
          <w:p w14:paraId="268F7243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8.0</w:t>
            </w:r>
          </w:p>
        </w:tc>
        <w:tc>
          <w:tcPr>
            <w:tcW w:w="567" w:type="dxa"/>
            <w:vAlign w:val="bottom"/>
          </w:tcPr>
          <w:p w14:paraId="681F4CAE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843" w:type="dxa"/>
          </w:tcPr>
          <w:p w14:paraId="13CD8EF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5-3.4)</w:t>
            </w:r>
          </w:p>
        </w:tc>
        <w:tc>
          <w:tcPr>
            <w:tcW w:w="1843" w:type="dxa"/>
          </w:tcPr>
          <w:p w14:paraId="4FF29F2D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5 (0.6-3.8)</w:t>
            </w:r>
          </w:p>
        </w:tc>
        <w:tc>
          <w:tcPr>
            <w:tcW w:w="2126" w:type="dxa"/>
          </w:tcPr>
          <w:p w14:paraId="29D16E7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5-3.3)</w:t>
            </w:r>
          </w:p>
        </w:tc>
        <w:tc>
          <w:tcPr>
            <w:tcW w:w="1985" w:type="dxa"/>
          </w:tcPr>
          <w:p w14:paraId="6286D0DF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5-2.9)</w:t>
            </w:r>
          </w:p>
        </w:tc>
      </w:tr>
      <w:tr w:rsidR="003F7A5D" w:rsidRPr="00BD7F1F" w14:paraId="409D73D4" w14:textId="77777777" w:rsidTr="008B0903">
        <w:trPr>
          <w:trHeight w:val="152"/>
        </w:trPr>
        <w:tc>
          <w:tcPr>
            <w:tcW w:w="3124" w:type="dxa"/>
          </w:tcPr>
          <w:p w14:paraId="6EAE07A5" w14:textId="77777777" w:rsidR="003F7A5D" w:rsidRPr="00BD7F1F" w:rsidRDefault="003F7A5D" w:rsidP="003F7A5D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704" w:type="dxa"/>
            <w:vAlign w:val="bottom"/>
          </w:tcPr>
          <w:p w14:paraId="256846B8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vAlign w:val="bottom"/>
          </w:tcPr>
          <w:p w14:paraId="2C6DCB66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0B20D7A2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5FD119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53 (2) [.589]</w:t>
            </w:r>
          </w:p>
        </w:tc>
        <w:tc>
          <w:tcPr>
            <w:tcW w:w="1843" w:type="dxa"/>
          </w:tcPr>
          <w:p w14:paraId="58984FA7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63 (2) [.533]</w:t>
            </w:r>
          </w:p>
        </w:tc>
        <w:tc>
          <w:tcPr>
            <w:tcW w:w="2126" w:type="dxa"/>
          </w:tcPr>
          <w:p w14:paraId="6634A14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7 (2) [.461]</w:t>
            </w:r>
          </w:p>
        </w:tc>
        <w:tc>
          <w:tcPr>
            <w:tcW w:w="1985" w:type="dxa"/>
          </w:tcPr>
          <w:p w14:paraId="0C1C9C1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86 (2) [.425]</w:t>
            </w:r>
          </w:p>
        </w:tc>
      </w:tr>
      <w:tr w:rsidR="003F7A5D" w:rsidRPr="00BD7F1F" w14:paraId="7987DDAB" w14:textId="77777777" w:rsidTr="008B0903">
        <w:trPr>
          <w:trHeight w:val="152"/>
        </w:trPr>
        <w:tc>
          <w:tcPr>
            <w:tcW w:w="3124" w:type="dxa"/>
          </w:tcPr>
          <w:p w14:paraId="73715272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Full-time student</w:t>
            </w:r>
          </w:p>
        </w:tc>
        <w:tc>
          <w:tcPr>
            <w:tcW w:w="704" w:type="dxa"/>
            <w:vAlign w:val="bottom"/>
          </w:tcPr>
          <w:p w14:paraId="5D74D5B9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166</w:t>
            </w:r>
          </w:p>
        </w:tc>
        <w:tc>
          <w:tcPr>
            <w:tcW w:w="708" w:type="dxa"/>
            <w:vAlign w:val="bottom"/>
          </w:tcPr>
          <w:p w14:paraId="66381337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96.5</w:t>
            </w:r>
          </w:p>
        </w:tc>
        <w:tc>
          <w:tcPr>
            <w:tcW w:w="567" w:type="dxa"/>
            <w:vAlign w:val="bottom"/>
          </w:tcPr>
          <w:p w14:paraId="10460C3C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843" w:type="dxa"/>
          </w:tcPr>
          <w:p w14:paraId="6A5018CF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 (0.2-2.2)</w:t>
            </w:r>
          </w:p>
        </w:tc>
        <w:tc>
          <w:tcPr>
            <w:tcW w:w="1843" w:type="dxa"/>
          </w:tcPr>
          <w:p w14:paraId="1DD4B43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4 (0.3-6.0)</w:t>
            </w:r>
          </w:p>
        </w:tc>
        <w:tc>
          <w:tcPr>
            <w:tcW w:w="2126" w:type="dxa"/>
          </w:tcPr>
          <w:p w14:paraId="04115A0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0 (0.3-3.6)</w:t>
            </w:r>
          </w:p>
        </w:tc>
        <w:tc>
          <w:tcPr>
            <w:tcW w:w="1985" w:type="dxa"/>
          </w:tcPr>
          <w:p w14:paraId="28B66D3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3-2.9)</w:t>
            </w:r>
          </w:p>
        </w:tc>
      </w:tr>
      <w:tr w:rsidR="003F7A5D" w:rsidRPr="00BD7F1F" w14:paraId="68F62788" w14:textId="77777777" w:rsidTr="008B0903">
        <w:trPr>
          <w:trHeight w:val="152"/>
        </w:trPr>
        <w:tc>
          <w:tcPr>
            <w:tcW w:w="3124" w:type="dxa"/>
            <w:hideMark/>
          </w:tcPr>
          <w:p w14:paraId="6C4FE666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Non-Belgian nationality</w:t>
            </w:r>
          </w:p>
        </w:tc>
        <w:tc>
          <w:tcPr>
            <w:tcW w:w="704" w:type="dxa"/>
            <w:vAlign w:val="bottom"/>
          </w:tcPr>
          <w:p w14:paraId="5046CBDE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67</w:t>
            </w:r>
          </w:p>
        </w:tc>
        <w:tc>
          <w:tcPr>
            <w:tcW w:w="708" w:type="dxa"/>
            <w:vAlign w:val="bottom"/>
          </w:tcPr>
          <w:p w14:paraId="4707E461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5.6</w:t>
            </w:r>
          </w:p>
        </w:tc>
        <w:tc>
          <w:tcPr>
            <w:tcW w:w="567" w:type="dxa"/>
            <w:vAlign w:val="bottom"/>
          </w:tcPr>
          <w:p w14:paraId="14D14A3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</w:t>
            </w:r>
          </w:p>
        </w:tc>
        <w:tc>
          <w:tcPr>
            <w:tcW w:w="1843" w:type="dxa"/>
          </w:tcPr>
          <w:p w14:paraId="3C17CAF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5 (0.5-4.3)</w:t>
            </w:r>
          </w:p>
        </w:tc>
        <w:tc>
          <w:tcPr>
            <w:tcW w:w="1843" w:type="dxa"/>
          </w:tcPr>
          <w:p w14:paraId="77D209B1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9 (0.7-4.9)</w:t>
            </w:r>
          </w:p>
        </w:tc>
        <w:tc>
          <w:tcPr>
            <w:tcW w:w="2126" w:type="dxa"/>
          </w:tcPr>
          <w:p w14:paraId="4FCAD2B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4-4.0)</w:t>
            </w:r>
          </w:p>
        </w:tc>
        <w:tc>
          <w:tcPr>
            <w:tcW w:w="1985" w:type="dxa"/>
          </w:tcPr>
          <w:p w14:paraId="3301D93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5 (0.6-3.7)</w:t>
            </w:r>
          </w:p>
        </w:tc>
      </w:tr>
      <w:tr w:rsidR="003F7A5D" w:rsidRPr="00BD7F1F" w14:paraId="48289775" w14:textId="77777777" w:rsidTr="008B0903">
        <w:trPr>
          <w:trHeight w:val="237"/>
        </w:trPr>
        <w:tc>
          <w:tcPr>
            <w:tcW w:w="3124" w:type="dxa"/>
            <w:hideMark/>
          </w:tcPr>
          <w:p w14:paraId="46577A7A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Parents’ financial situation difficult</w:t>
            </w:r>
          </w:p>
        </w:tc>
        <w:tc>
          <w:tcPr>
            <w:tcW w:w="704" w:type="dxa"/>
            <w:vAlign w:val="bottom"/>
          </w:tcPr>
          <w:p w14:paraId="25026DA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66</w:t>
            </w:r>
          </w:p>
        </w:tc>
        <w:tc>
          <w:tcPr>
            <w:tcW w:w="708" w:type="dxa"/>
            <w:vAlign w:val="bottom"/>
          </w:tcPr>
          <w:p w14:paraId="693505D1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2.0</w:t>
            </w:r>
          </w:p>
        </w:tc>
        <w:tc>
          <w:tcPr>
            <w:tcW w:w="567" w:type="dxa"/>
            <w:vAlign w:val="bottom"/>
          </w:tcPr>
          <w:p w14:paraId="322D099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</w:t>
            </w:r>
          </w:p>
        </w:tc>
        <w:tc>
          <w:tcPr>
            <w:tcW w:w="1843" w:type="dxa"/>
          </w:tcPr>
          <w:p w14:paraId="04D546C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7-2.4)</w:t>
            </w:r>
          </w:p>
        </w:tc>
        <w:tc>
          <w:tcPr>
            <w:tcW w:w="1843" w:type="dxa"/>
          </w:tcPr>
          <w:p w14:paraId="0508721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5-1.7)</w:t>
            </w:r>
          </w:p>
        </w:tc>
        <w:tc>
          <w:tcPr>
            <w:tcW w:w="2126" w:type="dxa"/>
          </w:tcPr>
          <w:p w14:paraId="300CDE1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4 (0.8-2.4)</w:t>
            </w:r>
          </w:p>
        </w:tc>
        <w:tc>
          <w:tcPr>
            <w:tcW w:w="1985" w:type="dxa"/>
          </w:tcPr>
          <w:p w14:paraId="78B162CF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5 (0.9-2.4)</w:t>
            </w:r>
          </w:p>
        </w:tc>
      </w:tr>
      <w:tr w:rsidR="003F7A5D" w:rsidRPr="00BD7F1F" w14:paraId="20ECDD94" w14:textId="77777777" w:rsidTr="008B0903">
        <w:tc>
          <w:tcPr>
            <w:tcW w:w="3124" w:type="dxa"/>
            <w:hideMark/>
          </w:tcPr>
          <w:p w14:paraId="584751DF" w14:textId="77777777" w:rsidR="003F7A5D" w:rsidRPr="00BD7F1F" w:rsidRDefault="003F7A5D" w:rsidP="003F7A5D">
            <w:pPr>
              <w:rPr>
                <w:rFonts w:cstheme="minorHAnsi"/>
                <w:sz w:val="18"/>
                <w:szCs w:val="18"/>
                <w:vertAlign w:val="superscript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Parental educational </w:t>
            </w:r>
            <w:proofErr w:type="spellStart"/>
            <w:r w:rsidRPr="00BD7F1F">
              <w:rPr>
                <w:rFonts w:cstheme="minorHAnsi"/>
                <w:sz w:val="18"/>
                <w:szCs w:val="18"/>
              </w:rPr>
              <w:t>level</w:t>
            </w:r>
            <w:r w:rsidRPr="00BD7F1F">
              <w:rPr>
                <w:rFonts w:cstheme="minorHAnsi"/>
                <w:sz w:val="18"/>
                <w:szCs w:val="18"/>
                <w:vertAlign w:val="superscript"/>
              </w:rPr>
              <w:t>d</w:t>
            </w:r>
            <w:proofErr w:type="spellEnd"/>
          </w:p>
        </w:tc>
        <w:tc>
          <w:tcPr>
            <w:tcW w:w="704" w:type="dxa"/>
            <w:vAlign w:val="bottom"/>
          </w:tcPr>
          <w:p w14:paraId="431CC735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8" w:type="dxa"/>
            <w:vAlign w:val="bottom"/>
          </w:tcPr>
          <w:p w14:paraId="4213050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6EB405E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B524EA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F9FFBE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67901007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5" w:type="dxa"/>
          </w:tcPr>
          <w:p w14:paraId="1CC3DC73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3F7A5D" w:rsidRPr="00BD7F1F" w14:paraId="111F9E07" w14:textId="77777777" w:rsidTr="008B0903">
        <w:tc>
          <w:tcPr>
            <w:tcW w:w="3124" w:type="dxa"/>
            <w:hideMark/>
          </w:tcPr>
          <w:p w14:paraId="39FD3A47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Both parents high education </w:t>
            </w:r>
          </w:p>
        </w:tc>
        <w:tc>
          <w:tcPr>
            <w:tcW w:w="704" w:type="dxa"/>
            <w:vAlign w:val="bottom"/>
          </w:tcPr>
          <w:p w14:paraId="42B18285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713</w:t>
            </w:r>
          </w:p>
        </w:tc>
        <w:tc>
          <w:tcPr>
            <w:tcW w:w="708" w:type="dxa"/>
            <w:vAlign w:val="bottom"/>
          </w:tcPr>
          <w:p w14:paraId="2EE90228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59.0</w:t>
            </w:r>
          </w:p>
        </w:tc>
        <w:tc>
          <w:tcPr>
            <w:tcW w:w="567" w:type="dxa"/>
            <w:vAlign w:val="bottom"/>
          </w:tcPr>
          <w:p w14:paraId="3C048A3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4</w:t>
            </w:r>
          </w:p>
        </w:tc>
        <w:tc>
          <w:tcPr>
            <w:tcW w:w="1843" w:type="dxa"/>
          </w:tcPr>
          <w:p w14:paraId="1536C648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1843" w:type="dxa"/>
          </w:tcPr>
          <w:p w14:paraId="71618661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126" w:type="dxa"/>
          </w:tcPr>
          <w:p w14:paraId="456D295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1985" w:type="dxa"/>
          </w:tcPr>
          <w:p w14:paraId="07D8541D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3F7A5D" w:rsidRPr="00BD7F1F" w14:paraId="488B8523" w14:textId="77777777" w:rsidTr="008B0903">
        <w:tc>
          <w:tcPr>
            <w:tcW w:w="3124" w:type="dxa"/>
            <w:hideMark/>
          </w:tcPr>
          <w:p w14:paraId="04FE1C95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One parent high education </w:t>
            </w:r>
          </w:p>
        </w:tc>
        <w:tc>
          <w:tcPr>
            <w:tcW w:w="704" w:type="dxa"/>
            <w:vAlign w:val="bottom"/>
          </w:tcPr>
          <w:p w14:paraId="239B2FC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89</w:t>
            </w:r>
          </w:p>
        </w:tc>
        <w:tc>
          <w:tcPr>
            <w:tcW w:w="708" w:type="dxa"/>
            <w:vAlign w:val="bottom"/>
          </w:tcPr>
          <w:p w14:paraId="1384F99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3.9</w:t>
            </w:r>
          </w:p>
        </w:tc>
        <w:tc>
          <w:tcPr>
            <w:tcW w:w="567" w:type="dxa"/>
            <w:vAlign w:val="bottom"/>
          </w:tcPr>
          <w:p w14:paraId="6F67682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</w:t>
            </w:r>
          </w:p>
        </w:tc>
        <w:tc>
          <w:tcPr>
            <w:tcW w:w="1843" w:type="dxa"/>
          </w:tcPr>
          <w:p w14:paraId="6D135B4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7-2.0)</w:t>
            </w:r>
          </w:p>
        </w:tc>
        <w:tc>
          <w:tcPr>
            <w:tcW w:w="1843" w:type="dxa"/>
          </w:tcPr>
          <w:p w14:paraId="1AA1E58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7-2.0)</w:t>
            </w:r>
          </w:p>
        </w:tc>
        <w:tc>
          <w:tcPr>
            <w:tcW w:w="2126" w:type="dxa"/>
          </w:tcPr>
          <w:p w14:paraId="4FEE1B38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6-2.0)</w:t>
            </w:r>
          </w:p>
        </w:tc>
        <w:tc>
          <w:tcPr>
            <w:tcW w:w="1985" w:type="dxa"/>
          </w:tcPr>
          <w:p w14:paraId="7C970443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7-1.9)</w:t>
            </w:r>
          </w:p>
        </w:tc>
      </w:tr>
      <w:tr w:rsidR="003F7A5D" w:rsidRPr="00BD7F1F" w14:paraId="2481D62F" w14:textId="77777777" w:rsidTr="008B0903">
        <w:tc>
          <w:tcPr>
            <w:tcW w:w="3124" w:type="dxa"/>
            <w:hideMark/>
          </w:tcPr>
          <w:p w14:paraId="2B7F60DD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Neither parents high education</w:t>
            </w:r>
          </w:p>
        </w:tc>
        <w:tc>
          <w:tcPr>
            <w:tcW w:w="704" w:type="dxa"/>
            <w:vAlign w:val="bottom"/>
          </w:tcPr>
          <w:p w14:paraId="50B3CD4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206</w:t>
            </w:r>
          </w:p>
        </w:tc>
        <w:tc>
          <w:tcPr>
            <w:tcW w:w="708" w:type="dxa"/>
            <w:vAlign w:val="bottom"/>
          </w:tcPr>
          <w:p w14:paraId="1CD6480D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567" w:type="dxa"/>
            <w:vAlign w:val="bottom"/>
          </w:tcPr>
          <w:p w14:paraId="6396E3D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4</w:t>
            </w:r>
          </w:p>
        </w:tc>
        <w:tc>
          <w:tcPr>
            <w:tcW w:w="1843" w:type="dxa"/>
          </w:tcPr>
          <w:p w14:paraId="2EB006D3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6-2.4)</w:t>
            </w:r>
          </w:p>
        </w:tc>
        <w:tc>
          <w:tcPr>
            <w:tcW w:w="1843" w:type="dxa"/>
          </w:tcPr>
          <w:p w14:paraId="3202A45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6-1.6)</w:t>
            </w:r>
          </w:p>
        </w:tc>
        <w:tc>
          <w:tcPr>
            <w:tcW w:w="2126" w:type="dxa"/>
          </w:tcPr>
          <w:p w14:paraId="2A66A533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4 (0.7-2.7)</w:t>
            </w:r>
          </w:p>
        </w:tc>
        <w:tc>
          <w:tcPr>
            <w:tcW w:w="1985" w:type="dxa"/>
          </w:tcPr>
          <w:p w14:paraId="3EDC4CF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7-2.3)</w:t>
            </w:r>
          </w:p>
        </w:tc>
      </w:tr>
      <w:tr w:rsidR="003F7A5D" w:rsidRPr="00BD7F1F" w14:paraId="59C90676" w14:textId="77777777" w:rsidTr="008B0903">
        <w:trPr>
          <w:trHeight w:val="198"/>
        </w:trPr>
        <w:tc>
          <w:tcPr>
            <w:tcW w:w="3124" w:type="dxa"/>
          </w:tcPr>
          <w:p w14:paraId="240287DE" w14:textId="77777777" w:rsidR="003F7A5D" w:rsidRPr="00BD7F1F" w:rsidRDefault="003F7A5D" w:rsidP="003F7A5D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704" w:type="dxa"/>
            <w:vAlign w:val="bottom"/>
          </w:tcPr>
          <w:p w14:paraId="10230B5F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vAlign w:val="bottom"/>
          </w:tcPr>
          <w:p w14:paraId="2B77E613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31C220F9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F77C187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45 (2) [.640]</w:t>
            </w:r>
          </w:p>
        </w:tc>
        <w:tc>
          <w:tcPr>
            <w:tcW w:w="1843" w:type="dxa"/>
          </w:tcPr>
          <w:p w14:paraId="3048466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43 (2) [.648]</w:t>
            </w:r>
          </w:p>
        </w:tc>
        <w:tc>
          <w:tcPr>
            <w:tcW w:w="2126" w:type="dxa"/>
          </w:tcPr>
          <w:p w14:paraId="5FC2196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0 (2) [.496]</w:t>
            </w:r>
          </w:p>
        </w:tc>
        <w:tc>
          <w:tcPr>
            <w:tcW w:w="1985" w:type="dxa"/>
          </w:tcPr>
          <w:p w14:paraId="3455C73C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54 (2) [.584]</w:t>
            </w:r>
          </w:p>
        </w:tc>
      </w:tr>
      <w:tr w:rsidR="003F7A5D" w:rsidRPr="00BD7F1F" w14:paraId="0951B397" w14:textId="77777777" w:rsidTr="008B0903">
        <w:trPr>
          <w:trHeight w:val="198"/>
        </w:trPr>
        <w:tc>
          <w:tcPr>
            <w:tcW w:w="3124" w:type="dxa"/>
            <w:hideMark/>
          </w:tcPr>
          <w:p w14:paraId="1009C984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  <w:vertAlign w:val="superscript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Non-intact family </w:t>
            </w:r>
            <w:proofErr w:type="spellStart"/>
            <w:r w:rsidRPr="00BD7F1F">
              <w:rPr>
                <w:rFonts w:cstheme="minorHAnsi"/>
                <w:sz w:val="18"/>
                <w:szCs w:val="18"/>
              </w:rPr>
              <w:t>composition</w:t>
            </w:r>
            <w:r w:rsidRPr="00BD7F1F">
              <w:rPr>
                <w:rFonts w:cstheme="minorHAnsi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704" w:type="dxa"/>
            <w:vAlign w:val="bottom"/>
          </w:tcPr>
          <w:p w14:paraId="62848EF7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356</w:t>
            </w:r>
          </w:p>
        </w:tc>
        <w:tc>
          <w:tcPr>
            <w:tcW w:w="708" w:type="dxa"/>
            <w:vAlign w:val="bottom"/>
          </w:tcPr>
          <w:p w14:paraId="126D748C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29.4</w:t>
            </w:r>
          </w:p>
        </w:tc>
        <w:tc>
          <w:tcPr>
            <w:tcW w:w="567" w:type="dxa"/>
            <w:vAlign w:val="bottom"/>
          </w:tcPr>
          <w:p w14:paraId="0C1CD808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843" w:type="dxa"/>
          </w:tcPr>
          <w:p w14:paraId="4998751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3 (0.8-2.2)</w:t>
            </w:r>
          </w:p>
        </w:tc>
        <w:tc>
          <w:tcPr>
            <w:tcW w:w="1843" w:type="dxa"/>
          </w:tcPr>
          <w:p w14:paraId="78D0A01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6-1.6)</w:t>
            </w:r>
          </w:p>
        </w:tc>
        <w:tc>
          <w:tcPr>
            <w:tcW w:w="2126" w:type="dxa"/>
          </w:tcPr>
          <w:p w14:paraId="769A56B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2 (0.7-2.0)</w:t>
            </w:r>
          </w:p>
        </w:tc>
        <w:tc>
          <w:tcPr>
            <w:tcW w:w="1985" w:type="dxa"/>
          </w:tcPr>
          <w:p w14:paraId="19FC90F5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1 (0.7-1.7)</w:t>
            </w:r>
          </w:p>
        </w:tc>
      </w:tr>
      <w:tr w:rsidR="003F7A5D" w:rsidRPr="00BD7F1F" w14:paraId="0F9158E4" w14:textId="77777777" w:rsidTr="008B0903">
        <w:tc>
          <w:tcPr>
            <w:tcW w:w="3124" w:type="dxa"/>
            <w:hideMark/>
          </w:tcPr>
          <w:p w14:paraId="1E635E41" w14:textId="77777777" w:rsidR="003F7A5D" w:rsidRPr="00BD7F1F" w:rsidRDefault="003F7A5D" w:rsidP="003F7A5D">
            <w:pPr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Area of enrolment</w:t>
            </w:r>
          </w:p>
        </w:tc>
        <w:tc>
          <w:tcPr>
            <w:tcW w:w="704" w:type="dxa"/>
            <w:vAlign w:val="bottom"/>
          </w:tcPr>
          <w:p w14:paraId="6523B881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vAlign w:val="bottom"/>
          </w:tcPr>
          <w:p w14:paraId="266A255A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5127A42B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8D1E17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6C4200D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6" w:type="dxa"/>
          </w:tcPr>
          <w:p w14:paraId="4D0E49A5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5" w:type="dxa"/>
          </w:tcPr>
          <w:p w14:paraId="382C1E4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3F7A5D" w:rsidRPr="00BD7F1F" w14:paraId="1EA3AE52" w14:textId="77777777" w:rsidTr="008B0903">
        <w:tc>
          <w:tcPr>
            <w:tcW w:w="3124" w:type="dxa"/>
            <w:hideMark/>
          </w:tcPr>
          <w:p w14:paraId="560BDBEC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Human Sciences</w:t>
            </w:r>
          </w:p>
        </w:tc>
        <w:tc>
          <w:tcPr>
            <w:tcW w:w="704" w:type="dxa"/>
            <w:vAlign w:val="bottom"/>
          </w:tcPr>
          <w:p w14:paraId="2000D650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732</w:t>
            </w:r>
          </w:p>
        </w:tc>
        <w:tc>
          <w:tcPr>
            <w:tcW w:w="708" w:type="dxa"/>
            <w:vAlign w:val="bottom"/>
          </w:tcPr>
          <w:p w14:paraId="5B2A6BEA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60.6</w:t>
            </w:r>
          </w:p>
        </w:tc>
        <w:tc>
          <w:tcPr>
            <w:tcW w:w="567" w:type="dxa"/>
            <w:vAlign w:val="bottom"/>
          </w:tcPr>
          <w:p w14:paraId="057ADA56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843" w:type="dxa"/>
          </w:tcPr>
          <w:p w14:paraId="5516BF0D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1843" w:type="dxa"/>
          </w:tcPr>
          <w:p w14:paraId="64AC3D3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2126" w:type="dxa"/>
          </w:tcPr>
          <w:p w14:paraId="3EB4A173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  <w:tc>
          <w:tcPr>
            <w:tcW w:w="1985" w:type="dxa"/>
          </w:tcPr>
          <w:p w14:paraId="32A27D0A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(ref)</w:t>
            </w:r>
          </w:p>
        </w:tc>
      </w:tr>
      <w:tr w:rsidR="003F7A5D" w:rsidRPr="00BD7F1F" w14:paraId="5BD59613" w14:textId="77777777" w:rsidTr="008B0903">
        <w:tc>
          <w:tcPr>
            <w:tcW w:w="3124" w:type="dxa"/>
            <w:hideMark/>
          </w:tcPr>
          <w:p w14:paraId="0863306C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Science and Technology</w:t>
            </w:r>
          </w:p>
        </w:tc>
        <w:tc>
          <w:tcPr>
            <w:tcW w:w="704" w:type="dxa"/>
            <w:vAlign w:val="bottom"/>
          </w:tcPr>
          <w:p w14:paraId="60454E4A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289</w:t>
            </w:r>
          </w:p>
        </w:tc>
        <w:tc>
          <w:tcPr>
            <w:tcW w:w="708" w:type="dxa"/>
            <w:vAlign w:val="bottom"/>
          </w:tcPr>
          <w:p w14:paraId="5DD9496B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24.0</w:t>
            </w:r>
          </w:p>
        </w:tc>
        <w:tc>
          <w:tcPr>
            <w:tcW w:w="567" w:type="dxa"/>
            <w:vAlign w:val="bottom"/>
          </w:tcPr>
          <w:p w14:paraId="73E27438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843" w:type="dxa"/>
          </w:tcPr>
          <w:p w14:paraId="51918D31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1.5-1.5)</w:t>
            </w:r>
          </w:p>
        </w:tc>
        <w:tc>
          <w:tcPr>
            <w:tcW w:w="1843" w:type="dxa"/>
          </w:tcPr>
          <w:p w14:paraId="57E26C9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5-1.5)</w:t>
            </w:r>
          </w:p>
        </w:tc>
        <w:tc>
          <w:tcPr>
            <w:tcW w:w="2126" w:type="dxa"/>
          </w:tcPr>
          <w:p w14:paraId="246CA3E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 (0.4-1.2)</w:t>
            </w:r>
          </w:p>
        </w:tc>
        <w:tc>
          <w:tcPr>
            <w:tcW w:w="1985" w:type="dxa"/>
          </w:tcPr>
          <w:p w14:paraId="76D81CC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7 (0.4-1.1)</w:t>
            </w:r>
          </w:p>
        </w:tc>
      </w:tr>
      <w:tr w:rsidR="003F7A5D" w:rsidRPr="00BD7F1F" w14:paraId="68FBE4F1" w14:textId="77777777" w:rsidTr="008B0903">
        <w:tc>
          <w:tcPr>
            <w:tcW w:w="3124" w:type="dxa"/>
            <w:hideMark/>
          </w:tcPr>
          <w:p w14:paraId="2BEB3A55" w14:textId="77777777" w:rsidR="003F7A5D" w:rsidRPr="00BD7F1F" w:rsidRDefault="003F7A5D" w:rsidP="003F7A5D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Biomedical Sciences</w:t>
            </w:r>
          </w:p>
        </w:tc>
        <w:tc>
          <w:tcPr>
            <w:tcW w:w="704" w:type="dxa"/>
            <w:vAlign w:val="bottom"/>
          </w:tcPr>
          <w:p w14:paraId="7A29AA23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708" w:type="dxa"/>
            <w:vAlign w:val="bottom"/>
          </w:tcPr>
          <w:p w14:paraId="2B710A0F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567" w:type="dxa"/>
            <w:vAlign w:val="bottom"/>
          </w:tcPr>
          <w:p w14:paraId="2A9BB957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843" w:type="dxa"/>
          </w:tcPr>
          <w:p w14:paraId="33221AEB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8 (0.4-1.7)</w:t>
            </w:r>
          </w:p>
        </w:tc>
        <w:tc>
          <w:tcPr>
            <w:tcW w:w="1843" w:type="dxa"/>
          </w:tcPr>
          <w:p w14:paraId="3E6F7AD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8 (0.4-1.7)</w:t>
            </w:r>
          </w:p>
        </w:tc>
        <w:tc>
          <w:tcPr>
            <w:tcW w:w="2126" w:type="dxa"/>
          </w:tcPr>
          <w:p w14:paraId="55C78EC6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9 (0.5-1.6)</w:t>
            </w:r>
          </w:p>
        </w:tc>
        <w:tc>
          <w:tcPr>
            <w:tcW w:w="1985" w:type="dxa"/>
          </w:tcPr>
          <w:p w14:paraId="63BD1C84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6 (0.3-1.2)</w:t>
            </w:r>
          </w:p>
        </w:tc>
      </w:tr>
      <w:tr w:rsidR="003F7A5D" w:rsidRPr="002A0E74" w14:paraId="1E8927B3" w14:textId="77777777" w:rsidTr="008B0903">
        <w:tc>
          <w:tcPr>
            <w:tcW w:w="3124" w:type="dxa"/>
          </w:tcPr>
          <w:p w14:paraId="228AEE75" w14:textId="77777777" w:rsidR="003F7A5D" w:rsidRPr="00BD7F1F" w:rsidRDefault="003F7A5D" w:rsidP="003F7A5D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704" w:type="dxa"/>
            <w:vAlign w:val="bottom"/>
          </w:tcPr>
          <w:p w14:paraId="46EAD07A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vAlign w:val="bottom"/>
          </w:tcPr>
          <w:p w14:paraId="394CA738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4CB7F373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8035007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44 (2) [.644]</w:t>
            </w:r>
          </w:p>
        </w:tc>
        <w:tc>
          <w:tcPr>
            <w:tcW w:w="1843" w:type="dxa"/>
          </w:tcPr>
          <w:p w14:paraId="422200CC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0.43 (2) [.650]</w:t>
            </w:r>
          </w:p>
        </w:tc>
        <w:tc>
          <w:tcPr>
            <w:tcW w:w="2126" w:type="dxa"/>
          </w:tcPr>
          <w:p w14:paraId="2D856D4C" w14:textId="1774EDCC" w:rsidR="003F7A5D" w:rsidRPr="00BD7F1F" w:rsidRDefault="002A0E74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94</w:t>
            </w:r>
            <w:r w:rsidR="003F7A5D" w:rsidRPr="00BD7F1F">
              <w:rPr>
                <w:rFonts w:cstheme="minorHAnsi"/>
                <w:sz w:val="18"/>
                <w:szCs w:val="18"/>
              </w:rPr>
              <w:t xml:space="preserve"> (2) [.391]</w:t>
            </w:r>
          </w:p>
        </w:tc>
        <w:tc>
          <w:tcPr>
            <w:tcW w:w="1985" w:type="dxa"/>
          </w:tcPr>
          <w:p w14:paraId="72BED89E" w14:textId="40B0A4DC" w:rsidR="003F7A5D" w:rsidRPr="00BD7F1F" w:rsidRDefault="002A0E74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.97</w:t>
            </w:r>
            <w:r w:rsidR="003F7A5D" w:rsidRPr="00BD7F1F">
              <w:rPr>
                <w:rFonts w:cstheme="minorHAnsi"/>
                <w:sz w:val="18"/>
                <w:szCs w:val="18"/>
              </w:rPr>
              <w:t xml:space="preserve"> (2) [.139]</w:t>
            </w:r>
          </w:p>
        </w:tc>
      </w:tr>
      <w:tr w:rsidR="003F7A5D" w:rsidRPr="002A0E74" w14:paraId="017B37C4" w14:textId="77777777" w:rsidTr="008B0903">
        <w:tc>
          <w:tcPr>
            <w:tcW w:w="3124" w:type="dxa"/>
            <w:tcBorders>
              <w:bottom w:val="single" w:sz="4" w:space="0" w:color="auto"/>
            </w:tcBorders>
            <w:hideMark/>
          </w:tcPr>
          <w:p w14:paraId="0EC4D313" w14:textId="30DF36B5" w:rsidR="003F7A5D" w:rsidRPr="00BD7F1F" w:rsidRDefault="003F7A5D" w:rsidP="00CA28B0">
            <w:pPr>
              <w:jc w:val="right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 xml:space="preserve">Vocational </w:t>
            </w:r>
            <w:r w:rsidR="00CA28B0">
              <w:rPr>
                <w:rFonts w:cstheme="minorHAnsi"/>
                <w:sz w:val="18"/>
                <w:szCs w:val="18"/>
              </w:rPr>
              <w:t>high</w:t>
            </w:r>
            <w:r w:rsidRPr="00BD7F1F">
              <w:rPr>
                <w:rFonts w:cstheme="minorHAnsi"/>
                <w:sz w:val="18"/>
                <w:szCs w:val="18"/>
              </w:rPr>
              <w:t xml:space="preserve"> school track </w:t>
            </w:r>
          </w:p>
        </w:tc>
        <w:tc>
          <w:tcPr>
            <w:tcW w:w="704" w:type="dxa"/>
            <w:tcBorders>
              <w:bottom w:val="single" w:sz="4" w:space="0" w:color="auto"/>
            </w:tcBorders>
            <w:vAlign w:val="bottom"/>
          </w:tcPr>
          <w:p w14:paraId="2FE23999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bottom"/>
          </w:tcPr>
          <w:p w14:paraId="14C8772E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8.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6990D5F5" w14:textId="77777777" w:rsidR="003F7A5D" w:rsidRPr="00BD7F1F" w:rsidRDefault="003F7A5D" w:rsidP="003F7A5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D7F1F">
              <w:rPr>
                <w:rFonts w:cstheme="minorHAnsi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46D0552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5 (0.6-3.9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5721B85" w14:textId="5D523352" w:rsidR="003F7A5D" w:rsidRPr="00BD7F1F" w:rsidRDefault="007248E2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.3 (0.5-3.3</w:t>
            </w:r>
            <w:r w:rsidR="003F7A5D" w:rsidRPr="00BD7F1F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5967330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6 (0.7-3.8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7CDE949" w14:textId="77777777" w:rsidR="003F7A5D" w:rsidRPr="00BD7F1F" w:rsidRDefault="003F7A5D" w:rsidP="003F7A5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D7F1F">
              <w:rPr>
                <w:rFonts w:cstheme="minorHAnsi"/>
                <w:sz w:val="18"/>
                <w:szCs w:val="18"/>
              </w:rPr>
              <w:t>1.8 (0.8-3.8)</w:t>
            </w:r>
          </w:p>
        </w:tc>
      </w:tr>
    </w:tbl>
    <w:p w14:paraId="6F170E0D" w14:textId="4A534BCB" w:rsidR="0062058D" w:rsidRPr="00BD7F1F" w:rsidRDefault="00BB068D" w:rsidP="00316A89">
      <w:pPr>
        <w:spacing w:after="0" w:line="240" w:lineRule="auto"/>
        <w:ind w:right="1387"/>
        <w:jc w:val="both"/>
        <w:rPr>
          <w:sz w:val="16"/>
          <w:szCs w:val="16"/>
          <w:lang w:val="en-US"/>
        </w:rPr>
      </w:pPr>
      <w:proofErr w:type="gramStart"/>
      <w:r w:rsidRPr="00BD7F1F">
        <w:rPr>
          <w:sz w:val="16"/>
          <w:szCs w:val="16"/>
          <w:lang w:val="en-US"/>
        </w:rPr>
        <w:t xml:space="preserve">Note: </w:t>
      </w:r>
      <w:r w:rsidRPr="00BD7F1F">
        <w:rPr>
          <w:sz w:val="16"/>
          <w:szCs w:val="16"/>
          <w:vertAlign w:val="superscript"/>
          <w:lang w:val="en-US"/>
        </w:rPr>
        <w:t xml:space="preserve">a </w:t>
      </w:r>
      <w:r w:rsidRPr="00BD7F1F">
        <w:rPr>
          <w:sz w:val="16"/>
          <w:szCs w:val="16"/>
          <w:lang w:val="en-US"/>
        </w:rPr>
        <w:t xml:space="preserve">Prevalence estimates of candidate risk factors </w:t>
      </w:r>
      <w:r w:rsidR="00210A7A" w:rsidRPr="00BD7F1F">
        <w:rPr>
          <w:rFonts w:eastAsia="Calibri" w:cs="Times New Roman"/>
          <w:sz w:val="16"/>
          <w:szCs w:val="16"/>
          <w:lang w:val="en-US"/>
        </w:rPr>
        <w:t xml:space="preserve">at college entrance </w:t>
      </w:r>
      <w:r w:rsidRPr="00BD7F1F">
        <w:rPr>
          <w:sz w:val="16"/>
          <w:szCs w:val="16"/>
          <w:lang w:val="en-US"/>
        </w:rPr>
        <w:t xml:space="preserve">among 1208 students with a history of NSSI at college entrance, </w:t>
      </w:r>
      <w:r w:rsidRPr="00BD7F1F">
        <w:rPr>
          <w:sz w:val="16"/>
          <w:szCs w:val="16"/>
          <w:vertAlign w:val="superscript"/>
          <w:lang w:val="en-US"/>
        </w:rPr>
        <w:t xml:space="preserve">b </w:t>
      </w:r>
      <w:r w:rsidRPr="00BD7F1F">
        <w:rPr>
          <w:sz w:val="16"/>
          <w:szCs w:val="16"/>
          <w:lang w:val="en-US"/>
        </w:rPr>
        <w:t xml:space="preserve">Each cell displays the result of a separate bivariate model, including the variable specified in the row as </w:t>
      </w:r>
      <w:r w:rsidR="0094274E">
        <w:rPr>
          <w:sz w:val="16"/>
          <w:szCs w:val="16"/>
          <w:lang w:val="en-US"/>
        </w:rPr>
        <w:t xml:space="preserve">a </w:t>
      </w:r>
      <w:r w:rsidRPr="00BD7F1F">
        <w:rPr>
          <w:sz w:val="16"/>
          <w:szCs w:val="16"/>
          <w:lang w:val="en-US"/>
        </w:rPr>
        <w:t>predictor</w:t>
      </w:r>
      <w:r w:rsidR="00C23E64">
        <w:rPr>
          <w:sz w:val="16"/>
          <w:szCs w:val="16"/>
          <w:lang w:val="en-US"/>
        </w:rPr>
        <w:t xml:space="preserve">, 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Pr="00BD7F1F">
        <w:rPr>
          <w:sz w:val="16"/>
          <w:szCs w:val="16"/>
          <w:lang w:val="en-US"/>
        </w:rPr>
        <w:t xml:space="preserve">, </w:t>
      </w:r>
      <w:r w:rsidR="00DC2508" w:rsidRPr="00BD7F1F">
        <w:rPr>
          <w:sz w:val="16"/>
          <w:szCs w:val="16"/>
          <w:vertAlign w:val="superscript"/>
          <w:lang w:val="en-US"/>
        </w:rPr>
        <w:t xml:space="preserve">c </w:t>
      </w:r>
      <w:r w:rsidR="00CB6A92" w:rsidRPr="00BD7F1F">
        <w:rPr>
          <w:sz w:val="16"/>
          <w:szCs w:val="16"/>
          <w:lang w:val="en-US"/>
        </w:rPr>
        <w:t>Omnibus F-test</w:t>
      </w:r>
      <w:r w:rsidR="00DC2508" w:rsidRPr="00BD7F1F">
        <w:rPr>
          <w:sz w:val="16"/>
          <w:szCs w:val="16"/>
          <w:lang w:val="en-US"/>
        </w:rPr>
        <w:t xml:space="preserve"> to evaluate joint-significance of categorical predictors across 100 imputed datasets</w:t>
      </w:r>
      <w:r w:rsidR="00DC2508" w:rsidRPr="00BD7F1F">
        <w:rPr>
          <w:sz w:val="16"/>
          <w:szCs w:val="16"/>
          <w:vertAlign w:val="superscript"/>
          <w:lang w:val="en-US"/>
        </w:rPr>
        <w:t xml:space="preserve">, d </w:t>
      </w:r>
      <w:r w:rsidRPr="00BD7F1F">
        <w:rPr>
          <w:sz w:val="16"/>
          <w:szCs w:val="16"/>
          <w:lang w:val="en-US"/>
        </w:rPr>
        <w:t>High education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Pr="00BD7F1F">
        <w:rPr>
          <w:sz w:val="16"/>
          <w:szCs w:val="16"/>
          <w:lang w:val="en-US"/>
        </w:rPr>
        <w:t>level was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Pr="00BD7F1F">
        <w:rPr>
          <w:sz w:val="16"/>
          <w:szCs w:val="16"/>
          <w:lang w:val="en-US"/>
        </w:rPr>
        <w:t>defined as holding at least a bachelor’s degree,</w:t>
      </w:r>
      <w:r w:rsidRPr="00BD7F1F">
        <w:rPr>
          <w:sz w:val="16"/>
          <w:szCs w:val="16"/>
          <w:vertAlign w:val="superscript"/>
          <w:lang w:val="en-US"/>
        </w:rPr>
        <w:t xml:space="preserve"> </w:t>
      </w:r>
      <w:r w:rsidR="00DC2508" w:rsidRPr="00BD7F1F">
        <w:rPr>
          <w:sz w:val="16"/>
          <w:szCs w:val="16"/>
          <w:vertAlign w:val="superscript"/>
          <w:lang w:val="en-US"/>
        </w:rPr>
        <w:t xml:space="preserve">e </w:t>
      </w:r>
      <w:r w:rsidRPr="00BD7F1F">
        <w:rPr>
          <w:sz w:val="16"/>
          <w:szCs w:val="16"/>
          <w:lang w:val="en-US"/>
        </w:rPr>
        <w:t>Defined as parents divorced or separated.</w:t>
      </w:r>
      <w:proofErr w:type="gramEnd"/>
      <w:r w:rsidRPr="00BD7F1F">
        <w:rPr>
          <w:sz w:val="16"/>
          <w:szCs w:val="16"/>
          <w:lang w:val="en-US"/>
        </w:rPr>
        <w:t xml:space="preserve"> </w:t>
      </w:r>
      <w:proofErr w:type="gramStart"/>
      <w:r w:rsidRPr="00BD7F1F">
        <w:rPr>
          <w:sz w:val="16"/>
          <w:szCs w:val="16"/>
          <w:lang w:val="en-US"/>
        </w:rPr>
        <w:t>w(</w:t>
      </w:r>
      <w:proofErr w:type="gramEnd"/>
      <w:r w:rsidRPr="00BD7F1F">
        <w:rPr>
          <w:sz w:val="16"/>
          <w:szCs w:val="16"/>
          <w:lang w:val="en-US"/>
        </w:rPr>
        <w:t>n)=weighted number of cases, w(%)=weighted proportion, OR=</w:t>
      </w:r>
      <w:r w:rsidR="00412E0B">
        <w:rPr>
          <w:sz w:val="16"/>
          <w:szCs w:val="16"/>
          <w:lang w:val="en-US"/>
        </w:rPr>
        <w:t xml:space="preserve">Adjusted </w:t>
      </w:r>
      <w:r w:rsidRPr="00BD7F1F">
        <w:rPr>
          <w:sz w:val="16"/>
          <w:szCs w:val="16"/>
          <w:lang w:val="en-US"/>
        </w:rPr>
        <w:t>Odds Ratio. Significant odds ratios are shown in bold (</w:t>
      </w:r>
      <w:r w:rsidRPr="00BD7F1F">
        <w:rPr>
          <w:rFonts w:cs="Times New Roman"/>
          <w:sz w:val="16"/>
          <w:szCs w:val="16"/>
        </w:rPr>
        <w:t>α</w:t>
      </w:r>
      <w:r w:rsidRPr="00BD7F1F">
        <w:rPr>
          <w:sz w:val="16"/>
          <w:szCs w:val="16"/>
          <w:lang w:val="en-US"/>
        </w:rPr>
        <w:t>=.05).</w:t>
      </w:r>
    </w:p>
    <w:p w14:paraId="6282FD3C" w14:textId="77777777" w:rsidR="0062058D" w:rsidRPr="00BD7F1F" w:rsidRDefault="0062058D">
      <w:pPr>
        <w:rPr>
          <w:sz w:val="16"/>
          <w:szCs w:val="16"/>
          <w:lang w:val="en-US"/>
        </w:rPr>
      </w:pPr>
      <w:r w:rsidRPr="00BD7F1F">
        <w:rPr>
          <w:sz w:val="16"/>
          <w:szCs w:val="16"/>
          <w:lang w:val="en-US"/>
        </w:rPr>
        <w:br w:type="page"/>
      </w:r>
    </w:p>
    <w:p w14:paraId="5639DD8F" w14:textId="77777777" w:rsidR="00236A64" w:rsidRPr="00BD7F1F" w:rsidRDefault="00236A64" w:rsidP="00AB636A">
      <w:pPr>
        <w:spacing w:after="0" w:line="240" w:lineRule="auto"/>
        <w:ind w:right="4648"/>
        <w:jc w:val="both"/>
        <w:rPr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Table </w:t>
      </w:r>
      <w:r w:rsidR="007F7CED" w:rsidRPr="00BD7F1F">
        <w:rPr>
          <w:b/>
          <w:lang w:val="en-US"/>
        </w:rPr>
        <w:t>3</w:t>
      </w:r>
      <w:r w:rsidRPr="00BD7F1F">
        <w:rPr>
          <w:rFonts w:eastAsia="Calibri" w:cs="Times New Roman"/>
          <w:b/>
          <w:lang w:val="en-US"/>
        </w:rPr>
        <w:t xml:space="preserve">. </w:t>
      </w:r>
      <w:r w:rsidR="007F7CED" w:rsidRPr="00BD7F1F">
        <w:rPr>
          <w:rFonts w:eastAsia="Calibri" w:cs="Times New Roman"/>
          <w:lang w:val="en-US"/>
        </w:rPr>
        <w:t xml:space="preserve">Perceived stress and lack of social support </w:t>
      </w:r>
      <w:r w:rsidRPr="00BD7F1F">
        <w:rPr>
          <w:rFonts w:eastAsia="Calibri" w:cs="Times New Roman"/>
          <w:lang w:val="en-US"/>
        </w:rPr>
        <w:t>in the first year of college as predictors of relapse and desistance of NSSI in the second college year</w:t>
      </w:r>
      <w:r w:rsidR="00525191" w:rsidRPr="00BD7F1F">
        <w:rPr>
          <w:rFonts w:eastAsia="Calibri" w:cs="Times New Roman"/>
          <w:lang w:val="en-US"/>
        </w:rPr>
        <w:t xml:space="preserve"> </w:t>
      </w:r>
      <w:r w:rsidR="00525191" w:rsidRPr="00BD7F1F">
        <w:rPr>
          <w:lang w:val="en-US"/>
        </w:rPr>
        <w:t>(n=1208).</w:t>
      </w:r>
    </w:p>
    <w:tbl>
      <w:tblPr>
        <w:tblStyle w:val="Tabelraster1"/>
        <w:tblW w:w="935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5"/>
        <w:gridCol w:w="708"/>
        <w:gridCol w:w="709"/>
        <w:gridCol w:w="567"/>
        <w:gridCol w:w="1706"/>
        <w:gridCol w:w="2121"/>
      </w:tblGrid>
      <w:tr w:rsidR="00236A64" w:rsidRPr="007248E2" w14:paraId="59420418" w14:textId="77777777" w:rsidTr="00902949">
        <w:tc>
          <w:tcPr>
            <w:tcW w:w="3545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4F58CF9" w14:textId="77777777" w:rsidR="00236A64" w:rsidRPr="00BD7F1F" w:rsidRDefault="00236A64" w:rsidP="00B27D31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</w:p>
          <w:p w14:paraId="5B2DCDA6" w14:textId="77777777" w:rsidR="00236A64" w:rsidRPr="00BD7F1F" w:rsidRDefault="00236A64" w:rsidP="00B27D31">
            <w:pPr>
              <w:contextualSpacing/>
              <w:rPr>
                <w:rFonts w:eastAsia="Calibri" w:cs="Times New Roman"/>
                <w:b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 xml:space="preserve">Risk factor domain: </w:t>
            </w:r>
            <w:r w:rsidR="007F7CED" w:rsidRPr="00BD7F1F">
              <w:rPr>
                <w:rFonts w:eastAsia="Calibri" w:cs="Times New Roman"/>
                <w:b/>
                <w:sz w:val="18"/>
                <w:szCs w:val="18"/>
              </w:rPr>
              <w:t xml:space="preserve">perceived stress and lack of social support 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at follow-up 1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737450E" w14:textId="77777777" w:rsidR="00236A64" w:rsidRPr="00BD7F1F" w:rsidRDefault="00236A64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Prevalence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</w:tcPr>
          <w:p w14:paraId="6E60E534" w14:textId="04697916" w:rsidR="00236A64" w:rsidRPr="00BD7F1F" w:rsidRDefault="00236A64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</w:t>
            </w:r>
            <w:r w:rsidR="0094274E">
              <w:rPr>
                <w:rFonts w:eastAsia="Calibri" w:cs="Times New Roman"/>
                <w:sz w:val="18"/>
                <w:szCs w:val="18"/>
              </w:rPr>
              <w:t xml:space="preserve">pattern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versus </w:t>
            </w:r>
            <w:proofErr w:type="spellStart"/>
            <w:r w:rsidR="0094274E" w:rsidRPr="0094274E">
              <w:rPr>
                <w:rFonts w:eastAsia="Calibri" w:cs="Times New Roman"/>
                <w:sz w:val="18"/>
                <w:szCs w:val="18"/>
              </w:rPr>
              <w:t>cessation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</w:tcPr>
          <w:p w14:paraId="1645E1CC" w14:textId="2F5C30A2" w:rsidR="00236A64" w:rsidRPr="00BD7F1F" w:rsidRDefault="0094274E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Desist pattern versus</w:t>
            </w:r>
          </w:p>
          <w:p w14:paraId="11F403C9" w14:textId="4164B730" w:rsidR="00236A64" w:rsidRPr="00BD7F1F" w:rsidRDefault="000B7418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="00236A64" w:rsidRPr="00BD7F1F">
              <w:rPr>
                <w:rFonts w:eastAsia="Calibri" w:cs="Times New Roman"/>
                <w:sz w:val="18"/>
                <w:szCs w:val="18"/>
              </w:rPr>
              <w:t xml:space="preserve">repetitive </w:t>
            </w:r>
            <w:proofErr w:type="spellStart"/>
            <w:r w:rsidR="00236A64" w:rsidRPr="00BD7F1F">
              <w:rPr>
                <w:rFonts w:eastAsia="Calibri" w:cs="Times New Roman"/>
                <w:sz w:val="18"/>
                <w:szCs w:val="18"/>
              </w:rPr>
              <w:t>persistence</w:t>
            </w:r>
            <w:r w:rsidR="00236A64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  <w:proofErr w:type="spellEnd"/>
          </w:p>
        </w:tc>
      </w:tr>
      <w:tr w:rsidR="00236A64" w:rsidRPr="00BD7F1F" w14:paraId="30A35187" w14:textId="77777777" w:rsidTr="00902949">
        <w:trPr>
          <w:trHeight w:val="91"/>
        </w:trPr>
        <w:tc>
          <w:tcPr>
            <w:tcW w:w="3545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4A3F0E6" w14:textId="77777777" w:rsidR="00236A64" w:rsidRPr="00BD7F1F" w:rsidRDefault="00236A64" w:rsidP="00B27D31">
            <w:pPr>
              <w:contextualSpacing/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5D7BC6" w14:textId="77777777" w:rsidR="00236A64" w:rsidRPr="00BD7F1F" w:rsidRDefault="00236A64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w(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623B11" w14:textId="77777777" w:rsidR="00236A64" w:rsidRPr="00BD7F1F" w:rsidRDefault="00236A64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gramStart"/>
            <w:r w:rsidRPr="00BD7F1F">
              <w:rPr>
                <w:rFonts w:eastAsia="Calibri" w:cs="Times New Roman"/>
                <w:sz w:val="18"/>
                <w:szCs w:val="18"/>
              </w:rPr>
              <w:t>w(</w:t>
            </w:r>
            <w:proofErr w:type="gramEnd"/>
            <w:r w:rsidRPr="00BD7F1F">
              <w:rPr>
                <w:rFonts w:eastAsia="Calibri" w:cs="Times New Roman"/>
                <w:sz w:val="18"/>
                <w:szCs w:val="18"/>
              </w:rPr>
              <w:t>%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80B061" w14:textId="77777777" w:rsidR="00236A64" w:rsidRPr="00BD7F1F" w:rsidRDefault="00236A64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</w:t>
            </w:r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</w:tcPr>
          <w:p w14:paraId="3FFB2B5E" w14:textId="0E30072E" w:rsidR="00236A64" w:rsidRPr="00BD7F1F" w:rsidRDefault="00412E0B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="00236A64"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="00236A64"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2121" w:type="dxa"/>
            <w:tcBorders>
              <w:top w:val="single" w:sz="4" w:space="0" w:color="auto"/>
              <w:bottom w:val="single" w:sz="4" w:space="0" w:color="auto"/>
            </w:tcBorders>
          </w:tcPr>
          <w:p w14:paraId="21BB7C7B" w14:textId="63902668" w:rsidR="00236A64" w:rsidRPr="00BD7F1F" w:rsidRDefault="00412E0B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="00236A64"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="00236A64"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</w:tr>
      <w:tr w:rsidR="007F7CED" w:rsidRPr="007248E2" w14:paraId="3CF8718D" w14:textId="77777777" w:rsidTr="00902949">
        <w:tc>
          <w:tcPr>
            <w:tcW w:w="3545" w:type="dxa"/>
            <w:tcBorders>
              <w:top w:val="single" w:sz="4" w:space="0" w:color="auto"/>
            </w:tcBorders>
          </w:tcPr>
          <w:p w14:paraId="047B6F87" w14:textId="77777777" w:rsidR="007F7CED" w:rsidRPr="00BD7F1F" w:rsidRDefault="007F7CED" w:rsidP="007F7CED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Life areas with severe stress: 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0E724C76" w14:textId="77777777" w:rsidR="007F7CED" w:rsidRPr="00BD7F1F" w:rsidRDefault="007F7CED" w:rsidP="007F7CE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51EC0A1B" w14:textId="77777777" w:rsidR="007F7CED" w:rsidRPr="00BD7F1F" w:rsidRDefault="007F7CED" w:rsidP="007F7CE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674C9356" w14:textId="77777777" w:rsidR="007F7CED" w:rsidRPr="00BD7F1F" w:rsidRDefault="007F7CED" w:rsidP="007F7CE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single" w:sz="4" w:space="0" w:color="auto"/>
            </w:tcBorders>
            <w:vAlign w:val="bottom"/>
          </w:tcPr>
          <w:p w14:paraId="7FBD28CC" w14:textId="77777777" w:rsidR="007F7CED" w:rsidRPr="00BD7F1F" w:rsidRDefault="007F7CED" w:rsidP="007F7CE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21" w:type="dxa"/>
            <w:tcBorders>
              <w:top w:val="single" w:sz="4" w:space="0" w:color="auto"/>
            </w:tcBorders>
            <w:vAlign w:val="bottom"/>
          </w:tcPr>
          <w:p w14:paraId="16D32328" w14:textId="77777777" w:rsidR="007F7CED" w:rsidRPr="00BD7F1F" w:rsidRDefault="007F7CED" w:rsidP="007F7CE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902949" w:rsidRPr="00BD7F1F" w14:paraId="42B369CE" w14:textId="77777777" w:rsidTr="00902949">
        <w:tc>
          <w:tcPr>
            <w:tcW w:w="3545" w:type="dxa"/>
          </w:tcPr>
          <w:p w14:paraId="2228F4A8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inancial situation</w:t>
            </w:r>
          </w:p>
        </w:tc>
        <w:tc>
          <w:tcPr>
            <w:tcW w:w="708" w:type="dxa"/>
            <w:vAlign w:val="bottom"/>
          </w:tcPr>
          <w:p w14:paraId="183EA0FC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709" w:type="dxa"/>
            <w:vAlign w:val="bottom"/>
          </w:tcPr>
          <w:p w14:paraId="35B28FC1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567" w:type="dxa"/>
            <w:vAlign w:val="bottom"/>
          </w:tcPr>
          <w:p w14:paraId="1E41BF66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06" w:type="dxa"/>
            <w:vAlign w:val="bottom"/>
          </w:tcPr>
          <w:p w14:paraId="5B586F3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 (0.8-3.1)</w:t>
            </w:r>
          </w:p>
        </w:tc>
        <w:tc>
          <w:tcPr>
            <w:tcW w:w="2121" w:type="dxa"/>
            <w:vAlign w:val="bottom"/>
          </w:tcPr>
          <w:p w14:paraId="6AAE7B0C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3-1.2)</w:t>
            </w:r>
          </w:p>
        </w:tc>
      </w:tr>
      <w:tr w:rsidR="00902949" w:rsidRPr="00BD7F1F" w14:paraId="1047A972" w14:textId="77777777" w:rsidTr="00902949">
        <w:trPr>
          <w:trHeight w:val="152"/>
        </w:trPr>
        <w:tc>
          <w:tcPr>
            <w:tcW w:w="3545" w:type="dxa"/>
          </w:tcPr>
          <w:p w14:paraId="77EED3A2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wn health</w:t>
            </w:r>
          </w:p>
        </w:tc>
        <w:tc>
          <w:tcPr>
            <w:tcW w:w="708" w:type="dxa"/>
            <w:vAlign w:val="bottom"/>
          </w:tcPr>
          <w:p w14:paraId="2039D8D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709" w:type="dxa"/>
            <w:vAlign w:val="bottom"/>
          </w:tcPr>
          <w:p w14:paraId="6640E55B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7.8</w:t>
            </w:r>
          </w:p>
        </w:tc>
        <w:tc>
          <w:tcPr>
            <w:tcW w:w="567" w:type="dxa"/>
            <w:vAlign w:val="bottom"/>
          </w:tcPr>
          <w:p w14:paraId="62ABBCCE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7177287D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 (0.9-3.4)</w:t>
            </w:r>
          </w:p>
        </w:tc>
        <w:tc>
          <w:tcPr>
            <w:tcW w:w="2121" w:type="dxa"/>
            <w:vAlign w:val="bottom"/>
          </w:tcPr>
          <w:p w14:paraId="035934B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3-1.1)</w:t>
            </w:r>
          </w:p>
        </w:tc>
      </w:tr>
      <w:tr w:rsidR="00902949" w:rsidRPr="00BD7F1F" w14:paraId="6E992064" w14:textId="77777777" w:rsidTr="00902949">
        <w:trPr>
          <w:trHeight w:val="152"/>
        </w:trPr>
        <w:tc>
          <w:tcPr>
            <w:tcW w:w="3545" w:type="dxa"/>
          </w:tcPr>
          <w:p w14:paraId="283C3BE7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ove life</w:t>
            </w:r>
          </w:p>
        </w:tc>
        <w:tc>
          <w:tcPr>
            <w:tcW w:w="708" w:type="dxa"/>
            <w:vAlign w:val="bottom"/>
          </w:tcPr>
          <w:p w14:paraId="29D2DD51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87</w:t>
            </w:r>
          </w:p>
        </w:tc>
        <w:tc>
          <w:tcPr>
            <w:tcW w:w="709" w:type="dxa"/>
            <w:vAlign w:val="bottom"/>
          </w:tcPr>
          <w:p w14:paraId="19814272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2.0</w:t>
            </w:r>
          </w:p>
        </w:tc>
        <w:tc>
          <w:tcPr>
            <w:tcW w:w="567" w:type="dxa"/>
            <w:vAlign w:val="bottom"/>
          </w:tcPr>
          <w:p w14:paraId="0EDED6F9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706" w:type="dxa"/>
            <w:vAlign w:val="bottom"/>
          </w:tcPr>
          <w:p w14:paraId="15E9D3D8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9-2.6)</w:t>
            </w:r>
          </w:p>
        </w:tc>
        <w:tc>
          <w:tcPr>
            <w:tcW w:w="2121" w:type="dxa"/>
            <w:vAlign w:val="bottom"/>
          </w:tcPr>
          <w:p w14:paraId="4670C096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3-0.9)</w:t>
            </w:r>
          </w:p>
        </w:tc>
      </w:tr>
      <w:tr w:rsidR="00902949" w:rsidRPr="00BD7F1F" w14:paraId="6E8716E7" w14:textId="77777777" w:rsidTr="00902949">
        <w:trPr>
          <w:trHeight w:val="152"/>
        </w:trPr>
        <w:tc>
          <w:tcPr>
            <w:tcW w:w="3545" w:type="dxa"/>
          </w:tcPr>
          <w:p w14:paraId="037C9DBC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Relationship with family</w:t>
            </w:r>
          </w:p>
        </w:tc>
        <w:tc>
          <w:tcPr>
            <w:tcW w:w="708" w:type="dxa"/>
            <w:vAlign w:val="bottom"/>
          </w:tcPr>
          <w:p w14:paraId="5EBBDD1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83</w:t>
            </w:r>
          </w:p>
        </w:tc>
        <w:tc>
          <w:tcPr>
            <w:tcW w:w="709" w:type="dxa"/>
            <w:vAlign w:val="bottom"/>
          </w:tcPr>
          <w:p w14:paraId="681D59C6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567" w:type="dxa"/>
            <w:vAlign w:val="bottom"/>
          </w:tcPr>
          <w:p w14:paraId="4909F764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</w:t>
            </w:r>
          </w:p>
        </w:tc>
        <w:tc>
          <w:tcPr>
            <w:tcW w:w="1706" w:type="dxa"/>
            <w:vAlign w:val="bottom"/>
          </w:tcPr>
          <w:p w14:paraId="1E6497D7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 (0.9-2.9)</w:t>
            </w:r>
          </w:p>
        </w:tc>
        <w:tc>
          <w:tcPr>
            <w:tcW w:w="2121" w:type="dxa"/>
            <w:vAlign w:val="bottom"/>
          </w:tcPr>
          <w:p w14:paraId="1421C4C9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3-0.9)</w:t>
            </w:r>
          </w:p>
        </w:tc>
      </w:tr>
      <w:tr w:rsidR="00902949" w:rsidRPr="00BD7F1F" w14:paraId="2B5417F7" w14:textId="77777777" w:rsidTr="00902949">
        <w:trPr>
          <w:trHeight w:val="152"/>
        </w:trPr>
        <w:tc>
          <w:tcPr>
            <w:tcW w:w="3545" w:type="dxa"/>
          </w:tcPr>
          <w:p w14:paraId="4F868B7C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Relationships at work/school</w:t>
            </w:r>
          </w:p>
        </w:tc>
        <w:tc>
          <w:tcPr>
            <w:tcW w:w="708" w:type="dxa"/>
            <w:vAlign w:val="bottom"/>
          </w:tcPr>
          <w:p w14:paraId="77A1FFB7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63</w:t>
            </w:r>
          </w:p>
        </w:tc>
        <w:tc>
          <w:tcPr>
            <w:tcW w:w="709" w:type="dxa"/>
            <w:vAlign w:val="bottom"/>
          </w:tcPr>
          <w:p w14:paraId="1CDC105C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1.8</w:t>
            </w:r>
          </w:p>
        </w:tc>
        <w:tc>
          <w:tcPr>
            <w:tcW w:w="567" w:type="dxa"/>
            <w:vAlign w:val="bottom"/>
          </w:tcPr>
          <w:p w14:paraId="416C5D1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706" w:type="dxa"/>
            <w:vAlign w:val="bottom"/>
          </w:tcPr>
          <w:p w14:paraId="753BC94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 (0.8-3.1)</w:t>
            </w:r>
          </w:p>
        </w:tc>
        <w:tc>
          <w:tcPr>
            <w:tcW w:w="2121" w:type="dxa"/>
            <w:vAlign w:val="bottom"/>
          </w:tcPr>
          <w:p w14:paraId="11A613D9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3-1.0)</w:t>
            </w:r>
          </w:p>
        </w:tc>
      </w:tr>
      <w:tr w:rsidR="00902949" w:rsidRPr="00BD7F1F" w14:paraId="6FFFED6B" w14:textId="77777777" w:rsidTr="00902949">
        <w:trPr>
          <w:trHeight w:val="152"/>
        </w:trPr>
        <w:tc>
          <w:tcPr>
            <w:tcW w:w="3545" w:type="dxa"/>
          </w:tcPr>
          <w:p w14:paraId="5428380B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ealth of loved ones</w:t>
            </w:r>
          </w:p>
        </w:tc>
        <w:tc>
          <w:tcPr>
            <w:tcW w:w="708" w:type="dxa"/>
            <w:vAlign w:val="bottom"/>
          </w:tcPr>
          <w:p w14:paraId="25FAEB9E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46</w:t>
            </w:r>
          </w:p>
        </w:tc>
        <w:tc>
          <w:tcPr>
            <w:tcW w:w="709" w:type="dxa"/>
            <w:vAlign w:val="bottom"/>
          </w:tcPr>
          <w:p w14:paraId="262DDC46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567" w:type="dxa"/>
            <w:vAlign w:val="bottom"/>
          </w:tcPr>
          <w:p w14:paraId="48683508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</w:t>
            </w:r>
          </w:p>
        </w:tc>
        <w:tc>
          <w:tcPr>
            <w:tcW w:w="1706" w:type="dxa"/>
            <w:vAlign w:val="bottom"/>
          </w:tcPr>
          <w:p w14:paraId="60C7584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4 (0.8-2.5)</w:t>
            </w:r>
          </w:p>
        </w:tc>
        <w:tc>
          <w:tcPr>
            <w:tcW w:w="2121" w:type="dxa"/>
            <w:vAlign w:val="bottom"/>
          </w:tcPr>
          <w:p w14:paraId="5A93B7D3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3-1.1)</w:t>
            </w:r>
          </w:p>
        </w:tc>
      </w:tr>
      <w:tr w:rsidR="00902949" w:rsidRPr="00BD7F1F" w14:paraId="7B8394E0" w14:textId="77777777" w:rsidTr="00902949">
        <w:trPr>
          <w:trHeight w:val="50"/>
        </w:trPr>
        <w:tc>
          <w:tcPr>
            <w:tcW w:w="3545" w:type="dxa"/>
          </w:tcPr>
          <w:p w14:paraId="484424EC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ther problems loved ones</w:t>
            </w:r>
          </w:p>
        </w:tc>
        <w:tc>
          <w:tcPr>
            <w:tcW w:w="708" w:type="dxa"/>
            <w:vAlign w:val="bottom"/>
          </w:tcPr>
          <w:p w14:paraId="79493FBB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66</w:t>
            </w:r>
          </w:p>
        </w:tc>
        <w:tc>
          <w:tcPr>
            <w:tcW w:w="709" w:type="dxa"/>
            <w:vAlign w:val="bottom"/>
          </w:tcPr>
          <w:p w14:paraId="0A1EEC83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2.0</w:t>
            </w:r>
          </w:p>
        </w:tc>
        <w:tc>
          <w:tcPr>
            <w:tcW w:w="567" w:type="dxa"/>
            <w:vAlign w:val="bottom"/>
          </w:tcPr>
          <w:p w14:paraId="5F640F91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9</w:t>
            </w:r>
          </w:p>
        </w:tc>
        <w:tc>
          <w:tcPr>
            <w:tcW w:w="1706" w:type="dxa"/>
            <w:vAlign w:val="bottom"/>
          </w:tcPr>
          <w:p w14:paraId="1CB60D7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4 (0.8-2.7)</w:t>
            </w:r>
          </w:p>
        </w:tc>
        <w:tc>
          <w:tcPr>
            <w:tcW w:w="2121" w:type="dxa"/>
            <w:vAlign w:val="bottom"/>
          </w:tcPr>
          <w:p w14:paraId="0F2E3A69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3-0.9)</w:t>
            </w:r>
          </w:p>
        </w:tc>
      </w:tr>
      <w:tr w:rsidR="00902949" w:rsidRPr="00BD7F1F" w14:paraId="722D3B1E" w14:textId="77777777" w:rsidTr="00902949">
        <w:tc>
          <w:tcPr>
            <w:tcW w:w="3545" w:type="dxa"/>
          </w:tcPr>
          <w:p w14:paraId="01F34133" w14:textId="77777777" w:rsidR="00902949" w:rsidRPr="00BD7F1F" w:rsidRDefault="00902949" w:rsidP="00902949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life areas:                                  None</w:t>
            </w:r>
          </w:p>
        </w:tc>
        <w:tc>
          <w:tcPr>
            <w:tcW w:w="708" w:type="dxa"/>
            <w:vAlign w:val="bottom"/>
          </w:tcPr>
          <w:p w14:paraId="6C1903B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456</w:t>
            </w:r>
          </w:p>
        </w:tc>
        <w:tc>
          <w:tcPr>
            <w:tcW w:w="709" w:type="dxa"/>
            <w:vAlign w:val="bottom"/>
          </w:tcPr>
          <w:p w14:paraId="16AF5FB1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7.8</w:t>
            </w:r>
          </w:p>
        </w:tc>
        <w:tc>
          <w:tcPr>
            <w:tcW w:w="567" w:type="dxa"/>
            <w:vAlign w:val="bottom"/>
          </w:tcPr>
          <w:p w14:paraId="60F6D14E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706" w:type="dxa"/>
          </w:tcPr>
          <w:p w14:paraId="77C88C87" w14:textId="77777777" w:rsidR="00902949" w:rsidRPr="00BD7F1F" w:rsidRDefault="00902949" w:rsidP="00902949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21" w:type="dxa"/>
          </w:tcPr>
          <w:p w14:paraId="63C40629" w14:textId="77777777" w:rsidR="00902949" w:rsidRPr="00BD7F1F" w:rsidRDefault="00902949" w:rsidP="00902949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902949" w:rsidRPr="00BD7F1F" w14:paraId="7F0113DF" w14:textId="77777777" w:rsidTr="00902949">
        <w:tc>
          <w:tcPr>
            <w:tcW w:w="3545" w:type="dxa"/>
          </w:tcPr>
          <w:p w14:paraId="4C41E123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1</w:t>
            </w:r>
          </w:p>
        </w:tc>
        <w:tc>
          <w:tcPr>
            <w:tcW w:w="708" w:type="dxa"/>
            <w:vAlign w:val="bottom"/>
          </w:tcPr>
          <w:p w14:paraId="1666E3A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72</w:t>
            </w:r>
          </w:p>
        </w:tc>
        <w:tc>
          <w:tcPr>
            <w:tcW w:w="709" w:type="dxa"/>
            <w:vAlign w:val="bottom"/>
          </w:tcPr>
          <w:p w14:paraId="0437E1F3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567" w:type="dxa"/>
            <w:vAlign w:val="bottom"/>
          </w:tcPr>
          <w:p w14:paraId="6EE3D2C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06" w:type="dxa"/>
            <w:vAlign w:val="bottom"/>
          </w:tcPr>
          <w:p w14:paraId="351B3D7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4 (0.7-2.5)</w:t>
            </w:r>
          </w:p>
        </w:tc>
        <w:tc>
          <w:tcPr>
            <w:tcW w:w="2121" w:type="dxa"/>
            <w:vAlign w:val="bottom"/>
          </w:tcPr>
          <w:p w14:paraId="7112F2F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3-1.2)</w:t>
            </w:r>
          </w:p>
        </w:tc>
      </w:tr>
      <w:tr w:rsidR="00902949" w:rsidRPr="00BD7F1F" w14:paraId="6BEB6952" w14:textId="77777777" w:rsidTr="00902949">
        <w:tc>
          <w:tcPr>
            <w:tcW w:w="3545" w:type="dxa"/>
          </w:tcPr>
          <w:p w14:paraId="6764604C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708" w:type="dxa"/>
            <w:vAlign w:val="bottom"/>
          </w:tcPr>
          <w:p w14:paraId="10CF416B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79</w:t>
            </w:r>
          </w:p>
        </w:tc>
        <w:tc>
          <w:tcPr>
            <w:tcW w:w="709" w:type="dxa"/>
            <w:vAlign w:val="bottom"/>
          </w:tcPr>
          <w:p w14:paraId="7A0D585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567" w:type="dxa"/>
            <w:vAlign w:val="bottom"/>
          </w:tcPr>
          <w:p w14:paraId="6D041EA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706" w:type="dxa"/>
            <w:vAlign w:val="bottom"/>
          </w:tcPr>
          <w:p w14:paraId="521A084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7-3.3)</w:t>
            </w:r>
          </w:p>
        </w:tc>
        <w:tc>
          <w:tcPr>
            <w:tcW w:w="2121" w:type="dxa"/>
            <w:vAlign w:val="bottom"/>
          </w:tcPr>
          <w:p w14:paraId="4BBB4FA6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5 (0.2-1.2)</w:t>
            </w:r>
          </w:p>
        </w:tc>
      </w:tr>
      <w:tr w:rsidR="00902949" w:rsidRPr="00BD7F1F" w14:paraId="2EB55C45" w14:textId="77777777" w:rsidTr="00902949">
        <w:tc>
          <w:tcPr>
            <w:tcW w:w="3545" w:type="dxa"/>
          </w:tcPr>
          <w:p w14:paraId="41345CB6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708" w:type="dxa"/>
            <w:vAlign w:val="bottom"/>
          </w:tcPr>
          <w:p w14:paraId="10D57794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709" w:type="dxa"/>
            <w:vAlign w:val="bottom"/>
          </w:tcPr>
          <w:p w14:paraId="68592AD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567" w:type="dxa"/>
            <w:vAlign w:val="bottom"/>
          </w:tcPr>
          <w:p w14:paraId="3FCDCEF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706" w:type="dxa"/>
            <w:vAlign w:val="bottom"/>
          </w:tcPr>
          <w:p w14:paraId="558A283B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9 (0.8-4.6)</w:t>
            </w:r>
          </w:p>
        </w:tc>
        <w:tc>
          <w:tcPr>
            <w:tcW w:w="2121" w:type="dxa"/>
            <w:vAlign w:val="bottom"/>
          </w:tcPr>
          <w:p w14:paraId="3036505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3 (0.1-0.7)</w:t>
            </w:r>
          </w:p>
        </w:tc>
      </w:tr>
      <w:tr w:rsidR="00902949" w:rsidRPr="00BD7F1F" w14:paraId="3392532E" w14:textId="77777777" w:rsidTr="00902949">
        <w:tc>
          <w:tcPr>
            <w:tcW w:w="3545" w:type="dxa"/>
          </w:tcPr>
          <w:p w14:paraId="7EA19928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3+</w:t>
            </w:r>
          </w:p>
        </w:tc>
        <w:tc>
          <w:tcPr>
            <w:tcW w:w="708" w:type="dxa"/>
            <w:vAlign w:val="bottom"/>
          </w:tcPr>
          <w:p w14:paraId="187D886C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77</w:t>
            </w:r>
          </w:p>
        </w:tc>
        <w:tc>
          <w:tcPr>
            <w:tcW w:w="709" w:type="dxa"/>
            <w:vAlign w:val="bottom"/>
          </w:tcPr>
          <w:p w14:paraId="22E7588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567" w:type="dxa"/>
            <w:vAlign w:val="bottom"/>
          </w:tcPr>
          <w:p w14:paraId="203AE1F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06" w:type="dxa"/>
            <w:vAlign w:val="bottom"/>
          </w:tcPr>
          <w:p w14:paraId="0DFCAFA8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4 (1.1-5.3)</w:t>
            </w:r>
          </w:p>
        </w:tc>
        <w:tc>
          <w:tcPr>
            <w:tcW w:w="2121" w:type="dxa"/>
            <w:vAlign w:val="bottom"/>
          </w:tcPr>
          <w:p w14:paraId="31EB8677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3 (0.1-0.6)</w:t>
            </w:r>
          </w:p>
        </w:tc>
      </w:tr>
      <w:tr w:rsidR="00902949" w:rsidRPr="00BD7F1F" w14:paraId="76953408" w14:textId="77777777" w:rsidTr="00902949">
        <w:tc>
          <w:tcPr>
            <w:tcW w:w="3545" w:type="dxa"/>
          </w:tcPr>
          <w:p w14:paraId="0F8DDE49" w14:textId="77777777" w:rsidR="00902949" w:rsidRPr="00BD7F1F" w:rsidRDefault="00902949" w:rsidP="00902949">
            <w:pPr>
              <w:contextualSpacing/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708" w:type="dxa"/>
            <w:vAlign w:val="bottom"/>
          </w:tcPr>
          <w:p w14:paraId="5095507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709" w:type="dxa"/>
            <w:vAlign w:val="bottom"/>
          </w:tcPr>
          <w:p w14:paraId="0B3BC231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567" w:type="dxa"/>
            <w:vAlign w:val="bottom"/>
          </w:tcPr>
          <w:p w14:paraId="0E957BB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06" w:type="dxa"/>
            <w:vAlign w:val="bottom"/>
          </w:tcPr>
          <w:p w14:paraId="17B6D70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1.37 (4) [.244] </w:t>
            </w:r>
          </w:p>
        </w:tc>
        <w:tc>
          <w:tcPr>
            <w:tcW w:w="2121" w:type="dxa"/>
            <w:vAlign w:val="bottom"/>
          </w:tcPr>
          <w:p w14:paraId="5C63AA9D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.68 (4) [.006]</w:t>
            </w:r>
          </w:p>
        </w:tc>
      </w:tr>
      <w:tr w:rsidR="00902949" w:rsidRPr="00BD7F1F" w14:paraId="575B1C14" w14:textId="77777777" w:rsidTr="00902949">
        <w:tc>
          <w:tcPr>
            <w:tcW w:w="3545" w:type="dxa"/>
          </w:tcPr>
          <w:p w14:paraId="54F9FF6E" w14:textId="77777777" w:rsidR="00902949" w:rsidRPr="00BD7F1F" w:rsidRDefault="00902949" w:rsidP="00902949">
            <w:pPr>
              <w:contextualSpacing/>
              <w:jc w:val="both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vere stress in life overall</w:t>
            </w:r>
          </w:p>
        </w:tc>
        <w:tc>
          <w:tcPr>
            <w:tcW w:w="708" w:type="dxa"/>
            <w:vAlign w:val="bottom"/>
          </w:tcPr>
          <w:p w14:paraId="15C907C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52</w:t>
            </w:r>
          </w:p>
        </w:tc>
        <w:tc>
          <w:tcPr>
            <w:tcW w:w="709" w:type="dxa"/>
            <w:vAlign w:val="bottom"/>
          </w:tcPr>
          <w:p w14:paraId="5C3C8847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9.1</w:t>
            </w:r>
          </w:p>
        </w:tc>
        <w:tc>
          <w:tcPr>
            <w:tcW w:w="567" w:type="dxa"/>
            <w:vAlign w:val="bottom"/>
          </w:tcPr>
          <w:p w14:paraId="1944F8F7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9</w:t>
            </w:r>
          </w:p>
        </w:tc>
        <w:tc>
          <w:tcPr>
            <w:tcW w:w="1706" w:type="dxa"/>
            <w:vAlign w:val="bottom"/>
          </w:tcPr>
          <w:p w14:paraId="060FE829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2.2 (1.2-4.0)</w:t>
            </w:r>
          </w:p>
        </w:tc>
        <w:tc>
          <w:tcPr>
            <w:tcW w:w="2121" w:type="dxa"/>
            <w:vAlign w:val="bottom"/>
          </w:tcPr>
          <w:p w14:paraId="2B4A2ADD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4 (0.2-0.7)</w:t>
            </w:r>
          </w:p>
        </w:tc>
      </w:tr>
      <w:tr w:rsidR="00902949" w:rsidRPr="00BD7F1F" w14:paraId="47CDF3DE" w14:textId="77777777" w:rsidTr="00902949">
        <w:tc>
          <w:tcPr>
            <w:tcW w:w="3545" w:type="dxa"/>
          </w:tcPr>
          <w:p w14:paraId="5D510328" w14:textId="77777777" w:rsidR="00902949" w:rsidRPr="00BD7F1F" w:rsidRDefault="00902949" w:rsidP="00902949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Lack of social support: </w:t>
            </w:r>
          </w:p>
        </w:tc>
        <w:tc>
          <w:tcPr>
            <w:tcW w:w="708" w:type="dxa"/>
            <w:vAlign w:val="bottom"/>
          </w:tcPr>
          <w:p w14:paraId="07F2F1D9" w14:textId="77777777" w:rsidR="00902949" w:rsidRPr="00BD7F1F" w:rsidRDefault="00902949" w:rsidP="00902949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bottom"/>
          </w:tcPr>
          <w:p w14:paraId="0E34BCEB" w14:textId="77777777" w:rsidR="00902949" w:rsidRPr="00BD7F1F" w:rsidRDefault="00902949" w:rsidP="00902949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184047DC" w14:textId="77777777" w:rsidR="00902949" w:rsidRPr="00BD7F1F" w:rsidRDefault="00902949" w:rsidP="00902949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bottom"/>
          </w:tcPr>
          <w:p w14:paraId="7511772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21" w:type="dxa"/>
            <w:vAlign w:val="bottom"/>
          </w:tcPr>
          <w:p w14:paraId="3A14B76F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902949" w:rsidRPr="00BD7F1F" w14:paraId="3569B13C" w14:textId="77777777" w:rsidTr="00902949">
        <w:tc>
          <w:tcPr>
            <w:tcW w:w="3545" w:type="dxa"/>
          </w:tcPr>
          <w:p w14:paraId="43115D9F" w14:textId="13074831" w:rsidR="00902949" w:rsidRPr="00BD7F1F" w:rsidRDefault="009C2F47" w:rsidP="009C2F47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family</w:t>
            </w:r>
          </w:p>
        </w:tc>
        <w:tc>
          <w:tcPr>
            <w:tcW w:w="708" w:type="dxa"/>
            <w:vAlign w:val="bottom"/>
          </w:tcPr>
          <w:p w14:paraId="0C416BAA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431</w:t>
            </w:r>
          </w:p>
        </w:tc>
        <w:tc>
          <w:tcPr>
            <w:tcW w:w="709" w:type="dxa"/>
            <w:vAlign w:val="bottom"/>
          </w:tcPr>
          <w:p w14:paraId="44CC168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5.6</w:t>
            </w:r>
          </w:p>
        </w:tc>
        <w:tc>
          <w:tcPr>
            <w:tcW w:w="567" w:type="dxa"/>
            <w:vAlign w:val="bottom"/>
          </w:tcPr>
          <w:p w14:paraId="6487F9C0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706" w:type="dxa"/>
            <w:vAlign w:val="bottom"/>
          </w:tcPr>
          <w:p w14:paraId="4F851F01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 (0.9-2.7)</w:t>
            </w:r>
          </w:p>
        </w:tc>
        <w:tc>
          <w:tcPr>
            <w:tcW w:w="2121" w:type="dxa"/>
          </w:tcPr>
          <w:p w14:paraId="4103448D" w14:textId="77777777" w:rsidR="00902949" w:rsidRPr="00BD7F1F" w:rsidRDefault="00902949" w:rsidP="00902949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>0.5 (0.3-0.9)</w:t>
            </w:r>
          </w:p>
        </w:tc>
      </w:tr>
      <w:tr w:rsidR="00902949" w:rsidRPr="00BD7F1F" w14:paraId="716AF05B" w14:textId="77777777" w:rsidTr="00902949">
        <w:tc>
          <w:tcPr>
            <w:tcW w:w="3545" w:type="dxa"/>
            <w:tcBorders>
              <w:bottom w:val="single" w:sz="4" w:space="0" w:color="auto"/>
            </w:tcBorders>
          </w:tcPr>
          <w:p w14:paraId="32C126BC" w14:textId="59F77270" w:rsidR="00902949" w:rsidRPr="00BD7F1F" w:rsidRDefault="00902949" w:rsidP="009C2F47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riend</w:t>
            </w:r>
            <w:r w:rsidR="009C2F47">
              <w:rPr>
                <w:rFonts w:eastAsia="Calibri" w:cs="Times New Roman"/>
                <w:sz w:val="18"/>
                <w:szCs w:val="18"/>
              </w:rPr>
              <w:t>s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bottom"/>
          </w:tcPr>
          <w:p w14:paraId="36F7CF44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1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bottom"/>
          </w:tcPr>
          <w:p w14:paraId="5BD73CCB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42.7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6B441075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706" w:type="dxa"/>
            <w:tcBorders>
              <w:bottom w:val="single" w:sz="4" w:space="0" w:color="auto"/>
            </w:tcBorders>
            <w:vAlign w:val="bottom"/>
          </w:tcPr>
          <w:p w14:paraId="2D385B1B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4 (0.8-2.4)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bottom"/>
          </w:tcPr>
          <w:p w14:paraId="660BE55C" w14:textId="77777777" w:rsidR="00902949" w:rsidRPr="00BD7F1F" w:rsidRDefault="00902949" w:rsidP="0090294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4-1.0)</w:t>
            </w:r>
          </w:p>
        </w:tc>
      </w:tr>
    </w:tbl>
    <w:p w14:paraId="2E93CF84" w14:textId="6DE751E7" w:rsidR="00236A64" w:rsidRPr="00BD7F1F" w:rsidRDefault="00236A64" w:rsidP="00AB636A">
      <w:pPr>
        <w:spacing w:after="0" w:line="240" w:lineRule="auto"/>
        <w:ind w:right="4648"/>
        <w:jc w:val="both"/>
        <w:rPr>
          <w:sz w:val="16"/>
          <w:szCs w:val="16"/>
          <w:lang w:val="en-US"/>
        </w:rPr>
      </w:pP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 xml:space="preserve">Note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Prevalence estimates of candidate risk factors at follow-up </w:t>
      </w:r>
      <w:r w:rsidR="0094274E">
        <w:rPr>
          <w:rFonts w:eastAsia="Calibri" w:cs="Times New Roman"/>
          <w:sz w:val="16"/>
          <w:szCs w:val="16"/>
          <w:lang w:val="en-US"/>
        </w:rPr>
        <w:t>one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 among 1208 students with a history of NSSI at college entrance,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Each cell displays the result of a separate bivariate model, including the variable specified in the row as </w:t>
      </w:r>
      <w:r w:rsidR="0094274E">
        <w:rPr>
          <w:rFonts w:eastAsia="Calibri" w:cs="Times New Roman"/>
          <w:sz w:val="16"/>
          <w:szCs w:val="16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>predictor and controlling for sex assigned at birth</w:t>
      </w:r>
      <w:r w:rsidRPr="00BD7F1F">
        <w:rPr>
          <w:sz w:val="16"/>
          <w:szCs w:val="16"/>
          <w:lang w:val="en-US"/>
        </w:rPr>
        <w:t xml:space="preserve">, with NSSI relapse in the second college year as the </w:t>
      </w:r>
      <w:r w:rsidR="00E62EAF" w:rsidRPr="00BD7F1F">
        <w:rPr>
          <w:sz w:val="16"/>
          <w:szCs w:val="16"/>
          <w:lang w:val="en-US"/>
        </w:rPr>
        <w:t xml:space="preserve">predicted </w:t>
      </w:r>
      <w:r w:rsidR="00C23E64">
        <w:rPr>
          <w:sz w:val="16"/>
          <w:szCs w:val="16"/>
          <w:lang w:val="en-US"/>
        </w:rPr>
        <w:t>outcome,</w:t>
      </w:r>
      <w:r w:rsidR="0094274E">
        <w:rPr>
          <w:sz w:val="16"/>
          <w:szCs w:val="16"/>
          <w:lang w:val="en-US"/>
        </w:rPr>
        <w:t xml:space="preserve"> </w:t>
      </w:r>
      <w:r w:rsidR="00C23E64">
        <w:rPr>
          <w:sz w:val="16"/>
          <w:szCs w:val="16"/>
          <w:lang w:val="en-US"/>
        </w:rPr>
        <w:t xml:space="preserve">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="0094274E" w:rsidRPr="0094274E">
        <w:rPr>
          <w:rFonts w:eastAsia="Calibri" w:cs="Times New Roman"/>
          <w:sz w:val="16"/>
          <w:szCs w:val="16"/>
          <w:vertAlign w:val="superscript"/>
          <w:lang w:val="en-US"/>
        </w:rPr>
        <w:t>c</w:t>
      </w:r>
      <w:r w:rsidR="0094274E">
        <w:rPr>
          <w:rFonts w:eastAsia="Calibri" w:cs="Times New Roman"/>
          <w:sz w:val="16"/>
          <w:szCs w:val="16"/>
          <w:lang w:val="en-US"/>
        </w:rPr>
        <w:t xml:space="preserve">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Each cell displays the result of a separate bivariate model, including the variable specified in the row as </w:t>
      </w:r>
      <w:r w:rsidR="0094274E">
        <w:rPr>
          <w:rFonts w:eastAsia="Calibri" w:cs="Times New Roman"/>
          <w:sz w:val="16"/>
          <w:szCs w:val="16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>predictor and controlling for sex assigned at birth</w:t>
      </w:r>
      <w:r w:rsidRPr="00BD7F1F">
        <w:rPr>
          <w:sz w:val="16"/>
          <w:szCs w:val="16"/>
          <w:lang w:val="en-US"/>
        </w:rPr>
        <w:t xml:space="preserve">, with </w:t>
      </w:r>
      <w:r w:rsidR="0094274E">
        <w:rPr>
          <w:sz w:val="16"/>
          <w:szCs w:val="16"/>
          <w:lang w:val="en-US"/>
        </w:rPr>
        <w:t xml:space="preserve">the desist pattern </w:t>
      </w:r>
      <w:r w:rsidRPr="00BD7F1F">
        <w:rPr>
          <w:sz w:val="16"/>
          <w:szCs w:val="16"/>
          <w:lang w:val="en-US"/>
        </w:rPr>
        <w:t xml:space="preserve">(NSSI only in the first college year) as the </w:t>
      </w:r>
      <w:r w:rsidR="00E62EAF" w:rsidRPr="00BD7F1F">
        <w:rPr>
          <w:sz w:val="16"/>
          <w:szCs w:val="16"/>
          <w:lang w:val="en-US"/>
        </w:rPr>
        <w:t xml:space="preserve">predicted </w:t>
      </w:r>
      <w:r w:rsidRPr="00BD7F1F">
        <w:rPr>
          <w:sz w:val="16"/>
          <w:szCs w:val="16"/>
          <w:lang w:val="en-US"/>
        </w:rPr>
        <w:t xml:space="preserve">outcome and </w:t>
      </w:r>
      <w:r w:rsidR="00CA28B0">
        <w:rPr>
          <w:sz w:val="16"/>
          <w:szCs w:val="16"/>
          <w:lang w:val="en-US"/>
        </w:rPr>
        <w:t xml:space="preserve">the </w:t>
      </w:r>
      <w:r w:rsidRPr="00BD7F1F">
        <w:rPr>
          <w:sz w:val="16"/>
          <w:szCs w:val="16"/>
          <w:lang w:val="en-US"/>
        </w:rPr>
        <w:t xml:space="preserve">repetitive </w:t>
      </w:r>
      <w:r w:rsidR="00CA28B0">
        <w:rPr>
          <w:sz w:val="16"/>
          <w:szCs w:val="16"/>
          <w:lang w:val="en-US"/>
        </w:rPr>
        <w:t>course</w:t>
      </w:r>
      <w:r w:rsidRPr="00BD7F1F">
        <w:rPr>
          <w:sz w:val="16"/>
          <w:szCs w:val="16"/>
          <w:lang w:val="en-US"/>
        </w:rPr>
        <w:t xml:space="preserve"> with NSSI in both college years as </w:t>
      </w:r>
      <w:r w:rsidR="0094274E">
        <w:rPr>
          <w:sz w:val="16"/>
          <w:szCs w:val="16"/>
          <w:lang w:val="en-US"/>
        </w:rPr>
        <w:t xml:space="preserve">the </w:t>
      </w:r>
      <w:r w:rsidRPr="00BD7F1F">
        <w:rPr>
          <w:sz w:val="16"/>
          <w:szCs w:val="16"/>
          <w:lang w:val="en-US"/>
        </w:rPr>
        <w:t xml:space="preserve">reference group,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d </w:t>
      </w:r>
      <w:r w:rsidR="00CB6A92" w:rsidRPr="00BD7F1F">
        <w:rPr>
          <w:sz w:val="16"/>
          <w:szCs w:val="16"/>
          <w:lang w:val="en-US"/>
        </w:rPr>
        <w:t>Omnibus F-test</w:t>
      </w:r>
      <w:r w:rsidRPr="00BD7F1F">
        <w:rPr>
          <w:sz w:val="16"/>
          <w:szCs w:val="16"/>
          <w:lang w:val="en-US"/>
        </w:rPr>
        <w:t xml:space="preserve"> to evaluate joint-significance of </w:t>
      </w:r>
      <w:r w:rsidR="0094274E">
        <w:rPr>
          <w:sz w:val="16"/>
          <w:szCs w:val="16"/>
          <w:lang w:val="en-US"/>
        </w:rPr>
        <w:t xml:space="preserve">the </w:t>
      </w:r>
      <w:r w:rsidRPr="00BD7F1F">
        <w:rPr>
          <w:sz w:val="16"/>
          <w:szCs w:val="16"/>
          <w:lang w:val="en-US"/>
        </w:rPr>
        <w:t xml:space="preserve">number of </w:t>
      </w:r>
      <w:r w:rsidR="007F7CED" w:rsidRPr="00BD7F1F">
        <w:rPr>
          <w:sz w:val="16"/>
          <w:szCs w:val="16"/>
          <w:lang w:val="en-US"/>
        </w:rPr>
        <w:t>life areas with severe stress</w:t>
      </w:r>
      <w:r w:rsidRPr="00BD7F1F">
        <w:rPr>
          <w:sz w:val="16"/>
          <w:szCs w:val="16"/>
          <w:lang w:val="en-US"/>
        </w:rPr>
        <w:t xml:space="preserve"> across 100 imputed datasets</w:t>
      </w:r>
      <w:r w:rsidRPr="00BD7F1F">
        <w:rPr>
          <w:rFonts w:eastAsia="Calibri" w:cs="Times New Roman"/>
          <w:sz w:val="16"/>
          <w:szCs w:val="16"/>
          <w:lang w:val="en-US"/>
        </w:rPr>
        <w:t>.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>w(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>n)=weighted number of cases, w(%)=weighted proportion, OR=</w:t>
      </w:r>
      <w:r w:rsidR="00412E0B">
        <w:rPr>
          <w:rFonts w:eastAsia="Calibri" w:cs="Times New Roman"/>
          <w:sz w:val="16"/>
          <w:szCs w:val="16"/>
          <w:lang w:val="en-US"/>
        </w:rPr>
        <w:t xml:space="preserve">Adjusted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proofErr w:type="spellStart"/>
      <w:r w:rsidRPr="00BD7F1F">
        <w:rPr>
          <w:rFonts w:eastAsia="Calibri" w:cs="Times New Roman"/>
          <w:sz w:val="16"/>
          <w:szCs w:val="16"/>
          <w:lang w:val="en-US"/>
        </w:rPr>
        <w:t>df</w:t>
      </w:r>
      <w:proofErr w:type="spellEnd"/>
      <w:r w:rsidRPr="00BD7F1F">
        <w:rPr>
          <w:rFonts w:eastAsia="Calibri" w:cs="Times New Roman"/>
          <w:sz w:val="16"/>
          <w:szCs w:val="16"/>
          <w:lang w:val="en-US"/>
        </w:rPr>
        <w:t>=degrees of freedom. Significant odds ratios are shown in bold (</w:t>
      </w:r>
      <w:r w:rsidRPr="00BD7F1F">
        <w:rPr>
          <w:rFonts w:eastAsia="Calibri" w:cs="Times New Roman"/>
          <w:sz w:val="16"/>
          <w:szCs w:val="16"/>
        </w:rPr>
        <w:t>α</w:t>
      </w:r>
      <w:r w:rsidRPr="00BD7F1F">
        <w:rPr>
          <w:rFonts w:eastAsia="Calibri" w:cs="Times New Roman"/>
          <w:sz w:val="16"/>
          <w:szCs w:val="16"/>
          <w:lang w:val="en-US"/>
        </w:rPr>
        <w:t>=.05)</w:t>
      </w:r>
      <w:r w:rsidR="00215040">
        <w:rPr>
          <w:rFonts w:eastAsia="Calibri" w:cs="Times New Roman"/>
          <w:sz w:val="16"/>
          <w:szCs w:val="16"/>
          <w:lang w:val="en-US"/>
        </w:rPr>
        <w:t>.</w:t>
      </w:r>
    </w:p>
    <w:p w14:paraId="778CC98D" w14:textId="77777777" w:rsidR="00236A64" w:rsidRPr="00BD7F1F" w:rsidRDefault="00236A64" w:rsidP="00210A7A">
      <w:pPr>
        <w:spacing w:after="0" w:line="240" w:lineRule="auto"/>
        <w:ind w:right="5356"/>
        <w:jc w:val="both"/>
        <w:rPr>
          <w:b/>
          <w:lang w:val="en-US"/>
        </w:rPr>
      </w:pPr>
    </w:p>
    <w:p w14:paraId="6F1D14D0" w14:textId="77777777" w:rsidR="00236A64" w:rsidRPr="00BD7F1F" w:rsidRDefault="00236A64">
      <w:pPr>
        <w:rPr>
          <w:b/>
          <w:lang w:val="en-US"/>
        </w:rPr>
      </w:pPr>
      <w:r w:rsidRPr="00BD7F1F">
        <w:rPr>
          <w:b/>
          <w:lang w:val="en-US"/>
        </w:rPr>
        <w:br w:type="page"/>
      </w:r>
    </w:p>
    <w:p w14:paraId="49B473A9" w14:textId="77777777" w:rsidR="003A2B73" w:rsidRPr="00BD7F1F" w:rsidRDefault="003A2B73" w:rsidP="001E2157">
      <w:pPr>
        <w:spacing w:after="0" w:line="240" w:lineRule="auto"/>
        <w:ind w:right="4790"/>
        <w:jc w:val="both"/>
        <w:rPr>
          <w:rFonts w:eastAsia="Calibri" w:cs="Times New Roman"/>
          <w:lang w:val="en-US"/>
        </w:rPr>
      </w:pPr>
      <w:r w:rsidRPr="00BD7F1F">
        <w:rPr>
          <w:b/>
          <w:lang w:val="en-US"/>
        </w:rPr>
        <w:lastRenderedPageBreak/>
        <w:t>Supplementary Table 4</w:t>
      </w:r>
      <w:r w:rsidRPr="00BD7F1F">
        <w:rPr>
          <w:rFonts w:eastAsia="Calibri" w:cs="Times New Roman"/>
          <w:b/>
          <w:lang w:val="en-US"/>
        </w:rPr>
        <w:t xml:space="preserve">. </w:t>
      </w:r>
      <w:r w:rsidRPr="00BD7F1F">
        <w:rPr>
          <w:rFonts w:eastAsia="Calibri" w:cs="Times New Roman"/>
          <w:lang w:val="en-US"/>
        </w:rPr>
        <w:t xml:space="preserve">Twelve-month mental disorders and role impairment </w:t>
      </w:r>
      <w:r w:rsidR="00722BC5" w:rsidRPr="00BD7F1F">
        <w:rPr>
          <w:rFonts w:eastAsia="Calibri" w:cs="Times New Roman"/>
          <w:lang w:val="en-US"/>
        </w:rPr>
        <w:t xml:space="preserve">in </w:t>
      </w:r>
      <w:r w:rsidR="00210A7A" w:rsidRPr="00BD7F1F">
        <w:rPr>
          <w:rFonts w:eastAsia="Calibri" w:cs="Times New Roman"/>
          <w:lang w:val="en-US"/>
        </w:rPr>
        <w:t xml:space="preserve">the first year of college </w:t>
      </w:r>
      <w:r w:rsidRPr="00BD7F1F">
        <w:rPr>
          <w:rFonts w:eastAsia="Calibri" w:cs="Times New Roman"/>
          <w:lang w:val="en-US"/>
        </w:rPr>
        <w:t xml:space="preserve">as predictors of </w:t>
      </w:r>
      <w:r w:rsidR="00722BC5" w:rsidRPr="00BD7F1F">
        <w:rPr>
          <w:rFonts w:eastAsia="Calibri" w:cs="Times New Roman"/>
          <w:lang w:val="en-US"/>
        </w:rPr>
        <w:t xml:space="preserve">relapse </w:t>
      </w:r>
      <w:r w:rsidR="00210A7A" w:rsidRPr="00BD7F1F">
        <w:rPr>
          <w:rFonts w:eastAsia="Calibri" w:cs="Times New Roman"/>
          <w:lang w:val="en-US"/>
        </w:rPr>
        <w:t>and desistance of NSSI in the second college year</w:t>
      </w:r>
      <w:r w:rsidR="00525191" w:rsidRPr="00BD7F1F">
        <w:rPr>
          <w:rFonts w:eastAsia="Calibri" w:cs="Times New Roman"/>
          <w:lang w:val="en-US"/>
        </w:rPr>
        <w:t xml:space="preserve"> </w:t>
      </w:r>
      <w:r w:rsidR="00525191" w:rsidRPr="00BD7F1F">
        <w:rPr>
          <w:lang w:val="en-US"/>
        </w:rPr>
        <w:t>(n=1208)</w:t>
      </w:r>
      <w:r w:rsidRPr="00BD7F1F">
        <w:rPr>
          <w:rFonts w:eastAsia="Calibri" w:cs="Times New Roman"/>
          <w:lang w:val="en-US"/>
        </w:rPr>
        <w:t>.</w:t>
      </w:r>
    </w:p>
    <w:tbl>
      <w:tblPr>
        <w:tblStyle w:val="Tabelraster1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5"/>
        <w:gridCol w:w="708"/>
        <w:gridCol w:w="709"/>
        <w:gridCol w:w="567"/>
        <w:gridCol w:w="1706"/>
        <w:gridCol w:w="1984"/>
      </w:tblGrid>
      <w:tr w:rsidR="003A2B73" w:rsidRPr="007248E2" w14:paraId="14819483" w14:textId="77777777" w:rsidTr="001E2157">
        <w:tc>
          <w:tcPr>
            <w:tcW w:w="3545" w:type="dxa"/>
            <w:vMerge w:val="restar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AC5FD3A" w14:textId="77777777" w:rsidR="003A2B73" w:rsidRPr="00BD7F1F" w:rsidRDefault="003A2B73" w:rsidP="00B27D31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</w:p>
          <w:p w14:paraId="089063F4" w14:textId="69199E35" w:rsidR="003A2B73" w:rsidRPr="00BD7F1F" w:rsidRDefault="007248E2" w:rsidP="007248E2">
            <w:pPr>
              <w:contextualSpacing/>
              <w:rPr>
                <w:rFonts w:eastAsia="Calibri" w:cs="Times New Roman"/>
                <w:b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 xml:space="preserve">Risk factor domain: </w:t>
            </w:r>
            <w:r w:rsidR="003A2B73" w:rsidRPr="00BD7F1F">
              <w:rPr>
                <w:rFonts w:eastAsia="Calibri" w:cs="Times New Roman"/>
                <w:b/>
                <w:sz w:val="18"/>
                <w:szCs w:val="18"/>
              </w:rPr>
              <w:t>mental disorders and associated impairment at follow-up 1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573EDD" w14:textId="77777777" w:rsidR="003A2B73" w:rsidRPr="00BD7F1F" w:rsidRDefault="003A2B73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Prevalence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</w:tcPr>
          <w:p w14:paraId="7C13791A" w14:textId="7EC28200" w:rsidR="003A2B73" w:rsidRPr="00BD7F1F" w:rsidRDefault="0094274E" w:rsidP="0094274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>
              <w:rPr>
                <w:rFonts w:eastAsia="Calibri" w:cs="Times New Roman"/>
                <w:sz w:val="18"/>
                <w:szCs w:val="18"/>
              </w:rPr>
              <w:t xml:space="preserve">Relapse pattern versus </w:t>
            </w:r>
            <w:proofErr w:type="spellStart"/>
            <w:r w:rsidRPr="0094274E">
              <w:rPr>
                <w:rFonts w:eastAsia="Calibri" w:cs="Times New Roman"/>
                <w:sz w:val="18"/>
                <w:szCs w:val="18"/>
              </w:rPr>
              <w:t>cessation</w:t>
            </w:r>
            <w:r w:rsidR="00210A7A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219CBF7" w14:textId="3FBCAEDB" w:rsidR="00210A7A" w:rsidRPr="00BD7F1F" w:rsidRDefault="00210A7A" w:rsidP="00210A7A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D</w:t>
            </w:r>
            <w:r w:rsidR="0094274E">
              <w:rPr>
                <w:rFonts w:eastAsia="Calibri" w:cs="Times New Roman"/>
                <w:sz w:val="18"/>
                <w:szCs w:val="18"/>
              </w:rPr>
              <w:t>esist pattern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versus</w:t>
            </w:r>
          </w:p>
          <w:p w14:paraId="02B27D67" w14:textId="496119C7" w:rsidR="003A2B73" w:rsidRPr="00BD7F1F" w:rsidRDefault="000B7418" w:rsidP="00210A7A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="00210A7A" w:rsidRPr="00BD7F1F">
              <w:rPr>
                <w:rFonts w:eastAsia="Calibri" w:cs="Times New Roman"/>
                <w:sz w:val="18"/>
                <w:szCs w:val="18"/>
              </w:rPr>
              <w:t xml:space="preserve">repetitive </w:t>
            </w:r>
            <w:proofErr w:type="spellStart"/>
            <w:r w:rsidR="00210A7A" w:rsidRPr="00BD7F1F">
              <w:rPr>
                <w:rFonts w:eastAsia="Calibri" w:cs="Times New Roman"/>
                <w:sz w:val="18"/>
                <w:szCs w:val="18"/>
              </w:rPr>
              <w:t>persistence</w:t>
            </w:r>
            <w:r w:rsidR="00210A7A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  <w:proofErr w:type="spellEnd"/>
          </w:p>
        </w:tc>
      </w:tr>
      <w:tr w:rsidR="003A2B73" w:rsidRPr="00BD7F1F" w14:paraId="21C846EC" w14:textId="77777777" w:rsidTr="001E2157">
        <w:trPr>
          <w:trHeight w:val="91"/>
        </w:trPr>
        <w:tc>
          <w:tcPr>
            <w:tcW w:w="3545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A2B32FE" w14:textId="77777777" w:rsidR="003A2B73" w:rsidRPr="00BD7F1F" w:rsidRDefault="003A2B73" w:rsidP="00B27D31">
            <w:pPr>
              <w:contextualSpacing/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6501D1A" w14:textId="77777777" w:rsidR="003A2B73" w:rsidRPr="00BD7F1F" w:rsidRDefault="003A2B73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w(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A795EAF" w14:textId="77777777" w:rsidR="003A2B73" w:rsidRPr="00BD7F1F" w:rsidRDefault="003A2B73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gramStart"/>
            <w:r w:rsidRPr="00BD7F1F">
              <w:rPr>
                <w:rFonts w:eastAsia="Calibri" w:cs="Times New Roman"/>
                <w:sz w:val="18"/>
                <w:szCs w:val="18"/>
              </w:rPr>
              <w:t>w(</w:t>
            </w:r>
            <w:proofErr w:type="gramEnd"/>
            <w:r w:rsidRPr="00BD7F1F">
              <w:rPr>
                <w:rFonts w:eastAsia="Calibri" w:cs="Times New Roman"/>
                <w:sz w:val="18"/>
                <w:szCs w:val="18"/>
              </w:rPr>
              <w:t>%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D3263AD" w14:textId="77777777" w:rsidR="003A2B73" w:rsidRPr="00BD7F1F" w:rsidRDefault="003A2B73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</w:t>
            </w:r>
          </w:p>
        </w:tc>
        <w:tc>
          <w:tcPr>
            <w:tcW w:w="1706" w:type="dxa"/>
            <w:tcBorders>
              <w:top w:val="single" w:sz="4" w:space="0" w:color="auto"/>
              <w:bottom w:val="single" w:sz="4" w:space="0" w:color="auto"/>
            </w:tcBorders>
          </w:tcPr>
          <w:p w14:paraId="3126A051" w14:textId="42CC6B0A" w:rsidR="003A2B73" w:rsidRPr="00BD7F1F" w:rsidRDefault="00412E0B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="003A2B73"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="003A2B73"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1E10D4E" w14:textId="37332837" w:rsidR="003A2B73" w:rsidRPr="00BD7F1F" w:rsidRDefault="00412E0B" w:rsidP="00B27D3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="003A2B73"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="003A2B73"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</w:tr>
      <w:tr w:rsidR="00D87908" w:rsidRPr="00BD7F1F" w14:paraId="60A85953" w14:textId="77777777" w:rsidTr="001E2157">
        <w:tc>
          <w:tcPr>
            <w:tcW w:w="3545" w:type="dxa"/>
            <w:tcBorders>
              <w:top w:val="single" w:sz="4" w:space="0" w:color="auto"/>
            </w:tcBorders>
          </w:tcPr>
          <w:p w14:paraId="1B55A08E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Major depressive disorder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14:paraId="3EFD32BD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0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bottom"/>
          </w:tcPr>
          <w:p w14:paraId="12905D9F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14:paraId="476451E3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706" w:type="dxa"/>
            <w:tcBorders>
              <w:top w:val="single" w:sz="4" w:space="0" w:color="auto"/>
            </w:tcBorders>
            <w:vAlign w:val="bottom"/>
          </w:tcPr>
          <w:p w14:paraId="6EA642F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0 (0.9-4.3)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bottom"/>
          </w:tcPr>
          <w:p w14:paraId="7B64AF5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2-0.9)</w:t>
            </w:r>
          </w:p>
        </w:tc>
      </w:tr>
      <w:tr w:rsidR="00D87908" w:rsidRPr="00BD7F1F" w14:paraId="40B82E12" w14:textId="77777777" w:rsidTr="001E2157">
        <w:tc>
          <w:tcPr>
            <w:tcW w:w="3545" w:type="dxa"/>
          </w:tcPr>
          <w:p w14:paraId="3577BD90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Generalized anxiety disorder </w:t>
            </w:r>
          </w:p>
        </w:tc>
        <w:tc>
          <w:tcPr>
            <w:tcW w:w="708" w:type="dxa"/>
            <w:vAlign w:val="bottom"/>
          </w:tcPr>
          <w:p w14:paraId="4DB0132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07</w:t>
            </w:r>
          </w:p>
        </w:tc>
        <w:tc>
          <w:tcPr>
            <w:tcW w:w="709" w:type="dxa"/>
            <w:vAlign w:val="bottom"/>
          </w:tcPr>
          <w:p w14:paraId="76DCABB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5.4</w:t>
            </w:r>
          </w:p>
        </w:tc>
        <w:tc>
          <w:tcPr>
            <w:tcW w:w="567" w:type="dxa"/>
            <w:vAlign w:val="bottom"/>
          </w:tcPr>
          <w:p w14:paraId="0AB3994B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270C8C9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 (0.9-3.3)</w:t>
            </w:r>
          </w:p>
        </w:tc>
        <w:tc>
          <w:tcPr>
            <w:tcW w:w="1984" w:type="dxa"/>
            <w:vAlign w:val="bottom"/>
          </w:tcPr>
          <w:p w14:paraId="277B4FF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3-0.8)</w:t>
            </w:r>
          </w:p>
        </w:tc>
      </w:tr>
      <w:tr w:rsidR="00D87908" w:rsidRPr="00BD7F1F" w14:paraId="52F2CB1D" w14:textId="77777777" w:rsidTr="001E2157">
        <w:trPr>
          <w:trHeight w:val="152"/>
        </w:trPr>
        <w:tc>
          <w:tcPr>
            <w:tcW w:w="3545" w:type="dxa"/>
          </w:tcPr>
          <w:p w14:paraId="74CC32DD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anic disorder</w:t>
            </w:r>
          </w:p>
        </w:tc>
        <w:tc>
          <w:tcPr>
            <w:tcW w:w="708" w:type="dxa"/>
            <w:vAlign w:val="bottom"/>
          </w:tcPr>
          <w:p w14:paraId="58C84FA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709" w:type="dxa"/>
            <w:vAlign w:val="bottom"/>
          </w:tcPr>
          <w:p w14:paraId="17A5A8BF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3.8</w:t>
            </w:r>
          </w:p>
        </w:tc>
        <w:tc>
          <w:tcPr>
            <w:tcW w:w="567" w:type="dxa"/>
            <w:vAlign w:val="bottom"/>
          </w:tcPr>
          <w:p w14:paraId="49475564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06" w:type="dxa"/>
            <w:vAlign w:val="bottom"/>
          </w:tcPr>
          <w:p w14:paraId="50A3CB66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1 (0.3-4.0)</w:t>
            </w:r>
          </w:p>
        </w:tc>
        <w:tc>
          <w:tcPr>
            <w:tcW w:w="1984" w:type="dxa"/>
            <w:vAlign w:val="bottom"/>
          </w:tcPr>
          <w:p w14:paraId="36BEDB60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7 (0.3-1.3)</w:t>
            </w:r>
          </w:p>
        </w:tc>
      </w:tr>
      <w:tr w:rsidR="00D87908" w:rsidRPr="00BD7F1F" w14:paraId="66BAF508" w14:textId="77777777" w:rsidTr="001E2157">
        <w:trPr>
          <w:trHeight w:val="152"/>
        </w:trPr>
        <w:tc>
          <w:tcPr>
            <w:tcW w:w="3545" w:type="dxa"/>
          </w:tcPr>
          <w:p w14:paraId="4766FE30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Bipolar disorder</w:t>
            </w:r>
          </w:p>
        </w:tc>
        <w:tc>
          <w:tcPr>
            <w:tcW w:w="708" w:type="dxa"/>
            <w:vAlign w:val="bottom"/>
          </w:tcPr>
          <w:p w14:paraId="55324B6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709" w:type="dxa"/>
            <w:vAlign w:val="bottom"/>
          </w:tcPr>
          <w:p w14:paraId="0584AC8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4.5</w:t>
            </w:r>
          </w:p>
        </w:tc>
        <w:tc>
          <w:tcPr>
            <w:tcW w:w="567" w:type="dxa"/>
            <w:vAlign w:val="bottom"/>
          </w:tcPr>
          <w:p w14:paraId="4DDC8526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1706" w:type="dxa"/>
            <w:vAlign w:val="bottom"/>
          </w:tcPr>
          <w:p w14:paraId="1FECDA2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.0 (0.6-39.2)</w:t>
            </w:r>
          </w:p>
        </w:tc>
        <w:tc>
          <w:tcPr>
            <w:tcW w:w="1984" w:type="dxa"/>
            <w:vAlign w:val="bottom"/>
          </w:tcPr>
          <w:p w14:paraId="5C7A9BE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4 (0.1-1.3)</w:t>
            </w:r>
          </w:p>
        </w:tc>
      </w:tr>
      <w:tr w:rsidR="00D87908" w:rsidRPr="00BD7F1F" w14:paraId="3AC069BB" w14:textId="77777777" w:rsidTr="001E2157">
        <w:trPr>
          <w:trHeight w:val="152"/>
        </w:trPr>
        <w:tc>
          <w:tcPr>
            <w:tcW w:w="3545" w:type="dxa"/>
          </w:tcPr>
          <w:p w14:paraId="2D571C22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Alcohol use disorder</w:t>
            </w:r>
          </w:p>
        </w:tc>
        <w:tc>
          <w:tcPr>
            <w:tcW w:w="708" w:type="dxa"/>
            <w:vAlign w:val="bottom"/>
          </w:tcPr>
          <w:p w14:paraId="01DF113B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709" w:type="dxa"/>
            <w:vAlign w:val="bottom"/>
          </w:tcPr>
          <w:p w14:paraId="65A4C5D8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.6</w:t>
            </w:r>
          </w:p>
        </w:tc>
        <w:tc>
          <w:tcPr>
            <w:tcW w:w="567" w:type="dxa"/>
            <w:vAlign w:val="bottom"/>
          </w:tcPr>
          <w:p w14:paraId="7D46DF43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706" w:type="dxa"/>
            <w:vAlign w:val="bottom"/>
          </w:tcPr>
          <w:p w14:paraId="22EFFE7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0 (0.9-4.5)</w:t>
            </w:r>
          </w:p>
        </w:tc>
        <w:tc>
          <w:tcPr>
            <w:tcW w:w="1984" w:type="dxa"/>
            <w:vAlign w:val="bottom"/>
          </w:tcPr>
          <w:p w14:paraId="6C02994F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5 (0.2-1.2)</w:t>
            </w:r>
          </w:p>
        </w:tc>
      </w:tr>
      <w:tr w:rsidR="00D87908" w:rsidRPr="00BD7F1F" w14:paraId="26CD1B4B" w14:textId="77777777" w:rsidTr="001E2157">
        <w:trPr>
          <w:trHeight w:val="152"/>
        </w:trPr>
        <w:tc>
          <w:tcPr>
            <w:tcW w:w="3545" w:type="dxa"/>
          </w:tcPr>
          <w:p w14:paraId="02A4F27F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Intermittent explosive disorder screen</w:t>
            </w:r>
          </w:p>
        </w:tc>
        <w:tc>
          <w:tcPr>
            <w:tcW w:w="708" w:type="dxa"/>
            <w:vAlign w:val="bottom"/>
          </w:tcPr>
          <w:p w14:paraId="0CF79129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86</w:t>
            </w:r>
          </w:p>
        </w:tc>
        <w:tc>
          <w:tcPr>
            <w:tcW w:w="709" w:type="dxa"/>
            <w:vAlign w:val="bottom"/>
          </w:tcPr>
          <w:p w14:paraId="10888D0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1.9</w:t>
            </w:r>
          </w:p>
        </w:tc>
        <w:tc>
          <w:tcPr>
            <w:tcW w:w="567" w:type="dxa"/>
            <w:vAlign w:val="bottom"/>
          </w:tcPr>
          <w:p w14:paraId="6196A8F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706" w:type="dxa"/>
            <w:vAlign w:val="bottom"/>
          </w:tcPr>
          <w:p w14:paraId="6BDDB4A2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 (0.9-2.8)</w:t>
            </w:r>
          </w:p>
        </w:tc>
        <w:tc>
          <w:tcPr>
            <w:tcW w:w="1984" w:type="dxa"/>
            <w:vAlign w:val="bottom"/>
          </w:tcPr>
          <w:p w14:paraId="33678E5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6 (0.3-1.0)</w:t>
            </w:r>
          </w:p>
        </w:tc>
      </w:tr>
      <w:tr w:rsidR="00D87908" w:rsidRPr="00BD7F1F" w14:paraId="71735BA8" w14:textId="77777777" w:rsidTr="001E2157">
        <w:trPr>
          <w:trHeight w:val="152"/>
        </w:trPr>
        <w:tc>
          <w:tcPr>
            <w:tcW w:w="3545" w:type="dxa"/>
          </w:tcPr>
          <w:p w14:paraId="259CC4BE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ost-traumatic stress disorder screen</w:t>
            </w:r>
          </w:p>
        </w:tc>
        <w:tc>
          <w:tcPr>
            <w:tcW w:w="708" w:type="dxa"/>
            <w:vAlign w:val="bottom"/>
          </w:tcPr>
          <w:p w14:paraId="0A348538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20</w:t>
            </w:r>
          </w:p>
        </w:tc>
        <w:tc>
          <w:tcPr>
            <w:tcW w:w="709" w:type="dxa"/>
            <w:vAlign w:val="bottom"/>
          </w:tcPr>
          <w:p w14:paraId="1BE760C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1.3</w:t>
            </w:r>
          </w:p>
        </w:tc>
        <w:tc>
          <w:tcPr>
            <w:tcW w:w="567" w:type="dxa"/>
            <w:vAlign w:val="bottom"/>
          </w:tcPr>
          <w:p w14:paraId="16797FCD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706" w:type="dxa"/>
            <w:vAlign w:val="bottom"/>
          </w:tcPr>
          <w:p w14:paraId="4E28A17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9-2.5)</w:t>
            </w:r>
          </w:p>
        </w:tc>
        <w:tc>
          <w:tcPr>
            <w:tcW w:w="1984" w:type="dxa"/>
            <w:vAlign w:val="bottom"/>
          </w:tcPr>
          <w:p w14:paraId="07C6D202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6 (0.4-1.0)</w:t>
            </w:r>
          </w:p>
        </w:tc>
      </w:tr>
      <w:tr w:rsidR="00D87908" w:rsidRPr="00BD7F1F" w14:paraId="4A96CD08" w14:textId="77777777" w:rsidTr="001E2157">
        <w:trPr>
          <w:trHeight w:val="50"/>
        </w:trPr>
        <w:tc>
          <w:tcPr>
            <w:tcW w:w="3545" w:type="dxa"/>
          </w:tcPr>
          <w:p w14:paraId="7190406D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ating disorder screen</w:t>
            </w:r>
          </w:p>
        </w:tc>
        <w:tc>
          <w:tcPr>
            <w:tcW w:w="708" w:type="dxa"/>
            <w:vAlign w:val="bottom"/>
          </w:tcPr>
          <w:p w14:paraId="4604944D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56</w:t>
            </w:r>
          </w:p>
        </w:tc>
        <w:tc>
          <w:tcPr>
            <w:tcW w:w="709" w:type="dxa"/>
            <w:vAlign w:val="bottom"/>
          </w:tcPr>
          <w:p w14:paraId="38BA2DCF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1.2</w:t>
            </w:r>
          </w:p>
        </w:tc>
        <w:tc>
          <w:tcPr>
            <w:tcW w:w="567" w:type="dxa"/>
            <w:vAlign w:val="bottom"/>
          </w:tcPr>
          <w:p w14:paraId="597C1DE3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9</w:t>
            </w:r>
          </w:p>
        </w:tc>
        <w:tc>
          <w:tcPr>
            <w:tcW w:w="1706" w:type="dxa"/>
            <w:vAlign w:val="bottom"/>
          </w:tcPr>
          <w:p w14:paraId="0993767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8-2.9)</w:t>
            </w:r>
          </w:p>
        </w:tc>
        <w:tc>
          <w:tcPr>
            <w:tcW w:w="1984" w:type="dxa"/>
            <w:vAlign w:val="bottom"/>
          </w:tcPr>
          <w:p w14:paraId="793392E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3-0.9)</w:t>
            </w:r>
          </w:p>
        </w:tc>
      </w:tr>
      <w:tr w:rsidR="00D87908" w:rsidRPr="00BD7F1F" w14:paraId="6FCC2DF2" w14:textId="77777777" w:rsidTr="001E2157">
        <w:tc>
          <w:tcPr>
            <w:tcW w:w="3545" w:type="dxa"/>
          </w:tcPr>
          <w:p w14:paraId="16447929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sychotic disorder screen</w:t>
            </w:r>
          </w:p>
        </w:tc>
        <w:tc>
          <w:tcPr>
            <w:tcW w:w="708" w:type="dxa"/>
            <w:vAlign w:val="bottom"/>
          </w:tcPr>
          <w:p w14:paraId="5BE8D7C9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709" w:type="dxa"/>
            <w:vAlign w:val="bottom"/>
          </w:tcPr>
          <w:p w14:paraId="0EAB1536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5.7</w:t>
            </w:r>
          </w:p>
        </w:tc>
        <w:tc>
          <w:tcPr>
            <w:tcW w:w="567" w:type="dxa"/>
            <w:vAlign w:val="bottom"/>
          </w:tcPr>
          <w:p w14:paraId="54596E44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706" w:type="dxa"/>
            <w:vAlign w:val="bottom"/>
          </w:tcPr>
          <w:p w14:paraId="05E802A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6-3.3)</w:t>
            </w:r>
          </w:p>
        </w:tc>
        <w:tc>
          <w:tcPr>
            <w:tcW w:w="1984" w:type="dxa"/>
            <w:vAlign w:val="bottom"/>
          </w:tcPr>
          <w:p w14:paraId="30BA228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7 (0.4-1.5)</w:t>
            </w:r>
          </w:p>
        </w:tc>
      </w:tr>
      <w:tr w:rsidR="00D87908" w:rsidRPr="00BD7F1F" w14:paraId="1DFC7DDC" w14:textId="77777777" w:rsidTr="001E2157">
        <w:tc>
          <w:tcPr>
            <w:tcW w:w="3545" w:type="dxa"/>
          </w:tcPr>
          <w:p w14:paraId="070B9BFF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Any disorder</w:t>
            </w:r>
          </w:p>
        </w:tc>
        <w:tc>
          <w:tcPr>
            <w:tcW w:w="708" w:type="dxa"/>
            <w:vAlign w:val="bottom"/>
          </w:tcPr>
          <w:p w14:paraId="636C3B82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12</w:t>
            </w:r>
          </w:p>
        </w:tc>
        <w:tc>
          <w:tcPr>
            <w:tcW w:w="709" w:type="dxa"/>
            <w:vAlign w:val="bottom"/>
          </w:tcPr>
          <w:p w14:paraId="4A33DB1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.5</w:t>
            </w:r>
          </w:p>
        </w:tc>
        <w:tc>
          <w:tcPr>
            <w:tcW w:w="567" w:type="dxa"/>
            <w:vAlign w:val="bottom"/>
          </w:tcPr>
          <w:p w14:paraId="42680A2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2C5A07A8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 (1.0-3.2)</w:t>
            </w:r>
          </w:p>
        </w:tc>
        <w:tc>
          <w:tcPr>
            <w:tcW w:w="1984" w:type="dxa"/>
            <w:vAlign w:val="bottom"/>
          </w:tcPr>
          <w:p w14:paraId="14E4862F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4 (0.2-0.9)</w:t>
            </w:r>
          </w:p>
        </w:tc>
      </w:tr>
      <w:tr w:rsidR="003A2B73" w:rsidRPr="00BD7F1F" w14:paraId="4F15F169" w14:textId="77777777" w:rsidTr="001E2157">
        <w:tc>
          <w:tcPr>
            <w:tcW w:w="3545" w:type="dxa"/>
          </w:tcPr>
          <w:p w14:paraId="7A753104" w14:textId="77777777" w:rsidR="003A2B73" w:rsidRPr="00BD7F1F" w:rsidRDefault="003A2B73" w:rsidP="003A2B73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mental disorders:                    None</w:t>
            </w:r>
          </w:p>
        </w:tc>
        <w:tc>
          <w:tcPr>
            <w:tcW w:w="708" w:type="dxa"/>
            <w:vAlign w:val="bottom"/>
          </w:tcPr>
          <w:p w14:paraId="7CE66D52" w14:textId="77777777" w:rsidR="003A2B73" w:rsidRPr="00BD7F1F" w:rsidRDefault="003A2B73" w:rsidP="003A2B7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96</w:t>
            </w:r>
          </w:p>
        </w:tc>
        <w:tc>
          <w:tcPr>
            <w:tcW w:w="709" w:type="dxa"/>
            <w:vAlign w:val="bottom"/>
          </w:tcPr>
          <w:p w14:paraId="2EFCE132" w14:textId="77777777" w:rsidR="003A2B73" w:rsidRPr="00BD7F1F" w:rsidRDefault="003A2B73" w:rsidP="003A2B7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567" w:type="dxa"/>
            <w:vAlign w:val="bottom"/>
          </w:tcPr>
          <w:p w14:paraId="3657FF20" w14:textId="77777777" w:rsidR="003A2B73" w:rsidRPr="00BD7F1F" w:rsidRDefault="003A2B73" w:rsidP="003A2B7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</w:tcPr>
          <w:p w14:paraId="68E33ECC" w14:textId="77777777" w:rsidR="003A2B73" w:rsidRPr="00BD7F1F" w:rsidRDefault="003A2B73" w:rsidP="00D8790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984" w:type="dxa"/>
          </w:tcPr>
          <w:p w14:paraId="70ECFF95" w14:textId="77777777" w:rsidR="003A2B73" w:rsidRPr="00BD7F1F" w:rsidRDefault="003A2B73" w:rsidP="00D8790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D87908" w:rsidRPr="00BD7F1F" w14:paraId="3BBA5574" w14:textId="77777777" w:rsidTr="001E2157">
        <w:tc>
          <w:tcPr>
            <w:tcW w:w="3545" w:type="dxa"/>
          </w:tcPr>
          <w:p w14:paraId="17DB33C5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1</w:t>
            </w:r>
          </w:p>
        </w:tc>
        <w:tc>
          <w:tcPr>
            <w:tcW w:w="708" w:type="dxa"/>
            <w:vAlign w:val="bottom"/>
          </w:tcPr>
          <w:p w14:paraId="4F5DD240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17</w:t>
            </w:r>
          </w:p>
        </w:tc>
        <w:tc>
          <w:tcPr>
            <w:tcW w:w="709" w:type="dxa"/>
            <w:vAlign w:val="bottom"/>
          </w:tcPr>
          <w:p w14:paraId="5D57B83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6.3</w:t>
            </w:r>
          </w:p>
        </w:tc>
        <w:tc>
          <w:tcPr>
            <w:tcW w:w="567" w:type="dxa"/>
            <w:vAlign w:val="bottom"/>
          </w:tcPr>
          <w:p w14:paraId="0943F7F2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0F8BB51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3 (0.7-2.6)</w:t>
            </w:r>
          </w:p>
        </w:tc>
        <w:tc>
          <w:tcPr>
            <w:tcW w:w="1984" w:type="dxa"/>
            <w:vAlign w:val="bottom"/>
          </w:tcPr>
          <w:p w14:paraId="7DAEF35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8 (0.3-1.8)</w:t>
            </w:r>
          </w:p>
        </w:tc>
      </w:tr>
      <w:tr w:rsidR="00D87908" w:rsidRPr="00BD7F1F" w14:paraId="768950C5" w14:textId="77777777" w:rsidTr="001E2157">
        <w:tc>
          <w:tcPr>
            <w:tcW w:w="3545" w:type="dxa"/>
          </w:tcPr>
          <w:p w14:paraId="766D1EED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708" w:type="dxa"/>
            <w:vAlign w:val="bottom"/>
          </w:tcPr>
          <w:p w14:paraId="5348577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20</w:t>
            </w:r>
          </w:p>
        </w:tc>
        <w:tc>
          <w:tcPr>
            <w:tcW w:w="709" w:type="dxa"/>
            <w:vAlign w:val="bottom"/>
          </w:tcPr>
          <w:p w14:paraId="19515E1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567" w:type="dxa"/>
            <w:vAlign w:val="bottom"/>
          </w:tcPr>
          <w:p w14:paraId="619409C6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706" w:type="dxa"/>
            <w:vAlign w:val="bottom"/>
          </w:tcPr>
          <w:p w14:paraId="0747D43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 (0.9-3.6)</w:t>
            </w:r>
          </w:p>
        </w:tc>
        <w:tc>
          <w:tcPr>
            <w:tcW w:w="1984" w:type="dxa"/>
            <w:vAlign w:val="bottom"/>
          </w:tcPr>
          <w:p w14:paraId="69A4E8F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5 (0.2-1.2)</w:t>
            </w:r>
          </w:p>
        </w:tc>
      </w:tr>
      <w:tr w:rsidR="00D87908" w:rsidRPr="00BD7F1F" w14:paraId="4161D8BB" w14:textId="77777777" w:rsidTr="001E2157">
        <w:tc>
          <w:tcPr>
            <w:tcW w:w="3545" w:type="dxa"/>
          </w:tcPr>
          <w:p w14:paraId="0CEC9300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708" w:type="dxa"/>
            <w:vAlign w:val="bottom"/>
          </w:tcPr>
          <w:p w14:paraId="6AD01D2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709" w:type="dxa"/>
            <w:vAlign w:val="bottom"/>
          </w:tcPr>
          <w:p w14:paraId="4CFC0756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2.0</w:t>
            </w:r>
          </w:p>
        </w:tc>
        <w:tc>
          <w:tcPr>
            <w:tcW w:w="567" w:type="dxa"/>
            <w:vAlign w:val="bottom"/>
          </w:tcPr>
          <w:p w14:paraId="7BB24CE0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1706" w:type="dxa"/>
            <w:vAlign w:val="bottom"/>
          </w:tcPr>
          <w:p w14:paraId="023C170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3 (0.9-5.5)</w:t>
            </w:r>
          </w:p>
        </w:tc>
        <w:tc>
          <w:tcPr>
            <w:tcW w:w="1984" w:type="dxa"/>
            <w:vAlign w:val="bottom"/>
          </w:tcPr>
          <w:p w14:paraId="564C1F83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4 (0.2-0.9)</w:t>
            </w:r>
          </w:p>
        </w:tc>
      </w:tr>
      <w:tr w:rsidR="00D87908" w:rsidRPr="00BD7F1F" w14:paraId="3A1945DC" w14:textId="77777777" w:rsidTr="001E2157">
        <w:tc>
          <w:tcPr>
            <w:tcW w:w="3545" w:type="dxa"/>
          </w:tcPr>
          <w:p w14:paraId="61C45D3E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3+</w:t>
            </w:r>
          </w:p>
        </w:tc>
        <w:tc>
          <w:tcPr>
            <w:tcW w:w="708" w:type="dxa"/>
            <w:vAlign w:val="bottom"/>
          </w:tcPr>
          <w:p w14:paraId="4539EF29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31</w:t>
            </w:r>
          </w:p>
        </w:tc>
        <w:tc>
          <w:tcPr>
            <w:tcW w:w="709" w:type="dxa"/>
            <w:vAlign w:val="bottom"/>
          </w:tcPr>
          <w:p w14:paraId="5A98D75A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567" w:type="dxa"/>
            <w:vAlign w:val="bottom"/>
          </w:tcPr>
          <w:p w14:paraId="348A814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06" w:type="dxa"/>
            <w:vAlign w:val="bottom"/>
          </w:tcPr>
          <w:p w14:paraId="408E0B49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.2 (1.2-8.5)</w:t>
            </w:r>
          </w:p>
        </w:tc>
        <w:tc>
          <w:tcPr>
            <w:tcW w:w="1984" w:type="dxa"/>
            <w:vAlign w:val="bottom"/>
          </w:tcPr>
          <w:p w14:paraId="2453B37B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3 (0.1-0.6)</w:t>
            </w:r>
          </w:p>
        </w:tc>
      </w:tr>
      <w:tr w:rsidR="00D87908" w:rsidRPr="00BD7F1F" w14:paraId="53A7EA51" w14:textId="77777777" w:rsidTr="001E2157">
        <w:tc>
          <w:tcPr>
            <w:tcW w:w="3545" w:type="dxa"/>
          </w:tcPr>
          <w:p w14:paraId="7699CA08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708" w:type="dxa"/>
            <w:vAlign w:val="bottom"/>
          </w:tcPr>
          <w:p w14:paraId="04E88F31" w14:textId="77777777" w:rsidR="00D87908" w:rsidRPr="00BD7F1F" w:rsidRDefault="00D87908" w:rsidP="00D8790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bottom"/>
          </w:tcPr>
          <w:p w14:paraId="68CA0F0F" w14:textId="77777777" w:rsidR="00D87908" w:rsidRPr="00BD7F1F" w:rsidRDefault="00D87908" w:rsidP="00D8790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2AB09E7F" w14:textId="77777777" w:rsidR="00D87908" w:rsidRPr="00BD7F1F" w:rsidRDefault="00D87908" w:rsidP="00D8790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bottom"/>
          </w:tcPr>
          <w:p w14:paraId="54BD4521" w14:textId="77777777" w:rsidR="00D87908" w:rsidRPr="00BD7F1F" w:rsidRDefault="00902949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94(4</w:t>
            </w:r>
            <w:r w:rsidR="00D87908"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) [.103]</w:t>
            </w:r>
          </w:p>
        </w:tc>
        <w:tc>
          <w:tcPr>
            <w:tcW w:w="1984" w:type="dxa"/>
            <w:vAlign w:val="bottom"/>
          </w:tcPr>
          <w:p w14:paraId="7C11D867" w14:textId="77777777" w:rsidR="00D87908" w:rsidRPr="00BD7F1F" w:rsidRDefault="00902949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.80(4</w:t>
            </w:r>
            <w:r w:rsidR="00D87908"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) [.005]</w:t>
            </w:r>
          </w:p>
        </w:tc>
      </w:tr>
      <w:tr w:rsidR="003A2B73" w:rsidRPr="00BD7F1F" w14:paraId="643AFE92" w14:textId="77777777" w:rsidTr="001E2157">
        <w:tc>
          <w:tcPr>
            <w:tcW w:w="3545" w:type="dxa"/>
          </w:tcPr>
          <w:p w14:paraId="6BD50BDA" w14:textId="77777777" w:rsidR="003A2B73" w:rsidRPr="00BD7F1F" w:rsidRDefault="003A2B73" w:rsidP="00B27D31">
            <w:pPr>
              <w:contextualSpacing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Role impairment:</w:t>
            </w:r>
          </w:p>
        </w:tc>
        <w:tc>
          <w:tcPr>
            <w:tcW w:w="708" w:type="dxa"/>
            <w:vAlign w:val="bottom"/>
          </w:tcPr>
          <w:p w14:paraId="67348FA5" w14:textId="77777777" w:rsidR="003A2B73" w:rsidRPr="00BD7F1F" w:rsidRDefault="003A2B73" w:rsidP="003A2B73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bottom"/>
          </w:tcPr>
          <w:p w14:paraId="6677AB0B" w14:textId="77777777" w:rsidR="003A2B73" w:rsidRPr="00BD7F1F" w:rsidRDefault="003A2B73" w:rsidP="003A2B73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567" w:type="dxa"/>
            <w:vAlign w:val="bottom"/>
          </w:tcPr>
          <w:p w14:paraId="17E9B9BD" w14:textId="77777777" w:rsidR="003A2B73" w:rsidRPr="00BD7F1F" w:rsidRDefault="003A2B73" w:rsidP="003A2B73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6" w:type="dxa"/>
            <w:vAlign w:val="bottom"/>
          </w:tcPr>
          <w:p w14:paraId="7C873AFC" w14:textId="77777777" w:rsidR="003A2B73" w:rsidRPr="00BD7F1F" w:rsidRDefault="003A2B73" w:rsidP="00D8790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1984" w:type="dxa"/>
          </w:tcPr>
          <w:p w14:paraId="6AEEBFA5" w14:textId="77777777" w:rsidR="003A2B73" w:rsidRPr="00BD7F1F" w:rsidRDefault="003A2B73" w:rsidP="00D8790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</w:p>
        </w:tc>
      </w:tr>
      <w:tr w:rsidR="00D87908" w:rsidRPr="00BD7F1F" w14:paraId="2A6123F9" w14:textId="77777777" w:rsidTr="001E2157">
        <w:tc>
          <w:tcPr>
            <w:tcW w:w="3545" w:type="dxa"/>
          </w:tcPr>
          <w:p w14:paraId="46451AF4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ome management</w:t>
            </w:r>
          </w:p>
        </w:tc>
        <w:tc>
          <w:tcPr>
            <w:tcW w:w="708" w:type="dxa"/>
            <w:vAlign w:val="bottom"/>
          </w:tcPr>
          <w:p w14:paraId="6427DC6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709" w:type="dxa"/>
            <w:vAlign w:val="bottom"/>
          </w:tcPr>
          <w:p w14:paraId="683F4C7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567" w:type="dxa"/>
            <w:vAlign w:val="bottom"/>
          </w:tcPr>
          <w:p w14:paraId="5F660E8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1706" w:type="dxa"/>
            <w:vAlign w:val="bottom"/>
          </w:tcPr>
          <w:p w14:paraId="694951C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2 (0.8-6.0)</w:t>
            </w:r>
          </w:p>
        </w:tc>
        <w:tc>
          <w:tcPr>
            <w:tcW w:w="1984" w:type="dxa"/>
            <w:vAlign w:val="bottom"/>
          </w:tcPr>
          <w:p w14:paraId="3CD3F4BF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0.5 (0.2-1.0)</w:t>
            </w:r>
          </w:p>
        </w:tc>
      </w:tr>
      <w:tr w:rsidR="00D87908" w:rsidRPr="00BD7F1F" w14:paraId="1EC7E7D4" w14:textId="77777777" w:rsidTr="001E2157">
        <w:tc>
          <w:tcPr>
            <w:tcW w:w="3545" w:type="dxa"/>
          </w:tcPr>
          <w:p w14:paraId="6BADC01A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College-related and other work</w:t>
            </w:r>
          </w:p>
        </w:tc>
        <w:tc>
          <w:tcPr>
            <w:tcW w:w="708" w:type="dxa"/>
            <w:vAlign w:val="bottom"/>
          </w:tcPr>
          <w:p w14:paraId="03AF8B94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709" w:type="dxa"/>
            <w:vAlign w:val="bottom"/>
          </w:tcPr>
          <w:p w14:paraId="008A5010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1.4</w:t>
            </w:r>
          </w:p>
        </w:tc>
        <w:tc>
          <w:tcPr>
            <w:tcW w:w="567" w:type="dxa"/>
            <w:vAlign w:val="bottom"/>
          </w:tcPr>
          <w:p w14:paraId="552E182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64608B2B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 (0.9-3.5)</w:t>
            </w:r>
          </w:p>
        </w:tc>
        <w:tc>
          <w:tcPr>
            <w:tcW w:w="1984" w:type="dxa"/>
            <w:vAlign w:val="bottom"/>
          </w:tcPr>
          <w:p w14:paraId="66C7EC7A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4 (0.2-0.8)</w:t>
            </w:r>
          </w:p>
        </w:tc>
      </w:tr>
      <w:tr w:rsidR="00D87908" w:rsidRPr="00BD7F1F" w14:paraId="138BDF97" w14:textId="77777777" w:rsidTr="001E2157">
        <w:tc>
          <w:tcPr>
            <w:tcW w:w="3545" w:type="dxa"/>
          </w:tcPr>
          <w:p w14:paraId="76156BE1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Close personal relationships</w:t>
            </w:r>
          </w:p>
        </w:tc>
        <w:tc>
          <w:tcPr>
            <w:tcW w:w="708" w:type="dxa"/>
            <w:vAlign w:val="bottom"/>
          </w:tcPr>
          <w:p w14:paraId="2ED89BF6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68</w:t>
            </w:r>
          </w:p>
        </w:tc>
        <w:tc>
          <w:tcPr>
            <w:tcW w:w="709" w:type="dxa"/>
            <w:vAlign w:val="bottom"/>
          </w:tcPr>
          <w:p w14:paraId="46E404B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2.2</w:t>
            </w:r>
          </w:p>
        </w:tc>
        <w:tc>
          <w:tcPr>
            <w:tcW w:w="567" w:type="dxa"/>
            <w:vAlign w:val="bottom"/>
          </w:tcPr>
          <w:p w14:paraId="34957383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647D47A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2.0 (1.0-4.0)</w:t>
            </w:r>
          </w:p>
        </w:tc>
        <w:tc>
          <w:tcPr>
            <w:tcW w:w="1984" w:type="dxa"/>
            <w:vAlign w:val="bottom"/>
          </w:tcPr>
          <w:p w14:paraId="35337E9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4 (0.2-0.7)</w:t>
            </w:r>
          </w:p>
        </w:tc>
      </w:tr>
      <w:tr w:rsidR="00D87908" w:rsidRPr="00BD7F1F" w14:paraId="1EADD509" w14:textId="77777777" w:rsidTr="001E2157">
        <w:tc>
          <w:tcPr>
            <w:tcW w:w="3545" w:type="dxa"/>
          </w:tcPr>
          <w:p w14:paraId="780D65F0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Social life </w:t>
            </w:r>
          </w:p>
        </w:tc>
        <w:tc>
          <w:tcPr>
            <w:tcW w:w="708" w:type="dxa"/>
            <w:vAlign w:val="bottom"/>
          </w:tcPr>
          <w:p w14:paraId="350CB055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86</w:t>
            </w:r>
          </w:p>
        </w:tc>
        <w:tc>
          <w:tcPr>
            <w:tcW w:w="709" w:type="dxa"/>
            <w:vAlign w:val="bottom"/>
          </w:tcPr>
          <w:p w14:paraId="42D5885E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3.7</w:t>
            </w:r>
          </w:p>
        </w:tc>
        <w:tc>
          <w:tcPr>
            <w:tcW w:w="567" w:type="dxa"/>
            <w:vAlign w:val="bottom"/>
          </w:tcPr>
          <w:p w14:paraId="14DD4FA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1706" w:type="dxa"/>
            <w:vAlign w:val="bottom"/>
          </w:tcPr>
          <w:p w14:paraId="094644F1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8 (1.0-3.4)</w:t>
            </w:r>
          </w:p>
        </w:tc>
        <w:tc>
          <w:tcPr>
            <w:tcW w:w="1984" w:type="dxa"/>
            <w:vAlign w:val="bottom"/>
          </w:tcPr>
          <w:p w14:paraId="67CF81A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5 (0.3-0.9)</w:t>
            </w:r>
          </w:p>
        </w:tc>
      </w:tr>
      <w:tr w:rsidR="00D87908" w:rsidRPr="00BD7F1F" w14:paraId="219DBD24" w14:textId="77777777" w:rsidTr="001E2157">
        <w:tc>
          <w:tcPr>
            <w:tcW w:w="3545" w:type="dxa"/>
            <w:tcBorders>
              <w:bottom w:val="single" w:sz="4" w:space="0" w:color="auto"/>
            </w:tcBorders>
          </w:tcPr>
          <w:p w14:paraId="0DD28D4B" w14:textId="77777777" w:rsidR="00D87908" w:rsidRPr="00BD7F1F" w:rsidRDefault="00D87908" w:rsidP="00D87908">
            <w:pPr>
              <w:contextualSpacing/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Any domain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bottom"/>
          </w:tcPr>
          <w:p w14:paraId="6183339C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44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bottom"/>
          </w:tcPr>
          <w:p w14:paraId="015FDED0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6.9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55F37DB2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9</w:t>
            </w:r>
          </w:p>
        </w:tc>
        <w:tc>
          <w:tcPr>
            <w:tcW w:w="1706" w:type="dxa"/>
            <w:tcBorders>
              <w:bottom w:val="single" w:sz="4" w:space="0" w:color="auto"/>
            </w:tcBorders>
            <w:vAlign w:val="bottom"/>
          </w:tcPr>
          <w:p w14:paraId="7929EEFA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1.9 (1.1-3.3)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bottom"/>
          </w:tcPr>
          <w:p w14:paraId="58C1E5E7" w14:textId="77777777" w:rsidR="00D87908" w:rsidRPr="00BD7F1F" w:rsidRDefault="00D87908" w:rsidP="00D8790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0.4 (0.2-0.6)</w:t>
            </w:r>
          </w:p>
        </w:tc>
      </w:tr>
    </w:tbl>
    <w:p w14:paraId="7DC3C973" w14:textId="33CA4C95" w:rsidR="003C7C70" w:rsidRPr="00BD7F1F" w:rsidRDefault="0094274E" w:rsidP="00215040">
      <w:pPr>
        <w:spacing w:after="0" w:line="240" w:lineRule="auto"/>
        <w:ind w:right="4790"/>
        <w:jc w:val="both"/>
        <w:rPr>
          <w:rFonts w:eastAsia="Calibri" w:cs="Times New Roman"/>
          <w:sz w:val="16"/>
          <w:szCs w:val="16"/>
          <w:lang w:val="en-US"/>
        </w:rPr>
        <w:sectPr w:rsidR="003C7C70" w:rsidRPr="00BD7F1F" w:rsidSect="003C7C70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proofErr w:type="gramStart"/>
      <w:r>
        <w:rPr>
          <w:rFonts w:eastAsia="Calibri" w:cs="Times New Roman"/>
          <w:sz w:val="16"/>
          <w:szCs w:val="16"/>
          <w:lang w:val="en-US"/>
        </w:rPr>
        <w:t>Note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Prevalence estimates of candidate risk factors at follow-up </w:t>
      </w:r>
      <w:r>
        <w:rPr>
          <w:rFonts w:eastAsia="Calibri" w:cs="Times New Roman"/>
          <w:sz w:val="16"/>
          <w:szCs w:val="16"/>
          <w:lang w:val="en-US"/>
        </w:rPr>
        <w:t>one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 among 1208 students with a history of NSSI at college entrance,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Each cell displays the result of a separate bivariate model, including the variable specified in the row as </w:t>
      </w:r>
      <w:r>
        <w:rPr>
          <w:rFonts w:eastAsia="Calibri" w:cs="Times New Roman"/>
          <w:sz w:val="16"/>
          <w:szCs w:val="16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>predictor and controlling for sex assigned at birth</w:t>
      </w:r>
      <w:r w:rsidRPr="00BD7F1F">
        <w:rPr>
          <w:sz w:val="16"/>
          <w:szCs w:val="16"/>
          <w:lang w:val="en-US"/>
        </w:rPr>
        <w:t xml:space="preserve">, with NSSI relapse in the second college year as the predicted </w:t>
      </w:r>
      <w:r>
        <w:rPr>
          <w:sz w:val="16"/>
          <w:szCs w:val="16"/>
          <w:lang w:val="en-US"/>
        </w:rPr>
        <w:t xml:space="preserve">outcome, </w:t>
      </w:r>
      <w:r w:rsidR="00C23E64">
        <w:rPr>
          <w:sz w:val="16"/>
          <w:szCs w:val="16"/>
          <w:lang w:val="en-US"/>
        </w:rPr>
        <w:t xml:space="preserve">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Pr="007E6AF0">
        <w:rPr>
          <w:sz w:val="16"/>
          <w:szCs w:val="16"/>
          <w:lang w:val="en-US"/>
        </w:rPr>
        <w:t xml:space="preserve">as </w:t>
      </w:r>
      <w:r>
        <w:rPr>
          <w:sz w:val="16"/>
          <w:szCs w:val="16"/>
          <w:lang w:val="en-US"/>
        </w:rPr>
        <w:t xml:space="preserve">the </w:t>
      </w:r>
      <w:r w:rsidRPr="007E6AF0">
        <w:rPr>
          <w:sz w:val="16"/>
          <w:szCs w:val="16"/>
          <w:lang w:val="en-US"/>
        </w:rPr>
        <w:t>reference group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Pr="0094274E">
        <w:rPr>
          <w:rFonts w:eastAsia="Calibri" w:cs="Times New Roman"/>
          <w:sz w:val="16"/>
          <w:szCs w:val="16"/>
          <w:vertAlign w:val="superscript"/>
          <w:lang w:val="en-US"/>
        </w:rPr>
        <w:t>c</w:t>
      </w:r>
      <w:r>
        <w:rPr>
          <w:rFonts w:eastAsia="Calibri" w:cs="Times New Roman"/>
          <w:sz w:val="16"/>
          <w:szCs w:val="16"/>
          <w:lang w:val="en-US"/>
        </w:rPr>
        <w:t xml:space="preserve">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Each cell displays the result of a separate bivariate model, including the variable specified in the row as </w:t>
      </w:r>
      <w:r>
        <w:rPr>
          <w:rFonts w:eastAsia="Calibri" w:cs="Times New Roman"/>
          <w:sz w:val="16"/>
          <w:szCs w:val="16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>predictor and controlling for sex assigned at birth</w:t>
      </w:r>
      <w:r w:rsidRPr="00BD7F1F">
        <w:rPr>
          <w:sz w:val="16"/>
          <w:szCs w:val="16"/>
          <w:lang w:val="en-US"/>
        </w:rPr>
        <w:t xml:space="preserve">, with </w:t>
      </w:r>
      <w:r>
        <w:rPr>
          <w:sz w:val="16"/>
          <w:szCs w:val="16"/>
          <w:lang w:val="en-US"/>
        </w:rPr>
        <w:t xml:space="preserve">the desist pattern </w:t>
      </w:r>
      <w:r w:rsidRPr="00BD7F1F">
        <w:rPr>
          <w:sz w:val="16"/>
          <w:szCs w:val="16"/>
          <w:lang w:val="en-US"/>
        </w:rPr>
        <w:t xml:space="preserve">(NSSI only in the first college year) as the predicted outcome and </w:t>
      </w:r>
      <w:r w:rsidR="00CA28B0">
        <w:rPr>
          <w:sz w:val="16"/>
          <w:szCs w:val="16"/>
          <w:lang w:val="en-US"/>
        </w:rPr>
        <w:t xml:space="preserve">the </w:t>
      </w:r>
      <w:r w:rsidRPr="00BD7F1F">
        <w:rPr>
          <w:sz w:val="16"/>
          <w:szCs w:val="16"/>
          <w:lang w:val="en-US"/>
        </w:rPr>
        <w:t xml:space="preserve">repetitive </w:t>
      </w:r>
      <w:r w:rsidR="00CA28B0">
        <w:rPr>
          <w:sz w:val="16"/>
          <w:szCs w:val="16"/>
          <w:lang w:val="en-US"/>
        </w:rPr>
        <w:t>course</w:t>
      </w:r>
      <w:r w:rsidRPr="00BD7F1F">
        <w:rPr>
          <w:sz w:val="16"/>
          <w:szCs w:val="16"/>
          <w:lang w:val="en-US"/>
        </w:rPr>
        <w:t xml:space="preserve"> with NSSI in both college years as </w:t>
      </w:r>
      <w:r>
        <w:rPr>
          <w:sz w:val="16"/>
          <w:szCs w:val="16"/>
          <w:lang w:val="en-US"/>
        </w:rPr>
        <w:t xml:space="preserve">the </w:t>
      </w:r>
      <w:r w:rsidRPr="00BD7F1F">
        <w:rPr>
          <w:sz w:val="16"/>
          <w:szCs w:val="16"/>
          <w:lang w:val="en-US"/>
        </w:rPr>
        <w:t>reference group,</w:t>
      </w:r>
      <w:r>
        <w:rPr>
          <w:sz w:val="16"/>
          <w:szCs w:val="16"/>
          <w:lang w:val="en-US"/>
        </w:rPr>
        <w:t xml:space="preserve"> </w:t>
      </w:r>
      <w:r w:rsidR="003A2B73"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d </w:t>
      </w:r>
      <w:r w:rsidR="00CB6A92" w:rsidRPr="00BD7F1F">
        <w:rPr>
          <w:sz w:val="16"/>
          <w:szCs w:val="16"/>
          <w:lang w:val="en-US"/>
        </w:rPr>
        <w:t>Omnibus F-test</w:t>
      </w:r>
      <w:r w:rsidR="003A2B73" w:rsidRPr="00BD7F1F">
        <w:rPr>
          <w:sz w:val="16"/>
          <w:szCs w:val="16"/>
          <w:lang w:val="en-US"/>
        </w:rPr>
        <w:t xml:space="preserve"> to evaluate joint-significance of number of mental disorders across 100 imputed datasets</w:t>
      </w:r>
      <w:r w:rsidR="003A2B73" w:rsidRPr="00BD7F1F">
        <w:rPr>
          <w:rFonts w:eastAsia="Calibri" w:cs="Times New Roman"/>
          <w:sz w:val="16"/>
          <w:szCs w:val="16"/>
          <w:lang w:val="en-US"/>
        </w:rPr>
        <w:t>.</w:t>
      </w:r>
      <w:proofErr w:type="gramEnd"/>
      <w:r w:rsidR="003A2B73"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proofErr w:type="gramStart"/>
      <w:r w:rsidR="003A2B73" w:rsidRPr="00BD7F1F">
        <w:rPr>
          <w:rFonts w:eastAsia="Calibri" w:cs="Times New Roman"/>
          <w:sz w:val="16"/>
          <w:szCs w:val="16"/>
          <w:lang w:val="en-US"/>
        </w:rPr>
        <w:t>w(</w:t>
      </w:r>
      <w:proofErr w:type="gramEnd"/>
      <w:r w:rsidR="003A2B73" w:rsidRPr="00BD7F1F">
        <w:rPr>
          <w:rFonts w:eastAsia="Calibri" w:cs="Times New Roman"/>
          <w:sz w:val="16"/>
          <w:szCs w:val="16"/>
          <w:lang w:val="en-US"/>
        </w:rPr>
        <w:t>n)=weighted number of cases, w(%)=weighted proportion, OR=</w:t>
      </w:r>
      <w:r w:rsidR="00412E0B">
        <w:rPr>
          <w:rFonts w:eastAsia="Calibri" w:cs="Times New Roman"/>
          <w:sz w:val="16"/>
          <w:szCs w:val="16"/>
          <w:lang w:val="en-US"/>
        </w:rPr>
        <w:t xml:space="preserve">Adjusted </w:t>
      </w:r>
      <w:r w:rsidR="003A2B73"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proofErr w:type="spellStart"/>
      <w:r w:rsidR="003A2B73" w:rsidRPr="00BD7F1F">
        <w:rPr>
          <w:rFonts w:eastAsia="Calibri" w:cs="Times New Roman"/>
          <w:sz w:val="16"/>
          <w:szCs w:val="16"/>
          <w:lang w:val="en-US"/>
        </w:rPr>
        <w:t>df</w:t>
      </w:r>
      <w:proofErr w:type="spellEnd"/>
      <w:r w:rsidR="003A2B73" w:rsidRPr="00BD7F1F">
        <w:rPr>
          <w:rFonts w:eastAsia="Calibri" w:cs="Times New Roman"/>
          <w:sz w:val="16"/>
          <w:szCs w:val="16"/>
          <w:lang w:val="en-US"/>
        </w:rPr>
        <w:t>=degrees of freedom. Significant odds ratios are shown in bold (</w:t>
      </w:r>
      <w:r w:rsidR="003A2B73" w:rsidRPr="00BD7F1F">
        <w:rPr>
          <w:rFonts w:eastAsia="Calibri" w:cs="Times New Roman"/>
          <w:sz w:val="16"/>
          <w:szCs w:val="16"/>
        </w:rPr>
        <w:t>α</w:t>
      </w:r>
      <w:r w:rsidR="003A2B73" w:rsidRPr="00BD7F1F">
        <w:rPr>
          <w:rFonts w:eastAsia="Calibri" w:cs="Times New Roman"/>
          <w:sz w:val="16"/>
          <w:szCs w:val="16"/>
          <w:lang w:val="en-US"/>
        </w:rPr>
        <w:t>=.05)</w:t>
      </w:r>
      <w:r w:rsidR="00215040">
        <w:rPr>
          <w:rFonts w:eastAsia="Calibri" w:cs="Times New Roman"/>
          <w:sz w:val="16"/>
          <w:szCs w:val="16"/>
          <w:lang w:val="en-US"/>
        </w:rPr>
        <w:t>.</w:t>
      </w:r>
    </w:p>
    <w:p w14:paraId="5B144E8A" w14:textId="77777777" w:rsidR="00E77869" w:rsidRPr="00BD7F1F" w:rsidRDefault="00E77869" w:rsidP="00AB636A">
      <w:pPr>
        <w:spacing w:after="0" w:line="240" w:lineRule="auto"/>
        <w:ind w:left="-709" w:right="1395"/>
        <w:contextualSpacing/>
        <w:jc w:val="both"/>
        <w:rPr>
          <w:lang w:val="en-US"/>
        </w:rPr>
      </w:pPr>
      <w:r w:rsidRPr="00BD7F1F">
        <w:rPr>
          <w:b/>
          <w:lang w:val="en-US"/>
        </w:rPr>
        <w:lastRenderedPageBreak/>
        <w:t xml:space="preserve">Supplementary Table 5. </w:t>
      </w:r>
      <w:r w:rsidRPr="00BD7F1F">
        <w:rPr>
          <w:lang w:val="en-US"/>
        </w:rPr>
        <w:t>Bayesian information criterion of multivariate models across risk factor domains at college entrance (n=1208).</w:t>
      </w:r>
    </w:p>
    <w:tbl>
      <w:tblPr>
        <w:tblStyle w:val="Tabelraster"/>
        <w:tblW w:w="15451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7"/>
        <w:gridCol w:w="932"/>
        <w:gridCol w:w="778"/>
        <w:gridCol w:w="86"/>
        <w:gridCol w:w="1192"/>
        <w:gridCol w:w="1361"/>
        <w:gridCol w:w="1071"/>
        <w:gridCol w:w="1071"/>
        <w:gridCol w:w="1263"/>
      </w:tblGrid>
      <w:tr w:rsidR="00AB636A" w:rsidRPr="00BD7F1F" w14:paraId="3196F845" w14:textId="77777777" w:rsidTr="00A10F27">
        <w:tc>
          <w:tcPr>
            <w:tcW w:w="7697" w:type="dxa"/>
            <w:tcBorders>
              <w:top w:val="single" w:sz="4" w:space="0" w:color="auto"/>
            </w:tcBorders>
          </w:tcPr>
          <w:p w14:paraId="3515F773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9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C2BF29" w14:textId="6B742109" w:rsidR="00AB636A" w:rsidRPr="00BD7F1F" w:rsidRDefault="00AB636A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Sporadic </w:t>
            </w:r>
            <w:r w:rsidR="001F65A1"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25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1B6713B" w14:textId="77777777" w:rsidR="000B7418" w:rsidRDefault="00AB636A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Repetitive 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versus</w:t>
            </w:r>
          </w:p>
          <w:p w14:paraId="769A9E67" w14:textId="29086278" w:rsidR="001F65A1" w:rsidRPr="00BD7F1F" w:rsidRDefault="000B7418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r>
              <w:rPr>
                <w:rFonts w:eastAsia="Calibri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1071" w:type="dxa"/>
            <w:vMerge w:val="restart"/>
            <w:tcBorders>
              <w:top w:val="single" w:sz="4" w:space="0" w:color="auto"/>
            </w:tcBorders>
          </w:tcPr>
          <w:p w14:paraId="24BBBF72" w14:textId="631EE885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S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poradic</w:t>
            </w:r>
          </w:p>
          <w:p w14:paraId="51AC2CCA" w14:textId="42AD4AA8" w:rsidR="001F65A1" w:rsidRPr="00BD7F1F" w:rsidRDefault="001F65A1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ceased course</w:t>
            </w:r>
          </w:p>
        </w:tc>
        <w:tc>
          <w:tcPr>
            <w:tcW w:w="1071" w:type="dxa"/>
            <w:vMerge w:val="restart"/>
            <w:tcBorders>
              <w:top w:val="single" w:sz="4" w:space="0" w:color="auto"/>
            </w:tcBorders>
          </w:tcPr>
          <w:p w14:paraId="553F19F2" w14:textId="7C08660B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R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epetitive</w:t>
            </w:r>
          </w:p>
          <w:p w14:paraId="70D34D93" w14:textId="56B2D7A8" w:rsidR="001F65A1" w:rsidRPr="00BD7F1F" w:rsidRDefault="001F65A1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ceased course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</w:tcBorders>
          </w:tcPr>
          <w:p w14:paraId="7553F97C" w14:textId="2E24AEA5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Sporadic versus repetitive 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</w:p>
        </w:tc>
      </w:tr>
      <w:tr w:rsidR="00AB636A" w:rsidRPr="00BD7F1F" w14:paraId="6E04697E" w14:textId="77777777" w:rsidTr="00A10F27">
        <w:tc>
          <w:tcPr>
            <w:tcW w:w="7697" w:type="dxa"/>
            <w:tcBorders>
              <w:bottom w:val="single" w:sz="4" w:space="0" w:color="auto"/>
            </w:tcBorders>
          </w:tcPr>
          <w:p w14:paraId="07BF2A0A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sz w:val="18"/>
                <w:szCs w:val="18"/>
              </w:rPr>
              <w:t xml:space="preserve">Risk factor domain: </w:t>
            </w:r>
          </w:p>
        </w:tc>
        <w:tc>
          <w:tcPr>
            <w:tcW w:w="932" w:type="dxa"/>
            <w:tcBorders>
              <w:top w:val="single" w:sz="4" w:space="0" w:color="auto"/>
              <w:bottom w:val="single" w:sz="4" w:space="0" w:color="auto"/>
            </w:tcBorders>
          </w:tcPr>
          <w:p w14:paraId="4BBC733C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Relapse pattern</w:t>
            </w:r>
          </w:p>
        </w:tc>
        <w:tc>
          <w:tcPr>
            <w:tcW w:w="8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9DA814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Desist pattern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</w:tcPr>
          <w:p w14:paraId="1645D498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Low repetitive pattern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</w:tcPr>
          <w:p w14:paraId="0FF99015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High repetitive pattern</w:t>
            </w:r>
          </w:p>
        </w:tc>
        <w:tc>
          <w:tcPr>
            <w:tcW w:w="1071" w:type="dxa"/>
            <w:vMerge/>
            <w:tcBorders>
              <w:bottom w:val="single" w:sz="4" w:space="0" w:color="auto"/>
            </w:tcBorders>
          </w:tcPr>
          <w:p w14:paraId="74192654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1071" w:type="dxa"/>
            <w:vMerge/>
            <w:tcBorders>
              <w:bottom w:val="single" w:sz="4" w:space="0" w:color="auto"/>
            </w:tcBorders>
          </w:tcPr>
          <w:p w14:paraId="03E06745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1263" w:type="dxa"/>
            <w:vMerge/>
            <w:tcBorders>
              <w:bottom w:val="single" w:sz="4" w:space="0" w:color="auto"/>
            </w:tcBorders>
          </w:tcPr>
          <w:p w14:paraId="52E67431" w14:textId="77777777" w:rsidR="00AB636A" w:rsidRPr="00BD7F1F" w:rsidRDefault="00AB636A" w:rsidP="00AB636A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</w:tr>
      <w:tr w:rsidR="00AB636A" w:rsidRPr="00BD7F1F" w14:paraId="34E3403E" w14:textId="77777777" w:rsidTr="00A10F27">
        <w:tc>
          <w:tcPr>
            <w:tcW w:w="120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A5003FB" w14:textId="77777777" w:rsidR="00AB636A" w:rsidRPr="00BD7F1F" w:rsidRDefault="00AB636A" w:rsidP="00AB636A">
            <w:pPr>
              <w:contextualSpacing/>
              <w:rPr>
                <w:rFonts w:ascii="Calibri" w:eastAsia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Childhood-adolescent traumatic experiences: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2AB57BBE" w14:textId="77777777" w:rsidR="00AB636A" w:rsidRPr="00BD7F1F" w:rsidRDefault="00AB636A" w:rsidP="00AB636A">
            <w:pPr>
              <w:contextualSpacing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0F58ED69" w14:textId="77777777" w:rsidR="00AB636A" w:rsidRPr="00BD7F1F" w:rsidRDefault="00AB636A" w:rsidP="00AB636A">
            <w:pPr>
              <w:contextualSpacing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14:paraId="61989043" w14:textId="77777777" w:rsidR="00AB636A" w:rsidRPr="00BD7F1F" w:rsidRDefault="00AB636A" w:rsidP="00AB636A">
            <w:pPr>
              <w:contextualSpacing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A10F27" w:rsidRPr="00BD7F1F" w14:paraId="13BFB7AE" w14:textId="77777777" w:rsidTr="00A10F27">
        <w:tc>
          <w:tcPr>
            <w:tcW w:w="7697" w:type="dxa"/>
            <w:tcBorders>
              <w:top w:val="single" w:sz="4" w:space="0" w:color="auto"/>
            </w:tcBorders>
          </w:tcPr>
          <w:p w14:paraId="0D246591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1: type of traumatic experiences</w:t>
            </w:r>
          </w:p>
        </w:tc>
        <w:tc>
          <w:tcPr>
            <w:tcW w:w="932" w:type="dxa"/>
            <w:tcBorders>
              <w:top w:val="single" w:sz="4" w:space="0" w:color="auto"/>
            </w:tcBorders>
            <w:vAlign w:val="bottom"/>
          </w:tcPr>
          <w:p w14:paraId="4859136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0</w:t>
            </w:r>
          </w:p>
        </w:tc>
        <w:tc>
          <w:tcPr>
            <w:tcW w:w="778" w:type="dxa"/>
            <w:tcBorders>
              <w:top w:val="single" w:sz="4" w:space="0" w:color="auto"/>
            </w:tcBorders>
            <w:vAlign w:val="bottom"/>
          </w:tcPr>
          <w:p w14:paraId="1C49A12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1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</w:tcBorders>
            <w:vAlign w:val="bottom"/>
          </w:tcPr>
          <w:p w14:paraId="4FB7DCA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4</w:t>
            </w:r>
          </w:p>
        </w:tc>
        <w:tc>
          <w:tcPr>
            <w:tcW w:w="1361" w:type="dxa"/>
            <w:tcBorders>
              <w:top w:val="single" w:sz="4" w:space="0" w:color="auto"/>
            </w:tcBorders>
            <w:vAlign w:val="bottom"/>
          </w:tcPr>
          <w:p w14:paraId="5B991F8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4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1C5B599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60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778967C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01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bottom"/>
          </w:tcPr>
          <w:p w14:paraId="6D5FEAC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4</w:t>
            </w:r>
          </w:p>
        </w:tc>
      </w:tr>
      <w:tr w:rsidR="00A10F27" w:rsidRPr="00BD7F1F" w14:paraId="1053F9DD" w14:textId="77777777" w:rsidTr="00A10F27">
        <w:tc>
          <w:tcPr>
            <w:tcW w:w="7697" w:type="dxa"/>
          </w:tcPr>
          <w:p w14:paraId="3CF655C5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2: number of traumatic experiences</w:t>
            </w:r>
          </w:p>
        </w:tc>
        <w:tc>
          <w:tcPr>
            <w:tcW w:w="932" w:type="dxa"/>
            <w:vAlign w:val="bottom"/>
          </w:tcPr>
          <w:p w14:paraId="51452BF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81</w:t>
            </w:r>
          </w:p>
        </w:tc>
        <w:tc>
          <w:tcPr>
            <w:tcW w:w="778" w:type="dxa"/>
            <w:vAlign w:val="bottom"/>
          </w:tcPr>
          <w:p w14:paraId="65B3EAC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66</w:t>
            </w:r>
          </w:p>
        </w:tc>
        <w:tc>
          <w:tcPr>
            <w:tcW w:w="1278" w:type="dxa"/>
            <w:gridSpan w:val="2"/>
            <w:vAlign w:val="bottom"/>
          </w:tcPr>
          <w:p w14:paraId="4241FA6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16</w:t>
            </w:r>
          </w:p>
        </w:tc>
        <w:tc>
          <w:tcPr>
            <w:tcW w:w="1361" w:type="dxa"/>
            <w:vAlign w:val="bottom"/>
          </w:tcPr>
          <w:p w14:paraId="782F364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60</w:t>
            </w:r>
          </w:p>
        </w:tc>
        <w:tc>
          <w:tcPr>
            <w:tcW w:w="1071" w:type="dxa"/>
            <w:vAlign w:val="bottom"/>
          </w:tcPr>
          <w:p w14:paraId="46420FD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53</w:t>
            </w:r>
          </w:p>
        </w:tc>
        <w:tc>
          <w:tcPr>
            <w:tcW w:w="1071" w:type="dxa"/>
            <w:vAlign w:val="bottom"/>
          </w:tcPr>
          <w:p w14:paraId="6F679BF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96</w:t>
            </w:r>
          </w:p>
        </w:tc>
        <w:tc>
          <w:tcPr>
            <w:tcW w:w="1263" w:type="dxa"/>
            <w:vAlign w:val="bottom"/>
          </w:tcPr>
          <w:p w14:paraId="74D7A7F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928</w:t>
            </w:r>
          </w:p>
        </w:tc>
      </w:tr>
      <w:tr w:rsidR="00A10F27" w:rsidRPr="00BD7F1F" w14:paraId="356F4558" w14:textId="77777777" w:rsidTr="00A10F27">
        <w:tc>
          <w:tcPr>
            <w:tcW w:w="7697" w:type="dxa"/>
            <w:tcBorders>
              <w:bottom w:val="single" w:sz="4" w:space="0" w:color="auto"/>
            </w:tcBorders>
          </w:tcPr>
          <w:p w14:paraId="00A55740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3 type and number of traumatic experiences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bottom"/>
          </w:tcPr>
          <w:p w14:paraId="6210DC0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01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vAlign w:val="bottom"/>
          </w:tcPr>
          <w:p w14:paraId="3BD712E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3</w:t>
            </w: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  <w:vAlign w:val="bottom"/>
          </w:tcPr>
          <w:p w14:paraId="44FDED7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35</w:t>
            </w:r>
          </w:p>
        </w:tc>
        <w:tc>
          <w:tcPr>
            <w:tcW w:w="1361" w:type="dxa"/>
            <w:tcBorders>
              <w:bottom w:val="single" w:sz="4" w:space="0" w:color="auto"/>
            </w:tcBorders>
            <w:vAlign w:val="bottom"/>
          </w:tcPr>
          <w:p w14:paraId="5C8C6A4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5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11D6743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70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6B35724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10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bottom"/>
          </w:tcPr>
          <w:p w14:paraId="7C6E7AF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45</w:t>
            </w:r>
          </w:p>
        </w:tc>
      </w:tr>
      <w:tr w:rsidR="00AB636A" w:rsidRPr="007248E2" w14:paraId="164F1102" w14:textId="77777777" w:rsidTr="00A10F27">
        <w:tc>
          <w:tcPr>
            <w:tcW w:w="120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8C41A10" w14:textId="77777777" w:rsidR="00AB636A" w:rsidRPr="00BD7F1F" w:rsidRDefault="00AB636A" w:rsidP="00AB636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Perceived stress and lack of social support: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66288A2A" w14:textId="77777777" w:rsidR="00AB636A" w:rsidRPr="00BD7F1F" w:rsidRDefault="00AB636A" w:rsidP="00AB636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3C49497F" w14:textId="77777777" w:rsidR="00AB636A" w:rsidRPr="00BD7F1F" w:rsidRDefault="00AB636A" w:rsidP="00AB636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14:paraId="6295579D" w14:textId="77777777" w:rsidR="00AB636A" w:rsidRPr="00BD7F1F" w:rsidRDefault="00AB636A" w:rsidP="00AB636A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</w:tr>
      <w:tr w:rsidR="00A10F27" w:rsidRPr="00BD7F1F" w14:paraId="5676922D" w14:textId="77777777" w:rsidTr="00A10F27">
        <w:tc>
          <w:tcPr>
            <w:tcW w:w="7697" w:type="dxa"/>
            <w:tcBorders>
              <w:top w:val="single" w:sz="4" w:space="0" w:color="auto"/>
            </w:tcBorders>
          </w:tcPr>
          <w:p w14:paraId="724C2D93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1: severe stress in life overall</w:t>
            </w:r>
          </w:p>
        </w:tc>
        <w:tc>
          <w:tcPr>
            <w:tcW w:w="932" w:type="dxa"/>
            <w:tcBorders>
              <w:top w:val="single" w:sz="4" w:space="0" w:color="auto"/>
            </w:tcBorders>
            <w:vAlign w:val="bottom"/>
          </w:tcPr>
          <w:p w14:paraId="6F7D54E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1</w:t>
            </w:r>
          </w:p>
        </w:tc>
        <w:tc>
          <w:tcPr>
            <w:tcW w:w="778" w:type="dxa"/>
            <w:tcBorders>
              <w:top w:val="single" w:sz="4" w:space="0" w:color="auto"/>
            </w:tcBorders>
            <w:vAlign w:val="bottom"/>
          </w:tcPr>
          <w:p w14:paraId="362F803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55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</w:tcBorders>
            <w:vAlign w:val="bottom"/>
          </w:tcPr>
          <w:p w14:paraId="57572E9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1361" w:type="dxa"/>
            <w:tcBorders>
              <w:top w:val="single" w:sz="4" w:space="0" w:color="auto"/>
            </w:tcBorders>
            <w:vAlign w:val="bottom"/>
          </w:tcPr>
          <w:p w14:paraId="46A2A0C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2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67FE06C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41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17569AA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93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bottom"/>
          </w:tcPr>
          <w:p w14:paraId="7078698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25</w:t>
            </w:r>
          </w:p>
        </w:tc>
      </w:tr>
      <w:tr w:rsidR="00A10F27" w:rsidRPr="00BD7F1F" w14:paraId="0AE0C024" w14:textId="77777777" w:rsidTr="00A10F27">
        <w:tc>
          <w:tcPr>
            <w:tcW w:w="7697" w:type="dxa"/>
          </w:tcPr>
          <w:p w14:paraId="1DD2B2AC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2: lack of social support</w:t>
            </w:r>
          </w:p>
        </w:tc>
        <w:tc>
          <w:tcPr>
            <w:tcW w:w="932" w:type="dxa"/>
            <w:vAlign w:val="bottom"/>
          </w:tcPr>
          <w:p w14:paraId="371D40A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3</w:t>
            </w:r>
          </w:p>
        </w:tc>
        <w:tc>
          <w:tcPr>
            <w:tcW w:w="778" w:type="dxa"/>
            <w:vAlign w:val="bottom"/>
          </w:tcPr>
          <w:p w14:paraId="7846548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0</w:t>
            </w:r>
          </w:p>
        </w:tc>
        <w:tc>
          <w:tcPr>
            <w:tcW w:w="1278" w:type="dxa"/>
            <w:gridSpan w:val="2"/>
            <w:vAlign w:val="bottom"/>
          </w:tcPr>
          <w:p w14:paraId="3D24D32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6</w:t>
            </w:r>
          </w:p>
        </w:tc>
        <w:tc>
          <w:tcPr>
            <w:tcW w:w="1361" w:type="dxa"/>
            <w:vAlign w:val="bottom"/>
          </w:tcPr>
          <w:p w14:paraId="48C51D1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8</w:t>
            </w:r>
          </w:p>
        </w:tc>
        <w:tc>
          <w:tcPr>
            <w:tcW w:w="1071" w:type="dxa"/>
            <w:vAlign w:val="bottom"/>
          </w:tcPr>
          <w:p w14:paraId="4CF8DAD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46</w:t>
            </w:r>
          </w:p>
        </w:tc>
        <w:tc>
          <w:tcPr>
            <w:tcW w:w="1071" w:type="dxa"/>
            <w:vAlign w:val="bottom"/>
          </w:tcPr>
          <w:p w14:paraId="01F100E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07</w:t>
            </w:r>
          </w:p>
        </w:tc>
        <w:tc>
          <w:tcPr>
            <w:tcW w:w="1263" w:type="dxa"/>
            <w:vAlign w:val="bottom"/>
          </w:tcPr>
          <w:p w14:paraId="15BCE66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29</w:t>
            </w:r>
          </w:p>
        </w:tc>
      </w:tr>
      <w:tr w:rsidR="00A10F27" w:rsidRPr="00BD7F1F" w14:paraId="5875A969" w14:textId="77777777" w:rsidTr="00A10F27">
        <w:tc>
          <w:tcPr>
            <w:tcW w:w="7697" w:type="dxa"/>
          </w:tcPr>
          <w:p w14:paraId="6B37D5B4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3: severe stress life overall, lack of social support</w:t>
            </w:r>
          </w:p>
        </w:tc>
        <w:tc>
          <w:tcPr>
            <w:tcW w:w="932" w:type="dxa"/>
            <w:vAlign w:val="bottom"/>
          </w:tcPr>
          <w:p w14:paraId="580E562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70</w:t>
            </w:r>
          </w:p>
        </w:tc>
        <w:tc>
          <w:tcPr>
            <w:tcW w:w="778" w:type="dxa"/>
            <w:vAlign w:val="bottom"/>
          </w:tcPr>
          <w:p w14:paraId="390CB28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7</w:t>
            </w:r>
          </w:p>
        </w:tc>
        <w:tc>
          <w:tcPr>
            <w:tcW w:w="1278" w:type="dxa"/>
            <w:gridSpan w:val="2"/>
            <w:vAlign w:val="bottom"/>
          </w:tcPr>
          <w:p w14:paraId="37297EA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04</w:t>
            </w:r>
          </w:p>
        </w:tc>
        <w:tc>
          <w:tcPr>
            <w:tcW w:w="1361" w:type="dxa"/>
            <w:vAlign w:val="bottom"/>
          </w:tcPr>
          <w:p w14:paraId="4DED449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31</w:t>
            </w:r>
          </w:p>
        </w:tc>
        <w:tc>
          <w:tcPr>
            <w:tcW w:w="1071" w:type="dxa"/>
            <w:vAlign w:val="bottom"/>
          </w:tcPr>
          <w:p w14:paraId="226DCA0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39</w:t>
            </w:r>
          </w:p>
        </w:tc>
        <w:tc>
          <w:tcPr>
            <w:tcW w:w="1071" w:type="dxa"/>
            <w:vAlign w:val="bottom"/>
          </w:tcPr>
          <w:p w14:paraId="68EC083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69</w:t>
            </w:r>
          </w:p>
        </w:tc>
        <w:tc>
          <w:tcPr>
            <w:tcW w:w="1263" w:type="dxa"/>
            <w:vAlign w:val="bottom"/>
          </w:tcPr>
          <w:p w14:paraId="420517F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922</w:t>
            </w:r>
          </w:p>
        </w:tc>
      </w:tr>
      <w:tr w:rsidR="00A10F27" w:rsidRPr="00BD7F1F" w14:paraId="49C087EF" w14:textId="77777777" w:rsidTr="00A10F27">
        <w:tc>
          <w:tcPr>
            <w:tcW w:w="7697" w:type="dxa"/>
          </w:tcPr>
          <w:p w14:paraId="34F107F2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4: severe stress life overall, type of life areas with severe stress</w:t>
            </w:r>
          </w:p>
        </w:tc>
        <w:tc>
          <w:tcPr>
            <w:tcW w:w="932" w:type="dxa"/>
            <w:vAlign w:val="bottom"/>
          </w:tcPr>
          <w:p w14:paraId="1DCAB0D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9</w:t>
            </w:r>
          </w:p>
        </w:tc>
        <w:tc>
          <w:tcPr>
            <w:tcW w:w="778" w:type="dxa"/>
            <w:vAlign w:val="bottom"/>
          </w:tcPr>
          <w:p w14:paraId="03EF37D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6</w:t>
            </w:r>
          </w:p>
        </w:tc>
        <w:tc>
          <w:tcPr>
            <w:tcW w:w="1278" w:type="dxa"/>
            <w:gridSpan w:val="2"/>
            <w:vAlign w:val="bottom"/>
          </w:tcPr>
          <w:p w14:paraId="0B3D359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6</w:t>
            </w:r>
          </w:p>
        </w:tc>
        <w:tc>
          <w:tcPr>
            <w:tcW w:w="1361" w:type="dxa"/>
            <w:vAlign w:val="bottom"/>
          </w:tcPr>
          <w:p w14:paraId="463E254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6</w:t>
            </w:r>
          </w:p>
        </w:tc>
        <w:tc>
          <w:tcPr>
            <w:tcW w:w="1071" w:type="dxa"/>
            <w:vAlign w:val="bottom"/>
          </w:tcPr>
          <w:p w14:paraId="5928971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9</w:t>
            </w:r>
          </w:p>
        </w:tc>
        <w:tc>
          <w:tcPr>
            <w:tcW w:w="1071" w:type="dxa"/>
            <w:vAlign w:val="bottom"/>
          </w:tcPr>
          <w:p w14:paraId="053A259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04</w:t>
            </w:r>
          </w:p>
        </w:tc>
        <w:tc>
          <w:tcPr>
            <w:tcW w:w="1263" w:type="dxa"/>
            <w:vAlign w:val="bottom"/>
          </w:tcPr>
          <w:p w14:paraId="22C063C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40</w:t>
            </w:r>
          </w:p>
        </w:tc>
      </w:tr>
      <w:tr w:rsidR="00A10F27" w:rsidRPr="00BD7F1F" w14:paraId="65E4FEFE" w14:textId="77777777" w:rsidTr="00A10F27">
        <w:tc>
          <w:tcPr>
            <w:tcW w:w="7697" w:type="dxa"/>
          </w:tcPr>
          <w:p w14:paraId="7A2BAFF7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5: severe stress life overall, number of life areas with severe stress</w:t>
            </w:r>
          </w:p>
        </w:tc>
        <w:tc>
          <w:tcPr>
            <w:tcW w:w="932" w:type="dxa"/>
            <w:vAlign w:val="bottom"/>
          </w:tcPr>
          <w:p w14:paraId="790A964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4</w:t>
            </w:r>
          </w:p>
        </w:tc>
        <w:tc>
          <w:tcPr>
            <w:tcW w:w="778" w:type="dxa"/>
            <w:vAlign w:val="bottom"/>
          </w:tcPr>
          <w:p w14:paraId="263341D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9</w:t>
            </w:r>
          </w:p>
        </w:tc>
        <w:tc>
          <w:tcPr>
            <w:tcW w:w="1278" w:type="dxa"/>
            <w:gridSpan w:val="2"/>
            <w:vAlign w:val="bottom"/>
          </w:tcPr>
          <w:p w14:paraId="1770885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0</w:t>
            </w:r>
          </w:p>
        </w:tc>
        <w:tc>
          <w:tcPr>
            <w:tcW w:w="1361" w:type="dxa"/>
            <w:vAlign w:val="bottom"/>
          </w:tcPr>
          <w:p w14:paraId="532AC81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3</w:t>
            </w:r>
          </w:p>
        </w:tc>
        <w:tc>
          <w:tcPr>
            <w:tcW w:w="1071" w:type="dxa"/>
            <w:vAlign w:val="bottom"/>
          </w:tcPr>
          <w:p w14:paraId="2B4B28C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4</w:t>
            </w:r>
          </w:p>
        </w:tc>
        <w:tc>
          <w:tcPr>
            <w:tcW w:w="1071" w:type="dxa"/>
            <w:vAlign w:val="bottom"/>
          </w:tcPr>
          <w:p w14:paraId="7D68D90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03</w:t>
            </w:r>
          </w:p>
        </w:tc>
        <w:tc>
          <w:tcPr>
            <w:tcW w:w="1263" w:type="dxa"/>
            <w:vAlign w:val="bottom"/>
          </w:tcPr>
          <w:p w14:paraId="3A5B916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4</w:t>
            </w:r>
          </w:p>
        </w:tc>
      </w:tr>
      <w:tr w:rsidR="00A10F27" w:rsidRPr="00BD7F1F" w14:paraId="297BFC59" w14:textId="77777777" w:rsidTr="00A10F27">
        <w:tc>
          <w:tcPr>
            <w:tcW w:w="7697" w:type="dxa"/>
            <w:tcBorders>
              <w:bottom w:val="single" w:sz="4" w:space="0" w:color="auto"/>
            </w:tcBorders>
          </w:tcPr>
          <w:p w14:paraId="1D173E6D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6: severe stress life overall, type and number of life areas with severe stress 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bottom"/>
          </w:tcPr>
          <w:p w14:paraId="1FC2A18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01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vAlign w:val="bottom"/>
          </w:tcPr>
          <w:p w14:paraId="08BABDC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9</w:t>
            </w: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  <w:vAlign w:val="bottom"/>
          </w:tcPr>
          <w:p w14:paraId="7F0EAAE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37</w:t>
            </w:r>
          </w:p>
        </w:tc>
        <w:tc>
          <w:tcPr>
            <w:tcW w:w="1361" w:type="dxa"/>
            <w:tcBorders>
              <w:bottom w:val="single" w:sz="4" w:space="0" w:color="auto"/>
            </w:tcBorders>
            <w:vAlign w:val="bottom"/>
          </w:tcPr>
          <w:p w14:paraId="70BEF0D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9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682AB72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71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49C0686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16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bottom"/>
          </w:tcPr>
          <w:p w14:paraId="7571CAB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51</w:t>
            </w:r>
          </w:p>
        </w:tc>
      </w:tr>
      <w:tr w:rsidR="00AB636A" w:rsidRPr="007248E2" w14:paraId="7CA3BDA8" w14:textId="77777777" w:rsidTr="00A10F27">
        <w:tc>
          <w:tcPr>
            <w:tcW w:w="120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48C98A8" w14:textId="77777777" w:rsidR="00AB636A" w:rsidRPr="00BD7F1F" w:rsidRDefault="00AB636A" w:rsidP="00AB636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sz w:val="18"/>
                <w:szCs w:val="18"/>
              </w:rPr>
              <w:t>Mental disorders and associated impairment: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70C932F4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71B4B73E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14:paraId="3CE6C86C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10F27" w:rsidRPr="00BD7F1F" w14:paraId="7E9D9CBD" w14:textId="77777777" w:rsidTr="00A10F27">
        <w:tc>
          <w:tcPr>
            <w:tcW w:w="7697" w:type="dxa"/>
            <w:tcBorders>
              <w:top w:val="single" w:sz="4" w:space="0" w:color="auto"/>
            </w:tcBorders>
          </w:tcPr>
          <w:p w14:paraId="30AFE1D9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1 type of mental disorders </w:t>
            </w:r>
          </w:p>
        </w:tc>
        <w:tc>
          <w:tcPr>
            <w:tcW w:w="932" w:type="dxa"/>
            <w:tcBorders>
              <w:top w:val="single" w:sz="4" w:space="0" w:color="auto"/>
            </w:tcBorders>
            <w:vAlign w:val="bottom"/>
          </w:tcPr>
          <w:p w14:paraId="6678199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3</w:t>
            </w:r>
          </w:p>
        </w:tc>
        <w:tc>
          <w:tcPr>
            <w:tcW w:w="778" w:type="dxa"/>
            <w:tcBorders>
              <w:top w:val="single" w:sz="4" w:space="0" w:color="auto"/>
            </w:tcBorders>
            <w:vAlign w:val="bottom"/>
          </w:tcPr>
          <w:p w14:paraId="2879EAC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9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</w:tcBorders>
            <w:vAlign w:val="bottom"/>
          </w:tcPr>
          <w:p w14:paraId="6830ADF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4</w:t>
            </w:r>
          </w:p>
        </w:tc>
        <w:tc>
          <w:tcPr>
            <w:tcW w:w="1361" w:type="dxa"/>
            <w:tcBorders>
              <w:top w:val="single" w:sz="4" w:space="0" w:color="auto"/>
            </w:tcBorders>
            <w:vAlign w:val="bottom"/>
          </w:tcPr>
          <w:p w14:paraId="2E8F604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46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4D6D8BC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7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7E9891D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76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bottom"/>
          </w:tcPr>
          <w:p w14:paraId="3E2077B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5</w:t>
            </w:r>
          </w:p>
        </w:tc>
      </w:tr>
      <w:tr w:rsidR="00A10F27" w:rsidRPr="00BD7F1F" w14:paraId="07AC6E33" w14:textId="77777777" w:rsidTr="00A10F27">
        <w:tc>
          <w:tcPr>
            <w:tcW w:w="7697" w:type="dxa"/>
          </w:tcPr>
          <w:p w14:paraId="7F930920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2: number of mental disorders </w:t>
            </w:r>
          </w:p>
        </w:tc>
        <w:tc>
          <w:tcPr>
            <w:tcW w:w="932" w:type="dxa"/>
            <w:vAlign w:val="bottom"/>
          </w:tcPr>
          <w:p w14:paraId="46D2043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2</w:t>
            </w:r>
          </w:p>
        </w:tc>
        <w:tc>
          <w:tcPr>
            <w:tcW w:w="778" w:type="dxa"/>
            <w:vAlign w:val="bottom"/>
          </w:tcPr>
          <w:p w14:paraId="01F97C7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8</w:t>
            </w:r>
          </w:p>
        </w:tc>
        <w:tc>
          <w:tcPr>
            <w:tcW w:w="1278" w:type="dxa"/>
            <w:gridSpan w:val="2"/>
            <w:vAlign w:val="bottom"/>
          </w:tcPr>
          <w:p w14:paraId="5B29A99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2</w:t>
            </w:r>
          </w:p>
        </w:tc>
        <w:tc>
          <w:tcPr>
            <w:tcW w:w="1361" w:type="dxa"/>
            <w:vAlign w:val="bottom"/>
          </w:tcPr>
          <w:p w14:paraId="685AF79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0</w:t>
            </w:r>
          </w:p>
        </w:tc>
        <w:tc>
          <w:tcPr>
            <w:tcW w:w="1071" w:type="dxa"/>
            <w:vAlign w:val="bottom"/>
          </w:tcPr>
          <w:p w14:paraId="04D868F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47</w:t>
            </w:r>
          </w:p>
        </w:tc>
        <w:tc>
          <w:tcPr>
            <w:tcW w:w="1071" w:type="dxa"/>
            <w:vAlign w:val="bottom"/>
          </w:tcPr>
          <w:p w14:paraId="7D40A0A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92</w:t>
            </w:r>
          </w:p>
        </w:tc>
        <w:tc>
          <w:tcPr>
            <w:tcW w:w="1263" w:type="dxa"/>
            <w:vAlign w:val="bottom"/>
          </w:tcPr>
          <w:p w14:paraId="3360125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1</w:t>
            </w:r>
          </w:p>
        </w:tc>
      </w:tr>
      <w:tr w:rsidR="00A10F27" w:rsidRPr="00BD7F1F" w14:paraId="5B5C323F" w14:textId="77777777" w:rsidTr="00A10F27">
        <w:tc>
          <w:tcPr>
            <w:tcW w:w="7697" w:type="dxa"/>
          </w:tcPr>
          <w:p w14:paraId="7D0C3ECA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3: type and number of mental disorders</w:t>
            </w:r>
          </w:p>
        </w:tc>
        <w:tc>
          <w:tcPr>
            <w:tcW w:w="932" w:type="dxa"/>
            <w:vAlign w:val="bottom"/>
          </w:tcPr>
          <w:p w14:paraId="59D1C84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08</w:t>
            </w:r>
          </w:p>
        </w:tc>
        <w:tc>
          <w:tcPr>
            <w:tcW w:w="778" w:type="dxa"/>
            <w:vAlign w:val="bottom"/>
          </w:tcPr>
          <w:p w14:paraId="5FFD90E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3</w:t>
            </w:r>
          </w:p>
        </w:tc>
        <w:tc>
          <w:tcPr>
            <w:tcW w:w="1278" w:type="dxa"/>
            <w:gridSpan w:val="2"/>
            <w:vAlign w:val="bottom"/>
          </w:tcPr>
          <w:p w14:paraId="1DADD05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8</w:t>
            </w:r>
          </w:p>
        </w:tc>
        <w:tc>
          <w:tcPr>
            <w:tcW w:w="1361" w:type="dxa"/>
            <w:vAlign w:val="bottom"/>
          </w:tcPr>
          <w:p w14:paraId="301E068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8</w:t>
            </w:r>
          </w:p>
        </w:tc>
        <w:tc>
          <w:tcPr>
            <w:tcW w:w="1071" w:type="dxa"/>
            <w:vAlign w:val="bottom"/>
          </w:tcPr>
          <w:p w14:paraId="0AEC2A2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70</w:t>
            </w:r>
          </w:p>
        </w:tc>
        <w:tc>
          <w:tcPr>
            <w:tcW w:w="1071" w:type="dxa"/>
            <w:vAlign w:val="bottom"/>
          </w:tcPr>
          <w:p w14:paraId="2118EE5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88</w:t>
            </w:r>
          </w:p>
        </w:tc>
        <w:tc>
          <w:tcPr>
            <w:tcW w:w="1263" w:type="dxa"/>
            <w:vAlign w:val="bottom"/>
          </w:tcPr>
          <w:p w14:paraId="547D060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46</w:t>
            </w:r>
          </w:p>
        </w:tc>
      </w:tr>
      <w:tr w:rsidR="00A10F27" w:rsidRPr="00BD7F1F" w14:paraId="39D05FFD" w14:textId="77777777" w:rsidTr="00A10F27">
        <w:tc>
          <w:tcPr>
            <w:tcW w:w="7697" w:type="dxa"/>
          </w:tcPr>
          <w:p w14:paraId="7B008B93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4: role impairment any</w:t>
            </w:r>
          </w:p>
        </w:tc>
        <w:tc>
          <w:tcPr>
            <w:tcW w:w="932" w:type="dxa"/>
            <w:vAlign w:val="bottom"/>
          </w:tcPr>
          <w:p w14:paraId="5EF78DC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74</w:t>
            </w:r>
          </w:p>
        </w:tc>
        <w:tc>
          <w:tcPr>
            <w:tcW w:w="778" w:type="dxa"/>
            <w:vAlign w:val="bottom"/>
          </w:tcPr>
          <w:p w14:paraId="5A07ADA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54</w:t>
            </w:r>
          </w:p>
        </w:tc>
        <w:tc>
          <w:tcPr>
            <w:tcW w:w="1278" w:type="dxa"/>
            <w:gridSpan w:val="2"/>
            <w:vAlign w:val="bottom"/>
          </w:tcPr>
          <w:p w14:paraId="739D40F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3</w:t>
            </w:r>
          </w:p>
        </w:tc>
        <w:tc>
          <w:tcPr>
            <w:tcW w:w="1361" w:type="dxa"/>
            <w:vAlign w:val="bottom"/>
          </w:tcPr>
          <w:p w14:paraId="72D171F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5</w:t>
            </w:r>
          </w:p>
        </w:tc>
        <w:tc>
          <w:tcPr>
            <w:tcW w:w="1071" w:type="dxa"/>
            <w:vAlign w:val="bottom"/>
          </w:tcPr>
          <w:p w14:paraId="680EA3F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43</w:t>
            </w:r>
          </w:p>
        </w:tc>
        <w:tc>
          <w:tcPr>
            <w:tcW w:w="1071" w:type="dxa"/>
            <w:vAlign w:val="bottom"/>
          </w:tcPr>
          <w:p w14:paraId="14B434D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97</w:t>
            </w:r>
          </w:p>
        </w:tc>
        <w:tc>
          <w:tcPr>
            <w:tcW w:w="1263" w:type="dxa"/>
            <w:vAlign w:val="bottom"/>
          </w:tcPr>
          <w:p w14:paraId="605BB8E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926</w:t>
            </w:r>
          </w:p>
        </w:tc>
      </w:tr>
      <w:tr w:rsidR="00A10F27" w:rsidRPr="00BD7F1F" w14:paraId="66078516" w14:textId="77777777" w:rsidTr="00A10F27">
        <w:tc>
          <w:tcPr>
            <w:tcW w:w="7697" w:type="dxa"/>
          </w:tcPr>
          <w:p w14:paraId="09FF34FF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5: role impairment any, type of mental disorders </w:t>
            </w:r>
          </w:p>
        </w:tc>
        <w:tc>
          <w:tcPr>
            <w:tcW w:w="932" w:type="dxa"/>
            <w:vAlign w:val="bottom"/>
          </w:tcPr>
          <w:p w14:paraId="1EA0C41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3</w:t>
            </w:r>
          </w:p>
        </w:tc>
        <w:tc>
          <w:tcPr>
            <w:tcW w:w="778" w:type="dxa"/>
            <w:vAlign w:val="bottom"/>
          </w:tcPr>
          <w:p w14:paraId="188ED18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0</w:t>
            </w:r>
          </w:p>
        </w:tc>
        <w:tc>
          <w:tcPr>
            <w:tcW w:w="1278" w:type="dxa"/>
            <w:gridSpan w:val="2"/>
            <w:vAlign w:val="bottom"/>
          </w:tcPr>
          <w:p w14:paraId="3A095D4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4</w:t>
            </w:r>
          </w:p>
        </w:tc>
        <w:tc>
          <w:tcPr>
            <w:tcW w:w="1361" w:type="dxa"/>
            <w:vAlign w:val="bottom"/>
          </w:tcPr>
          <w:p w14:paraId="144CEF0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35</w:t>
            </w:r>
          </w:p>
        </w:tc>
        <w:tc>
          <w:tcPr>
            <w:tcW w:w="1071" w:type="dxa"/>
            <w:vAlign w:val="bottom"/>
          </w:tcPr>
          <w:p w14:paraId="667983E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6</w:t>
            </w:r>
          </w:p>
        </w:tc>
        <w:tc>
          <w:tcPr>
            <w:tcW w:w="1071" w:type="dxa"/>
            <w:vAlign w:val="bottom"/>
          </w:tcPr>
          <w:p w14:paraId="5EC70C6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68</w:t>
            </w:r>
          </w:p>
        </w:tc>
        <w:tc>
          <w:tcPr>
            <w:tcW w:w="1263" w:type="dxa"/>
            <w:vAlign w:val="bottom"/>
          </w:tcPr>
          <w:p w14:paraId="1533246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6</w:t>
            </w:r>
          </w:p>
        </w:tc>
      </w:tr>
      <w:tr w:rsidR="00A10F27" w:rsidRPr="00BD7F1F" w14:paraId="00E1B659" w14:textId="77777777" w:rsidTr="00A10F27">
        <w:tc>
          <w:tcPr>
            <w:tcW w:w="7697" w:type="dxa"/>
          </w:tcPr>
          <w:p w14:paraId="498993C1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6: role impairment any, number of mental disorders </w:t>
            </w:r>
          </w:p>
        </w:tc>
        <w:tc>
          <w:tcPr>
            <w:tcW w:w="932" w:type="dxa"/>
            <w:vAlign w:val="bottom"/>
          </w:tcPr>
          <w:p w14:paraId="3DF6292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2</w:t>
            </w:r>
          </w:p>
        </w:tc>
        <w:tc>
          <w:tcPr>
            <w:tcW w:w="778" w:type="dxa"/>
            <w:vAlign w:val="bottom"/>
          </w:tcPr>
          <w:p w14:paraId="2794C4E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8</w:t>
            </w:r>
          </w:p>
        </w:tc>
        <w:tc>
          <w:tcPr>
            <w:tcW w:w="1278" w:type="dxa"/>
            <w:gridSpan w:val="2"/>
            <w:vAlign w:val="bottom"/>
          </w:tcPr>
          <w:p w14:paraId="1152E40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09</w:t>
            </w:r>
          </w:p>
        </w:tc>
        <w:tc>
          <w:tcPr>
            <w:tcW w:w="1361" w:type="dxa"/>
            <w:vAlign w:val="bottom"/>
          </w:tcPr>
          <w:p w14:paraId="3402C20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40</w:t>
            </w:r>
          </w:p>
        </w:tc>
        <w:tc>
          <w:tcPr>
            <w:tcW w:w="1071" w:type="dxa"/>
            <w:vAlign w:val="bottom"/>
          </w:tcPr>
          <w:p w14:paraId="68DA461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45</w:t>
            </w:r>
          </w:p>
        </w:tc>
        <w:tc>
          <w:tcPr>
            <w:tcW w:w="1071" w:type="dxa"/>
            <w:vAlign w:val="bottom"/>
          </w:tcPr>
          <w:p w14:paraId="18BF6EA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75</w:t>
            </w:r>
          </w:p>
        </w:tc>
        <w:tc>
          <w:tcPr>
            <w:tcW w:w="1263" w:type="dxa"/>
            <w:vAlign w:val="bottom"/>
          </w:tcPr>
          <w:p w14:paraId="0305643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29</w:t>
            </w:r>
          </w:p>
        </w:tc>
      </w:tr>
      <w:tr w:rsidR="00A10F27" w:rsidRPr="00BD7F1F" w14:paraId="10D2CEC2" w14:textId="77777777" w:rsidTr="00A10F27">
        <w:tc>
          <w:tcPr>
            <w:tcW w:w="7697" w:type="dxa"/>
          </w:tcPr>
          <w:p w14:paraId="6E1D2230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7: role impairment any, type and number of mental disorders</w:t>
            </w:r>
          </w:p>
        </w:tc>
        <w:tc>
          <w:tcPr>
            <w:tcW w:w="932" w:type="dxa"/>
            <w:vAlign w:val="bottom"/>
          </w:tcPr>
          <w:p w14:paraId="6EB5829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08</w:t>
            </w:r>
          </w:p>
        </w:tc>
        <w:tc>
          <w:tcPr>
            <w:tcW w:w="778" w:type="dxa"/>
            <w:vAlign w:val="bottom"/>
          </w:tcPr>
          <w:p w14:paraId="445EDA8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4</w:t>
            </w:r>
          </w:p>
        </w:tc>
        <w:tc>
          <w:tcPr>
            <w:tcW w:w="1278" w:type="dxa"/>
            <w:gridSpan w:val="2"/>
            <w:vAlign w:val="bottom"/>
          </w:tcPr>
          <w:p w14:paraId="05F15B0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8</w:t>
            </w:r>
          </w:p>
        </w:tc>
        <w:tc>
          <w:tcPr>
            <w:tcW w:w="1361" w:type="dxa"/>
            <w:vAlign w:val="bottom"/>
          </w:tcPr>
          <w:p w14:paraId="173D34E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48</w:t>
            </w:r>
          </w:p>
        </w:tc>
        <w:tc>
          <w:tcPr>
            <w:tcW w:w="1071" w:type="dxa"/>
            <w:vAlign w:val="bottom"/>
          </w:tcPr>
          <w:p w14:paraId="2222EE8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69</w:t>
            </w:r>
          </w:p>
        </w:tc>
        <w:tc>
          <w:tcPr>
            <w:tcW w:w="1071" w:type="dxa"/>
            <w:vAlign w:val="bottom"/>
          </w:tcPr>
          <w:p w14:paraId="3124EFB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81</w:t>
            </w:r>
          </w:p>
        </w:tc>
        <w:tc>
          <w:tcPr>
            <w:tcW w:w="1263" w:type="dxa"/>
            <w:vAlign w:val="bottom"/>
          </w:tcPr>
          <w:p w14:paraId="710CBD9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47</w:t>
            </w:r>
          </w:p>
        </w:tc>
      </w:tr>
      <w:tr w:rsidR="00A10F27" w:rsidRPr="00BD7F1F" w14:paraId="54DC65B7" w14:textId="77777777" w:rsidTr="00A10F27">
        <w:tc>
          <w:tcPr>
            <w:tcW w:w="7697" w:type="dxa"/>
          </w:tcPr>
          <w:p w14:paraId="0252AE3D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8: role impairment type</w:t>
            </w:r>
          </w:p>
        </w:tc>
        <w:tc>
          <w:tcPr>
            <w:tcW w:w="932" w:type="dxa"/>
            <w:vAlign w:val="bottom"/>
          </w:tcPr>
          <w:p w14:paraId="38F311C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5</w:t>
            </w:r>
          </w:p>
        </w:tc>
        <w:tc>
          <w:tcPr>
            <w:tcW w:w="778" w:type="dxa"/>
            <w:vAlign w:val="bottom"/>
          </w:tcPr>
          <w:p w14:paraId="5FFD10C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4</w:t>
            </w:r>
          </w:p>
        </w:tc>
        <w:tc>
          <w:tcPr>
            <w:tcW w:w="1278" w:type="dxa"/>
            <w:gridSpan w:val="2"/>
            <w:vAlign w:val="bottom"/>
          </w:tcPr>
          <w:p w14:paraId="0A796FD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5</w:t>
            </w:r>
          </w:p>
        </w:tc>
        <w:tc>
          <w:tcPr>
            <w:tcW w:w="1361" w:type="dxa"/>
            <w:vAlign w:val="bottom"/>
          </w:tcPr>
          <w:p w14:paraId="6FC48B3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5</w:t>
            </w:r>
          </w:p>
        </w:tc>
        <w:tc>
          <w:tcPr>
            <w:tcW w:w="1071" w:type="dxa"/>
            <w:vAlign w:val="bottom"/>
          </w:tcPr>
          <w:p w14:paraId="621E478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3</w:t>
            </w:r>
          </w:p>
        </w:tc>
        <w:tc>
          <w:tcPr>
            <w:tcW w:w="1071" w:type="dxa"/>
            <w:vAlign w:val="bottom"/>
          </w:tcPr>
          <w:p w14:paraId="3EA9D71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07</w:t>
            </w:r>
          </w:p>
        </w:tc>
        <w:tc>
          <w:tcPr>
            <w:tcW w:w="1263" w:type="dxa"/>
            <w:vAlign w:val="bottom"/>
          </w:tcPr>
          <w:p w14:paraId="14AD3BD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4</w:t>
            </w:r>
          </w:p>
        </w:tc>
      </w:tr>
      <w:tr w:rsidR="00A10F27" w:rsidRPr="00BD7F1F" w14:paraId="5531ED5C" w14:textId="77777777" w:rsidTr="00A10F27">
        <w:tc>
          <w:tcPr>
            <w:tcW w:w="7697" w:type="dxa"/>
          </w:tcPr>
          <w:p w14:paraId="2636FE71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9: role impairment type, type of mental disorders </w:t>
            </w:r>
          </w:p>
        </w:tc>
        <w:tc>
          <w:tcPr>
            <w:tcW w:w="932" w:type="dxa"/>
            <w:vAlign w:val="bottom"/>
          </w:tcPr>
          <w:p w14:paraId="26CBEA2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04</w:t>
            </w:r>
          </w:p>
        </w:tc>
        <w:tc>
          <w:tcPr>
            <w:tcW w:w="778" w:type="dxa"/>
            <w:vAlign w:val="bottom"/>
          </w:tcPr>
          <w:p w14:paraId="77E391D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1</w:t>
            </w:r>
          </w:p>
        </w:tc>
        <w:tc>
          <w:tcPr>
            <w:tcW w:w="1278" w:type="dxa"/>
            <w:gridSpan w:val="2"/>
            <w:vAlign w:val="bottom"/>
          </w:tcPr>
          <w:p w14:paraId="705FE37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6</w:t>
            </w:r>
          </w:p>
        </w:tc>
        <w:tc>
          <w:tcPr>
            <w:tcW w:w="1361" w:type="dxa"/>
            <w:vAlign w:val="bottom"/>
          </w:tcPr>
          <w:p w14:paraId="29A622C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47</w:t>
            </w:r>
          </w:p>
        </w:tc>
        <w:tc>
          <w:tcPr>
            <w:tcW w:w="1071" w:type="dxa"/>
            <w:vAlign w:val="bottom"/>
          </w:tcPr>
          <w:p w14:paraId="6590D7F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66</w:t>
            </w:r>
          </w:p>
        </w:tc>
        <w:tc>
          <w:tcPr>
            <w:tcW w:w="1071" w:type="dxa"/>
            <w:vAlign w:val="bottom"/>
          </w:tcPr>
          <w:p w14:paraId="00BA67B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79</w:t>
            </w:r>
          </w:p>
        </w:tc>
        <w:tc>
          <w:tcPr>
            <w:tcW w:w="1263" w:type="dxa"/>
            <w:vAlign w:val="bottom"/>
          </w:tcPr>
          <w:p w14:paraId="0A28AAE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44</w:t>
            </w:r>
          </w:p>
        </w:tc>
      </w:tr>
      <w:tr w:rsidR="00A10F27" w:rsidRPr="00BD7F1F" w14:paraId="011DAB9C" w14:textId="77777777" w:rsidTr="00A10F27">
        <w:tc>
          <w:tcPr>
            <w:tcW w:w="7697" w:type="dxa"/>
          </w:tcPr>
          <w:p w14:paraId="776BCEA7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 xml:space="preserve">Model 10: role impairment type, number of mental disorders </w:t>
            </w:r>
          </w:p>
        </w:tc>
        <w:tc>
          <w:tcPr>
            <w:tcW w:w="932" w:type="dxa"/>
            <w:vAlign w:val="bottom"/>
          </w:tcPr>
          <w:p w14:paraId="7DE3D84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3</w:t>
            </w:r>
          </w:p>
        </w:tc>
        <w:tc>
          <w:tcPr>
            <w:tcW w:w="778" w:type="dxa"/>
            <w:vAlign w:val="bottom"/>
          </w:tcPr>
          <w:p w14:paraId="28EDD0B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7</w:t>
            </w:r>
          </w:p>
        </w:tc>
        <w:tc>
          <w:tcPr>
            <w:tcW w:w="1278" w:type="dxa"/>
            <w:gridSpan w:val="2"/>
            <w:vAlign w:val="bottom"/>
          </w:tcPr>
          <w:p w14:paraId="466D1F7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0</w:t>
            </w:r>
          </w:p>
        </w:tc>
        <w:tc>
          <w:tcPr>
            <w:tcW w:w="1361" w:type="dxa"/>
            <w:vAlign w:val="bottom"/>
          </w:tcPr>
          <w:p w14:paraId="635C5B3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49</w:t>
            </w:r>
          </w:p>
        </w:tc>
        <w:tc>
          <w:tcPr>
            <w:tcW w:w="1071" w:type="dxa"/>
            <w:vAlign w:val="bottom"/>
          </w:tcPr>
          <w:p w14:paraId="6925128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4</w:t>
            </w:r>
          </w:p>
        </w:tc>
        <w:tc>
          <w:tcPr>
            <w:tcW w:w="1071" w:type="dxa"/>
            <w:vAlign w:val="bottom"/>
          </w:tcPr>
          <w:p w14:paraId="4E45411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84</w:t>
            </w:r>
          </w:p>
        </w:tc>
        <w:tc>
          <w:tcPr>
            <w:tcW w:w="1263" w:type="dxa"/>
            <w:vAlign w:val="bottom"/>
          </w:tcPr>
          <w:p w14:paraId="51DF5DC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37</w:t>
            </w:r>
          </w:p>
        </w:tc>
      </w:tr>
      <w:tr w:rsidR="00A10F27" w:rsidRPr="00BD7F1F" w14:paraId="0F9B3B89" w14:textId="77777777" w:rsidTr="00A10F27">
        <w:tc>
          <w:tcPr>
            <w:tcW w:w="7697" w:type="dxa"/>
            <w:tcBorders>
              <w:bottom w:val="single" w:sz="4" w:space="0" w:color="auto"/>
            </w:tcBorders>
          </w:tcPr>
          <w:p w14:paraId="6A4D2D00" w14:textId="77777777" w:rsidR="00A10F27" w:rsidRPr="00BD7F1F" w:rsidRDefault="00A10F27" w:rsidP="00A10F27">
            <w:pPr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sz w:val="18"/>
                <w:szCs w:val="18"/>
              </w:rPr>
              <w:t>Model 11: role impairment type, type and number of mental disorders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bottom"/>
          </w:tcPr>
          <w:p w14:paraId="2DC4551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15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vAlign w:val="bottom"/>
          </w:tcPr>
          <w:p w14:paraId="6000E42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1</w:t>
            </w: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  <w:vAlign w:val="bottom"/>
          </w:tcPr>
          <w:p w14:paraId="1D3D06E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37</w:t>
            </w:r>
          </w:p>
        </w:tc>
        <w:tc>
          <w:tcPr>
            <w:tcW w:w="1361" w:type="dxa"/>
            <w:tcBorders>
              <w:bottom w:val="single" w:sz="4" w:space="0" w:color="auto"/>
            </w:tcBorders>
            <w:vAlign w:val="bottom"/>
          </w:tcPr>
          <w:p w14:paraId="493FA7B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56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2A12B7E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76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2B2511C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088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bottom"/>
          </w:tcPr>
          <w:p w14:paraId="4826B28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52</w:t>
            </w:r>
          </w:p>
        </w:tc>
      </w:tr>
      <w:tr w:rsidR="00AB636A" w:rsidRPr="007248E2" w14:paraId="0C157D3E" w14:textId="77777777" w:rsidTr="00A10F27">
        <w:tc>
          <w:tcPr>
            <w:tcW w:w="120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147B87B" w14:textId="77777777" w:rsidR="00AB636A" w:rsidRPr="00BD7F1F" w:rsidRDefault="00AB636A" w:rsidP="00AB636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sz w:val="18"/>
                <w:szCs w:val="18"/>
              </w:rPr>
              <w:t>Non-suicidal self-injury characteristics: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477D2BFD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14:paraId="280D5291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14:paraId="22254D5C" w14:textId="77777777" w:rsidR="00AB636A" w:rsidRPr="00BD7F1F" w:rsidRDefault="00AB636A" w:rsidP="00AB636A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10F27" w:rsidRPr="00BD7F1F" w14:paraId="40257C63" w14:textId="77777777" w:rsidTr="00A10F27">
        <w:tc>
          <w:tcPr>
            <w:tcW w:w="7697" w:type="dxa"/>
            <w:tcBorders>
              <w:top w:val="single" w:sz="4" w:space="0" w:color="auto"/>
            </w:tcBorders>
          </w:tcPr>
          <w:p w14:paraId="2F727D8E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1: frequency past-year</w:t>
            </w:r>
          </w:p>
        </w:tc>
        <w:tc>
          <w:tcPr>
            <w:tcW w:w="932" w:type="dxa"/>
            <w:tcBorders>
              <w:top w:val="single" w:sz="4" w:space="0" w:color="auto"/>
            </w:tcBorders>
            <w:vAlign w:val="bottom"/>
          </w:tcPr>
          <w:p w14:paraId="564775B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70</w:t>
            </w:r>
          </w:p>
        </w:tc>
        <w:tc>
          <w:tcPr>
            <w:tcW w:w="778" w:type="dxa"/>
            <w:tcBorders>
              <w:top w:val="single" w:sz="4" w:space="0" w:color="auto"/>
            </w:tcBorders>
            <w:vAlign w:val="bottom"/>
          </w:tcPr>
          <w:p w14:paraId="0E7CECF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41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</w:tcBorders>
            <w:vAlign w:val="bottom"/>
          </w:tcPr>
          <w:p w14:paraId="699B8BA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79</w:t>
            </w:r>
          </w:p>
        </w:tc>
        <w:tc>
          <w:tcPr>
            <w:tcW w:w="1361" w:type="dxa"/>
            <w:tcBorders>
              <w:top w:val="single" w:sz="4" w:space="0" w:color="auto"/>
            </w:tcBorders>
            <w:vAlign w:val="bottom"/>
          </w:tcPr>
          <w:p w14:paraId="0F489FC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48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7025FAD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29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bottom"/>
          </w:tcPr>
          <w:p w14:paraId="7C1505B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93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vAlign w:val="bottom"/>
          </w:tcPr>
          <w:p w14:paraId="4D89F26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93</w:t>
            </w:r>
          </w:p>
        </w:tc>
      </w:tr>
      <w:tr w:rsidR="00A10F27" w:rsidRPr="00BD7F1F" w14:paraId="226A2C56" w14:textId="77777777" w:rsidTr="00A10F27">
        <w:tc>
          <w:tcPr>
            <w:tcW w:w="7697" w:type="dxa"/>
          </w:tcPr>
          <w:p w14:paraId="7921BE6C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2: frequency past-year, thoughts frequency past year</w:t>
            </w:r>
          </w:p>
        </w:tc>
        <w:tc>
          <w:tcPr>
            <w:tcW w:w="932" w:type="dxa"/>
            <w:vAlign w:val="bottom"/>
          </w:tcPr>
          <w:p w14:paraId="1E933AF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76</w:t>
            </w:r>
          </w:p>
        </w:tc>
        <w:tc>
          <w:tcPr>
            <w:tcW w:w="778" w:type="dxa"/>
            <w:vAlign w:val="bottom"/>
          </w:tcPr>
          <w:p w14:paraId="114A91D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713</w:t>
            </w:r>
          </w:p>
        </w:tc>
        <w:tc>
          <w:tcPr>
            <w:tcW w:w="1278" w:type="dxa"/>
            <w:gridSpan w:val="2"/>
            <w:vAlign w:val="bottom"/>
          </w:tcPr>
          <w:p w14:paraId="74CAAD9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42</w:t>
            </w:r>
          </w:p>
        </w:tc>
        <w:tc>
          <w:tcPr>
            <w:tcW w:w="1361" w:type="dxa"/>
            <w:vAlign w:val="bottom"/>
          </w:tcPr>
          <w:p w14:paraId="1E725FA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63</w:t>
            </w:r>
          </w:p>
        </w:tc>
        <w:tc>
          <w:tcPr>
            <w:tcW w:w="1071" w:type="dxa"/>
            <w:vAlign w:val="bottom"/>
          </w:tcPr>
          <w:p w14:paraId="24CD90B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14</w:t>
            </w:r>
          </w:p>
        </w:tc>
        <w:tc>
          <w:tcPr>
            <w:tcW w:w="1071" w:type="dxa"/>
            <w:vAlign w:val="bottom"/>
          </w:tcPr>
          <w:p w14:paraId="7D35BC0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01</w:t>
            </w:r>
          </w:p>
        </w:tc>
        <w:tc>
          <w:tcPr>
            <w:tcW w:w="1263" w:type="dxa"/>
            <w:vAlign w:val="bottom"/>
          </w:tcPr>
          <w:p w14:paraId="117A786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70</w:t>
            </w:r>
          </w:p>
        </w:tc>
      </w:tr>
      <w:tr w:rsidR="00A10F27" w:rsidRPr="00BD7F1F" w14:paraId="7DDC1CD9" w14:textId="77777777" w:rsidTr="00A10F27">
        <w:tc>
          <w:tcPr>
            <w:tcW w:w="7697" w:type="dxa"/>
          </w:tcPr>
          <w:p w14:paraId="5E33B110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3: frequency past-year, thoughts frequency past year, lifetime frequency</w:t>
            </w:r>
          </w:p>
        </w:tc>
        <w:tc>
          <w:tcPr>
            <w:tcW w:w="932" w:type="dxa"/>
            <w:vAlign w:val="bottom"/>
          </w:tcPr>
          <w:p w14:paraId="001C9A25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6</w:t>
            </w:r>
          </w:p>
        </w:tc>
        <w:tc>
          <w:tcPr>
            <w:tcW w:w="778" w:type="dxa"/>
            <w:vAlign w:val="bottom"/>
          </w:tcPr>
          <w:p w14:paraId="64521D0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1</w:t>
            </w:r>
          </w:p>
        </w:tc>
        <w:tc>
          <w:tcPr>
            <w:tcW w:w="1278" w:type="dxa"/>
            <w:gridSpan w:val="2"/>
            <w:vAlign w:val="bottom"/>
          </w:tcPr>
          <w:p w14:paraId="3D31BB5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45</w:t>
            </w:r>
          </w:p>
        </w:tc>
        <w:tc>
          <w:tcPr>
            <w:tcW w:w="1361" w:type="dxa"/>
            <w:vAlign w:val="bottom"/>
          </w:tcPr>
          <w:p w14:paraId="37EBE5B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54</w:t>
            </w:r>
          </w:p>
        </w:tc>
        <w:tc>
          <w:tcPr>
            <w:tcW w:w="1071" w:type="dxa"/>
            <w:vAlign w:val="bottom"/>
          </w:tcPr>
          <w:p w14:paraId="6FD9A9A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22</w:t>
            </w:r>
          </w:p>
        </w:tc>
        <w:tc>
          <w:tcPr>
            <w:tcW w:w="1071" w:type="dxa"/>
            <w:vAlign w:val="bottom"/>
          </w:tcPr>
          <w:p w14:paraId="0C4D45C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93</w:t>
            </w:r>
          </w:p>
        </w:tc>
        <w:tc>
          <w:tcPr>
            <w:tcW w:w="1263" w:type="dxa"/>
            <w:vAlign w:val="bottom"/>
          </w:tcPr>
          <w:p w14:paraId="0B7AB77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67</w:t>
            </w:r>
          </w:p>
        </w:tc>
      </w:tr>
      <w:tr w:rsidR="00A10F27" w:rsidRPr="00BD7F1F" w14:paraId="22359247" w14:textId="77777777" w:rsidTr="00A10F27">
        <w:tc>
          <w:tcPr>
            <w:tcW w:w="7697" w:type="dxa"/>
          </w:tcPr>
          <w:p w14:paraId="004BB6E2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4: frequency past-year, thoughts frequency past year, lifetime frequency, number of methods</w:t>
            </w:r>
          </w:p>
        </w:tc>
        <w:tc>
          <w:tcPr>
            <w:tcW w:w="932" w:type="dxa"/>
            <w:vAlign w:val="bottom"/>
          </w:tcPr>
          <w:p w14:paraId="73B3ADE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1</w:t>
            </w:r>
          </w:p>
        </w:tc>
        <w:tc>
          <w:tcPr>
            <w:tcW w:w="778" w:type="dxa"/>
            <w:vAlign w:val="bottom"/>
          </w:tcPr>
          <w:p w14:paraId="4F24554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7</w:t>
            </w:r>
          </w:p>
        </w:tc>
        <w:tc>
          <w:tcPr>
            <w:tcW w:w="1278" w:type="dxa"/>
            <w:gridSpan w:val="2"/>
            <w:vAlign w:val="bottom"/>
          </w:tcPr>
          <w:p w14:paraId="3FE8A0D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41</w:t>
            </w:r>
          </w:p>
        </w:tc>
        <w:tc>
          <w:tcPr>
            <w:tcW w:w="1361" w:type="dxa"/>
            <w:vAlign w:val="bottom"/>
          </w:tcPr>
          <w:p w14:paraId="5A704C3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548</w:t>
            </w:r>
          </w:p>
        </w:tc>
        <w:tc>
          <w:tcPr>
            <w:tcW w:w="1071" w:type="dxa"/>
            <w:vAlign w:val="bottom"/>
          </w:tcPr>
          <w:p w14:paraId="21281B6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24</w:t>
            </w:r>
          </w:p>
        </w:tc>
        <w:tc>
          <w:tcPr>
            <w:tcW w:w="1071" w:type="dxa"/>
            <w:vAlign w:val="bottom"/>
          </w:tcPr>
          <w:p w14:paraId="1AB0980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79</w:t>
            </w:r>
          </w:p>
        </w:tc>
        <w:tc>
          <w:tcPr>
            <w:tcW w:w="1263" w:type="dxa"/>
            <w:vAlign w:val="bottom"/>
          </w:tcPr>
          <w:p w14:paraId="03C4712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68</w:t>
            </w:r>
          </w:p>
        </w:tc>
      </w:tr>
      <w:tr w:rsidR="00A10F27" w:rsidRPr="00BD7F1F" w14:paraId="16F2B7E0" w14:textId="77777777" w:rsidTr="00A10F27">
        <w:tc>
          <w:tcPr>
            <w:tcW w:w="7697" w:type="dxa"/>
          </w:tcPr>
          <w:p w14:paraId="7C396E9A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5: frequency past-year, thoughts frequency past year, number of methods</w:t>
            </w:r>
          </w:p>
        </w:tc>
        <w:tc>
          <w:tcPr>
            <w:tcW w:w="932" w:type="dxa"/>
            <w:vAlign w:val="bottom"/>
          </w:tcPr>
          <w:p w14:paraId="42550EB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1</w:t>
            </w:r>
          </w:p>
        </w:tc>
        <w:tc>
          <w:tcPr>
            <w:tcW w:w="778" w:type="dxa"/>
            <w:vAlign w:val="bottom"/>
          </w:tcPr>
          <w:p w14:paraId="54227D9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7</w:t>
            </w:r>
          </w:p>
        </w:tc>
        <w:tc>
          <w:tcPr>
            <w:tcW w:w="1278" w:type="dxa"/>
            <w:gridSpan w:val="2"/>
            <w:vAlign w:val="bottom"/>
          </w:tcPr>
          <w:p w14:paraId="4A38CE0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632</w:t>
            </w:r>
          </w:p>
        </w:tc>
        <w:tc>
          <w:tcPr>
            <w:tcW w:w="1361" w:type="dxa"/>
            <w:vAlign w:val="bottom"/>
          </w:tcPr>
          <w:p w14:paraId="00453AB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48</w:t>
            </w:r>
          </w:p>
        </w:tc>
        <w:tc>
          <w:tcPr>
            <w:tcW w:w="1071" w:type="dxa"/>
            <w:vAlign w:val="bottom"/>
          </w:tcPr>
          <w:p w14:paraId="7AEA333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15</w:t>
            </w:r>
          </w:p>
        </w:tc>
        <w:tc>
          <w:tcPr>
            <w:tcW w:w="1071" w:type="dxa"/>
            <w:vAlign w:val="bottom"/>
          </w:tcPr>
          <w:p w14:paraId="05BC337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77</w:t>
            </w:r>
          </w:p>
        </w:tc>
        <w:tc>
          <w:tcPr>
            <w:tcW w:w="1263" w:type="dxa"/>
            <w:vAlign w:val="bottom"/>
          </w:tcPr>
          <w:p w14:paraId="200FBDD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66</w:t>
            </w:r>
          </w:p>
        </w:tc>
      </w:tr>
      <w:tr w:rsidR="00A10F27" w:rsidRPr="00BD7F1F" w14:paraId="66A1DD8C" w14:textId="77777777" w:rsidTr="00A10F27">
        <w:tc>
          <w:tcPr>
            <w:tcW w:w="7697" w:type="dxa"/>
          </w:tcPr>
          <w:p w14:paraId="7884CCE3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6: frequency past-year, thoughts frequency past year, number of methods, onset</w:t>
            </w:r>
          </w:p>
        </w:tc>
        <w:tc>
          <w:tcPr>
            <w:tcW w:w="932" w:type="dxa"/>
            <w:vAlign w:val="bottom"/>
          </w:tcPr>
          <w:p w14:paraId="19B5095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1</w:t>
            </w:r>
          </w:p>
        </w:tc>
        <w:tc>
          <w:tcPr>
            <w:tcW w:w="778" w:type="dxa"/>
            <w:vAlign w:val="bottom"/>
          </w:tcPr>
          <w:p w14:paraId="51351A0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3</w:t>
            </w:r>
          </w:p>
        </w:tc>
        <w:tc>
          <w:tcPr>
            <w:tcW w:w="1278" w:type="dxa"/>
            <w:gridSpan w:val="2"/>
            <w:vAlign w:val="bottom"/>
          </w:tcPr>
          <w:p w14:paraId="7D33CE2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38</w:t>
            </w:r>
          </w:p>
        </w:tc>
        <w:tc>
          <w:tcPr>
            <w:tcW w:w="1361" w:type="dxa"/>
            <w:vAlign w:val="bottom"/>
          </w:tcPr>
          <w:p w14:paraId="477807E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52</w:t>
            </w:r>
          </w:p>
        </w:tc>
        <w:tc>
          <w:tcPr>
            <w:tcW w:w="1071" w:type="dxa"/>
            <w:vAlign w:val="bottom"/>
          </w:tcPr>
          <w:p w14:paraId="62D3239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19</w:t>
            </w:r>
          </w:p>
        </w:tc>
        <w:tc>
          <w:tcPr>
            <w:tcW w:w="1071" w:type="dxa"/>
            <w:vAlign w:val="bottom"/>
          </w:tcPr>
          <w:p w14:paraId="590A5F4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81</w:t>
            </w:r>
          </w:p>
        </w:tc>
        <w:tc>
          <w:tcPr>
            <w:tcW w:w="1263" w:type="dxa"/>
            <w:vAlign w:val="bottom"/>
          </w:tcPr>
          <w:p w14:paraId="7DF622C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69</w:t>
            </w:r>
          </w:p>
        </w:tc>
      </w:tr>
      <w:tr w:rsidR="00A10F27" w:rsidRPr="00BD7F1F" w14:paraId="03E9ECAA" w14:textId="77777777" w:rsidTr="00A10F27">
        <w:tc>
          <w:tcPr>
            <w:tcW w:w="7697" w:type="dxa"/>
          </w:tcPr>
          <w:p w14:paraId="6ABD445C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Model 7: frequency past-year, thoughts frequency past year, number of methods, perceived likelihood of future NSSI </w:t>
            </w:r>
          </w:p>
        </w:tc>
        <w:tc>
          <w:tcPr>
            <w:tcW w:w="932" w:type="dxa"/>
            <w:vAlign w:val="bottom"/>
          </w:tcPr>
          <w:p w14:paraId="79F46AF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7</w:t>
            </w:r>
          </w:p>
        </w:tc>
        <w:tc>
          <w:tcPr>
            <w:tcW w:w="778" w:type="dxa"/>
            <w:vAlign w:val="bottom"/>
          </w:tcPr>
          <w:p w14:paraId="30B8750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2</w:t>
            </w:r>
          </w:p>
        </w:tc>
        <w:tc>
          <w:tcPr>
            <w:tcW w:w="1278" w:type="dxa"/>
            <w:gridSpan w:val="2"/>
            <w:vAlign w:val="bottom"/>
          </w:tcPr>
          <w:p w14:paraId="2F6D50CD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36</w:t>
            </w:r>
          </w:p>
        </w:tc>
        <w:tc>
          <w:tcPr>
            <w:tcW w:w="1361" w:type="dxa"/>
            <w:vAlign w:val="bottom"/>
          </w:tcPr>
          <w:p w14:paraId="0FC18D1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54</w:t>
            </w:r>
          </w:p>
        </w:tc>
        <w:tc>
          <w:tcPr>
            <w:tcW w:w="1071" w:type="dxa"/>
            <w:vAlign w:val="bottom"/>
          </w:tcPr>
          <w:p w14:paraId="0F4F2D5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20</w:t>
            </w:r>
          </w:p>
        </w:tc>
        <w:tc>
          <w:tcPr>
            <w:tcW w:w="1071" w:type="dxa"/>
            <w:vAlign w:val="bottom"/>
          </w:tcPr>
          <w:p w14:paraId="6B8AFEA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80</w:t>
            </w:r>
          </w:p>
        </w:tc>
        <w:tc>
          <w:tcPr>
            <w:tcW w:w="1263" w:type="dxa"/>
            <w:vAlign w:val="bottom"/>
          </w:tcPr>
          <w:p w14:paraId="4E573DC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70</w:t>
            </w:r>
          </w:p>
        </w:tc>
      </w:tr>
      <w:tr w:rsidR="00A10F27" w:rsidRPr="00BD7F1F" w14:paraId="183E0213" w14:textId="77777777" w:rsidTr="00A10F27">
        <w:tc>
          <w:tcPr>
            <w:tcW w:w="7697" w:type="dxa"/>
          </w:tcPr>
          <w:p w14:paraId="4028E26A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8: frequency past-year, thoughts frequency past year, number of methods, functions</w:t>
            </w:r>
          </w:p>
        </w:tc>
        <w:tc>
          <w:tcPr>
            <w:tcW w:w="932" w:type="dxa"/>
            <w:vAlign w:val="bottom"/>
          </w:tcPr>
          <w:p w14:paraId="7B82E03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90</w:t>
            </w:r>
          </w:p>
        </w:tc>
        <w:tc>
          <w:tcPr>
            <w:tcW w:w="778" w:type="dxa"/>
            <w:vAlign w:val="bottom"/>
          </w:tcPr>
          <w:p w14:paraId="66E154E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8</w:t>
            </w:r>
          </w:p>
        </w:tc>
        <w:tc>
          <w:tcPr>
            <w:tcW w:w="1278" w:type="dxa"/>
            <w:gridSpan w:val="2"/>
            <w:vAlign w:val="bottom"/>
          </w:tcPr>
          <w:p w14:paraId="6D84277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43</w:t>
            </w:r>
          </w:p>
        </w:tc>
        <w:tc>
          <w:tcPr>
            <w:tcW w:w="1361" w:type="dxa"/>
            <w:vAlign w:val="bottom"/>
          </w:tcPr>
          <w:p w14:paraId="01EB0DD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56</w:t>
            </w:r>
          </w:p>
        </w:tc>
        <w:tc>
          <w:tcPr>
            <w:tcW w:w="1071" w:type="dxa"/>
            <w:vAlign w:val="bottom"/>
          </w:tcPr>
          <w:p w14:paraId="317EFCF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25</w:t>
            </w:r>
          </w:p>
        </w:tc>
        <w:tc>
          <w:tcPr>
            <w:tcW w:w="1071" w:type="dxa"/>
            <w:vAlign w:val="bottom"/>
          </w:tcPr>
          <w:p w14:paraId="6FBCA13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83</w:t>
            </w:r>
          </w:p>
        </w:tc>
        <w:tc>
          <w:tcPr>
            <w:tcW w:w="1263" w:type="dxa"/>
            <w:vAlign w:val="bottom"/>
          </w:tcPr>
          <w:p w14:paraId="3280F4D9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73</w:t>
            </w:r>
          </w:p>
        </w:tc>
      </w:tr>
      <w:tr w:rsidR="00A10F27" w:rsidRPr="00BD7F1F" w14:paraId="2B6E8681" w14:textId="77777777" w:rsidTr="00A10F27">
        <w:tc>
          <w:tcPr>
            <w:tcW w:w="7697" w:type="dxa"/>
          </w:tcPr>
          <w:p w14:paraId="1DE25331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9: frequency past-year, thoughts frequency past year, number of methods, urge</w:t>
            </w:r>
          </w:p>
        </w:tc>
        <w:tc>
          <w:tcPr>
            <w:tcW w:w="932" w:type="dxa"/>
            <w:vAlign w:val="bottom"/>
          </w:tcPr>
          <w:p w14:paraId="0E9E52CC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4</w:t>
            </w:r>
          </w:p>
        </w:tc>
        <w:tc>
          <w:tcPr>
            <w:tcW w:w="778" w:type="dxa"/>
            <w:vAlign w:val="bottom"/>
          </w:tcPr>
          <w:p w14:paraId="6ADB275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0</w:t>
            </w:r>
          </w:p>
        </w:tc>
        <w:tc>
          <w:tcPr>
            <w:tcW w:w="1278" w:type="dxa"/>
            <w:gridSpan w:val="2"/>
            <w:vAlign w:val="bottom"/>
          </w:tcPr>
          <w:p w14:paraId="7480F62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35</w:t>
            </w:r>
          </w:p>
        </w:tc>
        <w:tc>
          <w:tcPr>
            <w:tcW w:w="1361" w:type="dxa"/>
            <w:vAlign w:val="bottom"/>
          </w:tcPr>
          <w:p w14:paraId="1270A711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48</w:t>
            </w:r>
          </w:p>
        </w:tc>
        <w:tc>
          <w:tcPr>
            <w:tcW w:w="1071" w:type="dxa"/>
            <w:vAlign w:val="bottom"/>
          </w:tcPr>
          <w:p w14:paraId="06C5E9C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19</w:t>
            </w:r>
          </w:p>
        </w:tc>
        <w:tc>
          <w:tcPr>
            <w:tcW w:w="1071" w:type="dxa"/>
            <w:vAlign w:val="bottom"/>
          </w:tcPr>
          <w:p w14:paraId="71A55BE4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77</w:t>
            </w:r>
          </w:p>
        </w:tc>
        <w:tc>
          <w:tcPr>
            <w:tcW w:w="1263" w:type="dxa"/>
            <w:vAlign w:val="bottom"/>
          </w:tcPr>
          <w:p w14:paraId="6FC31E4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sz w:val="18"/>
                <w:szCs w:val="18"/>
              </w:rPr>
              <w:t>866</w:t>
            </w:r>
          </w:p>
        </w:tc>
      </w:tr>
      <w:tr w:rsidR="00A10F27" w:rsidRPr="00BD7F1F" w14:paraId="448DBE1E" w14:textId="77777777" w:rsidTr="00A10F27">
        <w:tc>
          <w:tcPr>
            <w:tcW w:w="7697" w:type="dxa"/>
          </w:tcPr>
          <w:p w14:paraId="4A2AD98E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10: frequency past-year, thoughts frequency past year, number of methods, medical treatment for NSSI</w:t>
            </w:r>
          </w:p>
        </w:tc>
        <w:tc>
          <w:tcPr>
            <w:tcW w:w="932" w:type="dxa"/>
            <w:vAlign w:val="bottom"/>
          </w:tcPr>
          <w:p w14:paraId="68E8FC7E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5</w:t>
            </w:r>
          </w:p>
        </w:tc>
        <w:tc>
          <w:tcPr>
            <w:tcW w:w="778" w:type="dxa"/>
            <w:vAlign w:val="bottom"/>
          </w:tcPr>
          <w:p w14:paraId="4D2B5AC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19</w:t>
            </w:r>
          </w:p>
        </w:tc>
        <w:tc>
          <w:tcPr>
            <w:tcW w:w="1278" w:type="dxa"/>
            <w:gridSpan w:val="2"/>
            <w:vAlign w:val="bottom"/>
          </w:tcPr>
          <w:p w14:paraId="1347029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36</w:t>
            </w:r>
          </w:p>
        </w:tc>
        <w:tc>
          <w:tcPr>
            <w:tcW w:w="1361" w:type="dxa"/>
            <w:vAlign w:val="bottom"/>
          </w:tcPr>
          <w:p w14:paraId="263B942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49</w:t>
            </w:r>
          </w:p>
        </w:tc>
        <w:tc>
          <w:tcPr>
            <w:tcW w:w="1071" w:type="dxa"/>
            <w:vAlign w:val="bottom"/>
          </w:tcPr>
          <w:p w14:paraId="56AF7D9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18</w:t>
            </w:r>
          </w:p>
        </w:tc>
        <w:tc>
          <w:tcPr>
            <w:tcW w:w="1071" w:type="dxa"/>
            <w:vAlign w:val="bottom"/>
          </w:tcPr>
          <w:p w14:paraId="25714F57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78</w:t>
            </w:r>
          </w:p>
        </w:tc>
        <w:tc>
          <w:tcPr>
            <w:tcW w:w="1263" w:type="dxa"/>
            <w:vAlign w:val="bottom"/>
          </w:tcPr>
          <w:p w14:paraId="06FD756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69</w:t>
            </w:r>
          </w:p>
        </w:tc>
      </w:tr>
      <w:tr w:rsidR="00A10F27" w:rsidRPr="00BD7F1F" w14:paraId="3AAFE1F6" w14:textId="77777777" w:rsidTr="00A10F27">
        <w:tc>
          <w:tcPr>
            <w:tcW w:w="7697" w:type="dxa"/>
          </w:tcPr>
          <w:p w14:paraId="0CC36C9A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11: frequency past-year, thoughts frequency past year, number of methods, NSSI disorder</w:t>
            </w:r>
          </w:p>
        </w:tc>
        <w:tc>
          <w:tcPr>
            <w:tcW w:w="932" w:type="dxa"/>
            <w:vAlign w:val="bottom"/>
          </w:tcPr>
          <w:p w14:paraId="402A126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87</w:t>
            </w:r>
          </w:p>
        </w:tc>
        <w:tc>
          <w:tcPr>
            <w:tcW w:w="778" w:type="dxa"/>
            <w:vAlign w:val="bottom"/>
          </w:tcPr>
          <w:p w14:paraId="2910FE0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22</w:t>
            </w:r>
          </w:p>
        </w:tc>
        <w:tc>
          <w:tcPr>
            <w:tcW w:w="1278" w:type="dxa"/>
            <w:gridSpan w:val="2"/>
            <w:vAlign w:val="bottom"/>
          </w:tcPr>
          <w:p w14:paraId="0BEEB2CF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38</w:t>
            </w:r>
          </w:p>
        </w:tc>
        <w:tc>
          <w:tcPr>
            <w:tcW w:w="1361" w:type="dxa"/>
            <w:vAlign w:val="bottom"/>
          </w:tcPr>
          <w:p w14:paraId="5F4E5543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53</w:t>
            </w:r>
          </w:p>
        </w:tc>
        <w:tc>
          <w:tcPr>
            <w:tcW w:w="1071" w:type="dxa"/>
            <w:vAlign w:val="bottom"/>
          </w:tcPr>
          <w:p w14:paraId="5B29CFAB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21</w:t>
            </w:r>
          </w:p>
        </w:tc>
        <w:tc>
          <w:tcPr>
            <w:tcW w:w="1071" w:type="dxa"/>
            <w:vAlign w:val="bottom"/>
          </w:tcPr>
          <w:p w14:paraId="6E10B546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82</w:t>
            </w:r>
          </w:p>
        </w:tc>
        <w:tc>
          <w:tcPr>
            <w:tcW w:w="1263" w:type="dxa"/>
            <w:vAlign w:val="bottom"/>
          </w:tcPr>
          <w:p w14:paraId="12073CB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68</w:t>
            </w:r>
          </w:p>
        </w:tc>
      </w:tr>
      <w:tr w:rsidR="00A10F27" w:rsidRPr="00BD7F1F" w14:paraId="4F855AF7" w14:textId="77777777" w:rsidTr="00A10F27">
        <w:tc>
          <w:tcPr>
            <w:tcW w:w="7697" w:type="dxa"/>
            <w:tcBorders>
              <w:bottom w:val="single" w:sz="4" w:space="0" w:color="auto"/>
            </w:tcBorders>
          </w:tcPr>
          <w:p w14:paraId="087C72C9" w14:textId="77777777" w:rsidR="00A10F27" w:rsidRPr="00BD7F1F" w:rsidRDefault="00A10F27" w:rsidP="00A10F27">
            <w:pPr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Model 12: all NSSI characteristics at college entrance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bottom"/>
          </w:tcPr>
          <w:p w14:paraId="294C496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22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vAlign w:val="bottom"/>
          </w:tcPr>
          <w:p w14:paraId="6EA80F90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760</w:t>
            </w: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  <w:vAlign w:val="bottom"/>
          </w:tcPr>
          <w:p w14:paraId="4069F4C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675</w:t>
            </w:r>
          </w:p>
        </w:tc>
        <w:tc>
          <w:tcPr>
            <w:tcW w:w="1361" w:type="dxa"/>
            <w:tcBorders>
              <w:bottom w:val="single" w:sz="4" w:space="0" w:color="auto"/>
            </w:tcBorders>
            <w:vAlign w:val="bottom"/>
          </w:tcPr>
          <w:p w14:paraId="3BE0850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582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2F5C5EB8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154</w:t>
            </w:r>
          </w:p>
        </w:tc>
        <w:tc>
          <w:tcPr>
            <w:tcW w:w="1071" w:type="dxa"/>
            <w:tcBorders>
              <w:bottom w:val="single" w:sz="4" w:space="0" w:color="auto"/>
            </w:tcBorders>
            <w:vAlign w:val="bottom"/>
          </w:tcPr>
          <w:p w14:paraId="05AA9862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908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vAlign w:val="bottom"/>
          </w:tcPr>
          <w:p w14:paraId="7CA48B6A" w14:textId="77777777" w:rsidR="00A10F27" w:rsidRPr="00BD7F1F" w:rsidRDefault="00A10F27" w:rsidP="00A10F2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895</w:t>
            </w:r>
          </w:p>
        </w:tc>
      </w:tr>
    </w:tbl>
    <w:p w14:paraId="49FFA081" w14:textId="7C96B950" w:rsidR="003C7C70" w:rsidRPr="00BD7F1F" w:rsidRDefault="001B7E0F" w:rsidP="003C7C70">
      <w:pPr>
        <w:ind w:left="-709"/>
        <w:rPr>
          <w:sz w:val="16"/>
          <w:szCs w:val="16"/>
          <w:lang w:val="en-US"/>
        </w:rPr>
        <w:sectPr w:rsidR="003C7C70" w:rsidRPr="00BD7F1F" w:rsidSect="003C7C70">
          <w:pgSz w:w="16838" w:h="11906" w:orient="landscape"/>
          <w:pgMar w:top="993" w:right="1417" w:bottom="709" w:left="1417" w:header="708" w:footer="708" w:gutter="0"/>
          <w:cols w:space="708"/>
          <w:docGrid w:linePitch="360"/>
        </w:sectPr>
      </w:pPr>
      <w:r w:rsidRPr="00BD7F1F">
        <w:rPr>
          <w:rFonts w:eastAsia="Calibri" w:cs="Times New Roman"/>
          <w:sz w:val="16"/>
          <w:szCs w:val="16"/>
          <w:lang w:val="en-US"/>
        </w:rPr>
        <w:t>Note: all models include sex assigned at birth</w:t>
      </w:r>
      <w:r w:rsidRPr="00BD7F1F">
        <w:rPr>
          <w:sz w:val="16"/>
          <w:szCs w:val="16"/>
          <w:lang w:val="en-US"/>
        </w:rPr>
        <w:t xml:space="preserve"> as a covariate</w:t>
      </w:r>
      <w:r w:rsidR="00D337BC" w:rsidRPr="00BD7F1F">
        <w:rPr>
          <w:sz w:val="16"/>
          <w:szCs w:val="16"/>
          <w:lang w:val="en-US"/>
        </w:rPr>
        <w:t xml:space="preserve">. </w:t>
      </w:r>
      <w:r w:rsidR="0094274E">
        <w:rPr>
          <w:sz w:val="16"/>
          <w:szCs w:val="16"/>
          <w:lang w:val="en-US"/>
        </w:rPr>
        <w:t>The b</w:t>
      </w:r>
      <w:r w:rsidR="00D337BC" w:rsidRPr="00BD7F1F">
        <w:rPr>
          <w:sz w:val="16"/>
          <w:szCs w:val="16"/>
          <w:lang w:val="en-US"/>
        </w:rPr>
        <w:t xml:space="preserve">est fitting model across risk factor domains </w:t>
      </w:r>
      <w:proofErr w:type="gramStart"/>
      <w:r w:rsidR="00D337BC" w:rsidRPr="00BD7F1F">
        <w:rPr>
          <w:sz w:val="16"/>
          <w:szCs w:val="16"/>
          <w:lang w:val="en-US"/>
        </w:rPr>
        <w:t>is shown</w:t>
      </w:r>
      <w:proofErr w:type="gramEnd"/>
      <w:r w:rsidR="00D337BC" w:rsidRPr="00BD7F1F">
        <w:rPr>
          <w:sz w:val="16"/>
          <w:szCs w:val="16"/>
          <w:lang w:val="en-US"/>
        </w:rPr>
        <w:t xml:space="preserve"> in bold.</w:t>
      </w:r>
    </w:p>
    <w:p w14:paraId="4901F060" w14:textId="1ED61E14" w:rsidR="00BF78D7" w:rsidRPr="005928D8" w:rsidRDefault="00AC67C0" w:rsidP="00BF78D7">
      <w:pPr>
        <w:spacing w:after="0" w:line="240" w:lineRule="auto"/>
        <w:ind w:left="-567" w:right="706"/>
        <w:rPr>
          <w:rFonts w:eastAsia="Calibri" w:cs="Times New Roman"/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</w:t>
      </w:r>
      <w:r w:rsidRPr="00BD7F1F">
        <w:rPr>
          <w:rFonts w:eastAsia="Calibri" w:cs="Times New Roman"/>
          <w:b/>
          <w:lang w:val="en-US"/>
        </w:rPr>
        <w:t xml:space="preserve">Table 6. </w:t>
      </w:r>
      <w:r w:rsidR="00BF78D7">
        <w:rPr>
          <w:lang w:val="en-US"/>
        </w:rPr>
        <w:t xml:space="preserve">Perceived stress and lack of </w:t>
      </w:r>
      <w:r w:rsidR="00BF78D7" w:rsidRPr="00E87829">
        <w:rPr>
          <w:lang w:val="en-US"/>
        </w:rPr>
        <w:t>social support</w:t>
      </w:r>
      <w:r w:rsidR="00BF78D7">
        <w:rPr>
          <w:lang w:val="en-US"/>
        </w:rPr>
        <w:t xml:space="preserve"> </w:t>
      </w:r>
      <w:r w:rsidR="00BF78D7" w:rsidRPr="005928D8">
        <w:rPr>
          <w:rFonts w:eastAsia="Calibri" w:cs="Times New Roman"/>
          <w:lang w:val="en-US"/>
        </w:rPr>
        <w:t xml:space="preserve">as baseline predictors of NSSI persistence </w:t>
      </w:r>
      <w:r w:rsidR="00FA0347" w:rsidRPr="007E6AF0">
        <w:rPr>
          <w:rFonts w:eastAsia="Calibri" w:cs="Times New Roman"/>
          <w:lang w:val="en-US"/>
        </w:rPr>
        <w:t xml:space="preserve">during the first two college years </w:t>
      </w:r>
      <w:r w:rsidR="00FA0347">
        <w:rPr>
          <w:rFonts w:eastAsia="Calibri" w:cs="Times New Roman"/>
          <w:lang w:val="en-US"/>
        </w:rPr>
        <w:t>(</w:t>
      </w:r>
      <w:r w:rsidR="00FA0347" w:rsidRPr="005928D8">
        <w:rPr>
          <w:rFonts w:eastAsia="Calibri" w:cs="Times New Roman"/>
          <w:lang w:val="en-US"/>
        </w:rPr>
        <w:t>n=1208).</w:t>
      </w:r>
    </w:p>
    <w:tbl>
      <w:tblPr>
        <w:tblStyle w:val="Tabelraster1"/>
        <w:tblW w:w="14322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701"/>
        <w:gridCol w:w="1701"/>
        <w:gridCol w:w="2126"/>
        <w:gridCol w:w="1985"/>
        <w:gridCol w:w="1281"/>
        <w:gridCol w:w="1417"/>
        <w:gridCol w:w="1276"/>
      </w:tblGrid>
      <w:tr w:rsidR="00C70084" w:rsidRPr="00BD7F1F" w14:paraId="0E2E1847" w14:textId="4F4C2A3D" w:rsidTr="00807679"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7BF78FD4" w14:textId="77777777" w:rsidR="00C70084" w:rsidRPr="00BD7F1F" w:rsidRDefault="00C70084" w:rsidP="00C70084">
            <w:pPr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55B824" w14:textId="6C9C17D4" w:rsidR="00C70084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Sporadic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 </w:t>
            </w:r>
            <w:r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="00C70084" w:rsidRPr="00BD7F1F">
              <w:rPr>
                <w:rFonts w:eastAsia="Calibri" w:cs="Times New Roman"/>
                <w:b/>
                <w:sz w:val="18"/>
                <w:szCs w:val="18"/>
              </w:rPr>
              <w:t>: NSSI in one year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AADEB2" w14:textId="13B8B3E5" w:rsidR="00C70084" w:rsidRPr="00BD7F1F" w:rsidRDefault="00C70084" w:rsidP="00C70084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 xml:space="preserve">Repetitive 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: NSSI in both college years</w:t>
            </w:r>
          </w:p>
        </w:tc>
        <w:tc>
          <w:tcPr>
            <w:tcW w:w="1281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F4BC20F" w14:textId="4695A95C" w:rsidR="00C70084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Sporadic </w:t>
            </w:r>
            <w:r w:rsidR="00C70084"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="00BD7F1F"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417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D784869" w14:textId="3F07CA63" w:rsidR="00C70084" w:rsidRPr="00BD7F1F" w:rsidRDefault="00C70084" w:rsidP="00C70084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R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epetitive</w:t>
            </w:r>
          </w:p>
          <w:p w14:paraId="4D4ED632" w14:textId="00EEECA4" w:rsidR="00C70084" w:rsidRPr="00BD7F1F" w:rsidRDefault="00C70084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proofErr w:type="spellStart"/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="00BD7F1F"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276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7FD52E2" w14:textId="03EBCC39" w:rsidR="00C70084" w:rsidRPr="00BD7F1F" w:rsidRDefault="00C70084" w:rsidP="00C70084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Sporad</w:t>
            </w:r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ic versus repetitive </w:t>
            </w:r>
            <w:proofErr w:type="spellStart"/>
            <w:r w:rsidR="000B7418"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="00BD7F1F"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96111B" w:rsidRPr="007248E2" w14:paraId="0DE39B56" w14:textId="0C617116" w:rsidTr="00807679">
        <w:tc>
          <w:tcPr>
            <w:tcW w:w="2835" w:type="dxa"/>
            <w:hideMark/>
          </w:tcPr>
          <w:p w14:paraId="7BBDC3DC" w14:textId="77777777" w:rsidR="0096111B" w:rsidRDefault="0096111B" w:rsidP="0096111B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  <w:p w14:paraId="19660575" w14:textId="2AC25182" w:rsidR="0096111B" w:rsidRPr="00BD7F1F" w:rsidRDefault="0096111B" w:rsidP="0096111B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b/>
                <w:sz w:val="18"/>
                <w:szCs w:val="18"/>
              </w:rPr>
              <w:t>Risk factor domain: perceived stress and lack of social suppor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5C2C551" w14:textId="77777777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pattern: </w:t>
            </w:r>
          </w:p>
          <w:p w14:paraId="0BA31383" w14:textId="52900E4A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2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47B7A2C" w14:textId="77777777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Desist pattern: </w:t>
            </w:r>
          </w:p>
          <w:p w14:paraId="774C4C0B" w14:textId="21C043CD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1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50E3B15" w14:textId="14DE3BA0" w:rsidR="0096111B" w:rsidRPr="00BD7F1F" w:rsidRDefault="0096111B" w:rsidP="0094274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ow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frequency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pattern: </w:t>
            </w:r>
            <w:r w:rsidR="00E21F72">
              <w:rPr>
                <w:rFonts w:eastAsia="Calibri" w:cs="Times New Roman"/>
                <w:sz w:val="18"/>
                <w:szCs w:val="18"/>
              </w:rPr>
              <w:t>NSSI</w:t>
            </w:r>
            <w:r w:rsidR="00E21F72" w:rsidRPr="00E21F72">
              <w:rPr>
                <w:rFonts w:eastAsia="Calibri" w:cs="Times New Roman"/>
                <w:sz w:val="18"/>
                <w:szCs w:val="18"/>
              </w:rPr>
              <w:t xml:space="preserve"> yearly, but not repetitively ≥ 5 NSSI </w:t>
            </w:r>
            <w:proofErr w:type="spellStart"/>
            <w:r w:rsidR="00E21F72" w:rsidRPr="00E21F72"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3D199DE" w14:textId="141D8197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igh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>frequency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pattern: </w:t>
            </w:r>
          </w:p>
          <w:p w14:paraId="0BD1E24F" w14:textId="2B1FD7B2" w:rsidR="0096111B" w:rsidRPr="00BD7F1F" w:rsidRDefault="00E21F72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theme="minorHAnsi"/>
                <w:sz w:val="18"/>
                <w:szCs w:val="18"/>
              </w:rPr>
              <w:t>≥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5 </w:t>
            </w:r>
            <w:r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18"/>
                <w:szCs w:val="18"/>
              </w:rPr>
              <w:t>yearly</w:t>
            </w:r>
            <w:r w:rsidR="0096111B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281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9B7C9CE" w14:textId="77777777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5F7E677" w14:textId="08608415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13C0953" w14:textId="647C0C7C" w:rsidR="0096111B" w:rsidRPr="00BD7F1F" w:rsidRDefault="0096111B" w:rsidP="0096111B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96111B" w:rsidRPr="00BD7F1F" w14:paraId="762DAA89" w14:textId="473E6EB2" w:rsidTr="0096111B">
        <w:tc>
          <w:tcPr>
            <w:tcW w:w="2835" w:type="dxa"/>
            <w:tcBorders>
              <w:bottom w:val="single" w:sz="4" w:space="0" w:color="auto"/>
            </w:tcBorders>
          </w:tcPr>
          <w:p w14:paraId="6FCAF347" w14:textId="77777777" w:rsidR="0096111B" w:rsidRPr="00BD7F1F" w:rsidRDefault="0096111B" w:rsidP="0096111B">
            <w:pPr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BCCA0A0" w14:textId="3E36F95B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43B0CC4" w14:textId="5E08F32B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8659198" w14:textId="1865B408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6B8F5E9D" w14:textId="10B8509B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</w:tcPr>
          <w:p w14:paraId="339C5309" w14:textId="09F8F88B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9C1A7DE" w14:textId="2F63A2BF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1298FAF" w14:textId="1C674059" w:rsidR="0096111B" w:rsidRPr="00BD7F1F" w:rsidRDefault="0096111B" w:rsidP="0096111B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</w:tr>
      <w:tr w:rsidR="0096111B" w:rsidRPr="00BD7F1F" w14:paraId="2B353200" w14:textId="727A116D" w:rsidTr="0096111B">
        <w:tc>
          <w:tcPr>
            <w:tcW w:w="2835" w:type="dxa"/>
            <w:tcBorders>
              <w:top w:val="single" w:sz="4" w:space="0" w:color="auto"/>
            </w:tcBorders>
          </w:tcPr>
          <w:p w14:paraId="50F45390" w14:textId="666A5C06" w:rsidR="0096111B" w:rsidRPr="00BD7F1F" w:rsidRDefault="0096111B" w:rsidP="0096111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vere stress in life overall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713E4840" w14:textId="78994999" w:rsidR="0096111B" w:rsidRPr="00BD7F1F" w:rsidRDefault="0096111B" w:rsidP="0096111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7 (1.0-2.9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7D66B94E" w14:textId="6C34BAA4" w:rsidR="0096111B" w:rsidRPr="00BC73CB" w:rsidRDefault="0096111B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C73CB">
              <w:rPr>
                <w:rFonts w:eastAsia="Calibri" w:cs="Times New Roman"/>
                <w:b/>
                <w:color w:val="000000"/>
                <w:sz w:val="18"/>
                <w:szCs w:val="18"/>
              </w:rPr>
              <w:t>1.8 (1.1-3.1)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8DFE17D" w14:textId="371FD105" w:rsidR="0096111B" w:rsidRPr="00BD7F1F" w:rsidRDefault="0096111B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2.3 (1.3-4.0)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FDA77DC" w14:textId="32287004" w:rsidR="0096111B" w:rsidRPr="00BD7F1F" w:rsidRDefault="0096111B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3.5 (2.1-5.7)</w:t>
            </w:r>
          </w:p>
        </w:tc>
        <w:tc>
          <w:tcPr>
            <w:tcW w:w="1281" w:type="dxa"/>
            <w:tcBorders>
              <w:top w:val="single" w:sz="4" w:space="0" w:color="auto"/>
            </w:tcBorders>
          </w:tcPr>
          <w:p w14:paraId="64B06E49" w14:textId="38D0AA19" w:rsidR="0096111B" w:rsidRPr="005A721F" w:rsidRDefault="005A721F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A721F">
              <w:rPr>
                <w:rFonts w:eastAsia="Calibri" w:cs="Times New Roman"/>
                <w:b/>
                <w:color w:val="000000"/>
                <w:sz w:val="18"/>
                <w:szCs w:val="18"/>
              </w:rPr>
              <w:t>1.7 (1.1-2.6)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F57DED0" w14:textId="5F8D458F" w:rsidR="0096111B" w:rsidRPr="005A721F" w:rsidRDefault="005A721F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A721F">
              <w:rPr>
                <w:rFonts w:eastAsia="Calibri" w:cs="Times New Roman"/>
                <w:b/>
                <w:color w:val="000000"/>
                <w:sz w:val="18"/>
                <w:szCs w:val="18"/>
              </w:rPr>
              <w:t>2.9 (1.9-4.4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FFB6F2B" w14:textId="6A16EA7B" w:rsidR="0096111B" w:rsidRPr="005A721F" w:rsidRDefault="005A721F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A721F">
              <w:rPr>
                <w:rFonts w:eastAsia="Calibri" w:cs="Times New Roman"/>
                <w:b/>
                <w:color w:val="000000"/>
                <w:sz w:val="18"/>
                <w:szCs w:val="18"/>
              </w:rPr>
              <w:t>1.7 (1.1-2.6)</w:t>
            </w:r>
          </w:p>
        </w:tc>
      </w:tr>
      <w:tr w:rsidR="0096111B" w:rsidRPr="00BD7F1F" w14:paraId="1A291D30" w14:textId="7BE4A619" w:rsidTr="0096111B">
        <w:tc>
          <w:tcPr>
            <w:tcW w:w="2835" w:type="dxa"/>
          </w:tcPr>
          <w:p w14:paraId="32CC063D" w14:textId="0E3F6A58" w:rsidR="0096111B" w:rsidRPr="00BD7F1F" w:rsidRDefault="0096111B" w:rsidP="0096111B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Lack of social support: </w:t>
            </w:r>
          </w:p>
        </w:tc>
        <w:tc>
          <w:tcPr>
            <w:tcW w:w="1701" w:type="dxa"/>
            <w:vAlign w:val="bottom"/>
          </w:tcPr>
          <w:p w14:paraId="300F882F" w14:textId="09E6CB77" w:rsidR="0096111B" w:rsidRPr="00BD7F1F" w:rsidRDefault="0096111B" w:rsidP="0096111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5EE84D49" w14:textId="329143E7" w:rsidR="0096111B" w:rsidRPr="00BD7F1F" w:rsidRDefault="0096111B" w:rsidP="0096111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10E9DE09" w14:textId="26FF7DFE" w:rsidR="0096111B" w:rsidRPr="00BD7F1F" w:rsidRDefault="0096111B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</w:tcPr>
          <w:p w14:paraId="76F7C40D" w14:textId="4FFAA596" w:rsidR="0096111B" w:rsidRPr="00BD7F1F" w:rsidRDefault="0096111B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281" w:type="dxa"/>
          </w:tcPr>
          <w:p w14:paraId="5E23A7D3" w14:textId="77777777" w:rsidR="0096111B" w:rsidRPr="00BD7F1F" w:rsidRDefault="0096111B" w:rsidP="0096111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14:paraId="4FA18141" w14:textId="5F83CB85" w:rsidR="0096111B" w:rsidRPr="005A721F" w:rsidRDefault="0096111B" w:rsidP="0096111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C5195A" w14:textId="790BAAB9" w:rsidR="0096111B" w:rsidRPr="00BD7F1F" w:rsidRDefault="0096111B" w:rsidP="0096111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</w:tr>
      <w:tr w:rsidR="009C2F47" w:rsidRPr="00BD7F1F" w14:paraId="6C852C17" w14:textId="5D6A465E" w:rsidTr="0096111B">
        <w:tc>
          <w:tcPr>
            <w:tcW w:w="2835" w:type="dxa"/>
          </w:tcPr>
          <w:p w14:paraId="365174A8" w14:textId="4AF4DF66" w:rsidR="009C2F47" w:rsidRPr="00BD7F1F" w:rsidRDefault="009C2F47" w:rsidP="009C2F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family</w:t>
            </w:r>
          </w:p>
        </w:tc>
        <w:tc>
          <w:tcPr>
            <w:tcW w:w="1701" w:type="dxa"/>
          </w:tcPr>
          <w:p w14:paraId="7240D5C2" w14:textId="242C2DC3" w:rsidR="009C2F47" w:rsidRPr="00BD7F1F" w:rsidRDefault="009C2F47" w:rsidP="009C2F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0.9-2.6)</w:t>
            </w:r>
          </w:p>
        </w:tc>
        <w:tc>
          <w:tcPr>
            <w:tcW w:w="1701" w:type="dxa"/>
          </w:tcPr>
          <w:p w14:paraId="3C55637F" w14:textId="5E7E1AC1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32D6C7E5" w14:textId="132188FF" w:rsidR="009C2F47" w:rsidRPr="00BD7F1F" w:rsidRDefault="009C2F47" w:rsidP="009C2F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1.8 (1.1-3.0)</w:t>
            </w:r>
          </w:p>
        </w:tc>
        <w:tc>
          <w:tcPr>
            <w:tcW w:w="1985" w:type="dxa"/>
          </w:tcPr>
          <w:p w14:paraId="74BF5DFA" w14:textId="5DAF464E" w:rsidR="009C2F47" w:rsidRPr="00BD7F1F" w:rsidRDefault="009C2F47" w:rsidP="009C2F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2.2 (1.3-3.7)</w:t>
            </w:r>
          </w:p>
        </w:tc>
        <w:tc>
          <w:tcPr>
            <w:tcW w:w="1281" w:type="dxa"/>
          </w:tcPr>
          <w:p w14:paraId="69468B9B" w14:textId="0BBD8C7E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9-2.1)</w:t>
            </w:r>
          </w:p>
        </w:tc>
        <w:tc>
          <w:tcPr>
            <w:tcW w:w="1417" w:type="dxa"/>
          </w:tcPr>
          <w:p w14:paraId="4D891AA8" w14:textId="04939783" w:rsidR="009C2F47" w:rsidRPr="005A721F" w:rsidRDefault="009C2F47" w:rsidP="009C2F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A721F">
              <w:rPr>
                <w:rFonts w:eastAsia="Calibri" w:cs="Times New Roman"/>
                <w:b/>
                <w:color w:val="000000"/>
                <w:sz w:val="18"/>
                <w:szCs w:val="18"/>
              </w:rPr>
              <w:t>2.0 (1.3-3.0)</w:t>
            </w:r>
          </w:p>
        </w:tc>
        <w:tc>
          <w:tcPr>
            <w:tcW w:w="1276" w:type="dxa"/>
          </w:tcPr>
          <w:p w14:paraId="511A7896" w14:textId="11C37091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9-2.3)</w:t>
            </w:r>
          </w:p>
        </w:tc>
      </w:tr>
      <w:tr w:rsidR="009C2F47" w:rsidRPr="00BD7F1F" w14:paraId="1341664E" w14:textId="7F90F6AB" w:rsidTr="0096111B">
        <w:tc>
          <w:tcPr>
            <w:tcW w:w="2835" w:type="dxa"/>
            <w:tcBorders>
              <w:bottom w:val="single" w:sz="4" w:space="0" w:color="auto"/>
            </w:tcBorders>
          </w:tcPr>
          <w:p w14:paraId="13D6991B" w14:textId="234E6B67" w:rsidR="009C2F47" w:rsidRPr="00BD7F1F" w:rsidRDefault="009C2F47" w:rsidP="009C2F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riend</w:t>
            </w:r>
            <w:r>
              <w:rPr>
                <w:rFonts w:eastAsia="Calibri" w:cs="Times New Roman"/>
                <w:sz w:val="18"/>
                <w:szCs w:val="18"/>
              </w:rPr>
              <w:t>s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97DFDB7" w14:textId="42CAA1D3" w:rsidR="009C2F47" w:rsidRPr="00BD7F1F" w:rsidRDefault="009C2F47" w:rsidP="009C2F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7-1.9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17B16F9" w14:textId="63AE7459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A2CF87E" w14:textId="1AA1ADBD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3 (0.8-2.1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A45CFCA" w14:textId="26DB5E8D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5 (0.9-2.4)</w:t>
            </w:r>
          </w:p>
        </w:tc>
        <w:tc>
          <w:tcPr>
            <w:tcW w:w="1281" w:type="dxa"/>
            <w:tcBorders>
              <w:bottom w:val="single" w:sz="4" w:space="0" w:color="auto"/>
            </w:tcBorders>
          </w:tcPr>
          <w:p w14:paraId="49A58B3C" w14:textId="3CB53C9E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2 (0.8-1.8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DBF5469" w14:textId="0894B2A1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9-2.1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753F8B3" w14:textId="119C2F23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2 (0.8-1.8)</w:t>
            </w:r>
          </w:p>
        </w:tc>
      </w:tr>
    </w:tbl>
    <w:p w14:paraId="390B5AED" w14:textId="745949F3" w:rsidR="00FA0347" w:rsidRDefault="00AC67C0" w:rsidP="0094274E">
      <w:pPr>
        <w:spacing w:line="240" w:lineRule="auto"/>
        <w:ind w:left="-567" w:right="537"/>
        <w:jc w:val="both"/>
        <w:rPr>
          <w:rFonts w:eastAsia="Calibri" w:cs="Times New Roman"/>
          <w:sz w:val="16"/>
          <w:szCs w:val="16"/>
          <w:lang w:val="en-US"/>
        </w:rPr>
      </w:pP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 xml:space="preserve">Note: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</w:t>
      </w:r>
      <w:r w:rsidR="00412E0B">
        <w:rPr>
          <w:rFonts w:eastAsia="Calibri" w:cs="Times New Roman"/>
          <w:sz w:val="16"/>
          <w:szCs w:val="16"/>
          <w:lang w:val="en-US"/>
        </w:rPr>
        <w:t xml:space="preserve">sex assigned at birth and </w:t>
      </w:r>
      <w:r w:rsidRPr="00BD7F1F">
        <w:rPr>
          <w:rFonts w:eastAsia="Calibri" w:cs="Times New Roman"/>
          <w:sz w:val="16"/>
          <w:szCs w:val="16"/>
          <w:lang w:val="en-US"/>
        </w:rPr>
        <w:t>the covariates shown</w:t>
      </w:r>
      <w:r w:rsidR="0094274E">
        <w:rPr>
          <w:rFonts w:eastAsia="Calibri" w:cs="Times New Roman"/>
          <w:sz w:val="16"/>
          <w:szCs w:val="16"/>
          <w:lang w:val="en-US"/>
        </w:rPr>
        <w:t xml:space="preserve">, </w:t>
      </w:r>
      <w:r w:rsidR="00C23E64">
        <w:rPr>
          <w:sz w:val="16"/>
          <w:szCs w:val="16"/>
          <w:lang w:val="en-US"/>
        </w:rPr>
        <w:t xml:space="preserve">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="00412E0B"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</w:t>
      </w:r>
      <w:r w:rsidR="00412E0B">
        <w:rPr>
          <w:rFonts w:eastAsia="Calibri" w:cs="Times New Roman"/>
          <w:sz w:val="16"/>
          <w:szCs w:val="16"/>
          <w:lang w:val="en-US"/>
        </w:rPr>
        <w:t xml:space="preserve">sex assigned at birth and </w:t>
      </w:r>
      <w:r w:rsidR="00412E0B" w:rsidRPr="00BD7F1F">
        <w:rPr>
          <w:rFonts w:eastAsia="Calibri" w:cs="Times New Roman"/>
          <w:sz w:val="16"/>
          <w:szCs w:val="16"/>
          <w:lang w:val="en-US"/>
        </w:rPr>
        <w:t xml:space="preserve">the covariates shown </w:t>
      </w:r>
      <w:r w:rsidR="004C5148">
        <w:rPr>
          <w:rFonts w:eastAsia="Calibri" w:cs="Times New Roman"/>
          <w:sz w:val="16"/>
          <w:szCs w:val="16"/>
          <w:lang w:val="en-US"/>
        </w:rPr>
        <w:t>with</w:t>
      </w:r>
      <w:r w:rsidR="004C5148" w:rsidRPr="00BD7F1F">
        <w:rPr>
          <w:rFonts w:eastAsia="Calibri" w:cs="Times New Roman"/>
          <w:sz w:val="16"/>
          <w:szCs w:val="16"/>
          <w:lang w:val="en-US"/>
        </w:rPr>
        <w:t xml:space="preserve"> the predicted outcome mentioned first and the reference group second</w:t>
      </w:r>
      <w:r w:rsidRPr="00BD7F1F">
        <w:rPr>
          <w:rFonts w:eastAsia="Calibri" w:cs="Times New Roman"/>
          <w:sz w:val="16"/>
          <w:szCs w:val="16"/>
          <w:lang w:val="en-US"/>
        </w:rPr>
        <w:t>.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>OR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>=</w:t>
      </w:r>
      <w:r w:rsidR="00412E0B">
        <w:rPr>
          <w:rFonts w:eastAsia="Calibri" w:cs="Times New Roman"/>
          <w:sz w:val="16"/>
          <w:szCs w:val="16"/>
          <w:lang w:val="en-US"/>
        </w:rPr>
        <w:t xml:space="preserve"> Adjusted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 xml:space="preserve">/ =not included in </w:t>
      </w:r>
      <w:r w:rsidR="0094274E">
        <w:rPr>
          <w:rFonts w:eastAsia="Calibri" w:cs="Times New Roman"/>
          <w:color w:val="000000"/>
          <w:sz w:val="16"/>
          <w:szCs w:val="16"/>
          <w:lang w:val="en-US"/>
        </w:rPr>
        <w:t xml:space="preserve">the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>final integrative model based on Bayesian Information Criterion (see supplementary table 5)</w:t>
      </w:r>
      <w:r w:rsidRPr="00BD7F1F">
        <w:rPr>
          <w:rFonts w:eastAsia="Calibri" w:cs="Times New Roman"/>
          <w:sz w:val="16"/>
          <w:szCs w:val="16"/>
          <w:lang w:val="en-US"/>
        </w:rPr>
        <w:t>. Significant odds ratios are shown in bold (</w:t>
      </w:r>
      <w:r w:rsidRPr="00BD7F1F">
        <w:rPr>
          <w:rFonts w:eastAsia="Calibri" w:cs="Times New Roman"/>
          <w:sz w:val="16"/>
          <w:szCs w:val="16"/>
        </w:rPr>
        <w:t>α</w:t>
      </w:r>
      <w:r w:rsidRPr="00BD7F1F">
        <w:rPr>
          <w:rFonts w:eastAsia="Calibri" w:cs="Times New Roman"/>
          <w:sz w:val="16"/>
          <w:szCs w:val="16"/>
          <w:lang w:val="en-US"/>
        </w:rPr>
        <w:t>=.05).</w:t>
      </w:r>
    </w:p>
    <w:p w14:paraId="3A608239" w14:textId="77777777" w:rsidR="00FA0347" w:rsidRDefault="00FA0347">
      <w:pPr>
        <w:rPr>
          <w:rFonts w:eastAsia="Calibri" w:cs="Times New Roman"/>
          <w:sz w:val="16"/>
          <w:szCs w:val="16"/>
          <w:lang w:val="en-US"/>
        </w:rPr>
      </w:pPr>
      <w:r>
        <w:rPr>
          <w:rFonts w:eastAsia="Calibri" w:cs="Times New Roman"/>
          <w:sz w:val="16"/>
          <w:szCs w:val="16"/>
          <w:lang w:val="en-US"/>
        </w:rPr>
        <w:br w:type="page"/>
      </w:r>
    </w:p>
    <w:p w14:paraId="23709375" w14:textId="08B31889" w:rsidR="00FA0347" w:rsidRPr="005928D8" w:rsidRDefault="00FA0347" w:rsidP="00FA0347">
      <w:pPr>
        <w:spacing w:after="0" w:line="240" w:lineRule="auto"/>
        <w:ind w:left="-567" w:right="706"/>
        <w:rPr>
          <w:rFonts w:eastAsia="Calibri" w:cs="Times New Roman"/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</w:t>
      </w:r>
      <w:r>
        <w:rPr>
          <w:rFonts w:eastAsia="Calibri" w:cs="Times New Roman"/>
          <w:b/>
          <w:lang w:val="en-US"/>
        </w:rPr>
        <w:t>Table 7</w:t>
      </w:r>
      <w:r w:rsidRPr="00BD7F1F">
        <w:rPr>
          <w:rFonts w:eastAsia="Calibri" w:cs="Times New Roman"/>
          <w:b/>
          <w:lang w:val="en-US"/>
        </w:rPr>
        <w:t xml:space="preserve">. </w:t>
      </w:r>
      <w:r>
        <w:rPr>
          <w:lang w:val="en-US"/>
        </w:rPr>
        <w:t xml:space="preserve">Twelve-month </w:t>
      </w:r>
      <w:r w:rsidR="0094274E">
        <w:rPr>
          <w:rFonts w:eastAsia="Calibri" w:cs="Times New Roman"/>
          <w:lang w:val="en-US"/>
        </w:rPr>
        <w:t>month</w:t>
      </w:r>
      <w:r w:rsidRPr="007E6AF0">
        <w:rPr>
          <w:rFonts w:eastAsia="Calibri" w:cs="Times New Roman"/>
          <w:lang w:val="en-US"/>
        </w:rPr>
        <w:t xml:space="preserve"> disorders and role impairment </w:t>
      </w:r>
      <w:r>
        <w:rPr>
          <w:rFonts w:eastAsia="Calibri" w:cs="Times New Roman"/>
          <w:lang w:val="en-US"/>
        </w:rPr>
        <w:t xml:space="preserve">as </w:t>
      </w:r>
      <w:r w:rsidRPr="007E6AF0">
        <w:rPr>
          <w:rFonts w:eastAsia="Calibri" w:cs="Times New Roman"/>
          <w:lang w:val="en-US"/>
        </w:rPr>
        <w:t xml:space="preserve">predictors of NSSI persistence during the first two college years </w:t>
      </w:r>
      <w:r>
        <w:rPr>
          <w:rFonts w:eastAsia="Calibri" w:cs="Times New Roman"/>
          <w:lang w:val="en-US"/>
        </w:rPr>
        <w:t>(</w:t>
      </w:r>
      <w:r w:rsidRPr="005928D8">
        <w:rPr>
          <w:rFonts w:eastAsia="Calibri" w:cs="Times New Roman"/>
          <w:lang w:val="en-US"/>
        </w:rPr>
        <w:t>n=1208).</w:t>
      </w:r>
    </w:p>
    <w:tbl>
      <w:tblPr>
        <w:tblStyle w:val="Tabelraster1"/>
        <w:tblW w:w="1460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1701"/>
        <w:gridCol w:w="1701"/>
        <w:gridCol w:w="2126"/>
        <w:gridCol w:w="1985"/>
        <w:gridCol w:w="1281"/>
        <w:gridCol w:w="1559"/>
        <w:gridCol w:w="1134"/>
      </w:tblGrid>
      <w:tr w:rsidR="000B7418" w:rsidRPr="00BD7F1F" w14:paraId="0430A8AE" w14:textId="77777777" w:rsidTr="0030647D"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14:paraId="30D5C5AC" w14:textId="77777777" w:rsidR="000B7418" w:rsidRPr="00BD7F1F" w:rsidRDefault="000B7418" w:rsidP="000B7418">
            <w:pPr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0D2CFB" w14:textId="7B9F8E9A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Sporadic cours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: NSSI in one year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835653" w14:textId="6BC53116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Repetitive cours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: NSSI in both college years</w:t>
            </w:r>
          </w:p>
        </w:tc>
        <w:tc>
          <w:tcPr>
            <w:tcW w:w="1281" w:type="dxa"/>
            <w:vMerge w:val="restart"/>
            <w:tcBorders>
              <w:top w:val="single" w:sz="4" w:space="0" w:color="auto"/>
            </w:tcBorders>
          </w:tcPr>
          <w:p w14:paraId="5516DE76" w14:textId="51C1DBCE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Sporadic </w:t>
            </w: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2E9F5E00" w14:textId="77777777" w:rsidR="000B7418" w:rsidRPr="00BD7F1F" w:rsidRDefault="000B7418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petitive</w:t>
            </w:r>
          </w:p>
          <w:p w14:paraId="500A6A45" w14:textId="32E6028A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</w:tcPr>
          <w:p w14:paraId="3A9BC065" w14:textId="309C0BBF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Sporad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ic versus repetitive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FA0347" w:rsidRPr="007248E2" w14:paraId="69EC11D6" w14:textId="77777777" w:rsidTr="0030647D">
        <w:tc>
          <w:tcPr>
            <w:tcW w:w="3119" w:type="dxa"/>
            <w:hideMark/>
          </w:tcPr>
          <w:p w14:paraId="59C3C159" w14:textId="77777777" w:rsidR="00FA0347" w:rsidRDefault="00FA0347" w:rsidP="00913158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  <w:p w14:paraId="45DD5EA1" w14:textId="2A301716" w:rsidR="00FA0347" w:rsidRPr="00BD7F1F" w:rsidRDefault="00FA0347" w:rsidP="00913158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7E6AF0">
              <w:rPr>
                <w:rFonts w:eastAsia="Calibri" w:cs="Times New Roman"/>
                <w:b/>
                <w:sz w:val="18"/>
                <w:szCs w:val="18"/>
              </w:rPr>
              <w:t>Risk factor domain: mental disorders and associated impairmen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8842486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pattern: </w:t>
            </w:r>
          </w:p>
          <w:p w14:paraId="607A00F2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2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3831CB4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Desist pattern: </w:t>
            </w:r>
          </w:p>
          <w:p w14:paraId="17F10899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1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4E39BF1" w14:textId="65E786CF" w:rsidR="00FA0347" w:rsidRPr="00BD7F1F" w:rsidRDefault="00FA0347" w:rsidP="0094274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ow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frequency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pattern: </w:t>
            </w:r>
            <w:r w:rsidR="00E21F72">
              <w:rPr>
                <w:rFonts w:eastAsia="Calibri" w:cs="Times New Roman"/>
                <w:sz w:val="18"/>
                <w:szCs w:val="18"/>
              </w:rPr>
              <w:t>NSSI</w:t>
            </w:r>
            <w:r w:rsidR="00E21F72" w:rsidRPr="00E21F72">
              <w:rPr>
                <w:rFonts w:eastAsia="Calibri" w:cs="Times New Roman"/>
                <w:sz w:val="18"/>
                <w:szCs w:val="18"/>
              </w:rPr>
              <w:t xml:space="preserve"> yearly, but not repetitively ≥ 5 NSSI </w:t>
            </w:r>
            <w:proofErr w:type="spellStart"/>
            <w:r w:rsidR="00E21F72" w:rsidRPr="00E21F72"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AE23587" w14:textId="5CA4CE03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igh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>frequency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pattern: </w:t>
            </w:r>
          </w:p>
          <w:p w14:paraId="532C7919" w14:textId="7665422A" w:rsidR="00FA0347" w:rsidRPr="00BD7F1F" w:rsidRDefault="00E21F72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theme="minorHAnsi"/>
                <w:sz w:val="18"/>
                <w:szCs w:val="18"/>
              </w:rPr>
              <w:t>≥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5 </w:t>
            </w:r>
            <w:r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18"/>
                <w:szCs w:val="18"/>
              </w:rPr>
              <w:t>yearly</w:t>
            </w:r>
            <w:r w:rsidR="00FA0347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281" w:type="dxa"/>
            <w:vMerge/>
            <w:tcBorders>
              <w:bottom w:val="single" w:sz="4" w:space="0" w:color="auto"/>
            </w:tcBorders>
          </w:tcPr>
          <w:p w14:paraId="6C2E9410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</w:tcPr>
          <w:p w14:paraId="51F31DCD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</w:tcPr>
          <w:p w14:paraId="76CB2234" w14:textId="77777777" w:rsidR="00FA0347" w:rsidRPr="00BD7F1F" w:rsidRDefault="00FA0347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FA0347" w:rsidRPr="00BD7F1F" w14:paraId="12D88704" w14:textId="77777777" w:rsidTr="0030647D">
        <w:tc>
          <w:tcPr>
            <w:tcW w:w="3119" w:type="dxa"/>
            <w:tcBorders>
              <w:bottom w:val="single" w:sz="4" w:space="0" w:color="auto"/>
            </w:tcBorders>
          </w:tcPr>
          <w:p w14:paraId="20751CC8" w14:textId="77777777" w:rsidR="00FA0347" w:rsidRPr="00BD7F1F" w:rsidRDefault="00FA0347" w:rsidP="00913158">
            <w:pPr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7DDD68F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47D04BE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B2BA9DD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5207003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</w:tcPr>
          <w:p w14:paraId="4875C5C8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9316750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7556A37" w14:textId="77777777" w:rsidR="00FA0347" w:rsidRPr="00BD7F1F" w:rsidRDefault="00FA0347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</w:tr>
      <w:tr w:rsidR="00807679" w:rsidRPr="00BD7F1F" w14:paraId="1386F518" w14:textId="77777777" w:rsidTr="0030647D">
        <w:tc>
          <w:tcPr>
            <w:tcW w:w="3119" w:type="dxa"/>
            <w:tcBorders>
              <w:top w:val="single" w:sz="4" w:space="0" w:color="auto"/>
            </w:tcBorders>
          </w:tcPr>
          <w:p w14:paraId="17C05F6D" w14:textId="7ED27427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Major depressive disorder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4A198A33" w14:textId="726E430A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50D7A9CE" w14:textId="1D432FC9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bottom"/>
          </w:tcPr>
          <w:p w14:paraId="7C9A3786" w14:textId="50077C9D" w:rsidR="00807679" w:rsidRPr="00BD7F1F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4350FAE7" w14:textId="6FCF528D" w:rsidR="00807679" w:rsidRPr="00595758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7 (0.9-2.9)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bottom"/>
          </w:tcPr>
          <w:p w14:paraId="14B64710" w14:textId="03B93BDA" w:rsidR="00807679" w:rsidRPr="005A721F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FD0EDCE" w14:textId="0FD688DF" w:rsidR="00807679" w:rsidRPr="00807679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b/>
                <w:sz w:val="18"/>
                <w:szCs w:val="18"/>
              </w:rPr>
              <w:t>1.8 (1.1-2.8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7D3FCC20" w14:textId="0B3CFE20" w:rsidR="00807679" w:rsidRPr="005A721F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807679" w:rsidRPr="00BD7F1F" w14:paraId="01449B20" w14:textId="77777777" w:rsidTr="0030647D">
        <w:tc>
          <w:tcPr>
            <w:tcW w:w="3119" w:type="dxa"/>
          </w:tcPr>
          <w:p w14:paraId="3B754ACC" w14:textId="6ABEF939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 xml:space="preserve">Generalized anxiety disorder </w:t>
            </w:r>
          </w:p>
        </w:tc>
        <w:tc>
          <w:tcPr>
            <w:tcW w:w="1701" w:type="dxa"/>
            <w:vAlign w:val="bottom"/>
          </w:tcPr>
          <w:p w14:paraId="1DC34CFA" w14:textId="0B0EC501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  <w:vAlign w:val="bottom"/>
          </w:tcPr>
          <w:p w14:paraId="686CD6A1" w14:textId="358CE259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26" w:type="dxa"/>
            <w:vAlign w:val="bottom"/>
          </w:tcPr>
          <w:p w14:paraId="3272C717" w14:textId="4A448560" w:rsidR="00807679" w:rsidRPr="00BD7F1F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784C86B5" w14:textId="7F9EEA39" w:rsidR="00807679" w:rsidRPr="00595758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7 (0.9-3.0)</w:t>
            </w:r>
          </w:p>
        </w:tc>
        <w:tc>
          <w:tcPr>
            <w:tcW w:w="1281" w:type="dxa"/>
            <w:vAlign w:val="bottom"/>
          </w:tcPr>
          <w:p w14:paraId="2AD8C74A" w14:textId="7439D4B6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59622D56" w14:textId="344D800B" w:rsidR="00807679" w:rsidRPr="00807679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5 (0.9-2.4)</w:t>
            </w:r>
          </w:p>
        </w:tc>
        <w:tc>
          <w:tcPr>
            <w:tcW w:w="1134" w:type="dxa"/>
            <w:vAlign w:val="bottom"/>
          </w:tcPr>
          <w:p w14:paraId="267212B6" w14:textId="3DEDC088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807679" w:rsidRPr="00BD7F1F" w14:paraId="373C7ACE" w14:textId="77777777" w:rsidTr="0030647D">
        <w:tc>
          <w:tcPr>
            <w:tcW w:w="3119" w:type="dxa"/>
          </w:tcPr>
          <w:p w14:paraId="3FFFC748" w14:textId="3B6BDFB1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Panic disorder</w:t>
            </w:r>
          </w:p>
        </w:tc>
        <w:tc>
          <w:tcPr>
            <w:tcW w:w="1701" w:type="dxa"/>
          </w:tcPr>
          <w:p w14:paraId="528CF8E3" w14:textId="50A88045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534F8B5" w14:textId="78D4503D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5C35DBDE" w14:textId="41BD94C2" w:rsidR="00807679" w:rsidRPr="00BD7F1F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1940C29F" w14:textId="0E8C886B" w:rsidR="00807679" w:rsidRPr="00595758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6 (0.7-3.7)</w:t>
            </w:r>
          </w:p>
        </w:tc>
        <w:tc>
          <w:tcPr>
            <w:tcW w:w="1281" w:type="dxa"/>
          </w:tcPr>
          <w:p w14:paraId="6477019C" w14:textId="69A244FF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4485B22F" w14:textId="1C360635" w:rsidR="00807679" w:rsidRPr="00807679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3 (0.6-2.7)</w:t>
            </w:r>
          </w:p>
        </w:tc>
        <w:tc>
          <w:tcPr>
            <w:tcW w:w="1134" w:type="dxa"/>
          </w:tcPr>
          <w:p w14:paraId="5811A038" w14:textId="64FFF001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BD7F1F" w14:paraId="19A69D84" w14:textId="77777777" w:rsidTr="0030647D">
        <w:tc>
          <w:tcPr>
            <w:tcW w:w="3119" w:type="dxa"/>
          </w:tcPr>
          <w:p w14:paraId="26401158" w14:textId="347156ED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Bipolar disorder</w:t>
            </w:r>
          </w:p>
        </w:tc>
        <w:tc>
          <w:tcPr>
            <w:tcW w:w="1701" w:type="dxa"/>
          </w:tcPr>
          <w:p w14:paraId="02E63503" w14:textId="6B4DA6CA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48C77F9" w14:textId="0417212F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2BE37B07" w14:textId="2100AAFF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50F397C7" w14:textId="405A2027" w:rsidR="00807679" w:rsidRPr="00595758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5.5 (1.7-17.1)</w:t>
            </w:r>
          </w:p>
        </w:tc>
        <w:tc>
          <w:tcPr>
            <w:tcW w:w="1281" w:type="dxa"/>
          </w:tcPr>
          <w:p w14:paraId="2C129E23" w14:textId="113DE6A5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61496D52" w14:textId="5F98DB6B" w:rsidR="00807679" w:rsidRPr="00807679" w:rsidRDefault="00807679" w:rsidP="00807679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b/>
                <w:sz w:val="18"/>
                <w:szCs w:val="18"/>
              </w:rPr>
              <w:t>4.6 (1.6-12.9)</w:t>
            </w:r>
          </w:p>
        </w:tc>
        <w:tc>
          <w:tcPr>
            <w:tcW w:w="1134" w:type="dxa"/>
          </w:tcPr>
          <w:p w14:paraId="58F3BD00" w14:textId="49A744F5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BD7F1F" w14:paraId="421ADB2C" w14:textId="77777777" w:rsidTr="0030647D">
        <w:tc>
          <w:tcPr>
            <w:tcW w:w="3119" w:type="dxa"/>
          </w:tcPr>
          <w:p w14:paraId="234CC8AE" w14:textId="7B20A2D4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Alcohol use disorder</w:t>
            </w:r>
          </w:p>
        </w:tc>
        <w:tc>
          <w:tcPr>
            <w:tcW w:w="1701" w:type="dxa"/>
          </w:tcPr>
          <w:p w14:paraId="53BB8397" w14:textId="1D04776A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BB42387" w14:textId="0660C6A5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28C3CC8F" w14:textId="31ACCE48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7A8B4D9B" w14:textId="5C90433F" w:rsidR="00807679" w:rsidRPr="00595758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3 (0.5-3.5)</w:t>
            </w:r>
          </w:p>
        </w:tc>
        <w:tc>
          <w:tcPr>
            <w:tcW w:w="1281" w:type="dxa"/>
          </w:tcPr>
          <w:p w14:paraId="4D2D3456" w14:textId="0EC61306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5A3D98FD" w14:textId="0626929C" w:rsidR="00807679" w:rsidRPr="00807679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5 (0.7-3.4)</w:t>
            </w:r>
          </w:p>
        </w:tc>
        <w:tc>
          <w:tcPr>
            <w:tcW w:w="1134" w:type="dxa"/>
          </w:tcPr>
          <w:p w14:paraId="08230246" w14:textId="310D48BE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BD7F1F" w14:paraId="2AC81FB6" w14:textId="77777777" w:rsidTr="0030647D">
        <w:tc>
          <w:tcPr>
            <w:tcW w:w="3119" w:type="dxa"/>
          </w:tcPr>
          <w:p w14:paraId="600467D2" w14:textId="2E138BF6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Intermittent explosive disorder screen</w:t>
            </w:r>
          </w:p>
        </w:tc>
        <w:tc>
          <w:tcPr>
            <w:tcW w:w="1701" w:type="dxa"/>
          </w:tcPr>
          <w:p w14:paraId="240FD615" w14:textId="4F65E3DD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E94A199" w14:textId="49B14EC1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7708265F" w14:textId="4D726B3C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0EB508C5" w14:textId="2570A1E1" w:rsidR="00807679" w:rsidRPr="00595758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1 (0.7-1.9)</w:t>
            </w:r>
          </w:p>
        </w:tc>
        <w:tc>
          <w:tcPr>
            <w:tcW w:w="1281" w:type="dxa"/>
          </w:tcPr>
          <w:p w14:paraId="521E2397" w14:textId="5FD480CE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69483045" w14:textId="10D30C05" w:rsidR="00807679" w:rsidRPr="00807679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1 (0.8-1.7)</w:t>
            </w:r>
          </w:p>
        </w:tc>
        <w:tc>
          <w:tcPr>
            <w:tcW w:w="1134" w:type="dxa"/>
          </w:tcPr>
          <w:p w14:paraId="1170ADCC" w14:textId="65AC5D6A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FA0347" w14:paraId="3212FDCA" w14:textId="77777777" w:rsidTr="0030647D">
        <w:tc>
          <w:tcPr>
            <w:tcW w:w="3119" w:type="dxa"/>
          </w:tcPr>
          <w:p w14:paraId="5A755039" w14:textId="3EED3A67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Post-traumatic stress disorder screen</w:t>
            </w:r>
          </w:p>
        </w:tc>
        <w:tc>
          <w:tcPr>
            <w:tcW w:w="1701" w:type="dxa"/>
          </w:tcPr>
          <w:p w14:paraId="61938301" w14:textId="12E384A2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7315B792" w14:textId="32271F66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23303FB2" w14:textId="3988B6C9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0D08599F" w14:textId="6CFEEDFB" w:rsidR="00807679" w:rsidRPr="00595758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1 (0.6-1.8)</w:t>
            </w:r>
          </w:p>
        </w:tc>
        <w:tc>
          <w:tcPr>
            <w:tcW w:w="1281" w:type="dxa"/>
          </w:tcPr>
          <w:p w14:paraId="1462E6F5" w14:textId="765E3E71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3142EF57" w14:textId="0B80C8C7" w:rsidR="00807679" w:rsidRPr="00807679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1 (0.7-1.6)</w:t>
            </w:r>
          </w:p>
        </w:tc>
        <w:tc>
          <w:tcPr>
            <w:tcW w:w="1134" w:type="dxa"/>
          </w:tcPr>
          <w:p w14:paraId="6FE4A821" w14:textId="208894C9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BD7F1F" w14:paraId="4DC41620" w14:textId="77777777" w:rsidTr="0030647D">
        <w:tc>
          <w:tcPr>
            <w:tcW w:w="3119" w:type="dxa"/>
          </w:tcPr>
          <w:p w14:paraId="1D9EF558" w14:textId="2DE659AF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Eating disorder screen</w:t>
            </w:r>
          </w:p>
        </w:tc>
        <w:tc>
          <w:tcPr>
            <w:tcW w:w="1701" w:type="dxa"/>
          </w:tcPr>
          <w:p w14:paraId="7636E4F7" w14:textId="3D63EB2E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32FADA2F" w14:textId="21EC6B5E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5C90F9B1" w14:textId="4CD91CA1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40C7D31E" w14:textId="0AFCADB3" w:rsidR="00807679" w:rsidRPr="00595758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1281" w:type="dxa"/>
          </w:tcPr>
          <w:p w14:paraId="4CFAFB3E" w14:textId="188E6C90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53854F17" w14:textId="66A32D2B" w:rsidR="00807679" w:rsidRPr="00807679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0.9 (0.6-1.5)</w:t>
            </w:r>
          </w:p>
        </w:tc>
        <w:tc>
          <w:tcPr>
            <w:tcW w:w="1134" w:type="dxa"/>
          </w:tcPr>
          <w:p w14:paraId="3C380FD4" w14:textId="32C09E5D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BD7F1F" w14:paraId="6F381C04" w14:textId="77777777" w:rsidTr="0030647D">
        <w:tc>
          <w:tcPr>
            <w:tcW w:w="3119" w:type="dxa"/>
          </w:tcPr>
          <w:p w14:paraId="7691A8DB" w14:textId="790B675C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Psychotic disorder screen</w:t>
            </w:r>
          </w:p>
        </w:tc>
        <w:tc>
          <w:tcPr>
            <w:tcW w:w="1701" w:type="dxa"/>
          </w:tcPr>
          <w:p w14:paraId="4D07D497" w14:textId="3D42239F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40738896" w14:textId="05DFAA6D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2B4BB344" w14:textId="402C1DA3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12290A34" w14:textId="1AA054B7" w:rsidR="00807679" w:rsidRPr="00595758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4 (0.7-2.9)</w:t>
            </w:r>
          </w:p>
        </w:tc>
        <w:tc>
          <w:tcPr>
            <w:tcW w:w="1281" w:type="dxa"/>
          </w:tcPr>
          <w:p w14:paraId="4B791FD7" w14:textId="2AE79F5D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00C768BB" w14:textId="1D08B146" w:rsidR="00807679" w:rsidRPr="00807679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3 (0.7-2.4)</w:t>
            </w:r>
          </w:p>
        </w:tc>
        <w:tc>
          <w:tcPr>
            <w:tcW w:w="1134" w:type="dxa"/>
          </w:tcPr>
          <w:p w14:paraId="7D097771" w14:textId="22882A3B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807679" w:rsidRPr="00BD7F1F" w14:paraId="3E5F5B7D" w14:textId="77777777" w:rsidTr="0030647D">
        <w:tc>
          <w:tcPr>
            <w:tcW w:w="3119" w:type="dxa"/>
          </w:tcPr>
          <w:p w14:paraId="5697B578" w14:textId="45893DFD" w:rsidR="00807679" w:rsidRPr="00BD7F1F" w:rsidRDefault="00807679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Borderline personality disorder</w:t>
            </w:r>
          </w:p>
        </w:tc>
        <w:tc>
          <w:tcPr>
            <w:tcW w:w="1701" w:type="dxa"/>
          </w:tcPr>
          <w:p w14:paraId="1519ABB7" w14:textId="2D5D516C" w:rsidR="00807679" w:rsidRPr="00BD7F1F" w:rsidRDefault="00807679" w:rsidP="008076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14DD4D45" w14:textId="7099D0B1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08EA15FA" w14:textId="7779C530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5" w:type="dxa"/>
            <w:vAlign w:val="bottom"/>
          </w:tcPr>
          <w:p w14:paraId="1759DD5B" w14:textId="13DEBC29" w:rsidR="00807679" w:rsidRPr="00595758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95758">
              <w:rPr>
                <w:rFonts w:ascii="Calibri" w:hAnsi="Calibri" w:cs="Calibri"/>
                <w:color w:val="000000"/>
                <w:sz w:val="18"/>
                <w:szCs w:val="18"/>
              </w:rPr>
              <w:t>1.4 (0.7-2.8)</w:t>
            </w:r>
          </w:p>
        </w:tc>
        <w:tc>
          <w:tcPr>
            <w:tcW w:w="1281" w:type="dxa"/>
          </w:tcPr>
          <w:p w14:paraId="6D8DB51C" w14:textId="12D97E77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7069F731" w14:textId="71859E6C" w:rsidR="00807679" w:rsidRPr="00807679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807679">
              <w:rPr>
                <w:sz w:val="18"/>
                <w:szCs w:val="18"/>
              </w:rPr>
              <w:t>1.4 (0.8-2.6)</w:t>
            </w:r>
          </w:p>
        </w:tc>
        <w:tc>
          <w:tcPr>
            <w:tcW w:w="1134" w:type="dxa"/>
          </w:tcPr>
          <w:p w14:paraId="2C3D151A" w14:textId="5CC8E81B" w:rsidR="00807679" w:rsidRPr="00BD7F1F" w:rsidRDefault="00807679" w:rsidP="00807679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30647D" w:rsidRPr="0030647D" w14:paraId="6B364ADB" w14:textId="77777777" w:rsidTr="0030647D">
        <w:tc>
          <w:tcPr>
            <w:tcW w:w="3119" w:type="dxa"/>
          </w:tcPr>
          <w:p w14:paraId="13C6551F" w14:textId="0219CDDE" w:rsidR="0030647D" w:rsidRPr="007E6AF0" w:rsidRDefault="0030647D" w:rsidP="00807679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7E6AF0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7E6AF0">
              <w:rPr>
                <w:rFonts w:eastAsia="Calibri" w:cs="Times New Roman"/>
                <w:sz w:val="18"/>
                <w:szCs w:val="18"/>
              </w:rPr>
              <w:t>) [p value]</w:t>
            </w:r>
            <w:r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701" w:type="dxa"/>
          </w:tcPr>
          <w:p w14:paraId="3ABC45E0" w14:textId="77777777" w:rsidR="0030647D" w:rsidRDefault="0030647D" w:rsidP="008076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3D18461" w14:textId="77777777" w:rsidR="0030647D" w:rsidRDefault="0030647D" w:rsidP="008076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77D06D8D" w14:textId="77777777" w:rsidR="0030647D" w:rsidRDefault="0030647D" w:rsidP="008076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bottom"/>
          </w:tcPr>
          <w:p w14:paraId="1207C525" w14:textId="688CEDC8" w:rsidR="0030647D" w:rsidRPr="00595758" w:rsidRDefault="0030647D" w:rsidP="0030647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3.44</w:t>
            </w: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 xml:space="preserve"> (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10</w:t>
            </w: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>) [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&lt;</w:t>
            </w: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>.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0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01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281" w:type="dxa"/>
          </w:tcPr>
          <w:p w14:paraId="4F22C6ED" w14:textId="77777777" w:rsidR="0030647D" w:rsidRDefault="0030647D" w:rsidP="008076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04364B91" w14:textId="4F9F9C58" w:rsidR="0030647D" w:rsidRPr="00807679" w:rsidRDefault="0030647D" w:rsidP="00807679">
            <w:pPr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3.77</w:t>
            </w: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 xml:space="preserve"> (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10</w:t>
            </w: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>) [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&lt;</w:t>
            </w: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>.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001]</w:t>
            </w:r>
          </w:p>
        </w:tc>
        <w:tc>
          <w:tcPr>
            <w:tcW w:w="1134" w:type="dxa"/>
          </w:tcPr>
          <w:p w14:paraId="31FDA882" w14:textId="77777777" w:rsidR="0030647D" w:rsidRDefault="0030647D" w:rsidP="00807679">
            <w:pPr>
              <w:jc w:val="center"/>
              <w:rPr>
                <w:sz w:val="18"/>
                <w:szCs w:val="18"/>
              </w:rPr>
            </w:pPr>
          </w:p>
        </w:tc>
      </w:tr>
      <w:tr w:rsidR="00FA0347" w:rsidRPr="0030647D" w14:paraId="15C19F5E" w14:textId="77777777" w:rsidTr="0030647D">
        <w:tc>
          <w:tcPr>
            <w:tcW w:w="3119" w:type="dxa"/>
          </w:tcPr>
          <w:p w14:paraId="2D49985A" w14:textId="07345CF6" w:rsidR="00FA0347" w:rsidRPr="00BD7F1F" w:rsidRDefault="00FA0347" w:rsidP="00FA0347">
            <w:pPr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Num</w:t>
            </w:r>
            <w:r>
              <w:rPr>
                <w:rFonts w:eastAsia="Calibri" w:cs="Times New Roman"/>
                <w:sz w:val="18"/>
                <w:szCs w:val="18"/>
              </w:rPr>
              <w:t>ber of mental disorders:</w:t>
            </w:r>
            <w:r w:rsidRPr="007E6AF0">
              <w:rPr>
                <w:rFonts w:eastAsia="Calibri" w:cs="Times New Roman"/>
                <w:sz w:val="18"/>
                <w:szCs w:val="18"/>
              </w:rPr>
              <w:t xml:space="preserve">  </w:t>
            </w:r>
            <w:r>
              <w:rPr>
                <w:rFonts w:eastAsia="Calibri" w:cs="Times New Roman"/>
                <w:sz w:val="18"/>
                <w:szCs w:val="18"/>
              </w:rPr>
              <w:t xml:space="preserve">       </w:t>
            </w:r>
            <w:r w:rsidRPr="007E6AF0">
              <w:rPr>
                <w:rFonts w:eastAsia="Calibri" w:cs="Times New Roman"/>
                <w:sz w:val="18"/>
                <w:szCs w:val="18"/>
              </w:rPr>
              <w:t>None</w:t>
            </w:r>
          </w:p>
        </w:tc>
        <w:tc>
          <w:tcPr>
            <w:tcW w:w="1701" w:type="dxa"/>
          </w:tcPr>
          <w:p w14:paraId="7B669281" w14:textId="3A0E9EDA" w:rsidR="00FA0347" w:rsidRPr="00BD7F1F" w:rsidRDefault="00FA0347" w:rsidP="00FA03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</w:tcPr>
          <w:p w14:paraId="290F4897" w14:textId="6BDC6A0C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26" w:type="dxa"/>
          </w:tcPr>
          <w:p w14:paraId="4A6087B8" w14:textId="27A68D11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985" w:type="dxa"/>
          </w:tcPr>
          <w:p w14:paraId="744386E4" w14:textId="3B7E7AD3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281" w:type="dxa"/>
          </w:tcPr>
          <w:p w14:paraId="5D9ACBFE" w14:textId="22D2C468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1690B029" w14:textId="65BE257A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134" w:type="dxa"/>
          </w:tcPr>
          <w:p w14:paraId="47C2C30D" w14:textId="036FFDC2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FA0347" w:rsidRPr="0030647D" w14:paraId="31E3F75E" w14:textId="77777777" w:rsidTr="0030647D">
        <w:tc>
          <w:tcPr>
            <w:tcW w:w="3119" w:type="dxa"/>
          </w:tcPr>
          <w:p w14:paraId="400BA43A" w14:textId="5F1B6C12" w:rsidR="00FA0347" w:rsidRPr="00BD7F1F" w:rsidRDefault="00FA0347" w:rsidP="00FA03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Exactly 1</w:t>
            </w:r>
          </w:p>
        </w:tc>
        <w:tc>
          <w:tcPr>
            <w:tcW w:w="1701" w:type="dxa"/>
          </w:tcPr>
          <w:p w14:paraId="19A81F10" w14:textId="31EA57C8" w:rsidR="00FA0347" w:rsidRPr="00BD7F1F" w:rsidRDefault="00FA0347" w:rsidP="00FA034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61BC620E" w14:textId="01DD40C7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130AAA9A" w14:textId="2143B34C" w:rsidR="00FA0347" w:rsidRPr="00BD7F1F" w:rsidRDefault="00AD2980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6-3.4)</w:t>
            </w:r>
          </w:p>
        </w:tc>
        <w:tc>
          <w:tcPr>
            <w:tcW w:w="1985" w:type="dxa"/>
          </w:tcPr>
          <w:p w14:paraId="1B3F7E8F" w14:textId="797DEA59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281" w:type="dxa"/>
          </w:tcPr>
          <w:p w14:paraId="6DE6F8A8" w14:textId="0AC57C96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50DE3486" w14:textId="5369E296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134" w:type="dxa"/>
          </w:tcPr>
          <w:p w14:paraId="7791DD4E" w14:textId="7A66BADD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FA0347" w:rsidRPr="00BD7F1F" w14:paraId="4C9502E6" w14:textId="77777777" w:rsidTr="0030647D">
        <w:tc>
          <w:tcPr>
            <w:tcW w:w="3119" w:type="dxa"/>
          </w:tcPr>
          <w:p w14:paraId="6C20FF55" w14:textId="3A0DCE86" w:rsidR="00FA0347" w:rsidRPr="00BD7F1F" w:rsidRDefault="00FA0347" w:rsidP="00FA03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1701" w:type="dxa"/>
          </w:tcPr>
          <w:p w14:paraId="48F06361" w14:textId="06364EC7" w:rsidR="00FA0347" w:rsidRPr="00BD7F1F" w:rsidRDefault="00FA0347" w:rsidP="00FA034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492151AF" w14:textId="200AD3DC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1E47916D" w14:textId="441102F6" w:rsidR="00FA0347" w:rsidRPr="00BD7F1F" w:rsidRDefault="00AD2980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6 (0.7-4.0)</w:t>
            </w:r>
          </w:p>
        </w:tc>
        <w:tc>
          <w:tcPr>
            <w:tcW w:w="1985" w:type="dxa"/>
          </w:tcPr>
          <w:p w14:paraId="3AA2B6D3" w14:textId="6E944B45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281" w:type="dxa"/>
          </w:tcPr>
          <w:p w14:paraId="0F4C8749" w14:textId="55493FD0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05EEABB4" w14:textId="202689D5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134" w:type="dxa"/>
          </w:tcPr>
          <w:p w14:paraId="303DC400" w14:textId="521BA3C0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FA0347" w:rsidRPr="00BD7F1F" w14:paraId="66868B23" w14:textId="77777777" w:rsidTr="0030647D">
        <w:tc>
          <w:tcPr>
            <w:tcW w:w="3119" w:type="dxa"/>
          </w:tcPr>
          <w:p w14:paraId="0B9D15AA" w14:textId="3EB8B84E" w:rsidR="00FA0347" w:rsidRPr="00BD7F1F" w:rsidRDefault="00FA0347" w:rsidP="00FA03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1701" w:type="dxa"/>
          </w:tcPr>
          <w:p w14:paraId="2454C1A6" w14:textId="6C78E7D4" w:rsidR="00FA0347" w:rsidRPr="00BD7F1F" w:rsidRDefault="00FA0347" w:rsidP="00FA034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6295BB32" w14:textId="5A6E4FED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253B485B" w14:textId="6FEC6004" w:rsidR="00FA0347" w:rsidRPr="00BD7F1F" w:rsidRDefault="00AD2980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2.5 (1.0-6.2)</w:t>
            </w:r>
          </w:p>
        </w:tc>
        <w:tc>
          <w:tcPr>
            <w:tcW w:w="1985" w:type="dxa"/>
          </w:tcPr>
          <w:p w14:paraId="6E5380B4" w14:textId="4A18887B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281" w:type="dxa"/>
          </w:tcPr>
          <w:p w14:paraId="147D7BB2" w14:textId="7621E6AD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2CFF0A59" w14:textId="01827518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134" w:type="dxa"/>
          </w:tcPr>
          <w:p w14:paraId="4F3CB207" w14:textId="0965D325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FA0347" w:rsidRPr="00BD7F1F" w14:paraId="252EDAFE" w14:textId="77777777" w:rsidTr="0030647D">
        <w:tc>
          <w:tcPr>
            <w:tcW w:w="3119" w:type="dxa"/>
          </w:tcPr>
          <w:p w14:paraId="52949A53" w14:textId="4F836911" w:rsidR="00FA0347" w:rsidRPr="00BD7F1F" w:rsidRDefault="00FA0347" w:rsidP="00FA03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3+</w:t>
            </w:r>
          </w:p>
        </w:tc>
        <w:tc>
          <w:tcPr>
            <w:tcW w:w="1701" w:type="dxa"/>
          </w:tcPr>
          <w:p w14:paraId="29F14F79" w14:textId="7562B16A" w:rsidR="00FA0347" w:rsidRPr="00BD7F1F" w:rsidRDefault="00FA0347" w:rsidP="00FA034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2982AF52" w14:textId="54FD1FFF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26" w:type="dxa"/>
          </w:tcPr>
          <w:p w14:paraId="158CB8E1" w14:textId="0B63DD9B" w:rsidR="00FA0347" w:rsidRPr="00AD2980" w:rsidRDefault="00AD2980" w:rsidP="00FA03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AD2980">
              <w:rPr>
                <w:rFonts w:eastAsia="Calibri" w:cs="Times New Roman"/>
                <w:b/>
                <w:color w:val="000000"/>
                <w:sz w:val="18"/>
                <w:szCs w:val="18"/>
              </w:rPr>
              <w:t>3.3 (1.4-7.8)</w:t>
            </w:r>
          </w:p>
        </w:tc>
        <w:tc>
          <w:tcPr>
            <w:tcW w:w="1985" w:type="dxa"/>
          </w:tcPr>
          <w:p w14:paraId="529D4C48" w14:textId="2A38BE9C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281" w:type="dxa"/>
          </w:tcPr>
          <w:p w14:paraId="77843700" w14:textId="0D9B6C11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263EFAD4" w14:textId="04D2BC7D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134" w:type="dxa"/>
          </w:tcPr>
          <w:p w14:paraId="59296C5C" w14:textId="2261F67A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FA0347" w:rsidRPr="00FA0347" w14:paraId="6C27DC32" w14:textId="77777777" w:rsidTr="0030647D">
        <w:tc>
          <w:tcPr>
            <w:tcW w:w="3119" w:type="dxa"/>
          </w:tcPr>
          <w:p w14:paraId="11940663" w14:textId="70C885F9" w:rsidR="00FA0347" w:rsidRPr="00BD7F1F" w:rsidRDefault="00FA0347" w:rsidP="0030647D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7E6AF0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7E6AF0">
              <w:rPr>
                <w:rFonts w:eastAsia="Calibri" w:cs="Times New Roman"/>
                <w:sz w:val="18"/>
                <w:szCs w:val="18"/>
              </w:rPr>
              <w:t>) [p value]</w:t>
            </w:r>
            <w:r w:rsidR="0030647D">
              <w:rPr>
                <w:rFonts w:eastAsia="Calibri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701" w:type="dxa"/>
          </w:tcPr>
          <w:p w14:paraId="76C5BBB5" w14:textId="77777777" w:rsidR="00FA0347" w:rsidRPr="00BD7F1F" w:rsidRDefault="00FA0347" w:rsidP="00FA034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ABF145B" w14:textId="77777777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2F7C9571" w14:textId="39B39523" w:rsidR="00FA0347" w:rsidRPr="00BD7F1F" w:rsidRDefault="00AD2980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AD2980">
              <w:rPr>
                <w:rFonts w:eastAsia="Calibri" w:cs="Times New Roman"/>
                <w:color w:val="000000"/>
                <w:sz w:val="18"/>
                <w:szCs w:val="18"/>
              </w:rPr>
              <w:t>2.62 (4) [.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034]</w:t>
            </w:r>
          </w:p>
        </w:tc>
        <w:tc>
          <w:tcPr>
            <w:tcW w:w="1985" w:type="dxa"/>
          </w:tcPr>
          <w:p w14:paraId="597DD43C" w14:textId="77777777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281" w:type="dxa"/>
          </w:tcPr>
          <w:p w14:paraId="4B43E6E0" w14:textId="77777777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06FCFA7E" w14:textId="77777777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2226274" w14:textId="77777777" w:rsidR="00FA0347" w:rsidRPr="00BD7F1F" w:rsidRDefault="00FA0347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</w:tr>
      <w:tr w:rsidR="00FA0347" w:rsidRPr="00BD7F1F" w14:paraId="20FAD09E" w14:textId="77777777" w:rsidTr="0030647D">
        <w:tc>
          <w:tcPr>
            <w:tcW w:w="3119" w:type="dxa"/>
            <w:tcBorders>
              <w:bottom w:val="single" w:sz="4" w:space="0" w:color="auto"/>
            </w:tcBorders>
          </w:tcPr>
          <w:p w14:paraId="5037651F" w14:textId="1FF716A3" w:rsidR="00FA0347" w:rsidRPr="00BD7F1F" w:rsidRDefault="00FA0347" w:rsidP="00FA03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 xml:space="preserve">Role impairment </w:t>
            </w:r>
            <w:r w:rsidR="0094274E">
              <w:rPr>
                <w:rFonts w:eastAsia="Calibri" w:cs="Times New Roman"/>
                <w:sz w:val="18"/>
                <w:szCs w:val="18"/>
              </w:rPr>
              <w:t xml:space="preserve">of </w:t>
            </w:r>
            <w:r>
              <w:rPr>
                <w:rFonts w:eastAsia="Calibri" w:cs="Times New Roman"/>
                <w:sz w:val="18"/>
                <w:szCs w:val="18"/>
              </w:rPr>
              <w:t>any domai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82F32F2" w14:textId="7D8300E5" w:rsidR="00FA0347" w:rsidRPr="00BC73CB" w:rsidRDefault="00FA0347" w:rsidP="00FA0347">
            <w:pPr>
              <w:jc w:val="center"/>
              <w:rPr>
                <w:sz w:val="18"/>
                <w:szCs w:val="18"/>
              </w:rPr>
            </w:pPr>
            <w:r w:rsidRPr="00BC73CB">
              <w:rPr>
                <w:sz w:val="18"/>
                <w:szCs w:val="18"/>
              </w:rPr>
              <w:t>1.6 (0.9-2.9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5C26234" w14:textId="1395BDE4" w:rsidR="00FA0347" w:rsidRPr="00FA0347" w:rsidRDefault="00FA0347" w:rsidP="00FA03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FA0347">
              <w:rPr>
                <w:rFonts w:eastAsia="Calibri" w:cs="Times New Roman"/>
                <w:b/>
                <w:color w:val="000000"/>
                <w:sz w:val="18"/>
                <w:szCs w:val="18"/>
              </w:rPr>
              <w:t>1.9 (1.1-3.2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D3E3B22" w14:textId="68FE1505" w:rsidR="00FA0347" w:rsidRPr="00BD7F1F" w:rsidRDefault="00AD2980" w:rsidP="00FA03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7 (1.0-3.0)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76F63D0" w14:textId="6395010A" w:rsidR="00FA0347" w:rsidRPr="00595758" w:rsidRDefault="00595758" w:rsidP="00FA03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95758">
              <w:rPr>
                <w:rFonts w:eastAsia="Calibri" w:cs="Times New Roman"/>
                <w:b/>
                <w:color w:val="000000"/>
                <w:sz w:val="18"/>
                <w:szCs w:val="18"/>
              </w:rPr>
              <w:t>2.2 (1.3-3.8)</w:t>
            </w:r>
          </w:p>
        </w:tc>
        <w:tc>
          <w:tcPr>
            <w:tcW w:w="1281" w:type="dxa"/>
            <w:tcBorders>
              <w:bottom w:val="single" w:sz="4" w:space="0" w:color="auto"/>
            </w:tcBorders>
          </w:tcPr>
          <w:p w14:paraId="375501F2" w14:textId="505454E7" w:rsidR="00FA0347" w:rsidRPr="00807679" w:rsidRDefault="00807679" w:rsidP="00BC73C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rFonts w:eastAsia="Calibri" w:cs="Times New Roman"/>
                <w:b/>
                <w:color w:val="000000"/>
                <w:sz w:val="18"/>
                <w:szCs w:val="18"/>
              </w:rPr>
              <w:t>1.7 (1.1-2.</w:t>
            </w:r>
            <w:r w:rsidR="00BC73CB">
              <w:rPr>
                <w:rFonts w:eastAsia="Calibri" w:cs="Times New Roman"/>
                <w:b/>
                <w:color w:val="000000"/>
                <w:sz w:val="18"/>
                <w:szCs w:val="18"/>
              </w:rPr>
              <w:t>7</w:t>
            </w:r>
            <w:r w:rsidRPr="00807679">
              <w:rPr>
                <w:rFonts w:eastAsia="Calibri" w:cs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3388385" w14:textId="794E2E3B" w:rsidR="00FA0347" w:rsidRPr="00807679" w:rsidRDefault="00807679" w:rsidP="00FA03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rFonts w:eastAsia="Calibri" w:cs="Times New Roman"/>
                <w:b/>
                <w:color w:val="000000"/>
                <w:sz w:val="18"/>
                <w:szCs w:val="18"/>
              </w:rPr>
              <w:t>1.8 (1.2-2.8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A1A60A8" w14:textId="4AB96029" w:rsidR="00FA0347" w:rsidRPr="00807679" w:rsidRDefault="00807679" w:rsidP="00FA034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807679">
              <w:rPr>
                <w:rFonts w:eastAsia="Calibri" w:cs="Times New Roman"/>
                <w:b/>
                <w:color w:val="000000"/>
                <w:sz w:val="18"/>
                <w:szCs w:val="18"/>
              </w:rPr>
              <w:t>1.8 (1.2-2.8)</w:t>
            </w:r>
          </w:p>
        </w:tc>
      </w:tr>
    </w:tbl>
    <w:p w14:paraId="5117E14C" w14:textId="5BEAFFFD" w:rsidR="00807679" w:rsidRDefault="00FA0347" w:rsidP="0030647D">
      <w:pPr>
        <w:spacing w:line="240" w:lineRule="auto"/>
        <w:ind w:left="-567" w:right="253"/>
        <w:jc w:val="both"/>
        <w:rPr>
          <w:rFonts w:eastAsia="Calibri" w:cs="Times New Roman"/>
          <w:sz w:val="16"/>
          <w:szCs w:val="16"/>
          <w:lang w:val="en-US"/>
        </w:rPr>
      </w:pP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 xml:space="preserve">Note: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</w:t>
      </w:r>
      <w:r>
        <w:rPr>
          <w:rFonts w:eastAsia="Calibri" w:cs="Times New Roman"/>
          <w:sz w:val="16"/>
          <w:szCs w:val="16"/>
          <w:lang w:val="en-US"/>
        </w:rPr>
        <w:t xml:space="preserve">sex assigned at birth and </w:t>
      </w:r>
      <w:r w:rsidR="0094274E">
        <w:rPr>
          <w:rFonts w:eastAsia="Calibri" w:cs="Times New Roman"/>
          <w:sz w:val="16"/>
          <w:szCs w:val="16"/>
          <w:lang w:val="en-US"/>
        </w:rPr>
        <w:t xml:space="preserve">the covariates shown, </w:t>
      </w:r>
      <w:r w:rsidR="00C23E64">
        <w:rPr>
          <w:sz w:val="16"/>
          <w:szCs w:val="16"/>
          <w:lang w:val="en-US"/>
        </w:rPr>
        <w:t xml:space="preserve">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</w:t>
      </w:r>
      <w:r>
        <w:rPr>
          <w:rFonts w:eastAsia="Calibri" w:cs="Times New Roman"/>
          <w:sz w:val="16"/>
          <w:szCs w:val="16"/>
          <w:lang w:val="en-US"/>
        </w:rPr>
        <w:t xml:space="preserve">sex assigned at birth and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variates shown </w:t>
      </w:r>
      <w:r>
        <w:rPr>
          <w:rFonts w:eastAsia="Calibri" w:cs="Times New Roman"/>
          <w:sz w:val="16"/>
          <w:szCs w:val="16"/>
          <w:lang w:val="en-US"/>
        </w:rPr>
        <w:t>with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 the predicted outcome mentioned first and the reference group second</w:t>
      </w:r>
      <w:r w:rsidR="0016559C">
        <w:rPr>
          <w:rFonts w:eastAsia="Calibri" w:cs="Times New Roman"/>
          <w:sz w:val="16"/>
          <w:szCs w:val="16"/>
          <w:lang w:val="en-US"/>
        </w:rPr>
        <w:t xml:space="preserve">, </w:t>
      </w:r>
      <w:r w:rsidR="0016559C" w:rsidRPr="0016559C">
        <w:rPr>
          <w:rFonts w:eastAsia="Calibri" w:cs="Times New Roman"/>
          <w:sz w:val="16"/>
          <w:szCs w:val="16"/>
          <w:vertAlign w:val="superscript"/>
          <w:lang w:val="en-US"/>
        </w:rPr>
        <w:t>c</w:t>
      </w:r>
      <w:r w:rsidR="0016559C">
        <w:rPr>
          <w:rFonts w:eastAsia="Calibri" w:cs="Times New Roman"/>
          <w:sz w:val="16"/>
          <w:szCs w:val="16"/>
          <w:lang w:val="en-US"/>
        </w:rPr>
        <w:t xml:space="preserve"> </w:t>
      </w:r>
      <w:r w:rsidR="0030647D">
        <w:rPr>
          <w:rFonts w:eastAsia="Calibri" w:cs="Times New Roman"/>
          <w:sz w:val="16"/>
          <w:szCs w:val="16"/>
          <w:lang w:val="en-US"/>
        </w:rPr>
        <w:t xml:space="preserve">Omnibus </w:t>
      </w:r>
      <w:r w:rsidR="0030647D" w:rsidRPr="0030647D">
        <w:rPr>
          <w:rFonts w:eastAsia="Calibri" w:cs="Times New Roman"/>
          <w:sz w:val="16"/>
          <w:szCs w:val="16"/>
          <w:lang w:val="en-US"/>
        </w:rPr>
        <w:t>F-test to eva</w:t>
      </w:r>
      <w:r w:rsidR="0030647D">
        <w:rPr>
          <w:rFonts w:eastAsia="Calibri" w:cs="Times New Roman"/>
          <w:sz w:val="16"/>
          <w:szCs w:val="16"/>
          <w:lang w:val="en-US"/>
        </w:rPr>
        <w:t xml:space="preserve">luate the joint significance of </w:t>
      </w:r>
      <w:r w:rsidR="0030647D" w:rsidRPr="0030647D">
        <w:rPr>
          <w:rFonts w:eastAsia="Calibri" w:cs="Times New Roman"/>
          <w:sz w:val="16"/>
          <w:szCs w:val="16"/>
          <w:lang w:val="en-US"/>
        </w:rPr>
        <w:t>10 types of mental disorders across 100 imputed datasets,</w:t>
      </w:r>
      <w:r w:rsidR="0030647D">
        <w:rPr>
          <w:rFonts w:eastAsia="Calibri" w:cs="Times New Roman"/>
          <w:sz w:val="16"/>
          <w:szCs w:val="16"/>
          <w:lang w:val="en-US"/>
        </w:rPr>
        <w:t xml:space="preserve"> </w:t>
      </w:r>
      <w:r w:rsidR="0030647D">
        <w:rPr>
          <w:rFonts w:eastAsia="Calibri" w:cs="Times New Roman"/>
          <w:sz w:val="16"/>
          <w:szCs w:val="16"/>
          <w:vertAlign w:val="superscript"/>
          <w:lang w:val="en-US"/>
        </w:rPr>
        <w:t xml:space="preserve">d </w:t>
      </w:r>
      <w:r w:rsidR="0016559C" w:rsidRPr="007E6AF0">
        <w:rPr>
          <w:sz w:val="16"/>
          <w:szCs w:val="16"/>
          <w:lang w:val="en-US"/>
        </w:rPr>
        <w:t xml:space="preserve">Omnibus F-test to evaluate joint-significance of </w:t>
      </w:r>
      <w:r w:rsidR="0016559C">
        <w:rPr>
          <w:sz w:val="16"/>
          <w:szCs w:val="16"/>
          <w:lang w:val="en-US"/>
        </w:rPr>
        <w:t>number of mental disorders</w:t>
      </w:r>
      <w:r w:rsidR="0016559C" w:rsidRPr="007E6AF0">
        <w:rPr>
          <w:sz w:val="16"/>
          <w:szCs w:val="16"/>
          <w:lang w:val="en-US"/>
        </w:rPr>
        <w:t xml:space="preserve"> across 100 imputed datasets</w:t>
      </w:r>
      <w:r w:rsidRPr="00BD7F1F">
        <w:rPr>
          <w:rFonts w:eastAsia="Calibri" w:cs="Times New Roman"/>
          <w:sz w:val="16"/>
          <w:szCs w:val="16"/>
          <w:lang w:val="en-US"/>
        </w:rPr>
        <w:t>.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>OR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>=</w:t>
      </w:r>
      <w:r>
        <w:rPr>
          <w:rFonts w:eastAsia="Calibri" w:cs="Times New Roman"/>
          <w:sz w:val="16"/>
          <w:szCs w:val="16"/>
          <w:lang w:val="en-US"/>
        </w:rPr>
        <w:t xml:space="preserve"> Adjusted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 xml:space="preserve">/ =not included in </w:t>
      </w:r>
      <w:r w:rsidR="0094274E">
        <w:rPr>
          <w:rFonts w:eastAsia="Calibri" w:cs="Times New Roman"/>
          <w:color w:val="000000"/>
          <w:sz w:val="16"/>
          <w:szCs w:val="16"/>
          <w:lang w:val="en-US"/>
        </w:rPr>
        <w:t xml:space="preserve">the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>final integrative model based on Bayesian Information Criterion (see supplementary table 5)</w:t>
      </w:r>
      <w:r w:rsidRPr="00BD7F1F">
        <w:rPr>
          <w:rFonts w:eastAsia="Calibri" w:cs="Times New Roman"/>
          <w:sz w:val="16"/>
          <w:szCs w:val="16"/>
          <w:lang w:val="en-US"/>
        </w:rPr>
        <w:t>. Significant odds ratios are shown in bold (</w:t>
      </w:r>
      <w:r w:rsidRPr="00BD7F1F">
        <w:rPr>
          <w:rFonts w:eastAsia="Calibri" w:cs="Times New Roman"/>
          <w:sz w:val="16"/>
          <w:szCs w:val="16"/>
        </w:rPr>
        <w:t>α</w:t>
      </w:r>
      <w:r w:rsidRPr="00BD7F1F">
        <w:rPr>
          <w:rFonts w:eastAsia="Calibri" w:cs="Times New Roman"/>
          <w:sz w:val="16"/>
          <w:szCs w:val="16"/>
          <w:lang w:val="en-US"/>
        </w:rPr>
        <w:t>=.05).</w:t>
      </w:r>
    </w:p>
    <w:p w14:paraId="542FA881" w14:textId="77777777" w:rsidR="00807679" w:rsidRDefault="00807679">
      <w:pPr>
        <w:rPr>
          <w:rFonts w:eastAsia="Calibri" w:cs="Times New Roman"/>
          <w:sz w:val="16"/>
          <w:szCs w:val="16"/>
          <w:lang w:val="en-US"/>
        </w:rPr>
      </w:pPr>
      <w:r>
        <w:rPr>
          <w:rFonts w:eastAsia="Calibri" w:cs="Times New Roman"/>
          <w:sz w:val="16"/>
          <w:szCs w:val="16"/>
          <w:lang w:val="en-US"/>
        </w:rPr>
        <w:br w:type="page"/>
      </w:r>
    </w:p>
    <w:p w14:paraId="72E3B6AE" w14:textId="77777777" w:rsidR="0016559C" w:rsidRPr="007E6AF0" w:rsidRDefault="00807679" w:rsidP="0016559C">
      <w:pPr>
        <w:spacing w:after="0" w:line="240" w:lineRule="auto"/>
        <w:ind w:left="-426" w:right="-172"/>
        <w:jc w:val="both"/>
        <w:rPr>
          <w:rFonts w:eastAsia="Calibri" w:cs="Times New Roman"/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</w:t>
      </w:r>
      <w:r>
        <w:rPr>
          <w:rFonts w:eastAsia="Calibri" w:cs="Times New Roman"/>
          <w:b/>
          <w:lang w:val="en-US"/>
        </w:rPr>
        <w:t>Table 8</w:t>
      </w:r>
      <w:r w:rsidRPr="00BD7F1F">
        <w:rPr>
          <w:rFonts w:eastAsia="Calibri" w:cs="Times New Roman"/>
          <w:b/>
          <w:lang w:val="en-US"/>
        </w:rPr>
        <w:t xml:space="preserve">. </w:t>
      </w:r>
      <w:r w:rsidR="0016559C" w:rsidRPr="007E6AF0">
        <w:rPr>
          <w:rFonts w:eastAsia="Calibri" w:cs="Times New Roman"/>
          <w:lang w:val="en-US"/>
        </w:rPr>
        <w:t xml:space="preserve">Non-suicidal self-injury </w:t>
      </w:r>
      <w:r w:rsidR="0016559C">
        <w:rPr>
          <w:rFonts w:eastAsia="Calibri" w:cs="Times New Roman"/>
          <w:lang w:val="en-US"/>
        </w:rPr>
        <w:t xml:space="preserve">characteristics as </w:t>
      </w:r>
      <w:r w:rsidR="0016559C" w:rsidRPr="007E6AF0">
        <w:rPr>
          <w:rFonts w:eastAsia="Calibri" w:cs="Times New Roman"/>
          <w:lang w:val="en-US"/>
        </w:rPr>
        <w:t>predictors of NSSI persistence during the first two college years (n=1,208).</w:t>
      </w:r>
    </w:p>
    <w:tbl>
      <w:tblPr>
        <w:tblStyle w:val="Tabelraster1"/>
        <w:tblpPr w:leftFromText="141" w:rightFromText="141" w:vertAnchor="text" w:horzAnchor="margin" w:tblpX="-431" w:tblpY="81"/>
        <w:tblW w:w="1459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8"/>
        <w:gridCol w:w="1553"/>
        <w:gridCol w:w="1701"/>
        <w:gridCol w:w="2132"/>
        <w:gridCol w:w="1984"/>
        <w:gridCol w:w="1271"/>
        <w:gridCol w:w="1570"/>
        <w:gridCol w:w="1407"/>
      </w:tblGrid>
      <w:tr w:rsidR="000B7418" w:rsidRPr="00BD7F1F" w14:paraId="6341FDEF" w14:textId="77777777" w:rsidTr="00E21F72">
        <w:tc>
          <w:tcPr>
            <w:tcW w:w="2978" w:type="dxa"/>
            <w:tcBorders>
              <w:top w:val="single" w:sz="4" w:space="0" w:color="auto"/>
            </w:tcBorders>
            <w:vAlign w:val="center"/>
          </w:tcPr>
          <w:p w14:paraId="2A3721DC" w14:textId="77777777" w:rsidR="000B7418" w:rsidRPr="00BD7F1F" w:rsidRDefault="000B7418" w:rsidP="000B7418">
            <w:pPr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32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1AC386" w14:textId="7F078E74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Sporadic cours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: NSSI in one year</w:t>
            </w:r>
          </w:p>
        </w:tc>
        <w:tc>
          <w:tcPr>
            <w:tcW w:w="411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CBB3E9" w14:textId="6918C0E9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Repetitive cours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>: NSSI in both college years</w:t>
            </w:r>
          </w:p>
        </w:tc>
        <w:tc>
          <w:tcPr>
            <w:tcW w:w="1271" w:type="dxa"/>
            <w:vMerge w:val="restart"/>
            <w:tcBorders>
              <w:top w:val="single" w:sz="4" w:space="0" w:color="auto"/>
            </w:tcBorders>
          </w:tcPr>
          <w:p w14:paraId="083D9EFF" w14:textId="47A39E3C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Sporadic </w:t>
            </w: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570" w:type="dxa"/>
            <w:vMerge w:val="restart"/>
            <w:tcBorders>
              <w:top w:val="single" w:sz="4" w:space="0" w:color="auto"/>
            </w:tcBorders>
          </w:tcPr>
          <w:p w14:paraId="1BD69681" w14:textId="77777777" w:rsidR="000B7418" w:rsidRPr="00BD7F1F" w:rsidRDefault="000B7418" w:rsidP="000B7418">
            <w:pPr>
              <w:contextualSpacing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epetitive</w:t>
            </w:r>
          </w:p>
          <w:p w14:paraId="65A35F90" w14:textId="12588B4A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versus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ceased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407" w:type="dxa"/>
            <w:vMerge w:val="restart"/>
            <w:tcBorders>
              <w:top w:val="single" w:sz="4" w:space="0" w:color="auto"/>
            </w:tcBorders>
          </w:tcPr>
          <w:p w14:paraId="4796121F" w14:textId="74948EF7" w:rsidR="000B7418" w:rsidRPr="00BD7F1F" w:rsidRDefault="000B7418" w:rsidP="000B7418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  <w:vertAlign w:val="superscript"/>
              </w:rPr>
            </w:pPr>
            <w:r w:rsidRPr="00BD7F1F">
              <w:rPr>
                <w:rFonts w:ascii="Calibri" w:eastAsia="Calibri" w:hAnsi="Calibri" w:cs="Calibri"/>
                <w:b/>
                <w:sz w:val="18"/>
                <w:szCs w:val="18"/>
              </w:rPr>
              <w:t>Sporad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ic versus repetitive </w:t>
            </w:r>
            <w:proofErr w:type="spellStart"/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rse</w:t>
            </w:r>
            <w:r w:rsidRPr="0016559C"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773A22" w:rsidRPr="007248E2" w14:paraId="35CA8A2E" w14:textId="77777777" w:rsidTr="00E21F72">
        <w:tc>
          <w:tcPr>
            <w:tcW w:w="2978" w:type="dxa"/>
            <w:hideMark/>
          </w:tcPr>
          <w:p w14:paraId="75B7AF62" w14:textId="77777777" w:rsidR="0016559C" w:rsidRDefault="0016559C" w:rsidP="0016559C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  <w:p w14:paraId="22D04295" w14:textId="77777777" w:rsidR="0016559C" w:rsidRPr="00BD7F1F" w:rsidRDefault="0016559C" w:rsidP="0016559C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Risk factor domain: NSSI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</w:t>
            </w:r>
            <w:r w:rsidRPr="007E6AF0">
              <w:rPr>
                <w:rFonts w:ascii="Calibri" w:eastAsia="Calibri" w:hAnsi="Calibri" w:cs="Calibri"/>
                <w:b/>
                <w:sz w:val="18"/>
                <w:szCs w:val="18"/>
              </w:rPr>
              <w:t>haracteristics</w:t>
            </w: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</w:tcPr>
          <w:p w14:paraId="2A970AE6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pattern: </w:t>
            </w:r>
          </w:p>
          <w:p w14:paraId="7F89D8F1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2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6548903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Desist pattern: </w:t>
            </w:r>
          </w:p>
          <w:p w14:paraId="541934D8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1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</w:tcBorders>
          </w:tcPr>
          <w:p w14:paraId="660D2CDD" w14:textId="6A49CDB9" w:rsidR="0016559C" w:rsidRPr="00BD7F1F" w:rsidRDefault="0016559C" w:rsidP="0094274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ow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frequency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pattern: </w:t>
            </w:r>
            <w:r w:rsidR="00E21F72">
              <w:rPr>
                <w:rFonts w:eastAsia="Calibri" w:cs="Times New Roman"/>
                <w:sz w:val="18"/>
                <w:szCs w:val="18"/>
              </w:rPr>
              <w:t>NSSI</w:t>
            </w:r>
            <w:r w:rsidR="00E21F72" w:rsidRPr="00E21F72">
              <w:rPr>
                <w:rFonts w:eastAsia="Calibri" w:cs="Times New Roman"/>
                <w:sz w:val="18"/>
                <w:szCs w:val="18"/>
              </w:rPr>
              <w:t xml:space="preserve"> yearly, but not repetitively ≥ 5 NSSI </w:t>
            </w:r>
            <w:proofErr w:type="spellStart"/>
            <w:r w:rsidR="00E21F72" w:rsidRPr="00E21F72"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27F17CB" w14:textId="21F42FDB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igh</w:t>
            </w:r>
            <w:r w:rsidR="0094274E">
              <w:rPr>
                <w:rFonts w:eastAsia="Calibri" w:cs="Times New Roman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>frequency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pattern: </w:t>
            </w:r>
          </w:p>
          <w:p w14:paraId="00C083BE" w14:textId="41D2F204" w:rsidR="0016559C" w:rsidRPr="00BD7F1F" w:rsidRDefault="00E21F72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theme="minorHAnsi"/>
                <w:sz w:val="18"/>
                <w:szCs w:val="18"/>
              </w:rPr>
              <w:t>≥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5 </w:t>
            </w:r>
            <w:r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18"/>
                <w:szCs w:val="18"/>
              </w:rPr>
              <w:t>yearly</w:t>
            </w:r>
            <w:r w:rsidR="0016559C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271" w:type="dxa"/>
            <w:vMerge/>
            <w:tcBorders>
              <w:bottom w:val="single" w:sz="4" w:space="0" w:color="auto"/>
            </w:tcBorders>
          </w:tcPr>
          <w:p w14:paraId="748ABDF4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570" w:type="dxa"/>
            <w:vMerge/>
            <w:tcBorders>
              <w:bottom w:val="single" w:sz="4" w:space="0" w:color="auto"/>
            </w:tcBorders>
          </w:tcPr>
          <w:p w14:paraId="09A620BF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407" w:type="dxa"/>
            <w:vMerge/>
            <w:tcBorders>
              <w:bottom w:val="single" w:sz="4" w:space="0" w:color="auto"/>
            </w:tcBorders>
          </w:tcPr>
          <w:p w14:paraId="4542FC01" w14:textId="77777777" w:rsidR="0016559C" w:rsidRPr="00BD7F1F" w:rsidRDefault="0016559C" w:rsidP="0016559C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</w:tr>
      <w:tr w:rsidR="00773A22" w:rsidRPr="00BD7F1F" w14:paraId="2E51193B" w14:textId="77777777" w:rsidTr="00E21F72">
        <w:tc>
          <w:tcPr>
            <w:tcW w:w="2978" w:type="dxa"/>
            <w:tcBorders>
              <w:bottom w:val="single" w:sz="4" w:space="0" w:color="auto"/>
            </w:tcBorders>
          </w:tcPr>
          <w:p w14:paraId="3623DC0E" w14:textId="77777777" w:rsidR="0016559C" w:rsidRPr="00BD7F1F" w:rsidRDefault="0016559C" w:rsidP="0016559C">
            <w:pPr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</w:tcPr>
          <w:p w14:paraId="18BDDAA8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67A2324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</w:tcBorders>
          </w:tcPr>
          <w:p w14:paraId="56A2FA30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564E2AC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14:paraId="4A58B527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570" w:type="dxa"/>
            <w:tcBorders>
              <w:top w:val="single" w:sz="4" w:space="0" w:color="auto"/>
              <w:bottom w:val="single" w:sz="4" w:space="0" w:color="auto"/>
            </w:tcBorders>
          </w:tcPr>
          <w:p w14:paraId="482A7CBF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14:paraId="21009497" w14:textId="77777777" w:rsidR="0016559C" w:rsidRPr="00BD7F1F" w:rsidRDefault="0016559C" w:rsidP="0016559C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proofErr w:type="spellStart"/>
            <w:r>
              <w:rPr>
                <w:rFonts w:eastAsia="Calibri" w:cs="Times New Roman"/>
                <w:sz w:val="18"/>
                <w:szCs w:val="18"/>
              </w:rPr>
              <w:t>a</w:t>
            </w:r>
            <w:r w:rsidRPr="00BD7F1F">
              <w:rPr>
                <w:rFonts w:eastAsia="Calibri" w:cs="Times New Roman"/>
                <w:sz w:val="18"/>
                <w:szCs w:val="18"/>
              </w:rPr>
              <w:t>OR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 xml:space="preserve"> (95% CI)</w:t>
            </w:r>
          </w:p>
        </w:tc>
      </w:tr>
      <w:tr w:rsidR="00773A22" w:rsidRPr="00BD7F1F" w14:paraId="53F3040A" w14:textId="77777777" w:rsidTr="00E21F72">
        <w:tc>
          <w:tcPr>
            <w:tcW w:w="2978" w:type="dxa"/>
            <w:tcBorders>
              <w:top w:val="single" w:sz="4" w:space="0" w:color="auto"/>
            </w:tcBorders>
          </w:tcPr>
          <w:p w14:paraId="7841C4FF" w14:textId="73375564" w:rsidR="0016559C" w:rsidRPr="00BD7F1F" w:rsidRDefault="0016559C" w:rsidP="0016559C">
            <w:pPr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Lifetime NSSI:                   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    </w:t>
            </w: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 1-4 </w:t>
            </w:r>
            <w:r w:rsidR="00E21F72">
              <w:rPr>
                <w:rFonts w:ascii="Calibri" w:eastAsia="Calibri" w:hAnsi="Calibri" w:cs="Calibri"/>
                <w:sz w:val="18"/>
                <w:szCs w:val="18"/>
              </w:rPr>
              <w:t>acts</w:t>
            </w:r>
          </w:p>
        </w:tc>
        <w:tc>
          <w:tcPr>
            <w:tcW w:w="1553" w:type="dxa"/>
            <w:tcBorders>
              <w:top w:val="single" w:sz="4" w:space="0" w:color="auto"/>
            </w:tcBorders>
            <w:vAlign w:val="bottom"/>
          </w:tcPr>
          <w:p w14:paraId="0E2F5F4E" w14:textId="71986072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4A67DFC5" w14:textId="7DB8DA57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2" w:type="dxa"/>
            <w:tcBorders>
              <w:top w:val="single" w:sz="4" w:space="0" w:color="auto"/>
            </w:tcBorders>
            <w:vAlign w:val="bottom"/>
          </w:tcPr>
          <w:p w14:paraId="0E005765" w14:textId="379D2F38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bottom"/>
          </w:tcPr>
          <w:p w14:paraId="3E257477" w14:textId="24295BAD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271" w:type="dxa"/>
            <w:tcBorders>
              <w:top w:val="single" w:sz="4" w:space="0" w:color="auto"/>
            </w:tcBorders>
            <w:vAlign w:val="bottom"/>
          </w:tcPr>
          <w:p w14:paraId="3DF1CA9A" w14:textId="61AEB7A4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70" w:type="dxa"/>
            <w:tcBorders>
              <w:top w:val="single" w:sz="4" w:space="0" w:color="auto"/>
            </w:tcBorders>
          </w:tcPr>
          <w:p w14:paraId="7FF659D2" w14:textId="06C7E679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407" w:type="dxa"/>
            <w:tcBorders>
              <w:top w:val="single" w:sz="4" w:space="0" w:color="auto"/>
            </w:tcBorders>
            <w:vAlign w:val="bottom"/>
          </w:tcPr>
          <w:p w14:paraId="28E0D25D" w14:textId="3DE165E8" w:rsidR="0016559C" w:rsidRPr="0016559C" w:rsidRDefault="0020798B" w:rsidP="0016559C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773A22" w:rsidRPr="00BD7F1F" w14:paraId="0CBFC6EB" w14:textId="77777777" w:rsidTr="00E21F72">
        <w:tc>
          <w:tcPr>
            <w:tcW w:w="2978" w:type="dxa"/>
          </w:tcPr>
          <w:p w14:paraId="2CEECDB3" w14:textId="5306C8D8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5-20 </w:t>
            </w:r>
            <w:r w:rsidR="00E21F72">
              <w:rPr>
                <w:rFonts w:ascii="Calibri" w:eastAsia="Calibri" w:hAnsi="Calibri" w:cs="Calibri"/>
                <w:sz w:val="18"/>
                <w:szCs w:val="18"/>
              </w:rPr>
              <w:t>acts</w:t>
            </w: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1553" w:type="dxa"/>
            <w:vAlign w:val="bottom"/>
          </w:tcPr>
          <w:p w14:paraId="60560C3D" w14:textId="13880C7B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  <w:vAlign w:val="bottom"/>
          </w:tcPr>
          <w:p w14:paraId="6020738C" w14:textId="054DFF44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2" w:type="dxa"/>
            <w:vAlign w:val="bottom"/>
          </w:tcPr>
          <w:p w14:paraId="57FDB792" w14:textId="72D9D114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984" w:type="dxa"/>
            <w:vAlign w:val="bottom"/>
          </w:tcPr>
          <w:p w14:paraId="3B784397" w14:textId="401265FA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5 (0.8-3.0)</w:t>
            </w:r>
          </w:p>
        </w:tc>
        <w:tc>
          <w:tcPr>
            <w:tcW w:w="1271" w:type="dxa"/>
            <w:vAlign w:val="bottom"/>
          </w:tcPr>
          <w:p w14:paraId="0FC5D2BF" w14:textId="319BBDCD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70" w:type="dxa"/>
            <w:vAlign w:val="bottom"/>
          </w:tcPr>
          <w:p w14:paraId="3332A987" w14:textId="77633841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407" w:type="dxa"/>
            <w:vAlign w:val="bottom"/>
          </w:tcPr>
          <w:p w14:paraId="399E661A" w14:textId="38F387BD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73A22" w:rsidRPr="00BD7F1F" w14:paraId="3A981F30" w14:textId="77777777" w:rsidTr="00E21F72">
        <w:tc>
          <w:tcPr>
            <w:tcW w:w="2978" w:type="dxa"/>
          </w:tcPr>
          <w:p w14:paraId="343EE62F" w14:textId="1D2F8D16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21-50 </w:t>
            </w:r>
            <w:r w:rsidR="00E21F72">
              <w:rPr>
                <w:rFonts w:ascii="Calibri" w:eastAsia="Calibri" w:hAnsi="Calibri" w:cs="Calibri"/>
                <w:sz w:val="18"/>
                <w:szCs w:val="18"/>
              </w:rPr>
              <w:t>acts</w:t>
            </w:r>
          </w:p>
        </w:tc>
        <w:tc>
          <w:tcPr>
            <w:tcW w:w="1553" w:type="dxa"/>
          </w:tcPr>
          <w:p w14:paraId="6C11777B" w14:textId="65538C65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7521A4CA" w14:textId="1C468203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32" w:type="dxa"/>
          </w:tcPr>
          <w:p w14:paraId="26BBC402" w14:textId="2936DA7D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4" w:type="dxa"/>
            <w:vAlign w:val="bottom"/>
          </w:tcPr>
          <w:p w14:paraId="0C5B467D" w14:textId="20D69282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2.1 (0.7-6.1)</w:t>
            </w:r>
          </w:p>
        </w:tc>
        <w:tc>
          <w:tcPr>
            <w:tcW w:w="1271" w:type="dxa"/>
          </w:tcPr>
          <w:p w14:paraId="24ABE102" w14:textId="3ECD3DDC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70" w:type="dxa"/>
          </w:tcPr>
          <w:p w14:paraId="70E3DB05" w14:textId="3471FC31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407" w:type="dxa"/>
          </w:tcPr>
          <w:p w14:paraId="70565217" w14:textId="71AB3300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773A22" w:rsidRPr="00BD7F1F" w14:paraId="30C31A3F" w14:textId="77777777" w:rsidTr="00E21F72">
        <w:tc>
          <w:tcPr>
            <w:tcW w:w="2978" w:type="dxa"/>
          </w:tcPr>
          <w:p w14:paraId="78F13E63" w14:textId="0A116FEE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51+ </w:t>
            </w:r>
            <w:r w:rsidR="00E21F72">
              <w:rPr>
                <w:rFonts w:ascii="Calibri" w:eastAsia="Calibri" w:hAnsi="Calibri" w:cs="Calibri"/>
                <w:sz w:val="18"/>
                <w:szCs w:val="18"/>
              </w:rPr>
              <w:t>acts</w:t>
            </w:r>
          </w:p>
        </w:tc>
        <w:tc>
          <w:tcPr>
            <w:tcW w:w="1553" w:type="dxa"/>
          </w:tcPr>
          <w:p w14:paraId="59F366E1" w14:textId="513DE3FE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69BEBCF2" w14:textId="57F66A4E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32" w:type="dxa"/>
          </w:tcPr>
          <w:p w14:paraId="55638FBE" w14:textId="3868A861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4" w:type="dxa"/>
            <w:vAlign w:val="bottom"/>
          </w:tcPr>
          <w:p w14:paraId="678E4137" w14:textId="217AA7FD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4.3 (1.5-12.5)</w:t>
            </w:r>
          </w:p>
        </w:tc>
        <w:tc>
          <w:tcPr>
            <w:tcW w:w="1271" w:type="dxa"/>
          </w:tcPr>
          <w:p w14:paraId="5768C8F9" w14:textId="62CAF956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70" w:type="dxa"/>
          </w:tcPr>
          <w:p w14:paraId="69F2EB2C" w14:textId="13E4B0E8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407" w:type="dxa"/>
          </w:tcPr>
          <w:p w14:paraId="2734D459" w14:textId="4FD082EE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  <w:tr w:rsidR="00773A22" w:rsidRPr="0016559C" w14:paraId="2907177C" w14:textId="77777777" w:rsidTr="00E21F72">
        <w:tc>
          <w:tcPr>
            <w:tcW w:w="2978" w:type="dxa"/>
          </w:tcPr>
          <w:p w14:paraId="47D2BA67" w14:textId="7777777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F (</w:t>
            </w:r>
            <w:proofErr w:type="spellStart"/>
            <w:r w:rsidRPr="007E6AF0">
              <w:rPr>
                <w:rFonts w:ascii="Calibri" w:eastAsia="Calibri" w:hAnsi="Calibri" w:cs="Calibri"/>
                <w:sz w:val="18"/>
                <w:szCs w:val="18"/>
              </w:rPr>
              <w:t>df</w:t>
            </w:r>
            <w:proofErr w:type="spellEnd"/>
            <w:r w:rsidRPr="007E6AF0">
              <w:rPr>
                <w:rFonts w:ascii="Calibri" w:eastAsia="Calibri" w:hAnsi="Calibri" w:cs="Calibri"/>
                <w:sz w:val="18"/>
                <w:szCs w:val="18"/>
              </w:rPr>
              <w:t>) [p value]</w:t>
            </w:r>
            <w:r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553" w:type="dxa"/>
          </w:tcPr>
          <w:p w14:paraId="7A45E13F" w14:textId="77777777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5DF3A4D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32" w:type="dxa"/>
          </w:tcPr>
          <w:p w14:paraId="3FCC8519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vAlign w:val="bottom"/>
          </w:tcPr>
          <w:p w14:paraId="241AE3DB" w14:textId="2626A579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color w:val="000000"/>
                <w:sz w:val="18"/>
                <w:szCs w:val="18"/>
              </w:rPr>
              <w:t xml:space="preserve"> 2.60 (2) [.051]</w:t>
            </w:r>
          </w:p>
        </w:tc>
        <w:tc>
          <w:tcPr>
            <w:tcW w:w="1271" w:type="dxa"/>
          </w:tcPr>
          <w:p w14:paraId="36A3FEE2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</w:tcPr>
          <w:p w14:paraId="4C75F207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407" w:type="dxa"/>
          </w:tcPr>
          <w:p w14:paraId="63D2CCC9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</w:tr>
      <w:tr w:rsidR="00773A22" w:rsidRPr="0016559C" w14:paraId="587718BC" w14:textId="77777777" w:rsidTr="00E21F72">
        <w:tc>
          <w:tcPr>
            <w:tcW w:w="2978" w:type="dxa"/>
          </w:tcPr>
          <w:p w14:paraId="101CA912" w14:textId="26453754" w:rsidR="0020798B" w:rsidRPr="00BD7F1F" w:rsidRDefault="0020798B" w:rsidP="0020798B">
            <w:pPr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NSS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thoughts past year:              </w:t>
            </w:r>
            <w:r w:rsidRPr="007E6AF0">
              <w:rPr>
                <w:rFonts w:ascii="Calibri" w:eastAsia="Calibri" w:hAnsi="Calibri" w:cs="Calibri"/>
                <w:sz w:val="18"/>
                <w:szCs w:val="18"/>
              </w:rPr>
              <w:t>None</w:t>
            </w:r>
          </w:p>
        </w:tc>
        <w:tc>
          <w:tcPr>
            <w:tcW w:w="1553" w:type="dxa"/>
            <w:vAlign w:val="bottom"/>
          </w:tcPr>
          <w:p w14:paraId="368ED3C8" w14:textId="4E4C9B1C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205F7AFF" w14:textId="6BE750D1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2" w:type="dxa"/>
            <w:vAlign w:val="bottom"/>
          </w:tcPr>
          <w:p w14:paraId="09FE4C3A" w14:textId="2414655A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984" w:type="dxa"/>
            <w:vAlign w:val="bottom"/>
          </w:tcPr>
          <w:p w14:paraId="7BBEFA66" w14:textId="3D80F840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271" w:type="dxa"/>
            <w:vAlign w:val="bottom"/>
          </w:tcPr>
          <w:p w14:paraId="68991722" w14:textId="17C07ED4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70" w:type="dxa"/>
          </w:tcPr>
          <w:p w14:paraId="54196BC3" w14:textId="4ECE3ABF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407" w:type="dxa"/>
            <w:vAlign w:val="bottom"/>
          </w:tcPr>
          <w:p w14:paraId="6E47EDB5" w14:textId="58B07FE9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773A22" w:rsidRPr="00FA0347" w14:paraId="3E990DAD" w14:textId="77777777" w:rsidTr="00E21F72">
        <w:tc>
          <w:tcPr>
            <w:tcW w:w="2978" w:type="dxa"/>
          </w:tcPr>
          <w:p w14:paraId="6BFCD85C" w14:textId="5DDC7B5F" w:rsidR="0020798B" w:rsidRPr="00BD7F1F" w:rsidRDefault="0020798B" w:rsidP="00C81201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1-4 </w:t>
            </w:r>
            <w:r w:rsidR="00C81201">
              <w:rPr>
                <w:rFonts w:ascii="Calibri" w:eastAsia="Calibri" w:hAnsi="Calibri" w:cs="Calibri"/>
                <w:sz w:val="18"/>
                <w:szCs w:val="18"/>
              </w:rPr>
              <w:t>times</w:t>
            </w:r>
          </w:p>
        </w:tc>
        <w:tc>
          <w:tcPr>
            <w:tcW w:w="1553" w:type="dxa"/>
          </w:tcPr>
          <w:p w14:paraId="5E05291F" w14:textId="0D3BCF16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7077317" w14:textId="364471F8" w:rsidR="0020798B" w:rsidRPr="005127A3" w:rsidRDefault="005127A3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127A3">
              <w:rPr>
                <w:rFonts w:eastAsia="Calibri" w:cs="Times New Roman"/>
                <w:b/>
                <w:color w:val="000000"/>
                <w:sz w:val="18"/>
                <w:szCs w:val="18"/>
              </w:rPr>
              <w:t>1.9 (1.1-3.5)</w:t>
            </w:r>
          </w:p>
        </w:tc>
        <w:tc>
          <w:tcPr>
            <w:tcW w:w="2132" w:type="dxa"/>
          </w:tcPr>
          <w:p w14:paraId="43D6F141" w14:textId="4C7C2B77" w:rsidR="0020798B" w:rsidRPr="00423E22" w:rsidRDefault="00423E22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423E22">
              <w:rPr>
                <w:rFonts w:eastAsia="Calibri" w:cs="Times New Roman"/>
                <w:b/>
                <w:color w:val="000000"/>
                <w:sz w:val="18"/>
                <w:szCs w:val="18"/>
              </w:rPr>
              <w:t>2.2 (1.2-4.1)</w:t>
            </w:r>
          </w:p>
        </w:tc>
        <w:tc>
          <w:tcPr>
            <w:tcW w:w="1984" w:type="dxa"/>
            <w:vAlign w:val="bottom"/>
          </w:tcPr>
          <w:p w14:paraId="27F2116C" w14:textId="4DE5B545" w:rsidR="0020798B" w:rsidRPr="00AD4981" w:rsidRDefault="00AD4981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b/>
                <w:color w:val="000000"/>
                <w:sz w:val="18"/>
                <w:szCs w:val="18"/>
              </w:rPr>
              <w:t>3.0 (1.5-6.1)</w:t>
            </w:r>
          </w:p>
        </w:tc>
        <w:tc>
          <w:tcPr>
            <w:tcW w:w="1271" w:type="dxa"/>
          </w:tcPr>
          <w:p w14:paraId="0C9328AA" w14:textId="643E4888" w:rsidR="0020798B" w:rsidRPr="00D30BE1" w:rsidRDefault="00D30BE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D30BE1">
              <w:rPr>
                <w:rFonts w:eastAsia="Calibri" w:cs="Times New Roman"/>
                <w:color w:val="000000"/>
                <w:sz w:val="18"/>
                <w:szCs w:val="18"/>
              </w:rPr>
              <w:t>1.4 (0.9-2.3)</w:t>
            </w:r>
          </w:p>
        </w:tc>
        <w:tc>
          <w:tcPr>
            <w:tcW w:w="1570" w:type="dxa"/>
          </w:tcPr>
          <w:p w14:paraId="048BBFBA" w14:textId="2D62B7A4" w:rsidR="0020798B" w:rsidRPr="006C3D64" w:rsidRDefault="006C3D64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b/>
                <w:color w:val="000000"/>
                <w:sz w:val="18"/>
                <w:szCs w:val="18"/>
              </w:rPr>
              <w:t>2.4 (1.4-4.0)</w:t>
            </w:r>
          </w:p>
        </w:tc>
        <w:tc>
          <w:tcPr>
            <w:tcW w:w="1407" w:type="dxa"/>
          </w:tcPr>
          <w:p w14:paraId="0046FE5E" w14:textId="30B53533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7 (1.0-3.0)</w:t>
            </w:r>
          </w:p>
        </w:tc>
      </w:tr>
      <w:tr w:rsidR="00773A22" w:rsidRPr="0016559C" w14:paraId="4B70E2AD" w14:textId="77777777" w:rsidTr="00E21F72">
        <w:tc>
          <w:tcPr>
            <w:tcW w:w="2978" w:type="dxa"/>
          </w:tcPr>
          <w:p w14:paraId="10AE822A" w14:textId="417E5C1C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5+ </w:t>
            </w:r>
            <w:r w:rsidR="00C81201">
              <w:rPr>
                <w:rFonts w:ascii="Calibri" w:eastAsia="Calibri" w:hAnsi="Calibri" w:cs="Calibri"/>
                <w:sz w:val="18"/>
                <w:szCs w:val="18"/>
              </w:rPr>
              <w:t>times</w:t>
            </w:r>
          </w:p>
        </w:tc>
        <w:tc>
          <w:tcPr>
            <w:tcW w:w="1553" w:type="dxa"/>
          </w:tcPr>
          <w:p w14:paraId="11C43EBB" w14:textId="4A8444AD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30A74BA0" w14:textId="5920B3C3" w:rsidR="0020798B" w:rsidRPr="005127A3" w:rsidRDefault="005127A3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5127A3">
              <w:rPr>
                <w:rFonts w:eastAsia="Calibri" w:cs="Times New Roman"/>
                <w:b/>
                <w:color w:val="000000"/>
                <w:sz w:val="18"/>
                <w:szCs w:val="18"/>
              </w:rPr>
              <w:t>7.8 (3.0-20.2)</w:t>
            </w:r>
          </w:p>
        </w:tc>
        <w:tc>
          <w:tcPr>
            <w:tcW w:w="2132" w:type="dxa"/>
          </w:tcPr>
          <w:p w14:paraId="1D0CFBBD" w14:textId="501DA90C" w:rsidR="0020798B" w:rsidRPr="00423E22" w:rsidRDefault="00423E22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423E22">
              <w:rPr>
                <w:rFonts w:eastAsia="Calibri" w:cs="Times New Roman"/>
                <w:b/>
                <w:color w:val="000000"/>
                <w:sz w:val="18"/>
                <w:szCs w:val="18"/>
              </w:rPr>
              <w:t>6.0 (2.2-16.2)</w:t>
            </w:r>
          </w:p>
        </w:tc>
        <w:tc>
          <w:tcPr>
            <w:tcW w:w="1984" w:type="dxa"/>
            <w:vAlign w:val="bottom"/>
          </w:tcPr>
          <w:p w14:paraId="1622477F" w14:textId="180C11CC" w:rsidR="0020798B" w:rsidRPr="00AD4981" w:rsidRDefault="00AD4981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b/>
                <w:color w:val="000000"/>
                <w:sz w:val="18"/>
                <w:szCs w:val="18"/>
              </w:rPr>
              <w:t>11.6 (4.3-31.5)</w:t>
            </w:r>
          </w:p>
        </w:tc>
        <w:tc>
          <w:tcPr>
            <w:tcW w:w="1271" w:type="dxa"/>
          </w:tcPr>
          <w:p w14:paraId="3C1D91B4" w14:textId="4A59ED9E" w:rsidR="0020798B" w:rsidRPr="00D200FA" w:rsidRDefault="00D30BE1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b/>
                <w:color w:val="000000"/>
                <w:sz w:val="18"/>
                <w:szCs w:val="18"/>
              </w:rPr>
              <w:t>4.2 (1.8-10.1)</w:t>
            </w:r>
          </w:p>
        </w:tc>
        <w:tc>
          <w:tcPr>
            <w:tcW w:w="1570" w:type="dxa"/>
          </w:tcPr>
          <w:p w14:paraId="556B7391" w14:textId="2DD1DE94" w:rsidR="0020798B" w:rsidRPr="006C3D64" w:rsidRDefault="006C3D64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b/>
                <w:color w:val="000000"/>
                <w:sz w:val="18"/>
                <w:szCs w:val="18"/>
              </w:rPr>
              <w:t>7.7 (3.2-18.7)</w:t>
            </w:r>
          </w:p>
        </w:tc>
        <w:tc>
          <w:tcPr>
            <w:tcW w:w="1407" w:type="dxa"/>
          </w:tcPr>
          <w:p w14:paraId="163D5EF7" w14:textId="7ADDC08D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2.0 (1.0-4.0)</w:t>
            </w:r>
          </w:p>
        </w:tc>
      </w:tr>
      <w:tr w:rsidR="00773A22" w:rsidRPr="0016559C" w14:paraId="7748FE21" w14:textId="77777777" w:rsidTr="00E21F72">
        <w:tc>
          <w:tcPr>
            <w:tcW w:w="2978" w:type="dxa"/>
          </w:tcPr>
          <w:p w14:paraId="44B4E27C" w14:textId="7777777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F (</w:t>
            </w:r>
            <w:proofErr w:type="spellStart"/>
            <w:r w:rsidRPr="007E6AF0">
              <w:rPr>
                <w:rFonts w:ascii="Calibri" w:eastAsia="Calibri" w:hAnsi="Calibri" w:cs="Calibri"/>
                <w:sz w:val="18"/>
                <w:szCs w:val="18"/>
              </w:rPr>
              <w:t>df</w:t>
            </w:r>
            <w:proofErr w:type="spellEnd"/>
            <w:r w:rsidRPr="007E6AF0">
              <w:rPr>
                <w:rFonts w:ascii="Calibri" w:eastAsia="Calibri" w:hAnsi="Calibri" w:cs="Calibri"/>
                <w:sz w:val="18"/>
                <w:szCs w:val="18"/>
              </w:rPr>
              <w:t>) [p value]</w:t>
            </w:r>
            <w:r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553" w:type="dxa"/>
          </w:tcPr>
          <w:p w14:paraId="6A618E81" w14:textId="77777777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BA4D470" w14:textId="60C02D24" w:rsidR="0020798B" w:rsidRPr="0016559C" w:rsidRDefault="005127A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127A3">
              <w:rPr>
                <w:rFonts w:eastAsia="Calibri" w:cs="Times New Roman"/>
                <w:color w:val="000000"/>
                <w:sz w:val="18"/>
                <w:szCs w:val="18"/>
              </w:rPr>
              <w:t>10.83 (2) [&lt;.001]</w:t>
            </w:r>
          </w:p>
        </w:tc>
        <w:tc>
          <w:tcPr>
            <w:tcW w:w="2132" w:type="dxa"/>
          </w:tcPr>
          <w:p w14:paraId="3D76A3E8" w14:textId="50F71D12" w:rsidR="0020798B" w:rsidRPr="0016559C" w:rsidRDefault="00423E22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8.10 (2) [&lt;.001]</w:t>
            </w:r>
          </w:p>
        </w:tc>
        <w:tc>
          <w:tcPr>
            <w:tcW w:w="1984" w:type="dxa"/>
            <w:vAlign w:val="bottom"/>
          </w:tcPr>
          <w:p w14:paraId="0B7ABF3F" w14:textId="20AB586E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color w:val="000000"/>
                <w:sz w:val="18"/>
                <w:szCs w:val="18"/>
              </w:rPr>
              <w:t xml:space="preserve"> 14.85 (2) [&lt;.001]</w:t>
            </w:r>
          </w:p>
        </w:tc>
        <w:tc>
          <w:tcPr>
            <w:tcW w:w="1271" w:type="dxa"/>
          </w:tcPr>
          <w:p w14:paraId="7F077DB1" w14:textId="40C51F3E" w:rsidR="0020798B" w:rsidRPr="00D200FA" w:rsidRDefault="00D30BE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6.59 (2) [</w:t>
            </w:r>
            <w:r w:rsidR="00D200FA" w:rsidRPr="00D200FA">
              <w:rPr>
                <w:rFonts w:eastAsia="Calibri" w:cs="Times New Roman"/>
                <w:color w:val="000000"/>
                <w:sz w:val="18"/>
                <w:szCs w:val="18"/>
              </w:rPr>
              <w:t>.001]</w:t>
            </w:r>
          </w:p>
        </w:tc>
        <w:tc>
          <w:tcPr>
            <w:tcW w:w="1570" w:type="dxa"/>
          </w:tcPr>
          <w:p w14:paraId="5D6DFD23" w14:textId="5C0FF1E8" w:rsidR="0020798B" w:rsidRPr="0016559C" w:rsidRDefault="006C3D64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color w:val="000000"/>
                <w:sz w:val="18"/>
                <w:szCs w:val="18"/>
              </w:rPr>
              <w:t>14.87 (2) [&lt;.001]</w:t>
            </w:r>
          </w:p>
        </w:tc>
        <w:tc>
          <w:tcPr>
            <w:tcW w:w="1407" w:type="dxa"/>
          </w:tcPr>
          <w:p w14:paraId="5F952212" w14:textId="46D971A2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4C70B3">
              <w:rPr>
                <w:rFonts w:eastAsia="Calibri" w:cs="Times New Roman"/>
                <w:color w:val="000000"/>
                <w:sz w:val="18"/>
                <w:szCs w:val="18"/>
              </w:rPr>
              <w:t>2.87 (2) [.058]</w:t>
            </w:r>
          </w:p>
        </w:tc>
      </w:tr>
      <w:tr w:rsidR="00773A22" w:rsidRPr="0016559C" w14:paraId="2FAD0969" w14:textId="77777777" w:rsidTr="00E21F72">
        <w:tc>
          <w:tcPr>
            <w:tcW w:w="2978" w:type="dxa"/>
          </w:tcPr>
          <w:p w14:paraId="464A1FEA" w14:textId="10815599" w:rsidR="0020798B" w:rsidRPr="00BD7F1F" w:rsidRDefault="0020798B" w:rsidP="0020798B">
            <w:pPr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NSSI past y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ar:                               </w:t>
            </w:r>
            <w:r w:rsidRPr="007E6AF0">
              <w:rPr>
                <w:rFonts w:ascii="Calibri" w:eastAsia="Calibri" w:hAnsi="Calibri" w:cs="Calibri"/>
                <w:sz w:val="18"/>
                <w:szCs w:val="18"/>
              </w:rPr>
              <w:t>None</w:t>
            </w:r>
          </w:p>
        </w:tc>
        <w:tc>
          <w:tcPr>
            <w:tcW w:w="1553" w:type="dxa"/>
            <w:vAlign w:val="bottom"/>
          </w:tcPr>
          <w:p w14:paraId="24B72B73" w14:textId="4625FAD4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220AB3A5" w14:textId="3A146996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2" w:type="dxa"/>
            <w:vAlign w:val="bottom"/>
          </w:tcPr>
          <w:p w14:paraId="0F9A84C1" w14:textId="3C237FC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984" w:type="dxa"/>
            <w:vAlign w:val="bottom"/>
          </w:tcPr>
          <w:p w14:paraId="35E3A25A" w14:textId="38E9B86E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271" w:type="dxa"/>
            <w:vAlign w:val="bottom"/>
          </w:tcPr>
          <w:p w14:paraId="78D8200C" w14:textId="79552435" w:rsidR="0020798B" w:rsidRPr="00D200FA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D200FA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70" w:type="dxa"/>
          </w:tcPr>
          <w:p w14:paraId="165265E5" w14:textId="525AF3B3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407" w:type="dxa"/>
            <w:vAlign w:val="bottom"/>
          </w:tcPr>
          <w:p w14:paraId="721BCDA4" w14:textId="0643E9FB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773A22" w:rsidRPr="00FA0347" w14:paraId="42E32C89" w14:textId="77777777" w:rsidTr="00E21F72">
        <w:tc>
          <w:tcPr>
            <w:tcW w:w="2978" w:type="dxa"/>
          </w:tcPr>
          <w:p w14:paraId="1C4ECC4D" w14:textId="56104B90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1-4 </w:t>
            </w:r>
            <w:r w:rsidR="00E21F72">
              <w:rPr>
                <w:rFonts w:ascii="Calibri" w:eastAsia="Calibri" w:hAnsi="Calibri" w:cs="Calibri"/>
                <w:sz w:val="18"/>
                <w:szCs w:val="18"/>
              </w:rPr>
              <w:t>acts</w:t>
            </w:r>
          </w:p>
        </w:tc>
        <w:tc>
          <w:tcPr>
            <w:tcW w:w="1553" w:type="dxa"/>
          </w:tcPr>
          <w:p w14:paraId="16006092" w14:textId="7C5F45EC" w:rsidR="0020798B" w:rsidRPr="0016559C" w:rsidRDefault="005127A3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 (0.9-2.5)</w:t>
            </w:r>
          </w:p>
        </w:tc>
        <w:tc>
          <w:tcPr>
            <w:tcW w:w="1701" w:type="dxa"/>
          </w:tcPr>
          <w:p w14:paraId="2785762A" w14:textId="69A24C97" w:rsidR="0020798B" w:rsidRPr="0016559C" w:rsidRDefault="005127A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8-2.5)</w:t>
            </w:r>
          </w:p>
        </w:tc>
        <w:tc>
          <w:tcPr>
            <w:tcW w:w="2132" w:type="dxa"/>
          </w:tcPr>
          <w:p w14:paraId="4612FAC8" w14:textId="0567AF16" w:rsidR="0020798B" w:rsidRPr="00423E22" w:rsidRDefault="00423E22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423E22">
              <w:rPr>
                <w:rFonts w:eastAsia="Calibri" w:cs="Times New Roman"/>
                <w:b/>
                <w:color w:val="000000"/>
                <w:sz w:val="18"/>
                <w:szCs w:val="18"/>
              </w:rPr>
              <w:t>1.9 (1.1-3.3)</w:t>
            </w:r>
          </w:p>
        </w:tc>
        <w:tc>
          <w:tcPr>
            <w:tcW w:w="1984" w:type="dxa"/>
          </w:tcPr>
          <w:p w14:paraId="612B961B" w14:textId="7439E1A1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7 (0.9-3.4)</w:t>
            </w:r>
          </w:p>
        </w:tc>
        <w:tc>
          <w:tcPr>
            <w:tcW w:w="1271" w:type="dxa"/>
          </w:tcPr>
          <w:p w14:paraId="602A86A3" w14:textId="22351D17" w:rsidR="0020798B" w:rsidRPr="00D200FA" w:rsidRDefault="00D30BE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5 (1.0-2.2)</w:t>
            </w:r>
          </w:p>
        </w:tc>
        <w:tc>
          <w:tcPr>
            <w:tcW w:w="1570" w:type="dxa"/>
          </w:tcPr>
          <w:p w14:paraId="5A7C0C94" w14:textId="4CC14950" w:rsidR="0020798B" w:rsidRPr="006C3D64" w:rsidRDefault="006C3D64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b/>
                <w:color w:val="000000"/>
                <w:sz w:val="18"/>
                <w:szCs w:val="18"/>
              </w:rPr>
              <w:t>1.9 (1.2-3.1)</w:t>
            </w:r>
          </w:p>
        </w:tc>
        <w:tc>
          <w:tcPr>
            <w:tcW w:w="1407" w:type="dxa"/>
          </w:tcPr>
          <w:p w14:paraId="63FB8326" w14:textId="0093FF10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9-2.3)</w:t>
            </w:r>
          </w:p>
        </w:tc>
      </w:tr>
      <w:tr w:rsidR="00773A22" w:rsidRPr="0016559C" w14:paraId="66C4A5FF" w14:textId="77777777" w:rsidTr="00E21F72">
        <w:tc>
          <w:tcPr>
            <w:tcW w:w="2978" w:type="dxa"/>
          </w:tcPr>
          <w:p w14:paraId="2030548B" w14:textId="20C7F1B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5+ </w:t>
            </w:r>
            <w:r w:rsidR="00E21F72">
              <w:rPr>
                <w:rFonts w:ascii="Calibri" w:eastAsia="Calibri" w:hAnsi="Calibri" w:cs="Calibri"/>
                <w:sz w:val="18"/>
                <w:szCs w:val="18"/>
              </w:rPr>
              <w:t>acts</w:t>
            </w:r>
          </w:p>
        </w:tc>
        <w:tc>
          <w:tcPr>
            <w:tcW w:w="1553" w:type="dxa"/>
          </w:tcPr>
          <w:p w14:paraId="79282AFD" w14:textId="2ED7F250" w:rsidR="0020798B" w:rsidRPr="005127A3" w:rsidRDefault="005127A3" w:rsidP="0020798B">
            <w:pPr>
              <w:jc w:val="center"/>
              <w:rPr>
                <w:b/>
                <w:sz w:val="18"/>
                <w:szCs w:val="18"/>
              </w:rPr>
            </w:pPr>
            <w:r w:rsidRPr="005127A3">
              <w:rPr>
                <w:b/>
                <w:sz w:val="18"/>
                <w:szCs w:val="18"/>
              </w:rPr>
              <w:t>2.9 (1.2-7.1)</w:t>
            </w:r>
          </w:p>
        </w:tc>
        <w:tc>
          <w:tcPr>
            <w:tcW w:w="1701" w:type="dxa"/>
          </w:tcPr>
          <w:p w14:paraId="15062B97" w14:textId="23917AA9" w:rsidR="0020798B" w:rsidRPr="0016559C" w:rsidRDefault="005127A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2.8 (1.1-7.3)</w:t>
            </w:r>
          </w:p>
        </w:tc>
        <w:tc>
          <w:tcPr>
            <w:tcW w:w="2132" w:type="dxa"/>
          </w:tcPr>
          <w:p w14:paraId="28C3071D" w14:textId="7854C1D6" w:rsidR="0020798B" w:rsidRPr="00423E22" w:rsidRDefault="00423E22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423E22">
              <w:rPr>
                <w:rFonts w:eastAsia="Calibri" w:cs="Times New Roman"/>
                <w:b/>
                <w:color w:val="000000"/>
                <w:sz w:val="18"/>
                <w:szCs w:val="18"/>
              </w:rPr>
              <w:t>5.0 (2.0-12.2)</w:t>
            </w:r>
          </w:p>
        </w:tc>
        <w:tc>
          <w:tcPr>
            <w:tcW w:w="1984" w:type="dxa"/>
          </w:tcPr>
          <w:p w14:paraId="5CF4B368" w14:textId="3E0DE4AF" w:rsidR="0020798B" w:rsidRPr="00AD4981" w:rsidRDefault="00AD4981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b/>
                <w:color w:val="000000"/>
                <w:sz w:val="18"/>
                <w:szCs w:val="18"/>
              </w:rPr>
              <w:t>6.3 (2.3-17.3)</w:t>
            </w:r>
          </w:p>
        </w:tc>
        <w:tc>
          <w:tcPr>
            <w:tcW w:w="1271" w:type="dxa"/>
          </w:tcPr>
          <w:p w14:paraId="32938EC0" w14:textId="7B43F81E" w:rsidR="0020798B" w:rsidRPr="00D200FA" w:rsidRDefault="00D30BE1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b/>
                <w:color w:val="000000"/>
                <w:sz w:val="18"/>
                <w:szCs w:val="18"/>
              </w:rPr>
              <w:t>2.7 (1.3-5.7)</w:t>
            </w:r>
          </w:p>
        </w:tc>
        <w:tc>
          <w:tcPr>
            <w:tcW w:w="1570" w:type="dxa"/>
          </w:tcPr>
          <w:p w14:paraId="61D819CA" w14:textId="4D48D885" w:rsidR="0020798B" w:rsidRPr="006C3D64" w:rsidRDefault="006C3D64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b/>
                <w:color w:val="000000"/>
                <w:sz w:val="18"/>
                <w:szCs w:val="18"/>
              </w:rPr>
              <w:t>8.3 (4.1-17.0)</w:t>
            </w:r>
          </w:p>
        </w:tc>
        <w:tc>
          <w:tcPr>
            <w:tcW w:w="1407" w:type="dxa"/>
          </w:tcPr>
          <w:p w14:paraId="3A624382" w14:textId="1645EF60" w:rsidR="0020798B" w:rsidRPr="004C70B3" w:rsidRDefault="004C70B3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4C70B3">
              <w:rPr>
                <w:rFonts w:eastAsia="Calibri" w:cs="Times New Roman"/>
                <w:b/>
                <w:color w:val="000000"/>
                <w:sz w:val="18"/>
                <w:szCs w:val="18"/>
              </w:rPr>
              <w:t>3.0 (1.6-5.7)</w:t>
            </w:r>
          </w:p>
        </w:tc>
      </w:tr>
      <w:tr w:rsidR="00773A22" w:rsidRPr="0016559C" w14:paraId="043FCC42" w14:textId="77777777" w:rsidTr="00E21F72">
        <w:tc>
          <w:tcPr>
            <w:tcW w:w="2978" w:type="dxa"/>
          </w:tcPr>
          <w:p w14:paraId="21210453" w14:textId="7777777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F (</w:t>
            </w:r>
            <w:proofErr w:type="spellStart"/>
            <w:r w:rsidRPr="007E6AF0">
              <w:rPr>
                <w:rFonts w:ascii="Calibri" w:eastAsia="Calibri" w:hAnsi="Calibri" w:cs="Calibri"/>
                <w:sz w:val="18"/>
                <w:szCs w:val="18"/>
              </w:rPr>
              <w:t>df</w:t>
            </w:r>
            <w:proofErr w:type="spellEnd"/>
            <w:r w:rsidRPr="007E6AF0">
              <w:rPr>
                <w:rFonts w:ascii="Calibri" w:eastAsia="Calibri" w:hAnsi="Calibri" w:cs="Calibri"/>
                <w:sz w:val="18"/>
                <w:szCs w:val="18"/>
              </w:rPr>
              <w:t>) [p value]</w:t>
            </w:r>
            <w:r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553" w:type="dxa"/>
          </w:tcPr>
          <w:p w14:paraId="0AAFB215" w14:textId="1B73515C" w:rsidR="0020798B" w:rsidRPr="0016559C" w:rsidRDefault="005127A3" w:rsidP="0020798B">
            <w:pPr>
              <w:jc w:val="center"/>
              <w:rPr>
                <w:sz w:val="18"/>
                <w:szCs w:val="18"/>
              </w:rPr>
            </w:pPr>
            <w:r w:rsidRPr="005127A3">
              <w:rPr>
                <w:sz w:val="18"/>
                <w:szCs w:val="18"/>
              </w:rPr>
              <w:t>3.75 (2) [.024]</w:t>
            </w:r>
          </w:p>
        </w:tc>
        <w:tc>
          <w:tcPr>
            <w:tcW w:w="1701" w:type="dxa"/>
          </w:tcPr>
          <w:p w14:paraId="114F7F83" w14:textId="0BD434F6" w:rsidR="0020798B" w:rsidRPr="0016559C" w:rsidRDefault="005127A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5127A3">
              <w:rPr>
                <w:rFonts w:eastAsia="Calibri" w:cs="Times New Roman"/>
                <w:color w:val="000000"/>
                <w:sz w:val="18"/>
                <w:szCs w:val="18"/>
              </w:rPr>
              <w:t>2.53 (2) [.081]</w:t>
            </w:r>
          </w:p>
        </w:tc>
        <w:tc>
          <w:tcPr>
            <w:tcW w:w="2132" w:type="dxa"/>
          </w:tcPr>
          <w:p w14:paraId="31DB7AB0" w14:textId="0A8C6738" w:rsidR="0020798B" w:rsidRPr="0016559C" w:rsidRDefault="00423E22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423E22">
              <w:rPr>
                <w:rFonts w:eastAsia="Calibri" w:cs="Times New Roman"/>
                <w:color w:val="000000"/>
                <w:sz w:val="18"/>
                <w:szCs w:val="18"/>
              </w:rPr>
              <w:t>6.79 (2) [.001]</w:t>
            </w:r>
          </w:p>
        </w:tc>
        <w:tc>
          <w:tcPr>
            <w:tcW w:w="1984" w:type="dxa"/>
          </w:tcPr>
          <w:p w14:paraId="4BFE9152" w14:textId="66F17FDE" w:rsidR="0020798B" w:rsidRPr="0016559C" w:rsidRDefault="0025318C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6.58</w:t>
            </w:r>
            <w:r w:rsidR="00AD4981" w:rsidRPr="00AD4981">
              <w:rPr>
                <w:rFonts w:eastAsia="Calibri" w:cs="Times New Roman"/>
                <w:color w:val="000000"/>
                <w:sz w:val="18"/>
                <w:szCs w:val="18"/>
              </w:rPr>
              <w:t xml:space="preserve"> (2) [.001]</w:t>
            </w:r>
          </w:p>
        </w:tc>
        <w:tc>
          <w:tcPr>
            <w:tcW w:w="1271" w:type="dxa"/>
          </w:tcPr>
          <w:p w14:paraId="0019D966" w14:textId="01E502CA" w:rsidR="0020798B" w:rsidRPr="00D200FA" w:rsidRDefault="00D30BE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4.37 (2) [.0</w:t>
            </w:r>
            <w:r w:rsidR="00D200FA" w:rsidRPr="00D200FA">
              <w:rPr>
                <w:rFonts w:eastAsia="Calibri" w:cs="Times New Roman"/>
                <w:color w:val="000000"/>
                <w:sz w:val="18"/>
                <w:szCs w:val="18"/>
              </w:rPr>
              <w:t>1</w:t>
            </w:r>
            <w:r>
              <w:rPr>
                <w:rFonts w:eastAsia="Calibri" w:cs="Times New Roman"/>
                <w:color w:val="000000"/>
                <w:sz w:val="18"/>
                <w:szCs w:val="18"/>
              </w:rPr>
              <w:t>3</w:t>
            </w:r>
            <w:r w:rsidR="00D200FA" w:rsidRPr="00D200FA">
              <w:rPr>
                <w:rFonts w:eastAsia="Calibri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70" w:type="dxa"/>
          </w:tcPr>
          <w:p w14:paraId="7AB5D307" w14:textId="2DEAD12F" w:rsidR="0020798B" w:rsidRPr="0016559C" w:rsidRDefault="006C3D64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color w:val="000000"/>
                <w:sz w:val="18"/>
                <w:szCs w:val="18"/>
              </w:rPr>
              <w:t>19.34 (2) [&lt;.001]</w:t>
            </w:r>
          </w:p>
        </w:tc>
        <w:tc>
          <w:tcPr>
            <w:tcW w:w="1407" w:type="dxa"/>
          </w:tcPr>
          <w:p w14:paraId="2C6D9D7F" w14:textId="403C9F00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4C70B3">
              <w:rPr>
                <w:rFonts w:eastAsia="Calibri" w:cs="Times New Roman"/>
                <w:color w:val="000000"/>
                <w:sz w:val="18"/>
                <w:szCs w:val="18"/>
              </w:rPr>
              <w:t>5.63 (2) [.004]</w:t>
            </w:r>
          </w:p>
        </w:tc>
      </w:tr>
      <w:tr w:rsidR="00773A22" w:rsidRPr="0016559C" w14:paraId="4E111D1A" w14:textId="77777777" w:rsidTr="00E21F72">
        <w:tc>
          <w:tcPr>
            <w:tcW w:w="2978" w:type="dxa"/>
          </w:tcPr>
          <w:p w14:paraId="1E8BBF85" w14:textId="7987ECA1" w:rsidR="0020798B" w:rsidRPr="00BD7F1F" w:rsidRDefault="0020798B" w:rsidP="0020798B">
            <w:pPr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N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ber of NSSI methods:     E</w:t>
            </w:r>
            <w:r w:rsidRPr="007E6AF0">
              <w:rPr>
                <w:rFonts w:ascii="Calibri" w:eastAsia="Calibri" w:hAnsi="Calibri" w:cs="Calibri"/>
                <w:sz w:val="18"/>
                <w:szCs w:val="18"/>
              </w:rPr>
              <w:t>xactly 1</w:t>
            </w:r>
          </w:p>
        </w:tc>
        <w:tc>
          <w:tcPr>
            <w:tcW w:w="1553" w:type="dxa"/>
            <w:vAlign w:val="bottom"/>
          </w:tcPr>
          <w:p w14:paraId="723F05FD" w14:textId="49CBABC5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76D5AF59" w14:textId="258974BE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2" w:type="dxa"/>
            <w:vAlign w:val="bottom"/>
          </w:tcPr>
          <w:p w14:paraId="7EB4CDA8" w14:textId="25505E23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984" w:type="dxa"/>
            <w:vAlign w:val="bottom"/>
          </w:tcPr>
          <w:p w14:paraId="7942AE9F" w14:textId="173838A3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271" w:type="dxa"/>
            <w:vAlign w:val="bottom"/>
          </w:tcPr>
          <w:p w14:paraId="0E320F10" w14:textId="62E18979" w:rsidR="0020798B" w:rsidRPr="00D200FA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D200FA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70" w:type="dxa"/>
          </w:tcPr>
          <w:p w14:paraId="317891AF" w14:textId="0163D302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407" w:type="dxa"/>
            <w:vAlign w:val="bottom"/>
          </w:tcPr>
          <w:p w14:paraId="7979BB3D" w14:textId="6DA2A45A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773A22" w:rsidRPr="0016559C" w14:paraId="23983F30" w14:textId="77777777" w:rsidTr="00E21F72">
        <w:tc>
          <w:tcPr>
            <w:tcW w:w="2978" w:type="dxa"/>
          </w:tcPr>
          <w:p w14:paraId="019657B9" w14:textId="7777777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Exactly 2</w:t>
            </w:r>
          </w:p>
        </w:tc>
        <w:tc>
          <w:tcPr>
            <w:tcW w:w="1553" w:type="dxa"/>
          </w:tcPr>
          <w:p w14:paraId="7FB00F8C" w14:textId="4F4B77D7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205168AC" w14:textId="14CDCB26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32" w:type="dxa"/>
          </w:tcPr>
          <w:p w14:paraId="6E294268" w14:textId="345CCD0B" w:rsidR="0020798B" w:rsidRPr="0016559C" w:rsidRDefault="00423E22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6 (0.8-3.2)</w:t>
            </w:r>
          </w:p>
        </w:tc>
        <w:tc>
          <w:tcPr>
            <w:tcW w:w="1984" w:type="dxa"/>
          </w:tcPr>
          <w:p w14:paraId="3FE58B43" w14:textId="17B71F3C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7 (0.8-3.6)</w:t>
            </w:r>
          </w:p>
        </w:tc>
        <w:tc>
          <w:tcPr>
            <w:tcW w:w="1271" w:type="dxa"/>
          </w:tcPr>
          <w:p w14:paraId="641C705D" w14:textId="00A42FC1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70" w:type="dxa"/>
          </w:tcPr>
          <w:p w14:paraId="320F969F" w14:textId="673B9428" w:rsidR="0020798B" w:rsidRPr="0016559C" w:rsidRDefault="006C3D64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7 (1.0-2.9)</w:t>
            </w:r>
          </w:p>
        </w:tc>
        <w:tc>
          <w:tcPr>
            <w:tcW w:w="1407" w:type="dxa"/>
          </w:tcPr>
          <w:p w14:paraId="1B122EC0" w14:textId="3FCE226E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8-2.5)</w:t>
            </w:r>
          </w:p>
        </w:tc>
      </w:tr>
      <w:tr w:rsidR="00773A22" w:rsidRPr="00FA0347" w14:paraId="1E59D522" w14:textId="77777777" w:rsidTr="00E21F72">
        <w:tc>
          <w:tcPr>
            <w:tcW w:w="2978" w:type="dxa"/>
          </w:tcPr>
          <w:p w14:paraId="22BCDA33" w14:textId="7777777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Exactly 3</w:t>
            </w:r>
          </w:p>
        </w:tc>
        <w:tc>
          <w:tcPr>
            <w:tcW w:w="1553" w:type="dxa"/>
          </w:tcPr>
          <w:p w14:paraId="420B8E20" w14:textId="1D414887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05832EC" w14:textId="35F739DC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32" w:type="dxa"/>
          </w:tcPr>
          <w:p w14:paraId="62A664A5" w14:textId="0E9F9774" w:rsidR="0020798B" w:rsidRPr="0016559C" w:rsidRDefault="00423E22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7 (0.8-3.8)</w:t>
            </w:r>
          </w:p>
        </w:tc>
        <w:tc>
          <w:tcPr>
            <w:tcW w:w="1984" w:type="dxa"/>
          </w:tcPr>
          <w:p w14:paraId="246FF0C6" w14:textId="2AE0A8F6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9 (0.8-4.8)</w:t>
            </w:r>
          </w:p>
        </w:tc>
        <w:tc>
          <w:tcPr>
            <w:tcW w:w="1271" w:type="dxa"/>
          </w:tcPr>
          <w:p w14:paraId="7574A5CE" w14:textId="758B6B66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70" w:type="dxa"/>
          </w:tcPr>
          <w:p w14:paraId="1709D3CA" w14:textId="51D7D9CC" w:rsidR="0020798B" w:rsidRPr="0016559C" w:rsidRDefault="006C3D64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8 (0.9-3.5)</w:t>
            </w:r>
          </w:p>
        </w:tc>
        <w:tc>
          <w:tcPr>
            <w:tcW w:w="1407" w:type="dxa"/>
          </w:tcPr>
          <w:p w14:paraId="6F0E9AE9" w14:textId="3B435221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3 (0.7-2.5)</w:t>
            </w:r>
          </w:p>
        </w:tc>
      </w:tr>
      <w:tr w:rsidR="00773A22" w:rsidRPr="0016559C" w14:paraId="4D892CFF" w14:textId="77777777" w:rsidTr="00E21F72">
        <w:tc>
          <w:tcPr>
            <w:tcW w:w="2978" w:type="dxa"/>
          </w:tcPr>
          <w:p w14:paraId="77522FD2" w14:textId="77777777" w:rsidR="0020798B" w:rsidRPr="00BD7F1F" w:rsidRDefault="0020798B" w:rsidP="0020798B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 3+</w:t>
            </w:r>
          </w:p>
        </w:tc>
        <w:tc>
          <w:tcPr>
            <w:tcW w:w="1553" w:type="dxa"/>
          </w:tcPr>
          <w:p w14:paraId="27018D84" w14:textId="6C881937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19ECF1C" w14:textId="68738A95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32" w:type="dxa"/>
          </w:tcPr>
          <w:p w14:paraId="447C0398" w14:textId="65ABBE9B" w:rsidR="0020798B" w:rsidRPr="00423E22" w:rsidRDefault="00423E22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423E22">
              <w:rPr>
                <w:rFonts w:eastAsia="Calibri" w:cs="Times New Roman"/>
                <w:b/>
                <w:color w:val="000000"/>
                <w:sz w:val="18"/>
                <w:szCs w:val="18"/>
              </w:rPr>
              <w:t>3.5 (1.7-7.1)</w:t>
            </w:r>
          </w:p>
        </w:tc>
        <w:tc>
          <w:tcPr>
            <w:tcW w:w="1984" w:type="dxa"/>
          </w:tcPr>
          <w:p w14:paraId="64A2AE51" w14:textId="077E2006" w:rsidR="0020798B" w:rsidRPr="00AD4981" w:rsidRDefault="00AD4981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b/>
                <w:color w:val="000000"/>
                <w:sz w:val="18"/>
                <w:szCs w:val="18"/>
              </w:rPr>
              <w:t>3.7 (1.6-8.4)</w:t>
            </w:r>
          </w:p>
        </w:tc>
        <w:tc>
          <w:tcPr>
            <w:tcW w:w="1271" w:type="dxa"/>
          </w:tcPr>
          <w:p w14:paraId="50064566" w14:textId="339851EB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70" w:type="dxa"/>
          </w:tcPr>
          <w:p w14:paraId="1BA12A15" w14:textId="19FD3C9D" w:rsidR="0020798B" w:rsidRPr="006C3D64" w:rsidRDefault="006C3D64" w:rsidP="0020798B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6C3D64">
              <w:rPr>
                <w:rFonts w:eastAsia="Calibri" w:cs="Times New Roman"/>
                <w:b/>
                <w:color w:val="000000"/>
                <w:sz w:val="18"/>
                <w:szCs w:val="18"/>
              </w:rPr>
              <w:t>3.7 (2.0-6.9)</w:t>
            </w:r>
          </w:p>
        </w:tc>
        <w:tc>
          <w:tcPr>
            <w:tcW w:w="1407" w:type="dxa"/>
          </w:tcPr>
          <w:p w14:paraId="10D81ACF" w14:textId="7AE70AA8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2.2 (1.2-4.0)</w:t>
            </w:r>
          </w:p>
        </w:tc>
      </w:tr>
      <w:tr w:rsidR="00773A22" w:rsidRPr="0016559C" w14:paraId="2F3BA5E3" w14:textId="77777777" w:rsidTr="00E21F72">
        <w:tc>
          <w:tcPr>
            <w:tcW w:w="2978" w:type="dxa"/>
          </w:tcPr>
          <w:p w14:paraId="22901C83" w14:textId="77777777" w:rsidR="0020798B" w:rsidRPr="007E6AF0" w:rsidRDefault="0020798B" w:rsidP="0020798B">
            <w:pPr>
              <w:jc w:val="right"/>
              <w:rPr>
                <w:rFonts w:ascii="Calibri" w:eastAsia="Calibri" w:hAnsi="Calibri" w:cs="Calibri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>F (</w:t>
            </w:r>
            <w:proofErr w:type="spellStart"/>
            <w:r w:rsidRPr="007E6AF0">
              <w:rPr>
                <w:rFonts w:ascii="Calibri" w:eastAsia="Calibri" w:hAnsi="Calibri" w:cs="Calibri"/>
                <w:sz w:val="18"/>
                <w:szCs w:val="18"/>
              </w:rPr>
              <w:t>df</w:t>
            </w:r>
            <w:proofErr w:type="spellEnd"/>
            <w:r w:rsidRPr="007E6AF0">
              <w:rPr>
                <w:rFonts w:ascii="Calibri" w:eastAsia="Calibri" w:hAnsi="Calibri" w:cs="Calibri"/>
                <w:sz w:val="18"/>
                <w:szCs w:val="18"/>
              </w:rPr>
              <w:t>) [p value]</w:t>
            </w:r>
            <w:r>
              <w:rPr>
                <w:rFonts w:ascii="Calibri" w:eastAsia="Calibri" w:hAnsi="Calibri" w:cs="Calibri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553" w:type="dxa"/>
          </w:tcPr>
          <w:p w14:paraId="0DA29A52" w14:textId="77777777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206EF44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32" w:type="dxa"/>
          </w:tcPr>
          <w:p w14:paraId="4F15D560" w14:textId="3CC5E34F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color w:val="000000"/>
                <w:sz w:val="18"/>
                <w:szCs w:val="18"/>
              </w:rPr>
              <w:t>4.19 (3) [.006]</w:t>
            </w:r>
          </w:p>
        </w:tc>
        <w:tc>
          <w:tcPr>
            <w:tcW w:w="1984" w:type="dxa"/>
          </w:tcPr>
          <w:p w14:paraId="13A79D44" w14:textId="54CBEDD1" w:rsidR="0020798B" w:rsidRPr="0016559C" w:rsidRDefault="00AD4981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AD4981">
              <w:rPr>
                <w:rFonts w:eastAsia="Calibri" w:cs="Times New Roman"/>
                <w:color w:val="000000"/>
                <w:sz w:val="18"/>
                <w:szCs w:val="18"/>
              </w:rPr>
              <w:t>3.46 (3) [.016]</w:t>
            </w:r>
          </w:p>
        </w:tc>
        <w:tc>
          <w:tcPr>
            <w:tcW w:w="1271" w:type="dxa"/>
          </w:tcPr>
          <w:p w14:paraId="204907EE" w14:textId="77777777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</w:tcPr>
          <w:p w14:paraId="2CC20137" w14:textId="5E8A5FB8" w:rsidR="0020798B" w:rsidRPr="0016559C" w:rsidRDefault="00773A22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773A22">
              <w:rPr>
                <w:rFonts w:eastAsia="Calibri" w:cs="Times New Roman"/>
                <w:color w:val="000000"/>
                <w:sz w:val="18"/>
                <w:szCs w:val="18"/>
              </w:rPr>
              <w:t>6.04 (3) [&lt;.001]</w:t>
            </w:r>
          </w:p>
        </w:tc>
        <w:tc>
          <w:tcPr>
            <w:tcW w:w="1407" w:type="dxa"/>
          </w:tcPr>
          <w:p w14:paraId="29B566F6" w14:textId="03E0AEC8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4C70B3">
              <w:rPr>
                <w:rFonts w:eastAsia="Calibri" w:cs="Times New Roman"/>
                <w:color w:val="000000"/>
                <w:sz w:val="18"/>
                <w:szCs w:val="18"/>
              </w:rPr>
              <w:t>2.11 (3) [.098]</w:t>
            </w:r>
          </w:p>
        </w:tc>
      </w:tr>
      <w:tr w:rsidR="00773A22" w:rsidRPr="0016559C" w14:paraId="5C8838D5" w14:textId="77777777" w:rsidTr="00E21F72">
        <w:tc>
          <w:tcPr>
            <w:tcW w:w="2978" w:type="dxa"/>
            <w:tcBorders>
              <w:bottom w:val="single" w:sz="4" w:space="0" w:color="auto"/>
            </w:tcBorders>
          </w:tcPr>
          <w:p w14:paraId="1E57C9FD" w14:textId="77777777" w:rsidR="0020798B" w:rsidRPr="007E6AF0" w:rsidRDefault="0020798B" w:rsidP="0020798B">
            <w:pPr>
              <w:jc w:val="right"/>
              <w:rPr>
                <w:rFonts w:ascii="Calibri" w:eastAsia="Calibri" w:hAnsi="Calibri" w:cs="Calibri"/>
                <w:sz w:val="18"/>
                <w:szCs w:val="18"/>
              </w:rPr>
            </w:pPr>
            <w:r w:rsidRPr="007E6AF0">
              <w:rPr>
                <w:rFonts w:ascii="Calibri" w:eastAsia="Calibri" w:hAnsi="Calibri" w:cs="Calibri"/>
                <w:sz w:val="18"/>
                <w:szCs w:val="18"/>
              </w:rPr>
              <w:t xml:space="preserve">Uncontrollable urges before NSSI </w:t>
            </w: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14:paraId="28EC9E31" w14:textId="1B7CC38B" w:rsidR="0020798B" w:rsidRPr="0016559C" w:rsidRDefault="0020798B" w:rsidP="002079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87D88E2" w14:textId="1C667454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2132" w:type="dxa"/>
            <w:tcBorders>
              <w:bottom w:val="single" w:sz="4" w:space="0" w:color="auto"/>
            </w:tcBorders>
          </w:tcPr>
          <w:p w14:paraId="22F8F9BB" w14:textId="21898346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491342E" w14:textId="337DD638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271" w:type="dxa"/>
            <w:tcBorders>
              <w:bottom w:val="single" w:sz="4" w:space="0" w:color="auto"/>
            </w:tcBorders>
          </w:tcPr>
          <w:p w14:paraId="118B99DD" w14:textId="7D8FE840" w:rsidR="0020798B" w:rsidRPr="0016559C" w:rsidRDefault="0020798B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  <w:tc>
          <w:tcPr>
            <w:tcW w:w="1570" w:type="dxa"/>
            <w:tcBorders>
              <w:bottom w:val="single" w:sz="4" w:space="0" w:color="auto"/>
            </w:tcBorders>
          </w:tcPr>
          <w:p w14:paraId="339A5BE6" w14:textId="7EE6D1DB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5 (0.9-2.7)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43C44B44" w14:textId="7C03FB82" w:rsidR="0020798B" w:rsidRPr="0016559C" w:rsidRDefault="004C70B3" w:rsidP="0020798B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1.4 (0.8-2.4)</w:t>
            </w:r>
          </w:p>
        </w:tc>
      </w:tr>
    </w:tbl>
    <w:p w14:paraId="769ED790" w14:textId="252B5DEB" w:rsidR="00807679" w:rsidRPr="004C5148" w:rsidRDefault="00807679" w:rsidP="00773A22">
      <w:pPr>
        <w:spacing w:line="240" w:lineRule="auto"/>
        <w:ind w:left="-426" w:right="112"/>
        <w:jc w:val="both"/>
        <w:rPr>
          <w:rFonts w:eastAsia="Calibri" w:cs="Times New Roman"/>
          <w:sz w:val="16"/>
          <w:szCs w:val="16"/>
          <w:lang w:val="en-US"/>
        </w:rPr>
      </w:pP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 xml:space="preserve">Note: </w:t>
      </w:r>
      <w:r w:rsidR="0094274E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</w:t>
      </w:r>
      <w:r>
        <w:rPr>
          <w:rFonts w:eastAsia="Calibri" w:cs="Times New Roman"/>
          <w:sz w:val="16"/>
          <w:szCs w:val="16"/>
          <w:lang w:val="en-US"/>
        </w:rPr>
        <w:t xml:space="preserve">sex assigned at birth and </w:t>
      </w:r>
      <w:r w:rsidRPr="00BD7F1F">
        <w:rPr>
          <w:rFonts w:eastAsia="Calibri" w:cs="Times New Roman"/>
          <w:sz w:val="16"/>
          <w:szCs w:val="16"/>
          <w:lang w:val="en-US"/>
        </w:rPr>
        <w:t>the covariates shown</w:t>
      </w:r>
      <w:r w:rsidR="0094274E">
        <w:rPr>
          <w:rFonts w:eastAsia="Calibri" w:cs="Times New Roman"/>
          <w:sz w:val="16"/>
          <w:szCs w:val="16"/>
          <w:lang w:val="en-US"/>
        </w:rPr>
        <w:t xml:space="preserve">, </w:t>
      </w:r>
      <w:r w:rsidR="00C23E64">
        <w:rPr>
          <w:sz w:val="16"/>
          <w:szCs w:val="16"/>
          <w:lang w:val="en-US"/>
        </w:rPr>
        <w:t xml:space="preserve">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</w:t>
      </w:r>
      <w:r>
        <w:rPr>
          <w:rFonts w:eastAsia="Calibri" w:cs="Times New Roman"/>
          <w:sz w:val="16"/>
          <w:szCs w:val="16"/>
          <w:lang w:val="en-US"/>
        </w:rPr>
        <w:t xml:space="preserve">sex assigned at birth and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variates shown </w:t>
      </w:r>
      <w:r>
        <w:rPr>
          <w:rFonts w:eastAsia="Calibri" w:cs="Times New Roman"/>
          <w:sz w:val="16"/>
          <w:szCs w:val="16"/>
          <w:lang w:val="en-US"/>
        </w:rPr>
        <w:t>with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 the predicted outcome mentioned first and the reference group second</w:t>
      </w:r>
      <w:r w:rsidR="0016559C">
        <w:rPr>
          <w:rFonts w:eastAsia="Calibri" w:cs="Times New Roman"/>
          <w:sz w:val="16"/>
          <w:szCs w:val="16"/>
          <w:lang w:val="en-US"/>
        </w:rPr>
        <w:t xml:space="preserve">, </w:t>
      </w:r>
      <w:r w:rsidR="0016559C" w:rsidRPr="0016559C">
        <w:rPr>
          <w:rFonts w:eastAsia="Calibri" w:cs="Times New Roman"/>
          <w:sz w:val="16"/>
          <w:szCs w:val="16"/>
          <w:vertAlign w:val="superscript"/>
          <w:lang w:val="en-US"/>
        </w:rPr>
        <w:t>c</w:t>
      </w:r>
      <w:r w:rsidR="0016559C">
        <w:rPr>
          <w:rFonts w:eastAsia="Calibri" w:cs="Times New Roman"/>
          <w:sz w:val="16"/>
          <w:szCs w:val="16"/>
          <w:lang w:val="en-US"/>
        </w:rPr>
        <w:t xml:space="preserve"> </w:t>
      </w:r>
      <w:r w:rsidR="0016559C" w:rsidRPr="007E6AF0">
        <w:rPr>
          <w:sz w:val="16"/>
          <w:szCs w:val="16"/>
          <w:lang w:val="en-US"/>
        </w:rPr>
        <w:t>Omnibus F-test to evaluate joint-significance of categorical predictors across 100 imputed datasets</w:t>
      </w:r>
      <w:r w:rsidRPr="00BD7F1F">
        <w:rPr>
          <w:rFonts w:eastAsia="Calibri" w:cs="Times New Roman"/>
          <w:sz w:val="16"/>
          <w:szCs w:val="16"/>
          <w:lang w:val="en-US"/>
        </w:rPr>
        <w:t>.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>OR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>=</w:t>
      </w:r>
      <w:r>
        <w:rPr>
          <w:rFonts w:eastAsia="Calibri" w:cs="Times New Roman"/>
          <w:sz w:val="16"/>
          <w:szCs w:val="16"/>
          <w:lang w:val="en-US"/>
        </w:rPr>
        <w:t xml:space="preserve"> Adjusted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 xml:space="preserve">/ =not included in </w:t>
      </w:r>
      <w:r w:rsidR="0094274E">
        <w:rPr>
          <w:rFonts w:eastAsia="Calibri" w:cs="Times New Roman"/>
          <w:color w:val="000000"/>
          <w:sz w:val="16"/>
          <w:szCs w:val="16"/>
          <w:lang w:val="en-US"/>
        </w:rPr>
        <w:t xml:space="preserve">the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>final integrative model based on Bayesian Information Criterion (see supplementary table 5)</w:t>
      </w:r>
      <w:r w:rsidRPr="00BD7F1F">
        <w:rPr>
          <w:rFonts w:eastAsia="Calibri" w:cs="Times New Roman"/>
          <w:sz w:val="16"/>
          <w:szCs w:val="16"/>
          <w:lang w:val="en-US"/>
        </w:rPr>
        <w:t>. Significant odds ratios are shown in bold (</w:t>
      </w:r>
      <w:r w:rsidRPr="00BD7F1F">
        <w:rPr>
          <w:rFonts w:eastAsia="Calibri" w:cs="Times New Roman"/>
          <w:sz w:val="16"/>
          <w:szCs w:val="16"/>
        </w:rPr>
        <w:t>α</w:t>
      </w:r>
      <w:r w:rsidRPr="00BD7F1F">
        <w:rPr>
          <w:rFonts w:eastAsia="Calibri" w:cs="Times New Roman"/>
          <w:sz w:val="16"/>
          <w:szCs w:val="16"/>
          <w:lang w:val="en-US"/>
        </w:rPr>
        <w:t>=.05).</w:t>
      </w:r>
    </w:p>
    <w:p w14:paraId="28A8844B" w14:textId="77777777" w:rsidR="00AC67C0" w:rsidRPr="004C5148" w:rsidRDefault="00AC67C0" w:rsidP="00FA0347">
      <w:pPr>
        <w:spacing w:line="240" w:lineRule="auto"/>
        <w:ind w:left="-567" w:right="253"/>
        <w:jc w:val="both"/>
        <w:rPr>
          <w:rFonts w:eastAsia="Calibri" w:cs="Times New Roman"/>
          <w:sz w:val="16"/>
          <w:szCs w:val="16"/>
          <w:lang w:val="en-US"/>
        </w:rPr>
      </w:pPr>
    </w:p>
    <w:p w14:paraId="543552BE" w14:textId="3F6FA4A0" w:rsidR="00AC67C0" w:rsidRPr="00BD7F1F" w:rsidRDefault="00AC67C0" w:rsidP="00C66456">
      <w:pPr>
        <w:ind w:left="-567"/>
        <w:rPr>
          <w:b/>
          <w:lang w:val="en-US"/>
        </w:rPr>
      </w:pPr>
      <w:r w:rsidRPr="00BD7F1F">
        <w:rPr>
          <w:b/>
          <w:lang w:val="en-US"/>
        </w:rPr>
        <w:br w:type="page"/>
      </w:r>
    </w:p>
    <w:p w14:paraId="6EBD487B" w14:textId="7FD61D77" w:rsidR="00B702ED" w:rsidRPr="00BD7F1F" w:rsidRDefault="00B702ED" w:rsidP="00B702ED">
      <w:pPr>
        <w:spacing w:after="0" w:line="240" w:lineRule="auto"/>
        <w:ind w:right="-284"/>
        <w:rPr>
          <w:rFonts w:eastAsia="Calibri" w:cs="Times New Roman"/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</w:t>
      </w:r>
      <w:r w:rsidRPr="00BD7F1F">
        <w:rPr>
          <w:rFonts w:eastAsia="Calibri" w:cs="Times New Roman"/>
          <w:b/>
          <w:lang w:val="en-US"/>
        </w:rPr>
        <w:t xml:space="preserve">Table </w:t>
      </w:r>
      <w:r w:rsidR="00944FA2" w:rsidRPr="00BD7F1F">
        <w:rPr>
          <w:rFonts w:eastAsia="Calibri" w:cs="Times New Roman"/>
          <w:b/>
          <w:lang w:val="en-US"/>
        </w:rPr>
        <w:t>9</w:t>
      </w:r>
      <w:r w:rsidR="00902949" w:rsidRPr="00BD7F1F">
        <w:rPr>
          <w:rFonts w:eastAsia="Calibri" w:cs="Times New Roman"/>
          <w:b/>
          <w:lang w:val="en-US"/>
        </w:rPr>
        <w:t>.</w:t>
      </w:r>
      <w:r w:rsidRPr="00BD7F1F">
        <w:rPr>
          <w:rFonts w:eastAsia="Calibri" w:cs="Times New Roman"/>
          <w:b/>
          <w:lang w:val="en-US"/>
        </w:rPr>
        <w:t xml:space="preserve"> </w:t>
      </w:r>
      <w:r w:rsidRPr="00BD7F1F">
        <w:rPr>
          <w:rFonts w:eastAsia="Calibri" w:cs="Times New Roman"/>
          <w:lang w:val="en-US"/>
        </w:rPr>
        <w:t>Final integrative risk prediction models of NSSI persistence patterns (n=1,208).</w:t>
      </w:r>
    </w:p>
    <w:tbl>
      <w:tblPr>
        <w:tblStyle w:val="Tabelraster1"/>
        <w:tblW w:w="1262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843"/>
        <w:gridCol w:w="1843"/>
        <w:gridCol w:w="1701"/>
        <w:gridCol w:w="2131"/>
        <w:gridCol w:w="1559"/>
      </w:tblGrid>
      <w:tr w:rsidR="003C4818" w:rsidRPr="007248E2" w14:paraId="41F8D293" w14:textId="77777777" w:rsidTr="00E21F72">
        <w:tc>
          <w:tcPr>
            <w:tcW w:w="3544" w:type="dxa"/>
            <w:tcBorders>
              <w:top w:val="single" w:sz="4" w:space="0" w:color="auto"/>
            </w:tcBorders>
            <w:vAlign w:val="center"/>
          </w:tcPr>
          <w:p w14:paraId="6E928BCB" w14:textId="77777777" w:rsidR="003C4818" w:rsidRPr="00BD7F1F" w:rsidRDefault="003C4818" w:rsidP="00B10BE1">
            <w:pPr>
              <w:rPr>
                <w:rFonts w:eastAsia="Calibri" w:cs="Times New Roman"/>
                <w:b/>
                <w:sz w:val="18"/>
                <w:szCs w:val="18"/>
              </w:rPr>
            </w:pPr>
          </w:p>
        </w:tc>
        <w:tc>
          <w:tcPr>
            <w:tcW w:w="538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1FD443C" w14:textId="33C85002" w:rsidR="003C4818" w:rsidRPr="00BD7F1F" w:rsidRDefault="000B7418" w:rsidP="00B07CC5">
            <w:pPr>
              <w:contextualSpacing/>
              <w:jc w:val="center"/>
              <w:rPr>
                <w:rFonts w:eastAsia="Calibri" w:cs="Times New Roman"/>
                <w:b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Sporadic course</w:t>
            </w:r>
            <w:r w:rsidR="003C4818" w:rsidRPr="00BD7F1F">
              <w:rPr>
                <w:rFonts w:eastAsia="Calibri" w:cs="Times New Roman"/>
                <w:b/>
                <w:sz w:val="18"/>
                <w:szCs w:val="18"/>
              </w:rPr>
              <w:t>:</w:t>
            </w:r>
            <w:r w:rsidR="00B07CC5" w:rsidRPr="00BD7F1F">
              <w:rPr>
                <w:rFonts w:eastAsia="Calibri" w:cs="Times New Roman"/>
                <w:b/>
                <w:sz w:val="18"/>
                <w:szCs w:val="18"/>
              </w:rPr>
              <w:t xml:space="preserve"> </w:t>
            </w:r>
            <w:r w:rsidR="003C4818" w:rsidRPr="00BD7F1F">
              <w:rPr>
                <w:rFonts w:eastAsia="Calibri" w:cs="Times New Roman"/>
                <w:b/>
                <w:sz w:val="18"/>
                <w:szCs w:val="18"/>
              </w:rPr>
              <w:t>NSSI in one year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2D0A82" w14:textId="6BF072DA" w:rsidR="003C4818" w:rsidRPr="00BD7F1F" w:rsidRDefault="000B7418" w:rsidP="000B741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Repetitive course</w:t>
            </w:r>
            <w:r w:rsidR="003C4818" w:rsidRPr="00BD7F1F">
              <w:rPr>
                <w:rFonts w:eastAsia="Calibri" w:cs="Times New Roman"/>
                <w:b/>
                <w:sz w:val="18"/>
                <w:szCs w:val="18"/>
              </w:rPr>
              <w:t>: NSSI in both college years</w:t>
            </w:r>
          </w:p>
        </w:tc>
      </w:tr>
      <w:tr w:rsidR="003C4818" w:rsidRPr="007248E2" w14:paraId="60ECC601" w14:textId="77777777" w:rsidTr="00E21F72">
        <w:tc>
          <w:tcPr>
            <w:tcW w:w="3544" w:type="dxa"/>
            <w:vAlign w:val="center"/>
            <w:hideMark/>
          </w:tcPr>
          <w:p w14:paraId="01B337D5" w14:textId="77777777" w:rsidR="003C4818" w:rsidRPr="00BD7F1F" w:rsidRDefault="003C4818" w:rsidP="00B10BE1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>Baseline Predictors (college entrance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371A578" w14:textId="77777777" w:rsidR="003C4818" w:rsidRPr="00BD7F1F" w:rsidRDefault="003C4818" w:rsidP="003C481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pattern: </w:t>
            </w:r>
          </w:p>
          <w:p w14:paraId="49E5C430" w14:textId="77777777" w:rsidR="003C4818" w:rsidRPr="00BD7F1F" w:rsidRDefault="003C4818" w:rsidP="003C4818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2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EA43CE2" w14:textId="77777777" w:rsidR="003C4818" w:rsidRPr="00BD7F1F" w:rsidRDefault="003C4818" w:rsidP="00B10BE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elapse pattern: </w:t>
            </w:r>
          </w:p>
          <w:p w14:paraId="4DC05C9A" w14:textId="77777777" w:rsidR="003C4818" w:rsidRPr="00BD7F1F" w:rsidRDefault="003C4818" w:rsidP="00944FA2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2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,b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7AD6A1E" w14:textId="77777777" w:rsidR="003C4818" w:rsidRPr="00BD7F1F" w:rsidRDefault="003C4818" w:rsidP="00B10BE1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Desist pattern: </w:t>
            </w:r>
          </w:p>
          <w:p w14:paraId="02CCE981" w14:textId="77777777" w:rsidR="003C4818" w:rsidRPr="00BD7F1F" w:rsidRDefault="003C4818" w:rsidP="00944FA2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only in year 1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</w:tcPr>
          <w:p w14:paraId="0A269CDC" w14:textId="6358E97A" w:rsidR="003C4818" w:rsidRPr="00BD7F1F" w:rsidRDefault="003C4818" w:rsidP="0094274E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ow</w:t>
            </w:r>
            <w:r w:rsidR="0094274E"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frequency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pattern: </w:t>
            </w:r>
            <w:r w:rsidR="00E21F72">
              <w:rPr>
                <w:rFonts w:eastAsia="Calibri" w:cs="Times New Roman"/>
                <w:sz w:val="18"/>
                <w:szCs w:val="18"/>
              </w:rPr>
              <w:t>NSSI</w:t>
            </w:r>
            <w:r w:rsidR="00E21F72" w:rsidRPr="00E21F72">
              <w:rPr>
                <w:rFonts w:eastAsia="Calibri" w:cs="Times New Roman"/>
                <w:sz w:val="18"/>
                <w:szCs w:val="18"/>
              </w:rPr>
              <w:t xml:space="preserve"> yearly, but not repetitively ≥ 5 NSSI </w:t>
            </w:r>
            <w:proofErr w:type="spellStart"/>
            <w:r w:rsidR="00E21F72" w:rsidRPr="00E21F72">
              <w:rPr>
                <w:rFonts w:eastAsia="Calibri" w:cs="Times New Roman"/>
                <w:sz w:val="18"/>
                <w:szCs w:val="18"/>
              </w:rPr>
              <w:t>acts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E91F83C" w14:textId="3B86A09B" w:rsidR="003C4818" w:rsidRPr="00E21F72" w:rsidRDefault="003C4818" w:rsidP="00E21F72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High</w:t>
            </w:r>
            <w:r w:rsidR="0094274E"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frequency 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pattern: </w:t>
            </w:r>
            <w:r w:rsidR="00E21F72" w:rsidRPr="00BD7F1F">
              <w:rPr>
                <w:rFonts w:eastAsia="Calibri" w:cstheme="minorHAnsi"/>
                <w:sz w:val="18"/>
                <w:szCs w:val="18"/>
              </w:rPr>
              <w:t>≥</w:t>
            </w:r>
            <w:r w:rsidR="00E21F72" w:rsidRPr="00BD7F1F">
              <w:rPr>
                <w:rFonts w:eastAsia="Calibri" w:cs="Times New Roman"/>
                <w:sz w:val="18"/>
                <w:szCs w:val="18"/>
              </w:rPr>
              <w:t xml:space="preserve"> 5 </w:t>
            </w:r>
            <w:r w:rsidR="00E21F72">
              <w:rPr>
                <w:rFonts w:eastAsia="Calibri" w:cs="Times New Roman"/>
                <w:sz w:val="18"/>
                <w:szCs w:val="18"/>
              </w:rPr>
              <w:t>acts</w:t>
            </w:r>
            <w:r w:rsidR="00E21F7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 xml:space="preserve"> </w:t>
            </w:r>
            <w:proofErr w:type="spellStart"/>
            <w:r w:rsidR="00E21F72">
              <w:rPr>
                <w:rFonts w:eastAsia="Calibri" w:cs="Times New Roman"/>
                <w:sz w:val="18"/>
                <w:szCs w:val="18"/>
              </w:rPr>
              <w:t>yearly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3C4818" w:rsidRPr="00BD7F1F" w14:paraId="109C5AAE" w14:textId="77777777" w:rsidTr="00E21F72">
        <w:tc>
          <w:tcPr>
            <w:tcW w:w="3544" w:type="dxa"/>
            <w:tcBorders>
              <w:bottom w:val="single" w:sz="4" w:space="0" w:color="auto"/>
            </w:tcBorders>
          </w:tcPr>
          <w:p w14:paraId="7674EDC0" w14:textId="77777777" w:rsidR="003C4818" w:rsidRPr="00BD7F1F" w:rsidRDefault="003C4818" w:rsidP="00944FA2">
            <w:pPr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ED1D356" w14:textId="3E013154" w:rsidR="003C4818" w:rsidRPr="00BD7F1F" w:rsidRDefault="00614E84" w:rsidP="00944FA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2A57C5B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1A0A17A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</w:tcPr>
          <w:p w14:paraId="7A5F86CE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DC38399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</w:tr>
      <w:tr w:rsidR="003C4818" w:rsidRPr="00BD7F1F" w14:paraId="50D77A1C" w14:textId="77777777" w:rsidTr="00E21F72">
        <w:tc>
          <w:tcPr>
            <w:tcW w:w="3544" w:type="dxa"/>
            <w:tcBorders>
              <w:top w:val="single" w:sz="4" w:space="0" w:color="auto"/>
            </w:tcBorders>
          </w:tcPr>
          <w:p w14:paraId="594F6D5F" w14:textId="77777777" w:rsidR="003C4818" w:rsidRPr="00BD7F1F" w:rsidRDefault="003C4818" w:rsidP="00944FA2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x assigned at birth (female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723BD23" w14:textId="77777777" w:rsidR="003C4818" w:rsidRPr="00BD7F1F" w:rsidRDefault="00D846D5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4 (0.8-2.3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bottom"/>
          </w:tcPr>
          <w:p w14:paraId="111BC993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3 (0.8-2.3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7210C86B" w14:textId="0D263D44" w:rsidR="003C4818" w:rsidRPr="00BD7F1F" w:rsidRDefault="00F84C57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0 (0.6-1.6)</w:t>
            </w:r>
          </w:p>
        </w:tc>
        <w:tc>
          <w:tcPr>
            <w:tcW w:w="2131" w:type="dxa"/>
            <w:tcBorders>
              <w:top w:val="single" w:sz="4" w:space="0" w:color="auto"/>
            </w:tcBorders>
          </w:tcPr>
          <w:p w14:paraId="08E59DAC" w14:textId="29F7195B" w:rsidR="003C4818" w:rsidRPr="00BD7F1F" w:rsidRDefault="004C4F14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3 (0.7-2.5)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BDE7911" w14:textId="7BEA7F28" w:rsidR="003C4818" w:rsidRPr="00BD7F1F" w:rsidRDefault="00484ECA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3 (0.6-2.6)</w:t>
            </w:r>
          </w:p>
        </w:tc>
      </w:tr>
      <w:tr w:rsidR="003C4818" w:rsidRPr="00BD7F1F" w14:paraId="488562DE" w14:textId="77777777" w:rsidTr="00E21F72">
        <w:tc>
          <w:tcPr>
            <w:tcW w:w="3544" w:type="dxa"/>
          </w:tcPr>
          <w:p w14:paraId="7574649A" w14:textId="77777777" w:rsidR="003C4818" w:rsidRPr="00BD7F1F" w:rsidRDefault="003C4818" w:rsidP="00944FA2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traumatic experiences:         None</w:t>
            </w:r>
          </w:p>
        </w:tc>
        <w:tc>
          <w:tcPr>
            <w:tcW w:w="1843" w:type="dxa"/>
          </w:tcPr>
          <w:p w14:paraId="0D445F62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130BFAC3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4D9FBB3E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1" w:type="dxa"/>
          </w:tcPr>
          <w:p w14:paraId="03DF2067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21EAD1F5" w14:textId="77777777" w:rsidR="003C4818" w:rsidRPr="00BD7F1F" w:rsidRDefault="003C4818" w:rsidP="00944FA2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484ECA" w:rsidRPr="00BD7F1F" w14:paraId="74ADFBCE" w14:textId="77777777" w:rsidTr="00E21F72">
        <w:tc>
          <w:tcPr>
            <w:tcW w:w="3544" w:type="dxa"/>
          </w:tcPr>
          <w:p w14:paraId="402EC7B3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1</w:t>
            </w:r>
          </w:p>
        </w:tc>
        <w:tc>
          <w:tcPr>
            <w:tcW w:w="1843" w:type="dxa"/>
          </w:tcPr>
          <w:p w14:paraId="5DAFEAD4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5-1.9)</w:t>
            </w:r>
          </w:p>
        </w:tc>
        <w:tc>
          <w:tcPr>
            <w:tcW w:w="1843" w:type="dxa"/>
          </w:tcPr>
          <w:p w14:paraId="40D0A7D3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9 (0.5-1.8)</w:t>
            </w:r>
          </w:p>
        </w:tc>
        <w:tc>
          <w:tcPr>
            <w:tcW w:w="1701" w:type="dxa"/>
          </w:tcPr>
          <w:p w14:paraId="1FC31735" w14:textId="63F1CB60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6-2.4)</w:t>
            </w:r>
          </w:p>
        </w:tc>
        <w:tc>
          <w:tcPr>
            <w:tcW w:w="2131" w:type="dxa"/>
          </w:tcPr>
          <w:p w14:paraId="1A5DFFA8" w14:textId="261641C3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6-2.5)</w:t>
            </w:r>
          </w:p>
        </w:tc>
        <w:tc>
          <w:tcPr>
            <w:tcW w:w="1559" w:type="dxa"/>
          </w:tcPr>
          <w:p w14:paraId="23259ABD" w14:textId="2AB31F32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7 (0.7-4.3)</w:t>
            </w:r>
          </w:p>
        </w:tc>
      </w:tr>
      <w:tr w:rsidR="00484ECA" w:rsidRPr="00BD7F1F" w14:paraId="6EAEB16A" w14:textId="77777777" w:rsidTr="00E21F72">
        <w:tc>
          <w:tcPr>
            <w:tcW w:w="3544" w:type="dxa"/>
          </w:tcPr>
          <w:p w14:paraId="51A2020D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1843" w:type="dxa"/>
          </w:tcPr>
          <w:p w14:paraId="4F357C12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9 (0.4-1.9)</w:t>
            </w:r>
          </w:p>
        </w:tc>
        <w:tc>
          <w:tcPr>
            <w:tcW w:w="1843" w:type="dxa"/>
          </w:tcPr>
          <w:p w14:paraId="51E5A617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9 (0.4-1.8)</w:t>
            </w:r>
          </w:p>
        </w:tc>
        <w:tc>
          <w:tcPr>
            <w:tcW w:w="1701" w:type="dxa"/>
          </w:tcPr>
          <w:p w14:paraId="72219B3E" w14:textId="4E13FE56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7-2.8)</w:t>
            </w:r>
          </w:p>
        </w:tc>
        <w:tc>
          <w:tcPr>
            <w:tcW w:w="2131" w:type="dxa"/>
          </w:tcPr>
          <w:p w14:paraId="0E4D8007" w14:textId="3EE5A3D7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5-2.6)</w:t>
            </w:r>
          </w:p>
        </w:tc>
        <w:tc>
          <w:tcPr>
            <w:tcW w:w="1559" w:type="dxa"/>
          </w:tcPr>
          <w:p w14:paraId="4E35529A" w14:textId="34C09529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7 (0.7-4.4)</w:t>
            </w:r>
          </w:p>
        </w:tc>
      </w:tr>
      <w:tr w:rsidR="00484ECA" w:rsidRPr="00BD7F1F" w14:paraId="4AAE2056" w14:textId="77777777" w:rsidTr="00E21F72">
        <w:tc>
          <w:tcPr>
            <w:tcW w:w="3544" w:type="dxa"/>
          </w:tcPr>
          <w:p w14:paraId="3ED916AF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1843" w:type="dxa"/>
          </w:tcPr>
          <w:p w14:paraId="2948160F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5-2.9)</w:t>
            </w:r>
          </w:p>
        </w:tc>
        <w:tc>
          <w:tcPr>
            <w:tcW w:w="1843" w:type="dxa"/>
          </w:tcPr>
          <w:p w14:paraId="4D831929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5-2.7)</w:t>
            </w:r>
          </w:p>
        </w:tc>
        <w:tc>
          <w:tcPr>
            <w:tcW w:w="1701" w:type="dxa"/>
          </w:tcPr>
          <w:p w14:paraId="39692052" w14:textId="701108A0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6-3.2)</w:t>
            </w:r>
          </w:p>
        </w:tc>
        <w:tc>
          <w:tcPr>
            <w:tcW w:w="2131" w:type="dxa"/>
          </w:tcPr>
          <w:p w14:paraId="1109CF3F" w14:textId="0ACB4C52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5-3.7)</w:t>
            </w:r>
          </w:p>
        </w:tc>
        <w:tc>
          <w:tcPr>
            <w:tcW w:w="1559" w:type="dxa"/>
          </w:tcPr>
          <w:p w14:paraId="4060551D" w14:textId="5B27111F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2 (0.8-6.4)</w:t>
            </w:r>
          </w:p>
        </w:tc>
      </w:tr>
      <w:tr w:rsidR="00484ECA" w:rsidRPr="00BD7F1F" w14:paraId="7BCA3FF9" w14:textId="77777777" w:rsidTr="00E21F72">
        <w:tc>
          <w:tcPr>
            <w:tcW w:w="3544" w:type="dxa"/>
          </w:tcPr>
          <w:p w14:paraId="151B652D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3+ </w:t>
            </w:r>
          </w:p>
        </w:tc>
        <w:tc>
          <w:tcPr>
            <w:tcW w:w="1843" w:type="dxa"/>
          </w:tcPr>
          <w:p w14:paraId="57053255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6 (0.6-3.9)</w:t>
            </w:r>
          </w:p>
        </w:tc>
        <w:tc>
          <w:tcPr>
            <w:tcW w:w="1843" w:type="dxa"/>
          </w:tcPr>
          <w:p w14:paraId="7D68CF8D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5-3.4)</w:t>
            </w:r>
          </w:p>
        </w:tc>
        <w:tc>
          <w:tcPr>
            <w:tcW w:w="1701" w:type="dxa"/>
          </w:tcPr>
          <w:p w14:paraId="38EF4AE9" w14:textId="5884C4BB" w:rsidR="00484ECA" w:rsidRPr="00BD7F1F" w:rsidRDefault="00484ECA" w:rsidP="00484ECA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7 (0.6-4.6)</w:t>
            </w:r>
          </w:p>
        </w:tc>
        <w:tc>
          <w:tcPr>
            <w:tcW w:w="2131" w:type="dxa"/>
          </w:tcPr>
          <w:p w14:paraId="4F199BB1" w14:textId="343B97C4" w:rsidR="00484ECA" w:rsidRPr="00BD7F1F" w:rsidRDefault="00484ECA" w:rsidP="00484ECA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1 (0.8-5.5)</w:t>
            </w:r>
          </w:p>
        </w:tc>
        <w:tc>
          <w:tcPr>
            <w:tcW w:w="1559" w:type="dxa"/>
          </w:tcPr>
          <w:p w14:paraId="2476C758" w14:textId="04C8BA31" w:rsidR="00484ECA" w:rsidRPr="00BD7F1F" w:rsidRDefault="00484ECA" w:rsidP="00484ECA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3.3 (1.0-11.0)</w:t>
            </w:r>
          </w:p>
        </w:tc>
      </w:tr>
      <w:tr w:rsidR="00484ECA" w:rsidRPr="00BD7F1F" w14:paraId="03C7DB2C" w14:textId="77777777" w:rsidTr="00E21F72">
        <w:tc>
          <w:tcPr>
            <w:tcW w:w="3544" w:type="dxa"/>
          </w:tcPr>
          <w:p w14:paraId="19053ED4" w14:textId="1EC9FCB0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CB6A9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843" w:type="dxa"/>
          </w:tcPr>
          <w:p w14:paraId="7947F8CB" w14:textId="77777777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 xml:space="preserve"> 0.48 (4) [.749] </w:t>
            </w:r>
          </w:p>
        </w:tc>
        <w:tc>
          <w:tcPr>
            <w:tcW w:w="1843" w:type="dxa"/>
            <w:vAlign w:val="bottom"/>
          </w:tcPr>
          <w:p w14:paraId="59208346" w14:textId="77777777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 xml:space="preserve"> 0.39 (4) [.815]</w:t>
            </w:r>
          </w:p>
        </w:tc>
        <w:tc>
          <w:tcPr>
            <w:tcW w:w="1701" w:type="dxa"/>
          </w:tcPr>
          <w:p w14:paraId="4F58F443" w14:textId="6BE985EB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0.46 (4) [.763]</w:t>
            </w:r>
          </w:p>
        </w:tc>
        <w:tc>
          <w:tcPr>
            <w:tcW w:w="2131" w:type="dxa"/>
          </w:tcPr>
          <w:p w14:paraId="229F9465" w14:textId="0A028632" w:rsidR="00484ECA" w:rsidRPr="00BD7F1F" w:rsidRDefault="00484ECA" w:rsidP="00680D6E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0.81 (4) [.5</w:t>
            </w:r>
            <w:r w:rsidR="00680D6E">
              <w:rPr>
                <w:sz w:val="18"/>
                <w:szCs w:val="18"/>
              </w:rPr>
              <w:t>20</w:t>
            </w:r>
            <w:r w:rsidRPr="00BD7F1F">
              <w:rPr>
                <w:sz w:val="18"/>
                <w:szCs w:val="18"/>
              </w:rPr>
              <w:t>]</w:t>
            </w:r>
          </w:p>
        </w:tc>
        <w:tc>
          <w:tcPr>
            <w:tcW w:w="1559" w:type="dxa"/>
          </w:tcPr>
          <w:p w14:paraId="5F0CA94D" w14:textId="34D3CC45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3 (4) [.296]</w:t>
            </w:r>
          </w:p>
        </w:tc>
      </w:tr>
      <w:tr w:rsidR="00484ECA" w:rsidRPr="00BD7F1F" w14:paraId="5E4F347F" w14:textId="77777777" w:rsidTr="00E21F72">
        <w:tc>
          <w:tcPr>
            <w:tcW w:w="3544" w:type="dxa"/>
          </w:tcPr>
          <w:p w14:paraId="252FE58D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vere stress in life overall</w:t>
            </w:r>
          </w:p>
        </w:tc>
        <w:tc>
          <w:tcPr>
            <w:tcW w:w="1843" w:type="dxa"/>
          </w:tcPr>
          <w:p w14:paraId="39861F66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8-2.5)</w:t>
            </w:r>
          </w:p>
        </w:tc>
        <w:tc>
          <w:tcPr>
            <w:tcW w:w="1843" w:type="dxa"/>
            <w:vAlign w:val="bottom"/>
          </w:tcPr>
          <w:p w14:paraId="696F6957" w14:textId="77777777" w:rsidR="00484ECA" w:rsidRPr="00BD7F1F" w:rsidRDefault="00484ECA" w:rsidP="00484EC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2 (0.7-2.2)</w:t>
            </w:r>
          </w:p>
        </w:tc>
        <w:tc>
          <w:tcPr>
            <w:tcW w:w="1701" w:type="dxa"/>
            <w:vAlign w:val="bottom"/>
          </w:tcPr>
          <w:p w14:paraId="72290DE9" w14:textId="3DBA71BC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2 (0.6-2.2)</w:t>
            </w:r>
          </w:p>
        </w:tc>
        <w:tc>
          <w:tcPr>
            <w:tcW w:w="2131" w:type="dxa"/>
          </w:tcPr>
          <w:p w14:paraId="2C07A5A6" w14:textId="6902D173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0.8-2.9)</w:t>
            </w:r>
          </w:p>
        </w:tc>
        <w:tc>
          <w:tcPr>
            <w:tcW w:w="1559" w:type="dxa"/>
          </w:tcPr>
          <w:p w14:paraId="3C6A8A7A" w14:textId="238EA2BC" w:rsidR="00484ECA" w:rsidRPr="00BD7F1F" w:rsidRDefault="00484ECA" w:rsidP="00484EC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6 (0.8-3.5)</w:t>
            </w:r>
          </w:p>
        </w:tc>
      </w:tr>
      <w:tr w:rsidR="00AC67C0" w:rsidRPr="00BD7F1F" w14:paraId="1A23AB32" w14:textId="77777777" w:rsidTr="00E21F72">
        <w:tc>
          <w:tcPr>
            <w:tcW w:w="3544" w:type="dxa"/>
          </w:tcPr>
          <w:p w14:paraId="24EC42BD" w14:textId="0149B3A7" w:rsidR="00AC67C0" w:rsidRPr="00BD7F1F" w:rsidRDefault="00AC67C0" w:rsidP="00AC67C0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Lack of social support: </w:t>
            </w:r>
          </w:p>
        </w:tc>
        <w:tc>
          <w:tcPr>
            <w:tcW w:w="1843" w:type="dxa"/>
          </w:tcPr>
          <w:p w14:paraId="16C91C3D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3C4CFFE4" w14:textId="77777777" w:rsidR="00AC67C0" w:rsidRPr="00BD7F1F" w:rsidRDefault="00AC67C0" w:rsidP="00AC67C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1019C5A" w14:textId="77777777" w:rsidR="00AC67C0" w:rsidRPr="00BD7F1F" w:rsidRDefault="00AC67C0" w:rsidP="00AC67C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65D81052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2CF6FBB9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</w:tr>
      <w:tr w:rsidR="009C2F47" w:rsidRPr="00BD7F1F" w14:paraId="6A2D3ED7" w14:textId="77777777" w:rsidTr="00E21F72">
        <w:tc>
          <w:tcPr>
            <w:tcW w:w="3544" w:type="dxa"/>
          </w:tcPr>
          <w:p w14:paraId="1F9DE599" w14:textId="4B870430" w:rsidR="009C2F47" w:rsidRPr="00BD7F1F" w:rsidRDefault="009C2F47" w:rsidP="009C2F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family</w:t>
            </w:r>
          </w:p>
        </w:tc>
        <w:tc>
          <w:tcPr>
            <w:tcW w:w="1843" w:type="dxa"/>
          </w:tcPr>
          <w:p w14:paraId="077DE2EC" w14:textId="77777777" w:rsidR="009C2F47" w:rsidRPr="00BD7F1F" w:rsidRDefault="009C2F47" w:rsidP="009C2F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8-2.6)</w:t>
            </w:r>
          </w:p>
        </w:tc>
        <w:tc>
          <w:tcPr>
            <w:tcW w:w="1843" w:type="dxa"/>
            <w:vAlign w:val="bottom"/>
          </w:tcPr>
          <w:p w14:paraId="03771E07" w14:textId="77777777" w:rsidR="009C2F47" w:rsidRPr="00BD7F1F" w:rsidRDefault="009C2F47" w:rsidP="009C2F4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4 (0.8-2.6)</w:t>
            </w:r>
          </w:p>
        </w:tc>
        <w:tc>
          <w:tcPr>
            <w:tcW w:w="1701" w:type="dxa"/>
          </w:tcPr>
          <w:p w14:paraId="0BC79F0E" w14:textId="596748F6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042D8B85" w14:textId="2C2A15F3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7-2.5)</w:t>
            </w:r>
          </w:p>
        </w:tc>
        <w:tc>
          <w:tcPr>
            <w:tcW w:w="1559" w:type="dxa"/>
          </w:tcPr>
          <w:p w14:paraId="624E1FF7" w14:textId="3205CE3B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7-2.9)</w:t>
            </w:r>
          </w:p>
        </w:tc>
      </w:tr>
      <w:tr w:rsidR="009C2F47" w:rsidRPr="00BD7F1F" w14:paraId="1C738C0F" w14:textId="77777777" w:rsidTr="00E21F72">
        <w:tc>
          <w:tcPr>
            <w:tcW w:w="3544" w:type="dxa"/>
          </w:tcPr>
          <w:p w14:paraId="64D09E76" w14:textId="60037A6E" w:rsidR="009C2F47" w:rsidRPr="00BD7F1F" w:rsidRDefault="009C2F47" w:rsidP="009C2F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riend</w:t>
            </w:r>
            <w:r>
              <w:rPr>
                <w:rFonts w:eastAsia="Calibri" w:cs="Times New Roman"/>
                <w:sz w:val="18"/>
                <w:szCs w:val="18"/>
              </w:rPr>
              <w:t>s</w:t>
            </w:r>
          </w:p>
        </w:tc>
        <w:tc>
          <w:tcPr>
            <w:tcW w:w="1843" w:type="dxa"/>
          </w:tcPr>
          <w:p w14:paraId="325C0556" w14:textId="77777777" w:rsidR="009C2F47" w:rsidRPr="00BD7F1F" w:rsidRDefault="009C2F47" w:rsidP="009C2F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7-1.9)</w:t>
            </w:r>
          </w:p>
        </w:tc>
        <w:tc>
          <w:tcPr>
            <w:tcW w:w="1843" w:type="dxa"/>
            <w:vAlign w:val="bottom"/>
          </w:tcPr>
          <w:p w14:paraId="0F45805F" w14:textId="77777777" w:rsidR="009C2F47" w:rsidRPr="00BD7F1F" w:rsidRDefault="009C2F47" w:rsidP="009C2F4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1 (0.6-1.9)</w:t>
            </w:r>
          </w:p>
        </w:tc>
        <w:tc>
          <w:tcPr>
            <w:tcW w:w="1701" w:type="dxa"/>
          </w:tcPr>
          <w:p w14:paraId="785A84F7" w14:textId="6A66F0E3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43ABEA5F" w14:textId="6598D7B4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6-2.0)</w:t>
            </w:r>
          </w:p>
        </w:tc>
        <w:tc>
          <w:tcPr>
            <w:tcW w:w="1559" w:type="dxa"/>
          </w:tcPr>
          <w:p w14:paraId="354B150E" w14:textId="23C56F4C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0.8-3.0)</w:t>
            </w:r>
          </w:p>
        </w:tc>
      </w:tr>
      <w:tr w:rsidR="00AC67C0" w:rsidRPr="00BD7F1F" w14:paraId="21E219A5" w14:textId="77777777" w:rsidTr="00E21F72">
        <w:tc>
          <w:tcPr>
            <w:tcW w:w="3544" w:type="dxa"/>
          </w:tcPr>
          <w:p w14:paraId="2573B7BA" w14:textId="43A85EDE" w:rsidR="00AC67C0" w:rsidRPr="00BD7F1F" w:rsidRDefault="00AC67C0" w:rsidP="00AC67C0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Twelve-month mental disorders:</w:t>
            </w:r>
          </w:p>
        </w:tc>
        <w:tc>
          <w:tcPr>
            <w:tcW w:w="1843" w:type="dxa"/>
          </w:tcPr>
          <w:p w14:paraId="635C25A6" w14:textId="77777777" w:rsidR="00AC67C0" w:rsidRPr="00BD7F1F" w:rsidRDefault="00AC67C0" w:rsidP="00AC67C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11D2B4B" w14:textId="77777777" w:rsidR="00AC67C0" w:rsidRPr="00BD7F1F" w:rsidRDefault="00AC67C0" w:rsidP="00AC67C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712BBDB" w14:textId="77777777" w:rsidR="00AC67C0" w:rsidRPr="00BD7F1F" w:rsidRDefault="00AC67C0" w:rsidP="00AC67C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64BD91B4" w14:textId="77777777" w:rsidR="00AC67C0" w:rsidRPr="00BD7F1F" w:rsidRDefault="00AC67C0" w:rsidP="00AC67C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78B9BBA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</w:tr>
      <w:tr w:rsidR="00484ECA" w:rsidRPr="00BD7F1F" w14:paraId="7C2385EB" w14:textId="77777777" w:rsidTr="00E21F72">
        <w:tc>
          <w:tcPr>
            <w:tcW w:w="3544" w:type="dxa"/>
          </w:tcPr>
          <w:p w14:paraId="17D0EA5A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Major depressive disorder</w:t>
            </w:r>
          </w:p>
        </w:tc>
        <w:tc>
          <w:tcPr>
            <w:tcW w:w="1843" w:type="dxa"/>
          </w:tcPr>
          <w:p w14:paraId="44BB3C70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5E0A61F0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4F5C1871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1B22823E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15EB3A2D" w14:textId="684B837C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8 (0.4-1.8)</w:t>
            </w:r>
          </w:p>
        </w:tc>
      </w:tr>
      <w:tr w:rsidR="00484ECA" w:rsidRPr="00BD7F1F" w14:paraId="002C61BF" w14:textId="77777777" w:rsidTr="00E21F72">
        <w:tc>
          <w:tcPr>
            <w:tcW w:w="3544" w:type="dxa"/>
          </w:tcPr>
          <w:p w14:paraId="79D583B3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Generalized anxiety disorder </w:t>
            </w:r>
          </w:p>
        </w:tc>
        <w:tc>
          <w:tcPr>
            <w:tcW w:w="1843" w:type="dxa"/>
          </w:tcPr>
          <w:p w14:paraId="0F2A69A2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69232C36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56414F3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6B844F05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4DD85B1E" w14:textId="340013D3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5-3.0)</w:t>
            </w:r>
          </w:p>
        </w:tc>
      </w:tr>
      <w:tr w:rsidR="00484ECA" w:rsidRPr="00BD7F1F" w14:paraId="38D37FE9" w14:textId="77777777" w:rsidTr="00E21F72">
        <w:tc>
          <w:tcPr>
            <w:tcW w:w="3544" w:type="dxa"/>
          </w:tcPr>
          <w:p w14:paraId="41AE99AE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anic disorder</w:t>
            </w:r>
          </w:p>
        </w:tc>
        <w:tc>
          <w:tcPr>
            <w:tcW w:w="1843" w:type="dxa"/>
          </w:tcPr>
          <w:p w14:paraId="624A7204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5D04E874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2056A4A7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36F74D78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4863D447" w14:textId="02054F16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0.4-4.8)</w:t>
            </w:r>
          </w:p>
        </w:tc>
      </w:tr>
      <w:tr w:rsidR="00484ECA" w:rsidRPr="00BD7F1F" w14:paraId="4CE24477" w14:textId="77777777" w:rsidTr="00E21F72">
        <w:tc>
          <w:tcPr>
            <w:tcW w:w="3544" w:type="dxa"/>
          </w:tcPr>
          <w:p w14:paraId="24DED880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Bipolar disorder</w:t>
            </w:r>
          </w:p>
        </w:tc>
        <w:tc>
          <w:tcPr>
            <w:tcW w:w="1843" w:type="dxa"/>
          </w:tcPr>
          <w:p w14:paraId="14246B96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54401F1A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3AF5F878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0949ED23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741B0D83" w14:textId="20B7B2C5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2 (0.4-11.4)</w:t>
            </w:r>
          </w:p>
        </w:tc>
      </w:tr>
      <w:tr w:rsidR="00484ECA" w:rsidRPr="00BD7F1F" w14:paraId="05DBBA22" w14:textId="77777777" w:rsidTr="00E21F72">
        <w:tc>
          <w:tcPr>
            <w:tcW w:w="3544" w:type="dxa"/>
          </w:tcPr>
          <w:p w14:paraId="1F695609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Alcohol use disorder</w:t>
            </w:r>
          </w:p>
        </w:tc>
        <w:tc>
          <w:tcPr>
            <w:tcW w:w="1843" w:type="dxa"/>
          </w:tcPr>
          <w:p w14:paraId="271651B7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E49A709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A99B7AD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46280C30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09686AF4" w14:textId="4251F6C0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3-4.7)</w:t>
            </w:r>
          </w:p>
        </w:tc>
      </w:tr>
      <w:tr w:rsidR="00484ECA" w:rsidRPr="00BD7F1F" w14:paraId="1A4E9C2C" w14:textId="77777777" w:rsidTr="00E21F72">
        <w:tc>
          <w:tcPr>
            <w:tcW w:w="3544" w:type="dxa"/>
          </w:tcPr>
          <w:p w14:paraId="59805343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Intermittent explosive disorder screen</w:t>
            </w:r>
          </w:p>
        </w:tc>
        <w:tc>
          <w:tcPr>
            <w:tcW w:w="1843" w:type="dxa"/>
          </w:tcPr>
          <w:p w14:paraId="2B0711ED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494769BE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3B08426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35CA95C0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37DFA877" w14:textId="5D7403A8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5-2.1)</w:t>
            </w:r>
          </w:p>
        </w:tc>
      </w:tr>
      <w:tr w:rsidR="00484ECA" w:rsidRPr="00BD7F1F" w14:paraId="74E840A3" w14:textId="77777777" w:rsidTr="00E21F72">
        <w:tc>
          <w:tcPr>
            <w:tcW w:w="3544" w:type="dxa"/>
          </w:tcPr>
          <w:p w14:paraId="54CA0DA3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ost-traumatic stress disorder screen</w:t>
            </w:r>
          </w:p>
        </w:tc>
        <w:tc>
          <w:tcPr>
            <w:tcW w:w="1843" w:type="dxa"/>
          </w:tcPr>
          <w:p w14:paraId="667A1542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748E6628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15F1FCED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7F80D541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0C82118F" w14:textId="46BD310D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8 (0.4-1.6)</w:t>
            </w:r>
          </w:p>
        </w:tc>
      </w:tr>
      <w:tr w:rsidR="00484ECA" w:rsidRPr="00BD7F1F" w14:paraId="5880E533" w14:textId="77777777" w:rsidTr="00E21F72">
        <w:tc>
          <w:tcPr>
            <w:tcW w:w="3544" w:type="dxa"/>
          </w:tcPr>
          <w:p w14:paraId="0D049512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ating disorder screen</w:t>
            </w:r>
          </w:p>
        </w:tc>
        <w:tc>
          <w:tcPr>
            <w:tcW w:w="1843" w:type="dxa"/>
          </w:tcPr>
          <w:p w14:paraId="03D77DBA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7CFF0628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E9C3892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2A33259D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0736B315" w14:textId="630FA493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8 (0.4-1.8)</w:t>
            </w:r>
          </w:p>
        </w:tc>
      </w:tr>
      <w:tr w:rsidR="00484ECA" w:rsidRPr="00BD7F1F" w14:paraId="3254D365" w14:textId="77777777" w:rsidTr="00E21F72">
        <w:tc>
          <w:tcPr>
            <w:tcW w:w="3544" w:type="dxa"/>
          </w:tcPr>
          <w:p w14:paraId="63E5B4AF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sychotic disorder screen</w:t>
            </w:r>
          </w:p>
        </w:tc>
        <w:tc>
          <w:tcPr>
            <w:tcW w:w="1843" w:type="dxa"/>
          </w:tcPr>
          <w:p w14:paraId="7E5191A2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A4D01EB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174F56D6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59C307A3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2A08E563" w14:textId="6A2987F9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4-3.1)</w:t>
            </w:r>
          </w:p>
        </w:tc>
      </w:tr>
      <w:tr w:rsidR="00484ECA" w:rsidRPr="00BD7F1F" w14:paraId="2291F5CF" w14:textId="77777777" w:rsidTr="00E21F72">
        <w:tc>
          <w:tcPr>
            <w:tcW w:w="3544" w:type="dxa"/>
          </w:tcPr>
          <w:p w14:paraId="7B3E87A7" w14:textId="77777777" w:rsidR="00484ECA" w:rsidRPr="00BD7F1F" w:rsidRDefault="00484ECA" w:rsidP="00484ECA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Borderline personality disorder</w:t>
            </w:r>
          </w:p>
        </w:tc>
        <w:tc>
          <w:tcPr>
            <w:tcW w:w="1843" w:type="dxa"/>
          </w:tcPr>
          <w:p w14:paraId="28E71A30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44E47B7A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C61E192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2217673F" w14:textId="77777777" w:rsidR="00484ECA" w:rsidRPr="00BD7F1F" w:rsidRDefault="00484ECA" w:rsidP="00484ECA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76E0A11E" w14:textId="56523CDD" w:rsidR="00484ECA" w:rsidRPr="00BD7F1F" w:rsidRDefault="00484ECA" w:rsidP="00484ECA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4-2.9)</w:t>
            </w:r>
          </w:p>
        </w:tc>
      </w:tr>
      <w:tr w:rsidR="00D846D5" w:rsidRPr="00BD7F1F" w14:paraId="4DA8C406" w14:textId="77777777" w:rsidTr="00E21F72">
        <w:tc>
          <w:tcPr>
            <w:tcW w:w="3544" w:type="dxa"/>
          </w:tcPr>
          <w:p w14:paraId="548FCE0E" w14:textId="77777777" w:rsidR="00D846D5" w:rsidRPr="00BD7F1F" w:rsidRDefault="00D846D5" w:rsidP="00D846D5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mental disorders:                  None</w:t>
            </w:r>
          </w:p>
        </w:tc>
        <w:tc>
          <w:tcPr>
            <w:tcW w:w="1843" w:type="dxa"/>
          </w:tcPr>
          <w:p w14:paraId="2BE0D058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6AA590F7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6CB73B21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1" w:type="dxa"/>
          </w:tcPr>
          <w:p w14:paraId="4C64544D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4002FCCB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B07CC5" w:rsidRPr="00BD7F1F" w14:paraId="106165A2" w14:textId="77777777" w:rsidTr="00E21F72">
        <w:tc>
          <w:tcPr>
            <w:tcW w:w="3544" w:type="dxa"/>
          </w:tcPr>
          <w:p w14:paraId="5E74F092" w14:textId="77777777" w:rsidR="00B07CC5" w:rsidRPr="00BD7F1F" w:rsidRDefault="00B07CC5" w:rsidP="00B07CC5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1</w:t>
            </w:r>
          </w:p>
        </w:tc>
        <w:tc>
          <w:tcPr>
            <w:tcW w:w="1843" w:type="dxa"/>
          </w:tcPr>
          <w:p w14:paraId="473DFB70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2FE3CED5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1827E5F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1636D6CF" w14:textId="209C69BC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5-3.0)</w:t>
            </w:r>
          </w:p>
        </w:tc>
        <w:tc>
          <w:tcPr>
            <w:tcW w:w="1559" w:type="dxa"/>
          </w:tcPr>
          <w:p w14:paraId="50DB83F0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B07CC5" w:rsidRPr="00680D6E" w14:paraId="01924185" w14:textId="77777777" w:rsidTr="00E21F72">
        <w:tc>
          <w:tcPr>
            <w:tcW w:w="3544" w:type="dxa"/>
          </w:tcPr>
          <w:p w14:paraId="0384AA5B" w14:textId="77777777" w:rsidR="00B07CC5" w:rsidRPr="00BD7F1F" w:rsidRDefault="00B07CC5" w:rsidP="00B07CC5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1843" w:type="dxa"/>
          </w:tcPr>
          <w:p w14:paraId="138828DF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6994B53F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8FA219C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7EE80A7A" w14:textId="29EAD3C7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</w:t>
            </w:r>
            <w:r w:rsidR="00680D6E">
              <w:rPr>
                <w:sz w:val="18"/>
                <w:szCs w:val="18"/>
              </w:rPr>
              <w:t>.0</w:t>
            </w:r>
            <w:r w:rsidRPr="00BD7F1F">
              <w:rPr>
                <w:sz w:val="18"/>
                <w:szCs w:val="18"/>
              </w:rPr>
              <w:t xml:space="preserve"> (0.4-2.7)</w:t>
            </w:r>
          </w:p>
        </w:tc>
        <w:tc>
          <w:tcPr>
            <w:tcW w:w="1559" w:type="dxa"/>
          </w:tcPr>
          <w:p w14:paraId="26E6DBFD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B07CC5" w:rsidRPr="00680D6E" w14:paraId="753CF89F" w14:textId="77777777" w:rsidTr="00E21F72">
        <w:tc>
          <w:tcPr>
            <w:tcW w:w="3544" w:type="dxa"/>
          </w:tcPr>
          <w:p w14:paraId="62E83F2A" w14:textId="77777777" w:rsidR="00B07CC5" w:rsidRPr="00BD7F1F" w:rsidRDefault="00B07CC5" w:rsidP="00B07CC5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1843" w:type="dxa"/>
          </w:tcPr>
          <w:p w14:paraId="02CC22C7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6C5ED62D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D4B6ACC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214CD4A0" w14:textId="78AFAC39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4-3.7)</w:t>
            </w:r>
          </w:p>
        </w:tc>
        <w:tc>
          <w:tcPr>
            <w:tcW w:w="1559" w:type="dxa"/>
          </w:tcPr>
          <w:p w14:paraId="1B85C0AA" w14:textId="77777777" w:rsidR="00B07CC5" w:rsidRPr="00CB7172" w:rsidRDefault="00B07CC5" w:rsidP="00B07CC5">
            <w:pPr>
              <w:jc w:val="center"/>
              <w:rPr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B07CC5" w:rsidRPr="00680D6E" w14:paraId="21405974" w14:textId="77777777" w:rsidTr="00E21F72">
        <w:tc>
          <w:tcPr>
            <w:tcW w:w="3544" w:type="dxa"/>
          </w:tcPr>
          <w:p w14:paraId="3F1AD4D0" w14:textId="77777777" w:rsidR="00B07CC5" w:rsidRPr="00BD7F1F" w:rsidRDefault="00B07CC5" w:rsidP="00B07CC5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3+</w:t>
            </w:r>
          </w:p>
        </w:tc>
        <w:tc>
          <w:tcPr>
            <w:tcW w:w="1843" w:type="dxa"/>
          </w:tcPr>
          <w:p w14:paraId="0362FC85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077E1C56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C11D48E" w14:textId="77777777" w:rsidR="00B07CC5" w:rsidRPr="00BD7F1F" w:rsidRDefault="00B07CC5" w:rsidP="00B07CC5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2313FFBD" w14:textId="066F04BE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4-3.4)</w:t>
            </w:r>
          </w:p>
        </w:tc>
        <w:tc>
          <w:tcPr>
            <w:tcW w:w="1559" w:type="dxa"/>
          </w:tcPr>
          <w:p w14:paraId="5146B952" w14:textId="77777777" w:rsidR="00B07CC5" w:rsidRPr="00CB7172" w:rsidRDefault="00B07CC5" w:rsidP="00B07CC5">
            <w:pPr>
              <w:jc w:val="center"/>
              <w:rPr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B07CC5" w:rsidRPr="00680D6E" w14:paraId="345329BB" w14:textId="77777777" w:rsidTr="00E21F72">
        <w:tc>
          <w:tcPr>
            <w:tcW w:w="3544" w:type="dxa"/>
          </w:tcPr>
          <w:p w14:paraId="3CB488BD" w14:textId="191065A7" w:rsidR="00B07CC5" w:rsidRPr="00BD7F1F" w:rsidRDefault="00B07CC5" w:rsidP="00CB6A92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CB6A9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843" w:type="dxa"/>
          </w:tcPr>
          <w:p w14:paraId="74EE8D14" w14:textId="77777777" w:rsidR="00B07CC5" w:rsidRPr="00BD7F1F" w:rsidRDefault="00B07CC5" w:rsidP="00B07CC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EA730F9" w14:textId="77777777" w:rsidR="00B07CC5" w:rsidRPr="00BD7F1F" w:rsidRDefault="00B07CC5" w:rsidP="00B07CC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6F0EB245" w14:textId="77777777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21D9FDF9" w14:textId="22C4C89B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0.28 (4) [.894]</w:t>
            </w:r>
          </w:p>
        </w:tc>
        <w:tc>
          <w:tcPr>
            <w:tcW w:w="1559" w:type="dxa"/>
          </w:tcPr>
          <w:p w14:paraId="42F10B81" w14:textId="77777777" w:rsidR="00B07CC5" w:rsidRPr="00CB7172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</w:tr>
      <w:tr w:rsidR="00B07CC5" w:rsidRPr="00BD7F1F" w14:paraId="739EAC3F" w14:textId="77777777" w:rsidTr="00E21F72">
        <w:tc>
          <w:tcPr>
            <w:tcW w:w="3544" w:type="dxa"/>
          </w:tcPr>
          <w:p w14:paraId="7574CAEA" w14:textId="499F2A7B" w:rsidR="00B07CC5" w:rsidRPr="00BD7F1F" w:rsidRDefault="0094274E" w:rsidP="0094274E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R</w:t>
            </w:r>
            <w:r w:rsidR="00B07CC5" w:rsidRPr="00BD7F1F">
              <w:rPr>
                <w:rFonts w:eastAsia="Calibri" w:cs="Times New Roman"/>
                <w:sz w:val="18"/>
                <w:szCs w:val="18"/>
              </w:rPr>
              <w:t xml:space="preserve">ole impairment </w:t>
            </w:r>
            <w:r>
              <w:rPr>
                <w:rFonts w:eastAsia="Calibri" w:cs="Times New Roman"/>
                <w:sz w:val="18"/>
                <w:szCs w:val="18"/>
              </w:rPr>
              <w:t>of any domain</w:t>
            </w:r>
          </w:p>
        </w:tc>
        <w:tc>
          <w:tcPr>
            <w:tcW w:w="1843" w:type="dxa"/>
          </w:tcPr>
          <w:p w14:paraId="1C996700" w14:textId="77777777" w:rsidR="00B07CC5" w:rsidRPr="00BD7F1F" w:rsidRDefault="00B07CC5" w:rsidP="00B07CC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1.2 (0.7-2.3)</w:t>
            </w:r>
          </w:p>
        </w:tc>
        <w:tc>
          <w:tcPr>
            <w:tcW w:w="1843" w:type="dxa"/>
          </w:tcPr>
          <w:p w14:paraId="4411255F" w14:textId="77777777" w:rsidR="00B07CC5" w:rsidRPr="00BD7F1F" w:rsidRDefault="00B07CC5" w:rsidP="00B07CC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1.1 (0.6-2.1)</w:t>
            </w:r>
          </w:p>
        </w:tc>
        <w:tc>
          <w:tcPr>
            <w:tcW w:w="1701" w:type="dxa"/>
            <w:vAlign w:val="bottom"/>
          </w:tcPr>
          <w:p w14:paraId="60D37418" w14:textId="41C3E2C3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2 (0.7-2.2)</w:t>
            </w:r>
          </w:p>
        </w:tc>
        <w:tc>
          <w:tcPr>
            <w:tcW w:w="2131" w:type="dxa"/>
          </w:tcPr>
          <w:p w14:paraId="2B199A9B" w14:textId="11FDBFBB" w:rsidR="00B07CC5" w:rsidRPr="00BD7F1F" w:rsidRDefault="00B07CC5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5-2.2)</w:t>
            </w:r>
          </w:p>
        </w:tc>
        <w:tc>
          <w:tcPr>
            <w:tcW w:w="1559" w:type="dxa"/>
          </w:tcPr>
          <w:p w14:paraId="104CF6A4" w14:textId="08F87BE0" w:rsidR="00B07CC5" w:rsidRPr="00CB7172" w:rsidRDefault="00536A40" w:rsidP="00B07CC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1.3 (0.6-2.8)</w:t>
            </w:r>
          </w:p>
        </w:tc>
      </w:tr>
      <w:tr w:rsidR="00D846D5" w:rsidRPr="00BD7F1F" w14:paraId="0501646C" w14:textId="77777777" w:rsidTr="00E21F72">
        <w:tc>
          <w:tcPr>
            <w:tcW w:w="3544" w:type="dxa"/>
          </w:tcPr>
          <w:p w14:paraId="2942CF58" w14:textId="77777777" w:rsidR="00D846D5" w:rsidRPr="00BD7F1F" w:rsidRDefault="00D846D5" w:rsidP="00D846D5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Lifetime NSSI:                                        1-4 times</w:t>
            </w:r>
          </w:p>
        </w:tc>
        <w:tc>
          <w:tcPr>
            <w:tcW w:w="1843" w:type="dxa"/>
          </w:tcPr>
          <w:p w14:paraId="03193086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78673814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2ADF4856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1" w:type="dxa"/>
          </w:tcPr>
          <w:p w14:paraId="52E6D964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7D2EBC79" w14:textId="77777777" w:rsidR="00D846D5" w:rsidRPr="00CB7172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536A40" w:rsidRPr="00BD7F1F" w14:paraId="36ABCDEC" w14:textId="77777777" w:rsidTr="00E21F72">
        <w:trPr>
          <w:trHeight w:val="152"/>
        </w:trPr>
        <w:tc>
          <w:tcPr>
            <w:tcW w:w="3544" w:type="dxa"/>
          </w:tcPr>
          <w:p w14:paraId="21763D75" w14:textId="77777777" w:rsidR="00536A40" w:rsidRPr="00BD7F1F" w:rsidRDefault="00536A40" w:rsidP="00536A40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5-20 times </w:t>
            </w:r>
          </w:p>
        </w:tc>
        <w:tc>
          <w:tcPr>
            <w:tcW w:w="1843" w:type="dxa"/>
          </w:tcPr>
          <w:p w14:paraId="50206A26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069519F0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2110AF68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1825EA7F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01A1C915" w14:textId="526420AB" w:rsidR="00536A40" w:rsidRPr="00CB7172" w:rsidRDefault="00536A40" w:rsidP="00536A4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sz w:val="18"/>
                <w:szCs w:val="18"/>
              </w:rPr>
              <w:t>1.4 (0.7-2.9)</w:t>
            </w:r>
          </w:p>
        </w:tc>
      </w:tr>
      <w:tr w:rsidR="00536A40" w:rsidRPr="00BD7F1F" w14:paraId="3D397EA7" w14:textId="77777777" w:rsidTr="00E21F72">
        <w:trPr>
          <w:trHeight w:val="152"/>
        </w:trPr>
        <w:tc>
          <w:tcPr>
            <w:tcW w:w="3544" w:type="dxa"/>
          </w:tcPr>
          <w:p w14:paraId="78079F6A" w14:textId="77777777" w:rsidR="00536A40" w:rsidRPr="00BD7F1F" w:rsidRDefault="00536A40" w:rsidP="00536A40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21-50 times</w:t>
            </w:r>
          </w:p>
        </w:tc>
        <w:tc>
          <w:tcPr>
            <w:tcW w:w="1843" w:type="dxa"/>
          </w:tcPr>
          <w:p w14:paraId="577B9227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3AA2CAB2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1246D10E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41CEB704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324FDF62" w14:textId="66462B1E" w:rsidR="00536A40" w:rsidRPr="00CB7172" w:rsidRDefault="00536A40" w:rsidP="00536A4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sz w:val="18"/>
                <w:szCs w:val="18"/>
              </w:rPr>
              <w:t>1.9 (0.6-5.9)</w:t>
            </w:r>
          </w:p>
        </w:tc>
      </w:tr>
      <w:tr w:rsidR="00536A40" w:rsidRPr="00BD7F1F" w14:paraId="003B47E7" w14:textId="77777777" w:rsidTr="00E21F72">
        <w:trPr>
          <w:trHeight w:val="152"/>
        </w:trPr>
        <w:tc>
          <w:tcPr>
            <w:tcW w:w="3544" w:type="dxa"/>
          </w:tcPr>
          <w:p w14:paraId="61BCB484" w14:textId="77777777" w:rsidR="00536A40" w:rsidRPr="00BD7F1F" w:rsidRDefault="00536A40" w:rsidP="00536A40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51+ times</w:t>
            </w:r>
          </w:p>
        </w:tc>
        <w:tc>
          <w:tcPr>
            <w:tcW w:w="1843" w:type="dxa"/>
          </w:tcPr>
          <w:p w14:paraId="1F6622B7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2C4E9C80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5ED6A20E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6B13DED5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559" w:type="dxa"/>
          </w:tcPr>
          <w:p w14:paraId="745872DC" w14:textId="2CF1066D" w:rsidR="00536A40" w:rsidRPr="00CB7172" w:rsidRDefault="00536A40" w:rsidP="00536A40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CB7172">
              <w:rPr>
                <w:b/>
                <w:sz w:val="18"/>
                <w:szCs w:val="18"/>
              </w:rPr>
              <w:t>4.8 (1.5-15.1)</w:t>
            </w:r>
          </w:p>
        </w:tc>
      </w:tr>
      <w:tr w:rsidR="00536A40" w:rsidRPr="00CB7172" w14:paraId="39B105E4" w14:textId="77777777" w:rsidTr="00E21F72">
        <w:trPr>
          <w:trHeight w:val="152"/>
        </w:trPr>
        <w:tc>
          <w:tcPr>
            <w:tcW w:w="3544" w:type="dxa"/>
          </w:tcPr>
          <w:p w14:paraId="7D4224A2" w14:textId="33F02655" w:rsidR="00536A40" w:rsidRPr="00BD7F1F" w:rsidRDefault="00536A40" w:rsidP="00CB6A92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CB6A9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843" w:type="dxa"/>
          </w:tcPr>
          <w:p w14:paraId="6D845223" w14:textId="77777777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84FF78A" w14:textId="77777777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ED80F1E" w14:textId="77777777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2131" w:type="dxa"/>
          </w:tcPr>
          <w:p w14:paraId="41C8F59F" w14:textId="77777777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583BB30" w14:textId="144ED79D" w:rsidR="00536A40" w:rsidRPr="00CB7172" w:rsidRDefault="00536A40" w:rsidP="00CB7172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CB7172">
              <w:rPr>
                <w:sz w:val="18"/>
                <w:szCs w:val="18"/>
              </w:rPr>
              <w:t xml:space="preserve"> 2.73 (</w:t>
            </w:r>
            <w:r w:rsidR="00CB7172" w:rsidRPr="00CB7172">
              <w:rPr>
                <w:sz w:val="18"/>
                <w:szCs w:val="18"/>
              </w:rPr>
              <w:t>3</w:t>
            </w:r>
            <w:r w:rsidRPr="00CB7172">
              <w:rPr>
                <w:sz w:val="18"/>
                <w:szCs w:val="18"/>
              </w:rPr>
              <w:t>) [.043]</w:t>
            </w:r>
          </w:p>
        </w:tc>
      </w:tr>
      <w:tr w:rsidR="00D846D5" w:rsidRPr="00BD7F1F" w14:paraId="27AE5150" w14:textId="77777777" w:rsidTr="00E21F72">
        <w:trPr>
          <w:trHeight w:val="152"/>
        </w:trPr>
        <w:tc>
          <w:tcPr>
            <w:tcW w:w="3544" w:type="dxa"/>
          </w:tcPr>
          <w:p w14:paraId="573BD36B" w14:textId="77777777" w:rsidR="00D846D5" w:rsidRPr="00BD7F1F" w:rsidRDefault="00D846D5" w:rsidP="00D846D5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thoughts past year:                            None</w:t>
            </w:r>
          </w:p>
        </w:tc>
        <w:tc>
          <w:tcPr>
            <w:tcW w:w="1843" w:type="dxa"/>
          </w:tcPr>
          <w:p w14:paraId="2D2A96AD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55E3266A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064599DC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1" w:type="dxa"/>
          </w:tcPr>
          <w:p w14:paraId="372C4F3C" w14:textId="77777777" w:rsidR="00D846D5" w:rsidRPr="00BD7F1F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39E8811F" w14:textId="77777777" w:rsidR="00D846D5" w:rsidRPr="00CB7172" w:rsidRDefault="00D846D5" w:rsidP="00D846D5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536A40" w:rsidRPr="00CB7172" w14:paraId="67DE3C5A" w14:textId="77777777" w:rsidTr="00E21F72">
        <w:trPr>
          <w:trHeight w:val="50"/>
        </w:trPr>
        <w:tc>
          <w:tcPr>
            <w:tcW w:w="3544" w:type="dxa"/>
          </w:tcPr>
          <w:p w14:paraId="657235BD" w14:textId="77777777" w:rsidR="00536A40" w:rsidRPr="00BD7F1F" w:rsidRDefault="00536A40" w:rsidP="00536A40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lastRenderedPageBreak/>
              <w:t>1-4 times</w:t>
            </w:r>
          </w:p>
        </w:tc>
        <w:tc>
          <w:tcPr>
            <w:tcW w:w="1843" w:type="dxa"/>
          </w:tcPr>
          <w:p w14:paraId="69847F08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B0A3AEA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7282D0C9" w14:textId="11F5EBC8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8 (1.0-3.3)</w:t>
            </w:r>
          </w:p>
        </w:tc>
        <w:tc>
          <w:tcPr>
            <w:tcW w:w="2131" w:type="dxa"/>
          </w:tcPr>
          <w:p w14:paraId="1F90AE8D" w14:textId="0CB324E0" w:rsidR="00536A40" w:rsidRPr="00BD7F1F" w:rsidRDefault="00536A40" w:rsidP="00536A40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2.0 (1.0-3.8)</w:t>
            </w:r>
          </w:p>
        </w:tc>
        <w:tc>
          <w:tcPr>
            <w:tcW w:w="1559" w:type="dxa"/>
          </w:tcPr>
          <w:p w14:paraId="0C8510B2" w14:textId="40D6C095" w:rsidR="00536A40" w:rsidRPr="00CB7172" w:rsidRDefault="00536A40" w:rsidP="00536A40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CB7172">
              <w:rPr>
                <w:b/>
                <w:sz w:val="18"/>
                <w:szCs w:val="18"/>
              </w:rPr>
              <w:t>2.9 (1.4-6.3)</w:t>
            </w:r>
          </w:p>
        </w:tc>
      </w:tr>
      <w:tr w:rsidR="00536A40" w:rsidRPr="00CB7172" w14:paraId="11006254" w14:textId="77777777" w:rsidTr="00E21F72">
        <w:tc>
          <w:tcPr>
            <w:tcW w:w="3544" w:type="dxa"/>
          </w:tcPr>
          <w:p w14:paraId="53BE31AB" w14:textId="77777777" w:rsidR="00536A40" w:rsidRPr="00BD7F1F" w:rsidRDefault="00536A40" w:rsidP="00536A40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5+ times</w:t>
            </w:r>
          </w:p>
        </w:tc>
        <w:tc>
          <w:tcPr>
            <w:tcW w:w="1843" w:type="dxa"/>
          </w:tcPr>
          <w:p w14:paraId="42845951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6A635D5A" w14:textId="77777777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101393D" w14:textId="503B4028" w:rsidR="00536A40" w:rsidRPr="00BD7F1F" w:rsidRDefault="00536A40" w:rsidP="00536A40">
            <w:pPr>
              <w:jc w:val="center"/>
              <w:rPr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6.9 (2.6-18.4)</w:t>
            </w:r>
          </w:p>
        </w:tc>
        <w:tc>
          <w:tcPr>
            <w:tcW w:w="2131" w:type="dxa"/>
          </w:tcPr>
          <w:p w14:paraId="26FD9016" w14:textId="6DA8E7E0" w:rsidR="00536A40" w:rsidRPr="00BD7F1F" w:rsidRDefault="00536A40" w:rsidP="00536A40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5.0 (1.8-14.3)</w:t>
            </w:r>
          </w:p>
        </w:tc>
        <w:tc>
          <w:tcPr>
            <w:tcW w:w="1559" w:type="dxa"/>
          </w:tcPr>
          <w:p w14:paraId="688D54F0" w14:textId="09A6ED5F" w:rsidR="00536A40" w:rsidRPr="00CB7172" w:rsidRDefault="00536A40" w:rsidP="00536A40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CB7172">
              <w:rPr>
                <w:b/>
                <w:sz w:val="18"/>
                <w:szCs w:val="18"/>
              </w:rPr>
              <w:t>8.5 (2.6-28.1)</w:t>
            </w:r>
          </w:p>
        </w:tc>
      </w:tr>
      <w:tr w:rsidR="00536A40" w:rsidRPr="00BD7F1F" w14:paraId="049D15E9" w14:textId="77777777" w:rsidTr="00E21F72">
        <w:tc>
          <w:tcPr>
            <w:tcW w:w="3544" w:type="dxa"/>
          </w:tcPr>
          <w:p w14:paraId="56C8F84C" w14:textId="2A4E7B4E" w:rsidR="00536A40" w:rsidRPr="00BD7F1F" w:rsidRDefault="00536A40" w:rsidP="00CB6A92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CB6A9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843" w:type="dxa"/>
          </w:tcPr>
          <w:p w14:paraId="76EA55E5" w14:textId="77777777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6EE2DAD" w14:textId="77777777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A5B0683" w14:textId="0C191A06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8.49  (2) [&lt;.001]</w:t>
            </w:r>
          </w:p>
        </w:tc>
        <w:tc>
          <w:tcPr>
            <w:tcW w:w="2131" w:type="dxa"/>
          </w:tcPr>
          <w:p w14:paraId="2115A011" w14:textId="6C2D6649" w:rsidR="00536A40" w:rsidRPr="00BD7F1F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5.41  (2) [.005]</w:t>
            </w:r>
          </w:p>
        </w:tc>
        <w:tc>
          <w:tcPr>
            <w:tcW w:w="1559" w:type="dxa"/>
          </w:tcPr>
          <w:p w14:paraId="55AA62CC" w14:textId="57064C59" w:rsidR="00536A40" w:rsidRPr="00CB7172" w:rsidRDefault="00536A40" w:rsidP="00536A40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CB7172">
              <w:rPr>
                <w:sz w:val="18"/>
                <w:szCs w:val="18"/>
              </w:rPr>
              <w:t xml:space="preserve"> 8.50 (2) [&lt;.001] </w:t>
            </w:r>
          </w:p>
        </w:tc>
      </w:tr>
      <w:tr w:rsidR="00F84C57" w:rsidRPr="00BD7F1F" w14:paraId="0832881D" w14:textId="77777777" w:rsidTr="00E21F72">
        <w:tc>
          <w:tcPr>
            <w:tcW w:w="3544" w:type="dxa"/>
          </w:tcPr>
          <w:p w14:paraId="195E5168" w14:textId="77777777" w:rsidR="00F84C57" w:rsidRPr="00BD7F1F" w:rsidRDefault="00F84C57" w:rsidP="00F84C57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past year:                                            None</w:t>
            </w:r>
          </w:p>
        </w:tc>
        <w:tc>
          <w:tcPr>
            <w:tcW w:w="1843" w:type="dxa"/>
          </w:tcPr>
          <w:p w14:paraId="5265BA61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23ABEC8A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</w:tcPr>
          <w:p w14:paraId="159E20AF" w14:textId="6074EC0E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1" w:type="dxa"/>
          </w:tcPr>
          <w:p w14:paraId="6E58960A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5780EDE0" w14:textId="77777777" w:rsidR="00F84C57" w:rsidRPr="00CB7172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F84C57" w:rsidRPr="00BD7F1F" w14:paraId="46911EEB" w14:textId="77777777" w:rsidTr="00E21F72">
        <w:tc>
          <w:tcPr>
            <w:tcW w:w="3544" w:type="dxa"/>
          </w:tcPr>
          <w:p w14:paraId="159C7CEE" w14:textId="7D208956" w:rsidR="00F84C57" w:rsidRPr="00BD7F1F" w:rsidRDefault="00F84C57" w:rsidP="00C81201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1-4 </w:t>
            </w:r>
            <w:r w:rsidR="00C81201">
              <w:rPr>
                <w:rFonts w:eastAsia="Calibri" w:cs="Times New Roman"/>
                <w:sz w:val="18"/>
                <w:szCs w:val="18"/>
              </w:rPr>
              <w:t>acts</w:t>
            </w:r>
          </w:p>
        </w:tc>
        <w:tc>
          <w:tcPr>
            <w:tcW w:w="1843" w:type="dxa"/>
          </w:tcPr>
          <w:p w14:paraId="2F717960" w14:textId="77777777" w:rsidR="00F84C57" w:rsidRPr="00BD7F1F" w:rsidRDefault="00F84C57" w:rsidP="00F84C5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9-2.5)</w:t>
            </w:r>
          </w:p>
        </w:tc>
        <w:tc>
          <w:tcPr>
            <w:tcW w:w="1843" w:type="dxa"/>
            <w:vAlign w:val="bottom"/>
          </w:tcPr>
          <w:p w14:paraId="2F4A1338" w14:textId="77777777" w:rsidR="00F84C57" w:rsidRPr="00BD7F1F" w:rsidRDefault="00F84C57" w:rsidP="00F84C5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1.5 (0.9-2.5)</w:t>
            </w:r>
          </w:p>
        </w:tc>
        <w:tc>
          <w:tcPr>
            <w:tcW w:w="1701" w:type="dxa"/>
          </w:tcPr>
          <w:p w14:paraId="47D01FCA" w14:textId="0090D1EC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5 (0.9-2.5)</w:t>
            </w:r>
          </w:p>
        </w:tc>
        <w:tc>
          <w:tcPr>
            <w:tcW w:w="2131" w:type="dxa"/>
          </w:tcPr>
          <w:p w14:paraId="1660570F" w14:textId="080FFFF0" w:rsidR="00F84C57" w:rsidRPr="00680D6E" w:rsidRDefault="00B07CC5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680D6E">
              <w:rPr>
                <w:rFonts w:eastAsia="Calibri" w:cs="Times New Roman"/>
                <w:b/>
                <w:color w:val="000000"/>
                <w:sz w:val="18"/>
                <w:szCs w:val="18"/>
              </w:rPr>
              <w:t>1.9 (1.0-3.5)</w:t>
            </w:r>
          </w:p>
        </w:tc>
        <w:tc>
          <w:tcPr>
            <w:tcW w:w="1559" w:type="dxa"/>
          </w:tcPr>
          <w:p w14:paraId="08F8A9A7" w14:textId="3EE9F11F" w:rsidR="00F84C57" w:rsidRPr="00CB7172" w:rsidRDefault="00536A40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1.7 (0.8-3.6)</w:t>
            </w:r>
          </w:p>
        </w:tc>
      </w:tr>
      <w:tr w:rsidR="00F84C57" w:rsidRPr="00BD7F1F" w14:paraId="0AC7FF9F" w14:textId="77777777" w:rsidTr="00E21F72">
        <w:trPr>
          <w:trHeight w:val="198"/>
        </w:trPr>
        <w:tc>
          <w:tcPr>
            <w:tcW w:w="3544" w:type="dxa"/>
          </w:tcPr>
          <w:p w14:paraId="485C0080" w14:textId="7763FC62" w:rsidR="00F84C57" w:rsidRPr="00BD7F1F" w:rsidRDefault="00C81201" w:rsidP="00F84C5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5+ acts</w:t>
            </w:r>
          </w:p>
        </w:tc>
        <w:tc>
          <w:tcPr>
            <w:tcW w:w="1843" w:type="dxa"/>
          </w:tcPr>
          <w:p w14:paraId="0C8C1442" w14:textId="77777777" w:rsidR="00F84C57" w:rsidRPr="00BD7F1F" w:rsidRDefault="00F84C57" w:rsidP="00F84C57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2.7 (1.1-6.9)</w:t>
            </w:r>
          </w:p>
        </w:tc>
        <w:tc>
          <w:tcPr>
            <w:tcW w:w="1843" w:type="dxa"/>
            <w:vAlign w:val="bottom"/>
          </w:tcPr>
          <w:p w14:paraId="74F1CEB6" w14:textId="77777777" w:rsidR="00F84C57" w:rsidRPr="00BD7F1F" w:rsidRDefault="00F84C57" w:rsidP="00F84C5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6 (1.0-6.8)</w:t>
            </w:r>
          </w:p>
        </w:tc>
        <w:tc>
          <w:tcPr>
            <w:tcW w:w="1701" w:type="dxa"/>
          </w:tcPr>
          <w:p w14:paraId="7B9418CB" w14:textId="4ED1EF60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2.7 (1.0-7.0)</w:t>
            </w:r>
          </w:p>
        </w:tc>
        <w:tc>
          <w:tcPr>
            <w:tcW w:w="2131" w:type="dxa"/>
          </w:tcPr>
          <w:p w14:paraId="7B882D89" w14:textId="70650B77" w:rsidR="00F84C57" w:rsidRPr="00BD7F1F" w:rsidRDefault="00B07CC5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4.8 (1.9-12.4)</w:t>
            </w:r>
          </w:p>
        </w:tc>
        <w:tc>
          <w:tcPr>
            <w:tcW w:w="1559" w:type="dxa"/>
          </w:tcPr>
          <w:p w14:paraId="3247E279" w14:textId="521F452B" w:rsidR="00F84C57" w:rsidRPr="00CB7172" w:rsidRDefault="00880E63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b/>
                <w:color w:val="000000"/>
                <w:sz w:val="18"/>
                <w:szCs w:val="18"/>
              </w:rPr>
              <w:t>5.9 (2.0-17.2)</w:t>
            </w:r>
          </w:p>
        </w:tc>
      </w:tr>
      <w:tr w:rsidR="00F84C57" w:rsidRPr="00BD7F1F" w14:paraId="42F3F9E7" w14:textId="77777777" w:rsidTr="00E21F72">
        <w:tc>
          <w:tcPr>
            <w:tcW w:w="3544" w:type="dxa"/>
          </w:tcPr>
          <w:p w14:paraId="35A62B10" w14:textId="043DACA7" w:rsidR="00F84C57" w:rsidRPr="00BD7F1F" w:rsidRDefault="00F84C57" w:rsidP="00CB6A92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CB6A9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843" w:type="dxa"/>
          </w:tcPr>
          <w:p w14:paraId="42CED669" w14:textId="77777777" w:rsidR="00F84C57" w:rsidRPr="00BD7F1F" w:rsidRDefault="00F84C57" w:rsidP="00F84C57">
            <w:pPr>
              <w:jc w:val="center"/>
              <w:rPr>
                <w:rFonts w:ascii="Calibri" w:hAnsi="Calibri" w:cs="Calibri"/>
                <w:color w:val="000000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3.10 (2) [.046]</w:t>
            </w:r>
          </w:p>
        </w:tc>
        <w:tc>
          <w:tcPr>
            <w:tcW w:w="1843" w:type="dxa"/>
            <w:vAlign w:val="bottom"/>
          </w:tcPr>
          <w:p w14:paraId="14044C92" w14:textId="77777777" w:rsidR="00F84C57" w:rsidRPr="00BD7F1F" w:rsidRDefault="00F84C57" w:rsidP="00F84C5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2.73 (2) [.066]</w:t>
            </w:r>
          </w:p>
        </w:tc>
        <w:tc>
          <w:tcPr>
            <w:tcW w:w="1701" w:type="dxa"/>
          </w:tcPr>
          <w:p w14:paraId="03FA2907" w14:textId="66D908E5" w:rsidR="00F84C57" w:rsidRPr="00BD7F1F" w:rsidRDefault="00F84C57" w:rsidP="00F84C57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32  (2) [.099]</w:t>
            </w:r>
          </w:p>
        </w:tc>
        <w:tc>
          <w:tcPr>
            <w:tcW w:w="2131" w:type="dxa"/>
          </w:tcPr>
          <w:p w14:paraId="2F04968F" w14:textId="76315F39" w:rsidR="00F84C57" w:rsidRPr="00BD7F1F" w:rsidRDefault="00680D6E" w:rsidP="00F84C57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t>6.00  (2) [.003</w:t>
            </w:r>
            <w:r w:rsidR="00B07CC5" w:rsidRPr="00BD7F1F">
              <w:rPr>
                <w:sz w:val="18"/>
                <w:szCs w:val="18"/>
              </w:rPr>
              <w:t>]</w:t>
            </w:r>
          </w:p>
        </w:tc>
        <w:tc>
          <w:tcPr>
            <w:tcW w:w="1559" w:type="dxa"/>
          </w:tcPr>
          <w:p w14:paraId="5E10BB72" w14:textId="14A9A0C4" w:rsidR="00F84C57" w:rsidRPr="00CB7172" w:rsidRDefault="00536A40" w:rsidP="00F84C57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CB7172">
              <w:rPr>
                <w:rFonts w:eastAsia="Calibri" w:cs="Times New Roman"/>
                <w:sz w:val="18"/>
                <w:szCs w:val="18"/>
              </w:rPr>
              <w:t xml:space="preserve"> 5.49 (2) [.004]</w:t>
            </w:r>
          </w:p>
        </w:tc>
      </w:tr>
      <w:tr w:rsidR="00F84C57" w:rsidRPr="00BD7F1F" w14:paraId="57EC0891" w14:textId="77777777" w:rsidTr="00E21F72">
        <w:tc>
          <w:tcPr>
            <w:tcW w:w="3544" w:type="dxa"/>
          </w:tcPr>
          <w:p w14:paraId="24C6E591" w14:textId="77777777" w:rsidR="00F84C57" w:rsidRPr="00BD7F1F" w:rsidRDefault="00F84C57" w:rsidP="00F84C57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NSSI methods:                   Exactly 1</w:t>
            </w:r>
          </w:p>
        </w:tc>
        <w:tc>
          <w:tcPr>
            <w:tcW w:w="1843" w:type="dxa"/>
          </w:tcPr>
          <w:p w14:paraId="7D61AC8F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2725F5B1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</w:tcPr>
          <w:p w14:paraId="764F57FF" w14:textId="721526B8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2131" w:type="dxa"/>
          </w:tcPr>
          <w:p w14:paraId="5CEFC387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559" w:type="dxa"/>
          </w:tcPr>
          <w:p w14:paraId="752CEF7A" w14:textId="77777777" w:rsidR="00F84C57" w:rsidRPr="00CB7172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F84C57" w:rsidRPr="00BD7F1F" w14:paraId="6D786429" w14:textId="77777777" w:rsidTr="00E21F72">
        <w:tc>
          <w:tcPr>
            <w:tcW w:w="3544" w:type="dxa"/>
          </w:tcPr>
          <w:p w14:paraId="15117639" w14:textId="77777777" w:rsidR="00F84C57" w:rsidRPr="00BD7F1F" w:rsidRDefault="00F84C57" w:rsidP="00F84C5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1843" w:type="dxa"/>
          </w:tcPr>
          <w:p w14:paraId="59F1307D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4DE05B4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248D7926" w14:textId="77777777" w:rsidR="00F84C57" w:rsidRPr="00BD7F1F" w:rsidRDefault="00F84C57" w:rsidP="00F84C57">
            <w:pPr>
              <w:jc w:val="center"/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626D6777" w14:textId="14E4B2AE" w:rsidR="00F84C57" w:rsidRPr="00BD7F1F" w:rsidRDefault="00B07CC5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5 (0.7-3.0)</w:t>
            </w:r>
          </w:p>
        </w:tc>
        <w:tc>
          <w:tcPr>
            <w:tcW w:w="1559" w:type="dxa"/>
          </w:tcPr>
          <w:p w14:paraId="1A273712" w14:textId="03C0102F" w:rsidR="00F84C57" w:rsidRPr="00CB7172" w:rsidRDefault="00880E63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1.7 (0.8-3.7)</w:t>
            </w:r>
          </w:p>
        </w:tc>
      </w:tr>
      <w:tr w:rsidR="00F84C57" w:rsidRPr="00BD7F1F" w14:paraId="7152BD94" w14:textId="77777777" w:rsidTr="00E21F72">
        <w:tc>
          <w:tcPr>
            <w:tcW w:w="3544" w:type="dxa"/>
          </w:tcPr>
          <w:p w14:paraId="3EA762B2" w14:textId="77777777" w:rsidR="00F84C57" w:rsidRPr="00BD7F1F" w:rsidRDefault="00F84C57" w:rsidP="00F84C5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1843" w:type="dxa"/>
          </w:tcPr>
          <w:p w14:paraId="36820C6C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36236932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07877477" w14:textId="77777777" w:rsidR="00F84C57" w:rsidRPr="00BD7F1F" w:rsidRDefault="00F84C57" w:rsidP="00F84C57">
            <w:pPr>
              <w:jc w:val="center"/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728BAFC7" w14:textId="12535B87" w:rsidR="00F84C57" w:rsidRPr="00BD7F1F" w:rsidRDefault="00B07CC5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6 (0.7-3.6)</w:t>
            </w:r>
          </w:p>
        </w:tc>
        <w:tc>
          <w:tcPr>
            <w:tcW w:w="1559" w:type="dxa"/>
          </w:tcPr>
          <w:p w14:paraId="73E3481F" w14:textId="69DDD54D" w:rsidR="00F84C57" w:rsidRPr="00CB7172" w:rsidRDefault="00880E63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1.6 (0.6-4.2)</w:t>
            </w:r>
          </w:p>
        </w:tc>
      </w:tr>
      <w:tr w:rsidR="00F84C57" w:rsidRPr="00BD7F1F" w14:paraId="18229089" w14:textId="77777777" w:rsidTr="00E21F72">
        <w:tc>
          <w:tcPr>
            <w:tcW w:w="3544" w:type="dxa"/>
          </w:tcPr>
          <w:p w14:paraId="0E3FBB66" w14:textId="77777777" w:rsidR="00F84C57" w:rsidRPr="00BD7F1F" w:rsidRDefault="00F84C57" w:rsidP="00F84C5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 Exactly 3+</w:t>
            </w:r>
          </w:p>
        </w:tc>
        <w:tc>
          <w:tcPr>
            <w:tcW w:w="1843" w:type="dxa"/>
          </w:tcPr>
          <w:p w14:paraId="3E04E96F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5D7C15B3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701" w:type="dxa"/>
          </w:tcPr>
          <w:p w14:paraId="7C594DB7" w14:textId="77777777" w:rsidR="00F84C57" w:rsidRPr="00BD7F1F" w:rsidRDefault="00F84C57" w:rsidP="00F84C57">
            <w:pPr>
              <w:jc w:val="center"/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2131" w:type="dxa"/>
          </w:tcPr>
          <w:p w14:paraId="09074F95" w14:textId="55BFC67B" w:rsidR="00F84C57" w:rsidRPr="00BD7F1F" w:rsidRDefault="00B07CC5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3.0 (1.4-6.3)</w:t>
            </w:r>
          </w:p>
        </w:tc>
        <w:tc>
          <w:tcPr>
            <w:tcW w:w="1559" w:type="dxa"/>
          </w:tcPr>
          <w:p w14:paraId="7884C265" w14:textId="1975716B" w:rsidR="00F84C57" w:rsidRPr="00CB7172" w:rsidRDefault="00880E63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>2.9 (1.1-7.3)</w:t>
            </w:r>
          </w:p>
        </w:tc>
      </w:tr>
      <w:tr w:rsidR="00F84C57" w:rsidRPr="00BD7F1F" w14:paraId="305CB236" w14:textId="77777777" w:rsidTr="00E21F72">
        <w:tc>
          <w:tcPr>
            <w:tcW w:w="3544" w:type="dxa"/>
          </w:tcPr>
          <w:p w14:paraId="010F845B" w14:textId="43AB0584" w:rsidR="00F84C57" w:rsidRPr="00BD7F1F" w:rsidRDefault="00F84C57" w:rsidP="00CB6A92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="00CB6A92"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843" w:type="dxa"/>
          </w:tcPr>
          <w:p w14:paraId="4B554D75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22895667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09C464A5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4E55BC65" w14:textId="312BF325" w:rsidR="00F84C57" w:rsidRPr="00BD7F1F" w:rsidRDefault="00B07CC5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 xml:space="preserve"> 2.66 (3) [.047]</w:t>
            </w:r>
          </w:p>
        </w:tc>
        <w:tc>
          <w:tcPr>
            <w:tcW w:w="1559" w:type="dxa"/>
          </w:tcPr>
          <w:p w14:paraId="4A296035" w14:textId="042641AF" w:rsidR="00F84C57" w:rsidRPr="00CB7172" w:rsidRDefault="00536A40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CB7172">
              <w:rPr>
                <w:rFonts w:eastAsia="Calibri" w:cs="Times New Roman"/>
                <w:color w:val="000000"/>
                <w:sz w:val="18"/>
                <w:szCs w:val="18"/>
              </w:rPr>
              <w:t xml:space="preserve"> 1.84 (3) [.140]</w:t>
            </w:r>
          </w:p>
        </w:tc>
      </w:tr>
      <w:tr w:rsidR="00F84C57" w:rsidRPr="00BD7F1F" w14:paraId="2927CA12" w14:textId="77777777" w:rsidTr="00E21F72">
        <w:tc>
          <w:tcPr>
            <w:tcW w:w="3544" w:type="dxa"/>
            <w:vAlign w:val="bottom"/>
          </w:tcPr>
          <w:p w14:paraId="6F2D9D1A" w14:textId="77777777" w:rsidR="00F84C57" w:rsidRPr="00BD7F1F" w:rsidRDefault="00F84C57" w:rsidP="00F84C57">
            <w:pP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3F0E655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0BC11656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0982915A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710ECE55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00E8C43" w14:textId="77777777" w:rsidR="00F84C57" w:rsidRPr="00CB7172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</w:tr>
      <w:tr w:rsidR="00F84C57" w:rsidRPr="007248E2" w14:paraId="2E372466" w14:textId="77777777" w:rsidTr="00E21F72">
        <w:tc>
          <w:tcPr>
            <w:tcW w:w="3544" w:type="dxa"/>
            <w:vAlign w:val="bottom"/>
          </w:tcPr>
          <w:p w14:paraId="767FE54F" w14:textId="77777777" w:rsidR="00F84C57" w:rsidRPr="00BD7F1F" w:rsidRDefault="00F84C57" w:rsidP="00F84C57">
            <w:pP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Follow-up 1 predictors (first college year):</w:t>
            </w:r>
          </w:p>
        </w:tc>
        <w:tc>
          <w:tcPr>
            <w:tcW w:w="1843" w:type="dxa"/>
          </w:tcPr>
          <w:p w14:paraId="238D0090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735B4756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0FCCA2D5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388F9122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6BF9153" w14:textId="77777777" w:rsidR="00F84C57" w:rsidRPr="00CB7172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</w:tr>
      <w:tr w:rsidR="00F84C57" w:rsidRPr="00BD7F1F" w14:paraId="752739FF" w14:textId="77777777" w:rsidTr="00E21F72">
        <w:tc>
          <w:tcPr>
            <w:tcW w:w="3544" w:type="dxa"/>
            <w:vAlign w:val="bottom"/>
          </w:tcPr>
          <w:p w14:paraId="147C31A7" w14:textId="77777777" w:rsidR="00F84C57" w:rsidRPr="00BD7F1F" w:rsidRDefault="00F84C57" w:rsidP="00F84C57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Severe stress in life overall</w:t>
            </w:r>
          </w:p>
        </w:tc>
        <w:tc>
          <w:tcPr>
            <w:tcW w:w="1843" w:type="dxa"/>
          </w:tcPr>
          <w:p w14:paraId="7B8989EA" w14:textId="77777777" w:rsidR="00F84C57" w:rsidRPr="00BD7F1F" w:rsidRDefault="00F84C57" w:rsidP="00F84C57">
            <w:pPr>
              <w:jc w:val="center"/>
            </w:pPr>
          </w:p>
        </w:tc>
        <w:tc>
          <w:tcPr>
            <w:tcW w:w="1843" w:type="dxa"/>
          </w:tcPr>
          <w:p w14:paraId="667CC354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6 (0.8-3.2)</w:t>
            </w:r>
          </w:p>
        </w:tc>
        <w:tc>
          <w:tcPr>
            <w:tcW w:w="1701" w:type="dxa"/>
          </w:tcPr>
          <w:p w14:paraId="5B5E47F4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31" w:type="dxa"/>
          </w:tcPr>
          <w:p w14:paraId="4AFB3EB2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23A11173" w14:textId="77777777" w:rsidR="00F84C57" w:rsidRPr="00CB7172" w:rsidRDefault="00F84C57" w:rsidP="00F84C57">
            <w:pPr>
              <w:jc w:val="center"/>
              <w:rPr>
                <w:sz w:val="18"/>
                <w:szCs w:val="18"/>
              </w:rPr>
            </w:pPr>
          </w:p>
        </w:tc>
      </w:tr>
      <w:tr w:rsidR="00F84C57" w:rsidRPr="00BD7F1F" w14:paraId="47B6B26E" w14:textId="77777777" w:rsidTr="00E21F72">
        <w:tc>
          <w:tcPr>
            <w:tcW w:w="3544" w:type="dxa"/>
            <w:vAlign w:val="bottom"/>
          </w:tcPr>
          <w:p w14:paraId="7CE8E7F0" w14:textId="77777777" w:rsidR="00F84C57" w:rsidRPr="00BD7F1F" w:rsidRDefault="00F84C57" w:rsidP="00F84C57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Role impairment close personal relationships</w:t>
            </w:r>
          </w:p>
        </w:tc>
        <w:tc>
          <w:tcPr>
            <w:tcW w:w="1843" w:type="dxa"/>
          </w:tcPr>
          <w:p w14:paraId="0E16EF95" w14:textId="77777777" w:rsidR="00F84C57" w:rsidRPr="00BD7F1F" w:rsidRDefault="00F84C57" w:rsidP="00F84C57">
            <w:pPr>
              <w:jc w:val="center"/>
            </w:pPr>
          </w:p>
        </w:tc>
        <w:tc>
          <w:tcPr>
            <w:tcW w:w="1843" w:type="dxa"/>
          </w:tcPr>
          <w:p w14:paraId="20F1D151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7-3.1)</w:t>
            </w:r>
          </w:p>
        </w:tc>
        <w:tc>
          <w:tcPr>
            <w:tcW w:w="1701" w:type="dxa"/>
          </w:tcPr>
          <w:p w14:paraId="77F7CE04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31" w:type="dxa"/>
          </w:tcPr>
          <w:p w14:paraId="78A75521" w14:textId="77777777" w:rsidR="00F84C57" w:rsidRPr="00BD7F1F" w:rsidRDefault="00F84C57" w:rsidP="00F84C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14:paraId="4679BF8F" w14:textId="77777777" w:rsidR="00F84C57" w:rsidRPr="00CB7172" w:rsidRDefault="00F84C57" w:rsidP="00F84C57">
            <w:pPr>
              <w:jc w:val="center"/>
              <w:rPr>
                <w:sz w:val="18"/>
                <w:szCs w:val="18"/>
              </w:rPr>
            </w:pPr>
          </w:p>
        </w:tc>
      </w:tr>
      <w:tr w:rsidR="00F84C57" w:rsidRPr="00BD7F1F" w14:paraId="3028B5E5" w14:textId="77777777" w:rsidTr="00E21F72">
        <w:tc>
          <w:tcPr>
            <w:tcW w:w="3544" w:type="dxa"/>
            <w:vAlign w:val="bottom"/>
          </w:tcPr>
          <w:p w14:paraId="46E80BDD" w14:textId="77777777" w:rsidR="00F84C57" w:rsidRPr="00BD7F1F" w:rsidRDefault="00F84C57" w:rsidP="00F84C57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F1BF853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7F125639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7D82D33F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2131" w:type="dxa"/>
          </w:tcPr>
          <w:p w14:paraId="1EEF128C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4A745AC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</w:tr>
      <w:tr w:rsidR="00F84C57" w:rsidRPr="00BD7F1F" w14:paraId="333B9607" w14:textId="77777777" w:rsidTr="00E21F72">
        <w:tc>
          <w:tcPr>
            <w:tcW w:w="3544" w:type="dxa"/>
            <w:vAlign w:val="bottom"/>
          </w:tcPr>
          <w:p w14:paraId="24D6E6F0" w14:textId="77777777" w:rsidR="00F84C57" w:rsidRPr="00BD7F1F" w:rsidRDefault="00F84C57" w:rsidP="00F84C57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Model accuracy:</w:t>
            </w: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Model-based AUC (SE)</w:t>
            </w:r>
          </w:p>
        </w:tc>
        <w:tc>
          <w:tcPr>
            <w:tcW w:w="1843" w:type="dxa"/>
          </w:tcPr>
          <w:p w14:paraId="6366495F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5 (0.03)</w:t>
            </w:r>
          </w:p>
        </w:tc>
        <w:tc>
          <w:tcPr>
            <w:tcW w:w="1843" w:type="dxa"/>
            <w:vAlign w:val="bottom"/>
          </w:tcPr>
          <w:p w14:paraId="6619A697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7 (0.03)</w:t>
            </w:r>
          </w:p>
        </w:tc>
        <w:tc>
          <w:tcPr>
            <w:tcW w:w="1701" w:type="dxa"/>
            <w:vAlign w:val="bottom"/>
          </w:tcPr>
          <w:p w14:paraId="0118C9F9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8 (0.03)</w:t>
            </w:r>
          </w:p>
        </w:tc>
        <w:tc>
          <w:tcPr>
            <w:tcW w:w="2131" w:type="dxa"/>
          </w:tcPr>
          <w:p w14:paraId="2F090424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80 (0.03)</w:t>
            </w:r>
          </w:p>
        </w:tc>
        <w:tc>
          <w:tcPr>
            <w:tcW w:w="1559" w:type="dxa"/>
          </w:tcPr>
          <w:p w14:paraId="07F092C7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91 (0.02)</w:t>
            </w:r>
          </w:p>
        </w:tc>
      </w:tr>
      <w:tr w:rsidR="00F84C57" w:rsidRPr="00BD7F1F" w14:paraId="3FB7497B" w14:textId="77777777" w:rsidTr="00E21F72">
        <w:tc>
          <w:tcPr>
            <w:tcW w:w="3544" w:type="dxa"/>
            <w:tcBorders>
              <w:bottom w:val="single" w:sz="4" w:space="0" w:color="auto"/>
            </w:tcBorders>
            <w:vAlign w:val="bottom"/>
          </w:tcPr>
          <w:p w14:paraId="0FF74F71" w14:textId="77777777" w:rsidR="00F84C57" w:rsidRPr="00BD7F1F" w:rsidRDefault="00F84C57" w:rsidP="00F84C57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Cross-validated AUC (SE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DAF696C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0 (0.03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bottom"/>
          </w:tcPr>
          <w:p w14:paraId="6D6C1B60" w14:textId="3DA16234" w:rsidR="00F84C57" w:rsidRPr="00BD7F1F" w:rsidRDefault="00F84C57" w:rsidP="00680D6E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1 (0.0</w:t>
            </w:r>
            <w:r w:rsidR="00680D6E">
              <w:rPr>
                <w:rFonts w:eastAsia="Calibri" w:cs="Times New Roman"/>
                <w:color w:val="000000"/>
                <w:sz w:val="18"/>
                <w:szCs w:val="18"/>
              </w:rPr>
              <w:t>4</w:t>
            </w: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676330D7" w14:textId="5CD6EA64" w:rsidR="00F84C57" w:rsidRPr="00BD7F1F" w:rsidRDefault="00680D6E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>
              <w:rPr>
                <w:rFonts w:eastAsia="Calibri" w:cs="Times New Roman"/>
                <w:color w:val="000000"/>
                <w:sz w:val="18"/>
                <w:szCs w:val="18"/>
              </w:rPr>
              <w:t>0.63 (0.04</w:t>
            </w:r>
            <w:r w:rsidR="00F84C57" w:rsidRPr="00BD7F1F">
              <w:rPr>
                <w:rFonts w:eastAsia="Calibri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63558D2F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76 (0.03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4161F2F" w14:textId="77777777" w:rsidR="00F84C57" w:rsidRPr="00BD7F1F" w:rsidRDefault="00F84C57" w:rsidP="00F84C5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88 (0.02)</w:t>
            </w:r>
          </w:p>
        </w:tc>
      </w:tr>
    </w:tbl>
    <w:p w14:paraId="758AD3BD" w14:textId="31001B3C" w:rsidR="008857CD" w:rsidRPr="00973374" w:rsidRDefault="00B702ED" w:rsidP="00880E63">
      <w:pPr>
        <w:spacing w:after="0" w:line="240" w:lineRule="auto"/>
        <w:ind w:right="1813"/>
        <w:jc w:val="both"/>
        <w:rPr>
          <w:sz w:val="16"/>
          <w:szCs w:val="16"/>
          <w:lang w:val="en-US"/>
        </w:rPr>
      </w:pP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 xml:space="preserve">Note: </w:t>
      </w:r>
      <w:r w:rsidR="00880E63"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</w:t>
      </w:r>
      <w:r w:rsidR="00880E63" w:rsidRPr="00BD7F1F">
        <w:rPr>
          <w:rFonts w:eastAsia="Calibri" w:cs="Times New Roman"/>
          <w:sz w:val="16"/>
          <w:szCs w:val="16"/>
          <w:lang w:val="en-US"/>
        </w:rPr>
        <w:t>model controlling for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 the covariates shown</w:t>
      </w:r>
      <w:r w:rsidR="0094274E">
        <w:rPr>
          <w:rFonts w:eastAsia="Calibri" w:cs="Times New Roman"/>
          <w:sz w:val="16"/>
          <w:szCs w:val="16"/>
          <w:lang w:val="en-US"/>
        </w:rPr>
        <w:t xml:space="preserve">, </w:t>
      </w:r>
      <w:r w:rsidR="00C23E64">
        <w:rPr>
          <w:sz w:val="16"/>
          <w:szCs w:val="16"/>
          <w:lang w:val="en-US"/>
        </w:rPr>
        <w:t xml:space="preserve">with the ceased course </w:t>
      </w:r>
      <w:r w:rsidR="00C23E64" w:rsidRPr="007E6AF0">
        <w:rPr>
          <w:sz w:val="16"/>
          <w:szCs w:val="16"/>
          <w:lang w:val="en-US"/>
        </w:rPr>
        <w:t xml:space="preserve">without NSSI </w:t>
      </w:r>
      <w:r w:rsidR="00C23E64">
        <w:rPr>
          <w:sz w:val="16"/>
          <w:szCs w:val="16"/>
          <w:lang w:val="en-US"/>
        </w:rPr>
        <w:t>in college</w:t>
      </w:r>
      <w:r w:rsidR="00C23E64" w:rsidRPr="007E6AF0">
        <w:rPr>
          <w:sz w:val="16"/>
          <w:szCs w:val="16"/>
          <w:lang w:val="en-US"/>
        </w:rPr>
        <w:t xml:space="preserve">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="00880E63"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="00880E63"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="00880E63" w:rsidRPr="00BD7F1F">
        <w:rPr>
          <w:rFonts w:eastAsia="Calibri" w:cs="Times New Roman"/>
          <w:sz w:val="16"/>
          <w:szCs w:val="16"/>
          <w:lang w:val="en-US"/>
        </w:rPr>
        <w:t xml:space="preserve">This model includes significant predictors (supplementary tables 3-4) at follow-up 1 in the prediction of relapse in year 2 </w:t>
      </w:r>
      <w:r w:rsidR="00973374">
        <w:rPr>
          <w:sz w:val="16"/>
          <w:szCs w:val="16"/>
          <w:lang w:val="en-US"/>
        </w:rPr>
        <w:t>with</w:t>
      </w:r>
      <w:r w:rsidR="0094274E">
        <w:rPr>
          <w:sz w:val="16"/>
          <w:szCs w:val="16"/>
          <w:lang w:val="en-US"/>
        </w:rPr>
        <w:t xml:space="preserve"> </w:t>
      </w:r>
      <w:r w:rsidR="00973374">
        <w:rPr>
          <w:sz w:val="16"/>
          <w:szCs w:val="16"/>
          <w:lang w:val="en-US"/>
        </w:rPr>
        <w:t xml:space="preserve">the ceased course </w:t>
      </w:r>
      <w:r w:rsidR="00973374" w:rsidRPr="007E6AF0">
        <w:rPr>
          <w:sz w:val="16"/>
          <w:szCs w:val="16"/>
          <w:lang w:val="en-US"/>
        </w:rPr>
        <w:t xml:space="preserve">without NSSI </w:t>
      </w:r>
      <w:r w:rsidR="00973374">
        <w:rPr>
          <w:sz w:val="16"/>
          <w:szCs w:val="16"/>
          <w:lang w:val="en-US"/>
        </w:rPr>
        <w:t xml:space="preserve">in college </w:t>
      </w:r>
      <w:r w:rsidR="0094274E" w:rsidRPr="007E6AF0">
        <w:rPr>
          <w:sz w:val="16"/>
          <w:szCs w:val="16"/>
          <w:lang w:val="en-US"/>
        </w:rPr>
        <w:t xml:space="preserve">as </w:t>
      </w:r>
      <w:r w:rsidR="0094274E">
        <w:rPr>
          <w:sz w:val="16"/>
          <w:szCs w:val="16"/>
          <w:lang w:val="en-US"/>
        </w:rPr>
        <w:t xml:space="preserve">the </w:t>
      </w:r>
      <w:r w:rsidR="0094274E" w:rsidRPr="007E6AF0">
        <w:rPr>
          <w:sz w:val="16"/>
          <w:szCs w:val="16"/>
          <w:lang w:val="en-US"/>
        </w:rPr>
        <w:t>reference group</w:t>
      </w:r>
      <w:r w:rsidR="00CB6A92"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="00CB6A92"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c </w:t>
      </w:r>
      <w:r w:rsidR="00CB6A92" w:rsidRPr="00BD7F1F">
        <w:rPr>
          <w:sz w:val="16"/>
          <w:szCs w:val="16"/>
          <w:lang w:val="en-US"/>
        </w:rPr>
        <w:t>Omnibus F-test to evaluate joint-significance of categorical predictors across 100 imputed datasets</w:t>
      </w:r>
      <w:r w:rsidRPr="00BD7F1F">
        <w:rPr>
          <w:rFonts w:eastAsia="Calibri" w:cs="Times New Roman"/>
          <w:sz w:val="16"/>
          <w:szCs w:val="16"/>
          <w:lang w:val="en-US"/>
        </w:rPr>
        <w:t>.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 </w:t>
      </w: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>OR=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proofErr w:type="spellStart"/>
      <w:r w:rsidRPr="00BD7F1F">
        <w:rPr>
          <w:rFonts w:eastAsia="Calibri" w:cs="Times New Roman"/>
          <w:sz w:val="16"/>
          <w:szCs w:val="16"/>
          <w:lang w:val="en-US"/>
        </w:rPr>
        <w:t>df</w:t>
      </w:r>
      <w:proofErr w:type="spellEnd"/>
      <w:r w:rsidRPr="00BD7F1F">
        <w:rPr>
          <w:rFonts w:eastAsia="Calibri" w:cs="Times New Roman"/>
          <w:sz w:val="16"/>
          <w:szCs w:val="16"/>
          <w:lang w:val="en-US"/>
        </w:rPr>
        <w:t>=degrees of freedom</w:t>
      </w:r>
      <w:r w:rsidR="00944FA2" w:rsidRPr="00BD7F1F">
        <w:rPr>
          <w:rFonts w:eastAsia="Calibri" w:cs="Times New Roman"/>
          <w:sz w:val="16"/>
          <w:szCs w:val="16"/>
          <w:lang w:val="en-US"/>
        </w:rPr>
        <w:t>, AUC=Area Under the Curve</w:t>
      </w:r>
      <w:r w:rsidR="0032303A"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="0032303A" w:rsidRPr="00BD7F1F">
        <w:rPr>
          <w:rFonts w:eastAsia="Calibri" w:cs="Times New Roman"/>
          <w:color w:val="000000"/>
          <w:sz w:val="16"/>
          <w:szCs w:val="16"/>
          <w:lang w:val="en-US"/>
        </w:rPr>
        <w:t xml:space="preserve">/ =not included in </w:t>
      </w:r>
      <w:r w:rsidR="0094274E">
        <w:rPr>
          <w:rFonts w:eastAsia="Calibri" w:cs="Times New Roman"/>
          <w:color w:val="000000"/>
          <w:sz w:val="16"/>
          <w:szCs w:val="16"/>
          <w:lang w:val="en-US"/>
        </w:rPr>
        <w:t xml:space="preserve">the </w:t>
      </w:r>
      <w:r w:rsidR="0032303A" w:rsidRPr="00BD7F1F">
        <w:rPr>
          <w:rFonts w:eastAsia="Calibri" w:cs="Times New Roman"/>
          <w:color w:val="000000"/>
          <w:sz w:val="16"/>
          <w:szCs w:val="16"/>
          <w:lang w:val="en-US"/>
        </w:rPr>
        <w:t>final integrative model based on Bayesian Information Criterion (see supplementary table 5)</w:t>
      </w:r>
      <w:r w:rsidRPr="00BD7F1F">
        <w:rPr>
          <w:rFonts w:eastAsia="Calibri" w:cs="Times New Roman"/>
          <w:sz w:val="16"/>
          <w:szCs w:val="16"/>
          <w:lang w:val="en-US"/>
        </w:rPr>
        <w:t>. Significant odds ratios are shown in bold (</w:t>
      </w:r>
      <w:r w:rsidRPr="00BD7F1F">
        <w:rPr>
          <w:rFonts w:eastAsia="Calibri" w:cs="Times New Roman"/>
          <w:sz w:val="16"/>
          <w:szCs w:val="16"/>
        </w:rPr>
        <w:t>α</w:t>
      </w:r>
      <w:r w:rsidRPr="00BD7F1F">
        <w:rPr>
          <w:rFonts w:eastAsia="Calibri" w:cs="Times New Roman"/>
          <w:sz w:val="16"/>
          <w:szCs w:val="16"/>
          <w:lang w:val="en-US"/>
        </w:rPr>
        <w:t>=.05).</w:t>
      </w:r>
    </w:p>
    <w:p w14:paraId="23634FAA" w14:textId="77777777" w:rsidR="008857CD" w:rsidRPr="00BD7F1F" w:rsidRDefault="008857CD">
      <w:pPr>
        <w:rPr>
          <w:rFonts w:eastAsia="Calibri" w:cs="Times New Roman"/>
          <w:sz w:val="18"/>
          <w:lang w:val="en-US"/>
        </w:rPr>
        <w:sectPr w:rsidR="008857CD" w:rsidRPr="00BD7F1F" w:rsidSect="00DB3B18">
          <w:pgSz w:w="16838" w:h="11906" w:orient="landscape"/>
          <w:pgMar w:top="1134" w:right="1134" w:bottom="1560" w:left="1417" w:header="708" w:footer="708" w:gutter="0"/>
          <w:cols w:space="708"/>
          <w:docGrid w:linePitch="360"/>
        </w:sectPr>
      </w:pPr>
    </w:p>
    <w:p w14:paraId="7E25C972" w14:textId="71AB4839" w:rsidR="008857CD" w:rsidRPr="00BD7F1F" w:rsidRDefault="008857CD" w:rsidP="008857CD">
      <w:pPr>
        <w:spacing w:after="0" w:line="240" w:lineRule="auto"/>
        <w:ind w:right="-284"/>
        <w:rPr>
          <w:rFonts w:eastAsia="Calibri" w:cs="Times New Roman"/>
          <w:b/>
          <w:lang w:val="en-US"/>
        </w:rPr>
      </w:pPr>
      <w:r w:rsidRPr="00BD7F1F">
        <w:rPr>
          <w:b/>
          <w:lang w:val="en-US"/>
        </w:rPr>
        <w:lastRenderedPageBreak/>
        <w:t xml:space="preserve">Supplementary </w:t>
      </w:r>
      <w:r w:rsidRPr="00BD7F1F">
        <w:rPr>
          <w:rFonts w:eastAsia="Calibri" w:cs="Times New Roman"/>
          <w:b/>
          <w:lang w:val="en-US"/>
        </w:rPr>
        <w:t xml:space="preserve">Table 10. </w:t>
      </w:r>
      <w:r w:rsidRPr="00BD7F1F">
        <w:rPr>
          <w:rFonts w:eastAsia="Calibri" w:cs="Times New Roman"/>
          <w:lang w:val="en-US"/>
        </w:rPr>
        <w:t>Final integrative risk prediction models of NSSI persistence patterns (n=1,208).</w:t>
      </w:r>
    </w:p>
    <w:tbl>
      <w:tblPr>
        <w:tblStyle w:val="Tabelraster1"/>
        <w:tblW w:w="893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843"/>
        <w:gridCol w:w="1843"/>
        <w:gridCol w:w="1701"/>
      </w:tblGrid>
      <w:tr w:rsidR="008857CD" w:rsidRPr="00BD7F1F" w14:paraId="07464AB4" w14:textId="77777777" w:rsidTr="00614E84">
        <w:tc>
          <w:tcPr>
            <w:tcW w:w="3544" w:type="dxa"/>
            <w:tcBorders>
              <w:top w:val="single" w:sz="4" w:space="0" w:color="auto"/>
            </w:tcBorders>
            <w:vAlign w:val="center"/>
            <w:hideMark/>
          </w:tcPr>
          <w:p w14:paraId="2C23EAC2" w14:textId="77777777" w:rsidR="008857CD" w:rsidRPr="00BD7F1F" w:rsidRDefault="008857CD" w:rsidP="00913158">
            <w:pPr>
              <w:rPr>
                <w:rFonts w:eastAsia="Calibri" w:cs="Times New Roman"/>
                <w:b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>Baseline Predictors (college entrance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44D8B39" w14:textId="6A1EDDAD" w:rsidR="008857CD" w:rsidRPr="00BD7F1F" w:rsidRDefault="000B7418" w:rsidP="000B7418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>
              <w:rPr>
                <w:rFonts w:eastAsia="Calibri" w:cs="Times New Roman"/>
                <w:b/>
                <w:sz w:val="18"/>
                <w:szCs w:val="18"/>
              </w:rPr>
              <w:t>Sporadic</w:t>
            </w:r>
            <w:r w:rsidR="008857CD" w:rsidRPr="00BD7F1F">
              <w:rPr>
                <w:rFonts w:eastAsia="Calibri" w:cs="Times New Roman"/>
                <w:b/>
                <w:sz w:val="18"/>
                <w:szCs w:val="18"/>
              </w:rPr>
              <w:t xml:space="preserve"> versus </w:t>
            </w:r>
            <w:r>
              <w:rPr>
                <w:rFonts w:eastAsia="Calibri" w:cs="Times New Roman"/>
                <w:b/>
                <w:sz w:val="18"/>
                <w:szCs w:val="18"/>
              </w:rPr>
              <w:t xml:space="preserve">ceased </w:t>
            </w:r>
            <w:proofErr w:type="spellStart"/>
            <w:r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="00553F18" w:rsidRPr="00BD7F1F">
              <w:rPr>
                <w:rFonts w:eastAsia="Calibri" w:cs="Times New Roman"/>
                <w:b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A8FBAEC" w14:textId="558F5C49" w:rsidR="008857CD" w:rsidRPr="00BD7F1F" w:rsidRDefault="008857CD" w:rsidP="00913158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>R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>epetitive</w:t>
            </w:r>
            <w:r w:rsidRPr="00BD7F1F">
              <w:rPr>
                <w:rFonts w:eastAsia="Calibri" w:cs="Times New Roman"/>
                <w:b/>
                <w:sz w:val="18"/>
                <w:szCs w:val="18"/>
              </w:rPr>
              <w:t xml:space="preserve"> versus 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 xml:space="preserve">ceased </w:t>
            </w:r>
            <w:proofErr w:type="spellStart"/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="00553F18" w:rsidRPr="00BD7F1F">
              <w:rPr>
                <w:rFonts w:eastAsia="Calibri" w:cs="Times New Roman"/>
                <w:b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593892E" w14:textId="24A9D142" w:rsidR="008857CD" w:rsidRPr="00BD7F1F" w:rsidRDefault="008857CD" w:rsidP="008857CD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b/>
                <w:sz w:val="18"/>
                <w:szCs w:val="18"/>
              </w:rPr>
              <w:t>Repeti</w:t>
            </w:r>
            <w:r w:rsidR="000B7418">
              <w:rPr>
                <w:rFonts w:eastAsia="Calibri" w:cs="Times New Roman"/>
                <w:b/>
                <w:sz w:val="18"/>
                <w:szCs w:val="18"/>
              </w:rPr>
              <w:t xml:space="preserve">tive versus sporadic </w:t>
            </w:r>
            <w:proofErr w:type="spellStart"/>
            <w:r w:rsidR="000B7418">
              <w:rPr>
                <w:rFonts w:eastAsia="Calibri" w:cs="Times New Roman"/>
                <w:b/>
                <w:sz w:val="18"/>
                <w:szCs w:val="18"/>
              </w:rPr>
              <w:t>course</w:t>
            </w:r>
            <w:r w:rsidR="00553F18" w:rsidRPr="00BD7F1F">
              <w:rPr>
                <w:rFonts w:eastAsia="Calibri" w:cs="Times New Roman"/>
                <w:b/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8857CD" w:rsidRPr="00BD7F1F" w14:paraId="1A095FA3" w14:textId="77777777" w:rsidTr="00614E84">
        <w:tc>
          <w:tcPr>
            <w:tcW w:w="3544" w:type="dxa"/>
            <w:tcBorders>
              <w:bottom w:val="single" w:sz="4" w:space="0" w:color="auto"/>
            </w:tcBorders>
          </w:tcPr>
          <w:p w14:paraId="2EAC90AB" w14:textId="77777777" w:rsidR="008857CD" w:rsidRPr="00BD7F1F" w:rsidRDefault="008857CD" w:rsidP="00913158">
            <w:pPr>
              <w:rPr>
                <w:rFonts w:eastAsia="Calibri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D36A938" w14:textId="4810CB7F" w:rsidR="008857CD" w:rsidRPr="00BD7F1F" w:rsidRDefault="008857CD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5068C8E" w14:textId="77777777" w:rsidR="008857CD" w:rsidRPr="00BD7F1F" w:rsidRDefault="008857CD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74AFACE" w14:textId="77777777" w:rsidR="008857CD" w:rsidRPr="00BD7F1F" w:rsidRDefault="008857CD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OR (95% CI)</w:t>
            </w:r>
          </w:p>
        </w:tc>
      </w:tr>
      <w:tr w:rsidR="008857CD" w:rsidRPr="00BD7F1F" w14:paraId="1AB9D7FF" w14:textId="77777777" w:rsidTr="00614E84">
        <w:tc>
          <w:tcPr>
            <w:tcW w:w="3544" w:type="dxa"/>
            <w:tcBorders>
              <w:top w:val="single" w:sz="4" w:space="0" w:color="auto"/>
            </w:tcBorders>
          </w:tcPr>
          <w:p w14:paraId="74A69DC5" w14:textId="77777777" w:rsidR="008857CD" w:rsidRPr="00BD7F1F" w:rsidRDefault="008857CD" w:rsidP="00913158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x assigned at birth (female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6FF7931" w14:textId="254D7D9F" w:rsidR="008857CD" w:rsidRPr="00BD7F1F" w:rsidRDefault="00F606B3" w:rsidP="0091315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2 (0.8-1.8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bottom"/>
          </w:tcPr>
          <w:p w14:paraId="01D91290" w14:textId="54ACB427" w:rsidR="008857CD" w:rsidRPr="00BD7F1F" w:rsidRDefault="007D7DD8" w:rsidP="0091315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3 (0.8-2.3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7FA9D5E8" w14:textId="5C0CE7AA" w:rsidR="008857CD" w:rsidRPr="00BD7F1F" w:rsidRDefault="00614E84" w:rsidP="0091315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2 (0.7-2.0)</w:t>
            </w:r>
          </w:p>
        </w:tc>
      </w:tr>
      <w:tr w:rsidR="008857CD" w:rsidRPr="00BD7F1F" w14:paraId="615C7B9C" w14:textId="77777777" w:rsidTr="00614E84">
        <w:tc>
          <w:tcPr>
            <w:tcW w:w="3544" w:type="dxa"/>
          </w:tcPr>
          <w:p w14:paraId="66A01C57" w14:textId="77777777" w:rsidR="008857CD" w:rsidRPr="00BD7F1F" w:rsidRDefault="008857CD" w:rsidP="00913158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traumatic experiences:         None</w:t>
            </w:r>
          </w:p>
        </w:tc>
        <w:tc>
          <w:tcPr>
            <w:tcW w:w="1843" w:type="dxa"/>
          </w:tcPr>
          <w:p w14:paraId="276C131E" w14:textId="77777777" w:rsidR="008857CD" w:rsidRPr="00BD7F1F" w:rsidRDefault="008857CD" w:rsidP="0091315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782633BF" w14:textId="77777777" w:rsidR="008857CD" w:rsidRPr="00BD7F1F" w:rsidRDefault="008857CD" w:rsidP="0091315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6C9C1C06" w14:textId="77777777" w:rsidR="008857CD" w:rsidRPr="00BD7F1F" w:rsidRDefault="008857CD" w:rsidP="0091315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614E84" w:rsidRPr="00BD7F1F" w14:paraId="44C4ECA7" w14:textId="77777777" w:rsidTr="00614E84">
        <w:tc>
          <w:tcPr>
            <w:tcW w:w="3544" w:type="dxa"/>
          </w:tcPr>
          <w:p w14:paraId="33FEFC3E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1</w:t>
            </w:r>
          </w:p>
        </w:tc>
        <w:tc>
          <w:tcPr>
            <w:tcW w:w="1843" w:type="dxa"/>
          </w:tcPr>
          <w:p w14:paraId="581FB7EE" w14:textId="0C35EC04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6-1.8)</w:t>
            </w:r>
          </w:p>
        </w:tc>
        <w:tc>
          <w:tcPr>
            <w:tcW w:w="1843" w:type="dxa"/>
          </w:tcPr>
          <w:p w14:paraId="53E00465" w14:textId="7B34FB17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7-2.4)</w:t>
            </w:r>
          </w:p>
        </w:tc>
        <w:tc>
          <w:tcPr>
            <w:tcW w:w="1701" w:type="dxa"/>
          </w:tcPr>
          <w:p w14:paraId="541575D9" w14:textId="3D14FDEA" w:rsidR="00614E84" w:rsidRPr="00BD7F1F" w:rsidRDefault="00614E84" w:rsidP="00614E84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6-2.4)</w:t>
            </w:r>
          </w:p>
        </w:tc>
      </w:tr>
      <w:tr w:rsidR="00614E84" w:rsidRPr="00BD7F1F" w14:paraId="1B3D3A0E" w14:textId="77777777" w:rsidTr="00614E84">
        <w:tc>
          <w:tcPr>
            <w:tcW w:w="3544" w:type="dxa"/>
          </w:tcPr>
          <w:p w14:paraId="51B7A0ED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1843" w:type="dxa"/>
          </w:tcPr>
          <w:p w14:paraId="0CA59146" w14:textId="0BAC0C74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7-2.0)</w:t>
            </w:r>
          </w:p>
        </w:tc>
        <w:tc>
          <w:tcPr>
            <w:tcW w:w="1843" w:type="dxa"/>
          </w:tcPr>
          <w:p w14:paraId="46C2D07E" w14:textId="3A91A12F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7-2.6)</w:t>
            </w:r>
          </w:p>
        </w:tc>
        <w:tc>
          <w:tcPr>
            <w:tcW w:w="1701" w:type="dxa"/>
          </w:tcPr>
          <w:p w14:paraId="3AC5561A" w14:textId="695DD5DE" w:rsidR="00614E84" w:rsidRPr="00BD7F1F" w:rsidRDefault="00614E84" w:rsidP="00614E84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6-2.6)</w:t>
            </w:r>
          </w:p>
        </w:tc>
      </w:tr>
      <w:tr w:rsidR="00614E84" w:rsidRPr="00BD7F1F" w14:paraId="0D12FE9A" w14:textId="77777777" w:rsidTr="00614E84">
        <w:tc>
          <w:tcPr>
            <w:tcW w:w="3544" w:type="dxa"/>
          </w:tcPr>
          <w:p w14:paraId="16E8FC89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1843" w:type="dxa"/>
          </w:tcPr>
          <w:p w14:paraId="032CD842" w14:textId="62667E0D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7-2.6)</w:t>
            </w:r>
          </w:p>
        </w:tc>
        <w:tc>
          <w:tcPr>
            <w:tcW w:w="1843" w:type="dxa"/>
          </w:tcPr>
          <w:p w14:paraId="6A711033" w14:textId="7FE15D6A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7 (0.8-3.8)</w:t>
            </w:r>
          </w:p>
        </w:tc>
        <w:tc>
          <w:tcPr>
            <w:tcW w:w="1701" w:type="dxa"/>
          </w:tcPr>
          <w:p w14:paraId="0E876586" w14:textId="4FE29A03" w:rsidR="00614E84" w:rsidRPr="00BD7F1F" w:rsidRDefault="00614E84" w:rsidP="00614E84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0.7-3.1)</w:t>
            </w:r>
          </w:p>
        </w:tc>
      </w:tr>
      <w:tr w:rsidR="00614E84" w:rsidRPr="00BD7F1F" w14:paraId="17F5FB2A" w14:textId="77777777" w:rsidTr="00614E84">
        <w:tc>
          <w:tcPr>
            <w:tcW w:w="3544" w:type="dxa"/>
          </w:tcPr>
          <w:p w14:paraId="2CBE1E95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3+ </w:t>
            </w:r>
          </w:p>
        </w:tc>
        <w:tc>
          <w:tcPr>
            <w:tcW w:w="1843" w:type="dxa"/>
          </w:tcPr>
          <w:p w14:paraId="14A7FC4B" w14:textId="10FEB69B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7 (0.8-3.5)</w:t>
            </w:r>
          </w:p>
        </w:tc>
        <w:tc>
          <w:tcPr>
            <w:tcW w:w="1843" w:type="dxa"/>
          </w:tcPr>
          <w:p w14:paraId="0B868BA3" w14:textId="03C9A771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6 (1.1-5.8)</w:t>
            </w:r>
          </w:p>
        </w:tc>
        <w:tc>
          <w:tcPr>
            <w:tcW w:w="1701" w:type="dxa"/>
          </w:tcPr>
          <w:p w14:paraId="43A79D25" w14:textId="433B424D" w:rsidR="00614E84" w:rsidRPr="00BD7F1F" w:rsidRDefault="00614E84" w:rsidP="00614E84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0 (0.9-4.5)</w:t>
            </w:r>
          </w:p>
        </w:tc>
      </w:tr>
      <w:tr w:rsidR="00614E84" w:rsidRPr="00BD7F1F" w14:paraId="5F8B4B6D" w14:textId="77777777" w:rsidTr="00614E84">
        <w:tc>
          <w:tcPr>
            <w:tcW w:w="3544" w:type="dxa"/>
          </w:tcPr>
          <w:p w14:paraId="52B14AA8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843" w:type="dxa"/>
          </w:tcPr>
          <w:p w14:paraId="7689E50C" w14:textId="1DB6EE88" w:rsidR="00614E84" w:rsidRPr="00BD7F1F" w:rsidRDefault="00614E84" w:rsidP="00614E84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0.67 (4) [.614]</w:t>
            </w:r>
          </w:p>
        </w:tc>
        <w:tc>
          <w:tcPr>
            <w:tcW w:w="1843" w:type="dxa"/>
          </w:tcPr>
          <w:p w14:paraId="2324EB48" w14:textId="032A0087" w:rsidR="00614E84" w:rsidRPr="00BD7F1F" w:rsidRDefault="00614E84" w:rsidP="00614E84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4 (4) [.189]</w:t>
            </w:r>
          </w:p>
        </w:tc>
        <w:tc>
          <w:tcPr>
            <w:tcW w:w="1701" w:type="dxa"/>
          </w:tcPr>
          <w:p w14:paraId="5A62EE9D" w14:textId="21BF0553" w:rsidR="00614E84" w:rsidRPr="00BD7F1F" w:rsidRDefault="00614E84" w:rsidP="00E9276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0.86 (4) [.48</w:t>
            </w:r>
            <w:r w:rsidR="00E92760">
              <w:rPr>
                <w:sz w:val="18"/>
                <w:szCs w:val="18"/>
              </w:rPr>
              <w:t>6</w:t>
            </w:r>
            <w:r w:rsidRPr="00BD7F1F">
              <w:rPr>
                <w:sz w:val="18"/>
                <w:szCs w:val="18"/>
              </w:rPr>
              <w:t>]</w:t>
            </w:r>
          </w:p>
        </w:tc>
      </w:tr>
      <w:tr w:rsidR="00614E84" w:rsidRPr="00BD7F1F" w14:paraId="3EBF8347" w14:textId="77777777" w:rsidTr="00614E84">
        <w:tc>
          <w:tcPr>
            <w:tcW w:w="3544" w:type="dxa"/>
          </w:tcPr>
          <w:p w14:paraId="7DD98583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Severe stress in life overall</w:t>
            </w:r>
          </w:p>
        </w:tc>
        <w:tc>
          <w:tcPr>
            <w:tcW w:w="1843" w:type="dxa"/>
          </w:tcPr>
          <w:p w14:paraId="1CE3E888" w14:textId="7BA6E558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8-2.1)</w:t>
            </w:r>
          </w:p>
        </w:tc>
        <w:tc>
          <w:tcPr>
            <w:tcW w:w="1843" w:type="dxa"/>
          </w:tcPr>
          <w:p w14:paraId="6E5C5948" w14:textId="5013E8BF" w:rsidR="00614E84" w:rsidRPr="00BD7F1F" w:rsidRDefault="00614E84" w:rsidP="00614E84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0.8-2.6)</w:t>
            </w:r>
          </w:p>
        </w:tc>
        <w:tc>
          <w:tcPr>
            <w:tcW w:w="1701" w:type="dxa"/>
          </w:tcPr>
          <w:p w14:paraId="67DA21FB" w14:textId="58C148D2" w:rsidR="00614E84" w:rsidRPr="00BD7F1F" w:rsidRDefault="00614E84" w:rsidP="00614E84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6-1.9)</w:t>
            </w:r>
          </w:p>
        </w:tc>
      </w:tr>
      <w:tr w:rsidR="00AC67C0" w:rsidRPr="00BD7F1F" w14:paraId="4C5B8E14" w14:textId="77777777" w:rsidTr="00614E84">
        <w:tc>
          <w:tcPr>
            <w:tcW w:w="3544" w:type="dxa"/>
          </w:tcPr>
          <w:p w14:paraId="1F9BED1B" w14:textId="50A11D45" w:rsidR="00AC67C0" w:rsidRPr="00BD7F1F" w:rsidRDefault="00AC67C0" w:rsidP="00AC67C0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Lack of social support: </w:t>
            </w:r>
          </w:p>
        </w:tc>
        <w:tc>
          <w:tcPr>
            <w:tcW w:w="1843" w:type="dxa"/>
          </w:tcPr>
          <w:p w14:paraId="3BE3E480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30C1C51D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4B3AF5F" w14:textId="77777777" w:rsidR="00AC67C0" w:rsidRPr="00BD7F1F" w:rsidRDefault="00AC67C0" w:rsidP="00AC67C0">
            <w:pPr>
              <w:jc w:val="center"/>
              <w:rPr>
                <w:sz w:val="18"/>
                <w:szCs w:val="18"/>
              </w:rPr>
            </w:pPr>
          </w:p>
        </w:tc>
      </w:tr>
      <w:tr w:rsidR="009C2F47" w:rsidRPr="00BD7F1F" w14:paraId="073B3FBE" w14:textId="77777777" w:rsidTr="00614E84">
        <w:tc>
          <w:tcPr>
            <w:tcW w:w="3544" w:type="dxa"/>
          </w:tcPr>
          <w:p w14:paraId="541BFF20" w14:textId="06AE1F84" w:rsidR="009C2F47" w:rsidRPr="00BD7F1F" w:rsidRDefault="009C2F47" w:rsidP="009C2F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>
              <w:rPr>
                <w:rFonts w:eastAsia="Calibri" w:cs="Times New Roman"/>
                <w:sz w:val="18"/>
                <w:szCs w:val="18"/>
              </w:rPr>
              <w:t>family</w:t>
            </w:r>
          </w:p>
        </w:tc>
        <w:tc>
          <w:tcPr>
            <w:tcW w:w="1843" w:type="dxa"/>
          </w:tcPr>
          <w:p w14:paraId="511761A4" w14:textId="4CB949F1" w:rsidR="009C2F47" w:rsidRPr="00BD7F1F" w:rsidRDefault="009C2F47" w:rsidP="009C2F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7-1.9)</w:t>
            </w:r>
          </w:p>
        </w:tc>
        <w:tc>
          <w:tcPr>
            <w:tcW w:w="1843" w:type="dxa"/>
          </w:tcPr>
          <w:p w14:paraId="0909A374" w14:textId="26D4BE61" w:rsidR="009C2F47" w:rsidRPr="00BD7F1F" w:rsidRDefault="009C2F47" w:rsidP="009C2F4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8-2.3)</w:t>
            </w:r>
          </w:p>
        </w:tc>
        <w:tc>
          <w:tcPr>
            <w:tcW w:w="1701" w:type="dxa"/>
          </w:tcPr>
          <w:p w14:paraId="51D04892" w14:textId="0A137F60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6-1.8)</w:t>
            </w:r>
          </w:p>
        </w:tc>
      </w:tr>
      <w:tr w:rsidR="009C2F47" w:rsidRPr="00BD7F1F" w14:paraId="52143B83" w14:textId="77777777" w:rsidTr="00614E84">
        <w:tc>
          <w:tcPr>
            <w:tcW w:w="3544" w:type="dxa"/>
          </w:tcPr>
          <w:p w14:paraId="0708FFC5" w14:textId="3754B626" w:rsidR="009C2F47" w:rsidRPr="00BD7F1F" w:rsidRDefault="009C2F47" w:rsidP="009C2F47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riend</w:t>
            </w:r>
            <w:r>
              <w:rPr>
                <w:rFonts w:eastAsia="Calibri" w:cs="Times New Roman"/>
                <w:sz w:val="18"/>
                <w:szCs w:val="18"/>
              </w:rPr>
              <w:t>s</w:t>
            </w:r>
          </w:p>
        </w:tc>
        <w:tc>
          <w:tcPr>
            <w:tcW w:w="1843" w:type="dxa"/>
          </w:tcPr>
          <w:p w14:paraId="7F48CE54" w14:textId="7B568ED2" w:rsidR="009C2F47" w:rsidRPr="00BD7F1F" w:rsidRDefault="009C2F47" w:rsidP="009C2F47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8-1.7)</w:t>
            </w:r>
          </w:p>
        </w:tc>
        <w:tc>
          <w:tcPr>
            <w:tcW w:w="1843" w:type="dxa"/>
          </w:tcPr>
          <w:p w14:paraId="27205B56" w14:textId="4A9864A8" w:rsidR="009C2F47" w:rsidRPr="00BD7F1F" w:rsidRDefault="009C2F47" w:rsidP="009C2F4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8-2.0)</w:t>
            </w:r>
          </w:p>
        </w:tc>
        <w:tc>
          <w:tcPr>
            <w:tcW w:w="1701" w:type="dxa"/>
          </w:tcPr>
          <w:p w14:paraId="1F5CBE99" w14:textId="290A4C9C" w:rsidR="009C2F47" w:rsidRPr="00BD7F1F" w:rsidRDefault="009C2F47" w:rsidP="009C2F47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7-1.8)</w:t>
            </w:r>
          </w:p>
        </w:tc>
      </w:tr>
      <w:tr w:rsidR="00AC67C0" w:rsidRPr="00BD7F1F" w14:paraId="07BF3877" w14:textId="77777777" w:rsidTr="00614E84">
        <w:tc>
          <w:tcPr>
            <w:tcW w:w="3544" w:type="dxa"/>
          </w:tcPr>
          <w:p w14:paraId="1739FCF0" w14:textId="08B31817" w:rsidR="00AC67C0" w:rsidRPr="00BD7F1F" w:rsidRDefault="00AC67C0" w:rsidP="00AC67C0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Twelve-month mental disorders:</w:t>
            </w:r>
          </w:p>
        </w:tc>
        <w:tc>
          <w:tcPr>
            <w:tcW w:w="1843" w:type="dxa"/>
          </w:tcPr>
          <w:p w14:paraId="26A93504" w14:textId="77777777" w:rsidR="00AC67C0" w:rsidRPr="00BD7F1F" w:rsidRDefault="00AC67C0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463AC46" w14:textId="77777777" w:rsidR="00AC67C0" w:rsidRPr="00BD7F1F" w:rsidRDefault="00AC67C0" w:rsidP="007D7DD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ED4E0C2" w14:textId="77777777" w:rsidR="00AC67C0" w:rsidRPr="00BD7F1F" w:rsidRDefault="00AC67C0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</w:p>
        </w:tc>
      </w:tr>
      <w:tr w:rsidR="007D7DD8" w:rsidRPr="00BD7F1F" w14:paraId="7C0A0814" w14:textId="77777777" w:rsidTr="00614E84">
        <w:tc>
          <w:tcPr>
            <w:tcW w:w="3544" w:type="dxa"/>
          </w:tcPr>
          <w:p w14:paraId="6D3BF06C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Major depressive disorder</w:t>
            </w:r>
          </w:p>
        </w:tc>
        <w:tc>
          <w:tcPr>
            <w:tcW w:w="1843" w:type="dxa"/>
          </w:tcPr>
          <w:p w14:paraId="2F83454A" w14:textId="1AF6D51B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5A05EAA5" w14:textId="535A5D91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6-1.8)</w:t>
            </w:r>
          </w:p>
        </w:tc>
        <w:tc>
          <w:tcPr>
            <w:tcW w:w="1701" w:type="dxa"/>
          </w:tcPr>
          <w:p w14:paraId="30078FB6" w14:textId="7930B598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5339EE2F" w14:textId="77777777" w:rsidTr="00614E84">
        <w:tc>
          <w:tcPr>
            <w:tcW w:w="3544" w:type="dxa"/>
          </w:tcPr>
          <w:p w14:paraId="27E4EA18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Generalized anxiety disorder </w:t>
            </w:r>
          </w:p>
        </w:tc>
        <w:tc>
          <w:tcPr>
            <w:tcW w:w="1843" w:type="dxa"/>
          </w:tcPr>
          <w:p w14:paraId="13F553E4" w14:textId="0A5A2C20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45A01C02" w14:textId="4CC46A07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2 (0.6-2.4)</w:t>
            </w:r>
          </w:p>
        </w:tc>
        <w:tc>
          <w:tcPr>
            <w:tcW w:w="1701" w:type="dxa"/>
          </w:tcPr>
          <w:p w14:paraId="2A5F4BD3" w14:textId="5CB376BD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7AB35489" w14:textId="77777777" w:rsidTr="00614E84">
        <w:tc>
          <w:tcPr>
            <w:tcW w:w="3544" w:type="dxa"/>
          </w:tcPr>
          <w:p w14:paraId="707356DD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anic disorder</w:t>
            </w:r>
          </w:p>
        </w:tc>
        <w:tc>
          <w:tcPr>
            <w:tcW w:w="1843" w:type="dxa"/>
          </w:tcPr>
          <w:p w14:paraId="13D85BAB" w14:textId="405B8DC2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6E415A81" w14:textId="26246D08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4-2.6)</w:t>
            </w:r>
          </w:p>
        </w:tc>
        <w:tc>
          <w:tcPr>
            <w:tcW w:w="1701" w:type="dxa"/>
          </w:tcPr>
          <w:p w14:paraId="5C39E738" w14:textId="6BDF0780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51B62926" w14:textId="77777777" w:rsidTr="00614E84">
        <w:tc>
          <w:tcPr>
            <w:tcW w:w="3544" w:type="dxa"/>
          </w:tcPr>
          <w:p w14:paraId="4CBEFF29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Bipolar disorder</w:t>
            </w:r>
          </w:p>
        </w:tc>
        <w:tc>
          <w:tcPr>
            <w:tcW w:w="1843" w:type="dxa"/>
          </w:tcPr>
          <w:p w14:paraId="564F973E" w14:textId="135A25EB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466A0D13" w14:textId="5E778141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2 (0.6-8.2)</w:t>
            </w:r>
          </w:p>
        </w:tc>
        <w:tc>
          <w:tcPr>
            <w:tcW w:w="1701" w:type="dxa"/>
          </w:tcPr>
          <w:p w14:paraId="6D846CCA" w14:textId="662FA758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6D24040D" w14:textId="77777777" w:rsidTr="00614E84">
        <w:tc>
          <w:tcPr>
            <w:tcW w:w="3544" w:type="dxa"/>
          </w:tcPr>
          <w:p w14:paraId="54557DFB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Alcohol use disorder</w:t>
            </w:r>
          </w:p>
        </w:tc>
        <w:tc>
          <w:tcPr>
            <w:tcW w:w="1843" w:type="dxa"/>
          </w:tcPr>
          <w:p w14:paraId="6ECEE497" w14:textId="046D6511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2246FF7" w14:textId="29A6810B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5-3.7)</w:t>
            </w:r>
          </w:p>
        </w:tc>
        <w:tc>
          <w:tcPr>
            <w:tcW w:w="1701" w:type="dxa"/>
          </w:tcPr>
          <w:p w14:paraId="1AE81AFE" w14:textId="4D33BFE6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35E48E57" w14:textId="77777777" w:rsidTr="00614E84">
        <w:tc>
          <w:tcPr>
            <w:tcW w:w="3544" w:type="dxa"/>
          </w:tcPr>
          <w:p w14:paraId="19BC69A0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Intermittent explosive disorder screen</w:t>
            </w:r>
          </w:p>
        </w:tc>
        <w:tc>
          <w:tcPr>
            <w:tcW w:w="1843" w:type="dxa"/>
          </w:tcPr>
          <w:p w14:paraId="6C2CDF30" w14:textId="73CAF598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07B19E5" w14:textId="73B14215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6-1.6)</w:t>
            </w:r>
          </w:p>
        </w:tc>
        <w:tc>
          <w:tcPr>
            <w:tcW w:w="1701" w:type="dxa"/>
          </w:tcPr>
          <w:p w14:paraId="5D9D1791" w14:textId="5555A7BB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5D6A13B9" w14:textId="77777777" w:rsidTr="00614E84">
        <w:tc>
          <w:tcPr>
            <w:tcW w:w="3544" w:type="dxa"/>
          </w:tcPr>
          <w:p w14:paraId="1C3561D8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ost-traumatic stress disorder screen</w:t>
            </w:r>
          </w:p>
        </w:tc>
        <w:tc>
          <w:tcPr>
            <w:tcW w:w="1843" w:type="dxa"/>
          </w:tcPr>
          <w:p w14:paraId="46F764D3" w14:textId="4C3CBFCE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1BE3C5D3" w14:textId="72411D95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9 (0.5-1.5)</w:t>
            </w:r>
          </w:p>
        </w:tc>
        <w:tc>
          <w:tcPr>
            <w:tcW w:w="1701" w:type="dxa"/>
          </w:tcPr>
          <w:p w14:paraId="0C28FAF5" w14:textId="52108E38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4D615653" w14:textId="77777777" w:rsidTr="00614E84">
        <w:tc>
          <w:tcPr>
            <w:tcW w:w="3544" w:type="dxa"/>
          </w:tcPr>
          <w:p w14:paraId="49838AFB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ating disorder screen</w:t>
            </w:r>
          </w:p>
        </w:tc>
        <w:tc>
          <w:tcPr>
            <w:tcW w:w="1843" w:type="dxa"/>
          </w:tcPr>
          <w:p w14:paraId="567792CD" w14:textId="519717C7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4447B796" w14:textId="4718C401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0.8 (0.5-1.5)</w:t>
            </w:r>
          </w:p>
        </w:tc>
        <w:tc>
          <w:tcPr>
            <w:tcW w:w="1701" w:type="dxa"/>
          </w:tcPr>
          <w:p w14:paraId="0E5ACBAA" w14:textId="602CD9A7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4F59BA24" w14:textId="77777777" w:rsidTr="00614E84">
        <w:tc>
          <w:tcPr>
            <w:tcW w:w="3544" w:type="dxa"/>
          </w:tcPr>
          <w:p w14:paraId="2A398D03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Psychotic disorder screen</w:t>
            </w:r>
          </w:p>
        </w:tc>
        <w:tc>
          <w:tcPr>
            <w:tcW w:w="1843" w:type="dxa"/>
          </w:tcPr>
          <w:p w14:paraId="7CE38447" w14:textId="2C78143F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3F568FFA" w14:textId="1C244357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1 (0.5-2.4)</w:t>
            </w:r>
          </w:p>
        </w:tc>
        <w:tc>
          <w:tcPr>
            <w:tcW w:w="1701" w:type="dxa"/>
          </w:tcPr>
          <w:p w14:paraId="76DE5125" w14:textId="33A6B74E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7D7DD8" w:rsidRPr="00BD7F1F" w14:paraId="5784E6CC" w14:textId="77777777" w:rsidTr="00614E84">
        <w:tc>
          <w:tcPr>
            <w:tcW w:w="3544" w:type="dxa"/>
          </w:tcPr>
          <w:p w14:paraId="4046CCDF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Borderline personality disorder</w:t>
            </w:r>
          </w:p>
        </w:tc>
        <w:tc>
          <w:tcPr>
            <w:tcW w:w="1843" w:type="dxa"/>
          </w:tcPr>
          <w:p w14:paraId="772E6006" w14:textId="15AD7E65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4926BE4A" w14:textId="36382671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0 (0.5-2.1)</w:t>
            </w:r>
          </w:p>
        </w:tc>
        <w:tc>
          <w:tcPr>
            <w:tcW w:w="1701" w:type="dxa"/>
          </w:tcPr>
          <w:p w14:paraId="6E5EFD50" w14:textId="1DD30ACC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</w:tr>
      <w:tr w:rsidR="008857CD" w:rsidRPr="00BD7F1F" w14:paraId="34D1F281" w14:textId="77777777" w:rsidTr="00614E84">
        <w:tc>
          <w:tcPr>
            <w:tcW w:w="3544" w:type="dxa"/>
          </w:tcPr>
          <w:p w14:paraId="4385AF99" w14:textId="523C111A" w:rsidR="008857CD" w:rsidRPr="00BD7F1F" w:rsidRDefault="00AC67C0" w:rsidP="0094274E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Role impairment </w:t>
            </w:r>
            <w:r w:rsidR="0094274E">
              <w:rPr>
                <w:rFonts w:eastAsia="Calibri" w:cs="Times New Roman"/>
                <w:sz w:val="18"/>
                <w:szCs w:val="18"/>
              </w:rPr>
              <w:t>of</w:t>
            </w:r>
            <w:r w:rsidRPr="00BD7F1F">
              <w:rPr>
                <w:rFonts w:eastAsia="Calibri" w:cs="Times New Roman"/>
                <w:sz w:val="18"/>
                <w:szCs w:val="18"/>
              </w:rPr>
              <w:t xml:space="preserve"> any domain</w:t>
            </w:r>
          </w:p>
        </w:tc>
        <w:tc>
          <w:tcPr>
            <w:tcW w:w="1843" w:type="dxa"/>
          </w:tcPr>
          <w:p w14:paraId="7AAE57B8" w14:textId="3B07EFE3" w:rsidR="008857CD" w:rsidRPr="00BD7F1F" w:rsidRDefault="00CC1B0A" w:rsidP="008857CD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1.2 (0.8-2.0)</w:t>
            </w:r>
          </w:p>
        </w:tc>
        <w:tc>
          <w:tcPr>
            <w:tcW w:w="1843" w:type="dxa"/>
          </w:tcPr>
          <w:p w14:paraId="0D683791" w14:textId="06D9C054" w:rsidR="008857CD" w:rsidRPr="00BD7F1F" w:rsidRDefault="007D7DD8" w:rsidP="008857CD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1.2 (0.7-2.1)</w:t>
            </w:r>
          </w:p>
        </w:tc>
        <w:tc>
          <w:tcPr>
            <w:tcW w:w="1701" w:type="dxa"/>
            <w:vAlign w:val="bottom"/>
          </w:tcPr>
          <w:p w14:paraId="722863C1" w14:textId="328D257E" w:rsidR="008857CD" w:rsidRPr="00BD7F1F" w:rsidRDefault="00614E84" w:rsidP="008857CD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1 (0.7-1.8)</w:t>
            </w:r>
          </w:p>
        </w:tc>
      </w:tr>
      <w:tr w:rsidR="008857CD" w:rsidRPr="00BD7F1F" w14:paraId="2188B373" w14:textId="77777777" w:rsidTr="00614E84">
        <w:trPr>
          <w:trHeight w:val="152"/>
        </w:trPr>
        <w:tc>
          <w:tcPr>
            <w:tcW w:w="3544" w:type="dxa"/>
          </w:tcPr>
          <w:p w14:paraId="1412A029" w14:textId="77777777" w:rsidR="008857CD" w:rsidRPr="00BD7F1F" w:rsidRDefault="008857CD" w:rsidP="008857CD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thoughts past year:                            None</w:t>
            </w:r>
          </w:p>
        </w:tc>
        <w:tc>
          <w:tcPr>
            <w:tcW w:w="1843" w:type="dxa"/>
          </w:tcPr>
          <w:p w14:paraId="29971166" w14:textId="4E8862F2" w:rsidR="008857CD" w:rsidRPr="00BD7F1F" w:rsidRDefault="008857CD" w:rsidP="008857CD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23833AFE" w14:textId="6148CAA2" w:rsidR="008857CD" w:rsidRPr="00BD7F1F" w:rsidRDefault="008857CD" w:rsidP="008857CD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7C7AD9F1" w14:textId="40929832" w:rsidR="008857CD" w:rsidRPr="00BD7F1F" w:rsidRDefault="008857CD" w:rsidP="008857CD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614E84" w:rsidRPr="00BD7F1F" w14:paraId="71DF7A86" w14:textId="77777777" w:rsidTr="00614E84">
        <w:trPr>
          <w:trHeight w:val="50"/>
        </w:trPr>
        <w:tc>
          <w:tcPr>
            <w:tcW w:w="3544" w:type="dxa"/>
          </w:tcPr>
          <w:p w14:paraId="145900E5" w14:textId="1F6B6612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1-4 </w:t>
            </w:r>
            <w:r w:rsidR="00C81201">
              <w:rPr>
                <w:rFonts w:ascii="Calibri" w:eastAsia="Calibri" w:hAnsi="Calibri" w:cs="Calibri"/>
                <w:sz w:val="18"/>
                <w:szCs w:val="18"/>
              </w:rPr>
              <w:t>times</w:t>
            </w:r>
          </w:p>
        </w:tc>
        <w:tc>
          <w:tcPr>
            <w:tcW w:w="1843" w:type="dxa"/>
          </w:tcPr>
          <w:p w14:paraId="35841AEC" w14:textId="5026BD48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8-2.1)</w:t>
            </w:r>
          </w:p>
        </w:tc>
        <w:tc>
          <w:tcPr>
            <w:tcW w:w="1843" w:type="dxa"/>
          </w:tcPr>
          <w:p w14:paraId="28099F63" w14:textId="505D0EBE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2.3 (1.3-3.9)</w:t>
            </w:r>
          </w:p>
        </w:tc>
        <w:tc>
          <w:tcPr>
            <w:tcW w:w="1701" w:type="dxa"/>
          </w:tcPr>
          <w:p w14:paraId="14344FAA" w14:textId="03FCB618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6 (0.9-2.8)</w:t>
            </w:r>
          </w:p>
        </w:tc>
      </w:tr>
      <w:tr w:rsidR="00614E84" w:rsidRPr="00BD7F1F" w14:paraId="1B2A6144" w14:textId="77777777" w:rsidTr="00614E84">
        <w:tc>
          <w:tcPr>
            <w:tcW w:w="3544" w:type="dxa"/>
          </w:tcPr>
          <w:p w14:paraId="256C5AD2" w14:textId="49E31E2F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5+ </w:t>
            </w:r>
            <w:r w:rsidR="00C81201">
              <w:rPr>
                <w:rFonts w:ascii="Calibri" w:eastAsia="Calibri" w:hAnsi="Calibri" w:cs="Calibri"/>
                <w:sz w:val="18"/>
                <w:szCs w:val="18"/>
              </w:rPr>
              <w:t>times</w:t>
            </w:r>
          </w:p>
        </w:tc>
        <w:tc>
          <w:tcPr>
            <w:tcW w:w="1843" w:type="dxa"/>
          </w:tcPr>
          <w:p w14:paraId="48E4F2BF" w14:textId="7938444D" w:rsidR="00614E84" w:rsidRPr="00BD7F1F" w:rsidRDefault="00614E84" w:rsidP="00614E84">
            <w:pPr>
              <w:jc w:val="center"/>
              <w:rPr>
                <w:b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3.5 (1.4-8.7)</w:t>
            </w:r>
          </w:p>
        </w:tc>
        <w:tc>
          <w:tcPr>
            <w:tcW w:w="1843" w:type="dxa"/>
          </w:tcPr>
          <w:p w14:paraId="124155AB" w14:textId="1D0B7A19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6.1 (2.3-16.1)</w:t>
            </w:r>
          </w:p>
        </w:tc>
        <w:tc>
          <w:tcPr>
            <w:tcW w:w="1701" w:type="dxa"/>
          </w:tcPr>
          <w:p w14:paraId="6F803126" w14:textId="10E25751" w:rsidR="00614E84" w:rsidRPr="00BD7F1F" w:rsidRDefault="00614E84" w:rsidP="00614E84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8 (0.9-3.7)</w:t>
            </w:r>
          </w:p>
        </w:tc>
      </w:tr>
      <w:tr w:rsidR="00614E84" w:rsidRPr="00BD7F1F" w14:paraId="4EED9A9E" w14:textId="77777777" w:rsidTr="00614E84">
        <w:tc>
          <w:tcPr>
            <w:tcW w:w="3544" w:type="dxa"/>
          </w:tcPr>
          <w:p w14:paraId="43E21BC9" w14:textId="77777777" w:rsidR="00614E84" w:rsidRPr="00BD7F1F" w:rsidRDefault="00614E84" w:rsidP="00614E84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843" w:type="dxa"/>
          </w:tcPr>
          <w:p w14:paraId="5450BCB1" w14:textId="29E13A3B" w:rsidR="00614E84" w:rsidRPr="00BD7F1F" w:rsidRDefault="00614E84" w:rsidP="00614E84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4.31 (2) [.014] </w:t>
            </w:r>
          </w:p>
        </w:tc>
        <w:tc>
          <w:tcPr>
            <w:tcW w:w="1843" w:type="dxa"/>
          </w:tcPr>
          <w:p w14:paraId="3863C7DD" w14:textId="5C57DA36" w:rsidR="00614E84" w:rsidRPr="00BD7F1F" w:rsidRDefault="00614E84" w:rsidP="00614E84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9.08 (2) [&lt;.001]</w:t>
            </w:r>
          </w:p>
        </w:tc>
        <w:tc>
          <w:tcPr>
            <w:tcW w:w="1701" w:type="dxa"/>
          </w:tcPr>
          <w:p w14:paraId="66F742E6" w14:textId="23C4E035" w:rsidR="00614E84" w:rsidRPr="00BD7F1F" w:rsidRDefault="00614E84" w:rsidP="00614E84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1.98 (2) [.139]</w:t>
            </w:r>
          </w:p>
        </w:tc>
      </w:tr>
      <w:tr w:rsidR="007D7DD8" w:rsidRPr="00BD7F1F" w14:paraId="122B27F2" w14:textId="77777777" w:rsidTr="00614E84">
        <w:tc>
          <w:tcPr>
            <w:tcW w:w="3544" w:type="dxa"/>
          </w:tcPr>
          <w:p w14:paraId="0C5175B8" w14:textId="77777777" w:rsidR="007D7DD8" w:rsidRPr="00BD7F1F" w:rsidRDefault="007D7DD8" w:rsidP="007D7DD8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SSI past year:                                            None</w:t>
            </w:r>
          </w:p>
        </w:tc>
        <w:tc>
          <w:tcPr>
            <w:tcW w:w="1843" w:type="dxa"/>
          </w:tcPr>
          <w:p w14:paraId="2C1DD0E9" w14:textId="2CEBF105" w:rsidR="007D7DD8" w:rsidRPr="00BD7F1F" w:rsidRDefault="007D7DD8" w:rsidP="007D7DD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0EE455E9" w14:textId="728A07EF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68C08842" w14:textId="345F41BA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7D7DD8" w:rsidRPr="00BD7F1F" w14:paraId="616E9680" w14:textId="77777777" w:rsidTr="00614E84">
        <w:tc>
          <w:tcPr>
            <w:tcW w:w="3544" w:type="dxa"/>
          </w:tcPr>
          <w:p w14:paraId="1CA83307" w14:textId="7EFC077F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1-4 </w:t>
            </w:r>
            <w:r w:rsidR="00E21F72">
              <w:rPr>
                <w:rFonts w:eastAsia="Calibri" w:cs="Times New Roman"/>
                <w:sz w:val="18"/>
                <w:szCs w:val="18"/>
              </w:rPr>
              <w:t>acts</w:t>
            </w:r>
          </w:p>
        </w:tc>
        <w:tc>
          <w:tcPr>
            <w:tcW w:w="1843" w:type="dxa"/>
          </w:tcPr>
          <w:p w14:paraId="7BBA4B49" w14:textId="41E092E0" w:rsidR="007D7DD8" w:rsidRPr="00BD7F1F" w:rsidRDefault="007D7DD8" w:rsidP="007D7DD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5 (1.0-2.2)</w:t>
            </w:r>
          </w:p>
        </w:tc>
        <w:tc>
          <w:tcPr>
            <w:tcW w:w="1843" w:type="dxa"/>
          </w:tcPr>
          <w:p w14:paraId="34E7351E" w14:textId="7CDCEDD8" w:rsidR="007D7DD8" w:rsidRPr="00BD7F1F" w:rsidRDefault="007D7DD8" w:rsidP="007D7DD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2.0 (1.2-3.2)</w:t>
            </w:r>
          </w:p>
        </w:tc>
        <w:tc>
          <w:tcPr>
            <w:tcW w:w="1701" w:type="dxa"/>
          </w:tcPr>
          <w:p w14:paraId="24ED94A5" w14:textId="4F0F4768" w:rsidR="007D7DD8" w:rsidRPr="00BD7F1F" w:rsidRDefault="00614E84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5 (0.9-2.4)</w:t>
            </w:r>
          </w:p>
        </w:tc>
      </w:tr>
      <w:tr w:rsidR="007D7DD8" w:rsidRPr="00BD7F1F" w14:paraId="049A1C18" w14:textId="77777777" w:rsidTr="00614E84">
        <w:trPr>
          <w:trHeight w:val="198"/>
        </w:trPr>
        <w:tc>
          <w:tcPr>
            <w:tcW w:w="3544" w:type="dxa"/>
          </w:tcPr>
          <w:p w14:paraId="6A90A7E8" w14:textId="373B0849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5+ </w:t>
            </w:r>
            <w:r w:rsidR="00E21F72">
              <w:rPr>
                <w:rFonts w:eastAsia="Calibri" w:cs="Times New Roman"/>
                <w:sz w:val="18"/>
                <w:szCs w:val="18"/>
              </w:rPr>
              <w:t>acts</w:t>
            </w:r>
          </w:p>
        </w:tc>
        <w:tc>
          <w:tcPr>
            <w:tcW w:w="1843" w:type="dxa"/>
          </w:tcPr>
          <w:p w14:paraId="4A864F57" w14:textId="5F6F7B95" w:rsidR="007D7DD8" w:rsidRPr="00BD7F1F" w:rsidRDefault="007D7DD8" w:rsidP="007D7DD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2.6 (1.2-5.5)</w:t>
            </w:r>
          </w:p>
        </w:tc>
        <w:tc>
          <w:tcPr>
            <w:tcW w:w="1843" w:type="dxa"/>
          </w:tcPr>
          <w:p w14:paraId="1D9E9134" w14:textId="429D6C6F" w:rsidR="007D7DD8" w:rsidRPr="00BD7F1F" w:rsidRDefault="007D7DD8" w:rsidP="007D7DD8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8.0 (3.8-16.8)</w:t>
            </w:r>
          </w:p>
        </w:tc>
        <w:tc>
          <w:tcPr>
            <w:tcW w:w="1701" w:type="dxa"/>
          </w:tcPr>
          <w:p w14:paraId="67352E23" w14:textId="5446242C" w:rsidR="007D7DD8" w:rsidRPr="00BD7F1F" w:rsidRDefault="00614E84" w:rsidP="007D7DD8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b/>
                <w:color w:val="000000"/>
                <w:sz w:val="18"/>
                <w:szCs w:val="18"/>
              </w:rPr>
              <w:t>3.0 (1.5-5.8)</w:t>
            </w:r>
          </w:p>
        </w:tc>
      </w:tr>
      <w:tr w:rsidR="007D7DD8" w:rsidRPr="00BD7F1F" w14:paraId="5BF78577" w14:textId="77777777" w:rsidTr="00614E84">
        <w:tc>
          <w:tcPr>
            <w:tcW w:w="3544" w:type="dxa"/>
          </w:tcPr>
          <w:p w14:paraId="273468D6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843" w:type="dxa"/>
          </w:tcPr>
          <w:p w14:paraId="20A6A25A" w14:textId="2468F7C0" w:rsidR="007D7DD8" w:rsidRPr="00BD7F1F" w:rsidRDefault="007D7DD8" w:rsidP="007D7DD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 xml:space="preserve"> 3.93 (2) [.020]</w:t>
            </w:r>
          </w:p>
        </w:tc>
        <w:tc>
          <w:tcPr>
            <w:tcW w:w="1843" w:type="dxa"/>
          </w:tcPr>
          <w:p w14:paraId="33AF0A8C" w14:textId="2C55A6A2" w:rsidR="007D7DD8" w:rsidRPr="00BD7F1F" w:rsidRDefault="007D7DD8" w:rsidP="007D7DD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6.75 (2) [&lt;.001]</w:t>
            </w:r>
          </w:p>
        </w:tc>
        <w:tc>
          <w:tcPr>
            <w:tcW w:w="1701" w:type="dxa"/>
          </w:tcPr>
          <w:p w14:paraId="5D346B02" w14:textId="0EA28668" w:rsidR="007D7DD8" w:rsidRPr="00BD7F1F" w:rsidRDefault="00614E84" w:rsidP="007D7DD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 5.38 (2) [.005]</w:t>
            </w:r>
          </w:p>
        </w:tc>
      </w:tr>
      <w:tr w:rsidR="007D7DD8" w:rsidRPr="00BD7F1F" w14:paraId="6FD4862A" w14:textId="77777777" w:rsidTr="00614E84">
        <w:tc>
          <w:tcPr>
            <w:tcW w:w="3544" w:type="dxa"/>
          </w:tcPr>
          <w:p w14:paraId="41C7FE45" w14:textId="77777777" w:rsidR="007D7DD8" w:rsidRPr="00BD7F1F" w:rsidRDefault="007D7DD8" w:rsidP="007D7DD8">
            <w:pPr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Number of NSSI methods:                   Exactly 1</w:t>
            </w:r>
          </w:p>
        </w:tc>
        <w:tc>
          <w:tcPr>
            <w:tcW w:w="1843" w:type="dxa"/>
          </w:tcPr>
          <w:p w14:paraId="30728751" w14:textId="70C86F31" w:rsidR="007D7DD8" w:rsidRPr="00BD7F1F" w:rsidRDefault="007D7DD8" w:rsidP="007D7DD8">
            <w:pPr>
              <w:jc w:val="center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843" w:type="dxa"/>
            <w:vAlign w:val="bottom"/>
          </w:tcPr>
          <w:p w14:paraId="34BDF7A2" w14:textId="545EA89B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  <w:tc>
          <w:tcPr>
            <w:tcW w:w="1701" w:type="dxa"/>
            <w:vAlign w:val="bottom"/>
          </w:tcPr>
          <w:p w14:paraId="76D1C715" w14:textId="4E771B3F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(ref)</w:t>
            </w:r>
          </w:p>
        </w:tc>
      </w:tr>
      <w:tr w:rsidR="007D7DD8" w:rsidRPr="00BD7F1F" w14:paraId="05B4162B" w14:textId="77777777" w:rsidTr="00614E84">
        <w:tc>
          <w:tcPr>
            <w:tcW w:w="3544" w:type="dxa"/>
          </w:tcPr>
          <w:p w14:paraId="472BF0C5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2</w:t>
            </w:r>
          </w:p>
        </w:tc>
        <w:tc>
          <w:tcPr>
            <w:tcW w:w="1843" w:type="dxa"/>
          </w:tcPr>
          <w:p w14:paraId="7BC0849D" w14:textId="414B4489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23AC6D14" w14:textId="65A200F0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6 (0.9-2.8)</w:t>
            </w:r>
          </w:p>
        </w:tc>
        <w:tc>
          <w:tcPr>
            <w:tcW w:w="1701" w:type="dxa"/>
          </w:tcPr>
          <w:p w14:paraId="28E15D6D" w14:textId="13A21767" w:rsidR="007D7DD8" w:rsidRPr="00BD7F1F" w:rsidRDefault="00614E84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4 (0.8-2.4)</w:t>
            </w:r>
          </w:p>
        </w:tc>
      </w:tr>
      <w:tr w:rsidR="007D7DD8" w:rsidRPr="00BD7F1F" w14:paraId="6A16C337" w14:textId="77777777" w:rsidTr="00614E84">
        <w:trPr>
          <w:trHeight w:val="54"/>
        </w:trPr>
        <w:tc>
          <w:tcPr>
            <w:tcW w:w="3544" w:type="dxa"/>
          </w:tcPr>
          <w:p w14:paraId="68C321E5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Exactly 3</w:t>
            </w:r>
          </w:p>
        </w:tc>
        <w:tc>
          <w:tcPr>
            <w:tcW w:w="1843" w:type="dxa"/>
          </w:tcPr>
          <w:p w14:paraId="20F849D3" w14:textId="7F912172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7034F240" w14:textId="4736CFFB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6 (0.8-3.2)</w:t>
            </w:r>
          </w:p>
        </w:tc>
        <w:tc>
          <w:tcPr>
            <w:tcW w:w="1701" w:type="dxa"/>
          </w:tcPr>
          <w:p w14:paraId="3A3E6FD8" w14:textId="3AFB386D" w:rsidR="007D7DD8" w:rsidRPr="00BD7F1F" w:rsidRDefault="00614E84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1.3 (0.6-2.5)</w:t>
            </w:r>
          </w:p>
        </w:tc>
      </w:tr>
      <w:tr w:rsidR="007D7DD8" w:rsidRPr="00BD7F1F" w14:paraId="61E4CB0B" w14:textId="77777777" w:rsidTr="00614E84">
        <w:tc>
          <w:tcPr>
            <w:tcW w:w="3544" w:type="dxa"/>
          </w:tcPr>
          <w:p w14:paraId="064BF6B1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 xml:space="preserve"> Exactly 3+</w:t>
            </w:r>
          </w:p>
        </w:tc>
        <w:tc>
          <w:tcPr>
            <w:tcW w:w="1843" w:type="dxa"/>
          </w:tcPr>
          <w:p w14:paraId="2B439262" w14:textId="7DBCFEE8" w:rsidR="007D7DD8" w:rsidRPr="00BD7F1F" w:rsidRDefault="007D7DD8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/</w:t>
            </w:r>
          </w:p>
        </w:tc>
        <w:tc>
          <w:tcPr>
            <w:tcW w:w="1843" w:type="dxa"/>
          </w:tcPr>
          <w:p w14:paraId="5A538846" w14:textId="01915C98" w:rsidR="007D7DD8" w:rsidRPr="00BD7F1F" w:rsidRDefault="007D7DD8" w:rsidP="007D7DD8">
            <w:pPr>
              <w:jc w:val="center"/>
              <w:rPr>
                <w:b/>
                <w:sz w:val="18"/>
                <w:szCs w:val="18"/>
              </w:rPr>
            </w:pPr>
            <w:r w:rsidRPr="00BD7F1F">
              <w:rPr>
                <w:b/>
                <w:sz w:val="18"/>
                <w:szCs w:val="18"/>
              </w:rPr>
              <w:t>3.0 (1.6-6.0)</w:t>
            </w:r>
          </w:p>
        </w:tc>
        <w:tc>
          <w:tcPr>
            <w:tcW w:w="1701" w:type="dxa"/>
          </w:tcPr>
          <w:p w14:paraId="519FDAFE" w14:textId="241B3C18" w:rsidR="007D7DD8" w:rsidRPr="00BD7F1F" w:rsidRDefault="00614E84" w:rsidP="007D7DD8">
            <w:pPr>
              <w:jc w:val="center"/>
              <w:rPr>
                <w:sz w:val="18"/>
                <w:szCs w:val="18"/>
              </w:rPr>
            </w:pPr>
            <w:r w:rsidRPr="00BD7F1F">
              <w:rPr>
                <w:sz w:val="18"/>
                <w:szCs w:val="18"/>
              </w:rPr>
              <w:t>2.0 (1.1-3.8)</w:t>
            </w:r>
          </w:p>
        </w:tc>
      </w:tr>
      <w:tr w:rsidR="007D7DD8" w:rsidRPr="00BD7F1F" w14:paraId="50F58E55" w14:textId="77777777" w:rsidTr="00614E84">
        <w:tc>
          <w:tcPr>
            <w:tcW w:w="3544" w:type="dxa"/>
          </w:tcPr>
          <w:p w14:paraId="214E5F6E" w14:textId="77777777" w:rsidR="007D7DD8" w:rsidRPr="00BD7F1F" w:rsidRDefault="007D7DD8" w:rsidP="007D7DD8">
            <w:pPr>
              <w:jc w:val="right"/>
              <w:rPr>
                <w:rFonts w:eastAsia="Calibri" w:cs="Times New Roman"/>
                <w:sz w:val="18"/>
                <w:szCs w:val="18"/>
                <w:vertAlign w:val="superscript"/>
              </w:rPr>
            </w:pPr>
            <w:r w:rsidRPr="00BD7F1F">
              <w:rPr>
                <w:rFonts w:eastAsia="Calibri" w:cs="Times New Roman"/>
                <w:sz w:val="18"/>
                <w:szCs w:val="18"/>
              </w:rPr>
              <w:t>F (</w:t>
            </w:r>
            <w:proofErr w:type="spellStart"/>
            <w:r w:rsidRPr="00BD7F1F">
              <w:rPr>
                <w:rFonts w:eastAsia="Calibri" w:cs="Times New Roman"/>
                <w:sz w:val="18"/>
                <w:szCs w:val="18"/>
              </w:rPr>
              <w:t>df</w:t>
            </w:r>
            <w:proofErr w:type="spellEnd"/>
            <w:r w:rsidRPr="00BD7F1F">
              <w:rPr>
                <w:rFonts w:eastAsia="Calibri" w:cs="Times New Roman"/>
                <w:sz w:val="18"/>
                <w:szCs w:val="18"/>
              </w:rPr>
              <w:t>) [p value]</w:t>
            </w:r>
            <w:r w:rsidRPr="00BD7F1F">
              <w:rPr>
                <w:rFonts w:eastAsia="Calibri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843" w:type="dxa"/>
          </w:tcPr>
          <w:p w14:paraId="56AFD128" w14:textId="77777777" w:rsidR="007D7DD8" w:rsidRPr="00BD7F1F" w:rsidRDefault="007D7DD8" w:rsidP="007D7DD8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31F7CF56" w14:textId="5CA0ACF2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 xml:space="preserve"> 3.50 (3) [.015]</w:t>
            </w:r>
          </w:p>
        </w:tc>
        <w:tc>
          <w:tcPr>
            <w:tcW w:w="1701" w:type="dxa"/>
            <w:vAlign w:val="bottom"/>
          </w:tcPr>
          <w:p w14:paraId="0AD9EDFD" w14:textId="70160B4B" w:rsidR="007D7DD8" w:rsidRPr="00BD7F1F" w:rsidRDefault="00614E84" w:rsidP="00E92760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 xml:space="preserve"> 1.65 (3) [.17</w:t>
            </w:r>
            <w:r w:rsidR="00E92760">
              <w:rPr>
                <w:rFonts w:eastAsia="Calibri" w:cs="Times New Roman"/>
                <w:color w:val="000000"/>
                <w:sz w:val="18"/>
                <w:szCs w:val="18"/>
              </w:rPr>
              <w:t>7</w:t>
            </w: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 xml:space="preserve">] </w:t>
            </w:r>
          </w:p>
        </w:tc>
      </w:tr>
      <w:tr w:rsidR="007D7DD8" w:rsidRPr="00BD7F1F" w14:paraId="0206A505" w14:textId="77777777" w:rsidTr="00614E84">
        <w:tc>
          <w:tcPr>
            <w:tcW w:w="3544" w:type="dxa"/>
            <w:vAlign w:val="bottom"/>
          </w:tcPr>
          <w:p w14:paraId="77623482" w14:textId="742EBE05" w:rsidR="007D7DD8" w:rsidRPr="00BD7F1F" w:rsidRDefault="007D7DD8" w:rsidP="007D7DD8">
            <w:pPr>
              <w:jc w:val="right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BD7F1F">
              <w:rPr>
                <w:rFonts w:ascii="Calibri" w:eastAsia="Calibri" w:hAnsi="Calibri" w:cs="Calibri"/>
                <w:sz w:val="18"/>
                <w:szCs w:val="18"/>
              </w:rPr>
              <w:t xml:space="preserve">Uncontrollable urges before NSSI </w:t>
            </w:r>
          </w:p>
        </w:tc>
        <w:tc>
          <w:tcPr>
            <w:tcW w:w="1843" w:type="dxa"/>
          </w:tcPr>
          <w:p w14:paraId="0D855312" w14:textId="568C0B15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/</w:t>
            </w:r>
          </w:p>
        </w:tc>
        <w:tc>
          <w:tcPr>
            <w:tcW w:w="1843" w:type="dxa"/>
            <w:vAlign w:val="bottom"/>
          </w:tcPr>
          <w:p w14:paraId="4ED0861F" w14:textId="76E9C721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4 (0.8-2.5)</w:t>
            </w:r>
          </w:p>
        </w:tc>
        <w:tc>
          <w:tcPr>
            <w:tcW w:w="1701" w:type="dxa"/>
            <w:vAlign w:val="bottom"/>
          </w:tcPr>
          <w:p w14:paraId="30B63006" w14:textId="197E16BF" w:rsidR="007D7DD8" w:rsidRPr="00BD7F1F" w:rsidRDefault="00614E84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1.3 (0.8-2.3)</w:t>
            </w:r>
          </w:p>
        </w:tc>
      </w:tr>
      <w:tr w:rsidR="007D7DD8" w:rsidRPr="00BD7F1F" w14:paraId="709053B0" w14:textId="77777777" w:rsidTr="00614E84">
        <w:tc>
          <w:tcPr>
            <w:tcW w:w="3544" w:type="dxa"/>
            <w:vAlign w:val="bottom"/>
          </w:tcPr>
          <w:p w14:paraId="6760D5D3" w14:textId="77777777" w:rsidR="007D7DD8" w:rsidRPr="00BD7F1F" w:rsidRDefault="007D7DD8" w:rsidP="007D7DD8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8F7DB12" w14:textId="77777777" w:rsidR="007D7DD8" w:rsidRPr="00BD7F1F" w:rsidRDefault="007D7DD8" w:rsidP="007D7DD8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Align w:val="bottom"/>
          </w:tcPr>
          <w:p w14:paraId="279BE5BB" w14:textId="77777777" w:rsidR="007D7DD8" w:rsidRPr="00BD7F1F" w:rsidRDefault="007D7DD8" w:rsidP="007D7DD8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Align w:val="bottom"/>
          </w:tcPr>
          <w:p w14:paraId="22C90682" w14:textId="77777777" w:rsidR="007D7DD8" w:rsidRPr="00BD7F1F" w:rsidRDefault="007D7DD8" w:rsidP="007D7DD8">
            <w:pPr>
              <w:jc w:val="center"/>
              <w:rPr>
                <w:rFonts w:eastAsia="Calibri" w:cs="Times New Roman"/>
                <w:b/>
                <w:color w:val="000000"/>
                <w:sz w:val="18"/>
                <w:szCs w:val="18"/>
              </w:rPr>
            </w:pPr>
          </w:p>
        </w:tc>
      </w:tr>
      <w:tr w:rsidR="007D7DD8" w:rsidRPr="00BD7F1F" w14:paraId="27C52A6B" w14:textId="77777777" w:rsidTr="00614E84">
        <w:tc>
          <w:tcPr>
            <w:tcW w:w="3544" w:type="dxa"/>
            <w:vAlign w:val="bottom"/>
          </w:tcPr>
          <w:p w14:paraId="6BE768DE" w14:textId="77777777" w:rsidR="007D7DD8" w:rsidRPr="00BD7F1F" w:rsidRDefault="007D7DD8" w:rsidP="007D7DD8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>Model accuracy:</w:t>
            </w: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Model-based AUC (SE)</w:t>
            </w:r>
          </w:p>
        </w:tc>
        <w:tc>
          <w:tcPr>
            <w:tcW w:w="1843" w:type="dxa"/>
          </w:tcPr>
          <w:p w14:paraId="27AEF613" w14:textId="76168F71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6 (0.02)</w:t>
            </w:r>
          </w:p>
        </w:tc>
        <w:tc>
          <w:tcPr>
            <w:tcW w:w="1843" w:type="dxa"/>
            <w:vAlign w:val="bottom"/>
          </w:tcPr>
          <w:p w14:paraId="7E230041" w14:textId="2EF03F85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85 (0.02)</w:t>
            </w:r>
          </w:p>
        </w:tc>
        <w:tc>
          <w:tcPr>
            <w:tcW w:w="1701" w:type="dxa"/>
            <w:vAlign w:val="bottom"/>
          </w:tcPr>
          <w:p w14:paraId="1FCDB726" w14:textId="5CB97A08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74 (0.02)</w:t>
            </w:r>
          </w:p>
        </w:tc>
      </w:tr>
      <w:tr w:rsidR="007D7DD8" w:rsidRPr="00BD7F1F" w14:paraId="75293009" w14:textId="77777777" w:rsidTr="00614E84">
        <w:tc>
          <w:tcPr>
            <w:tcW w:w="3544" w:type="dxa"/>
            <w:tcBorders>
              <w:bottom w:val="single" w:sz="4" w:space="0" w:color="auto"/>
            </w:tcBorders>
            <w:vAlign w:val="bottom"/>
          </w:tcPr>
          <w:p w14:paraId="51F91DE4" w14:textId="77777777" w:rsidR="007D7DD8" w:rsidRPr="00BD7F1F" w:rsidRDefault="007D7DD8" w:rsidP="007D7DD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D7F1F">
              <w:rPr>
                <w:rFonts w:ascii="Calibri" w:hAnsi="Calibri" w:cs="Calibri"/>
                <w:color w:val="000000"/>
                <w:sz w:val="18"/>
                <w:szCs w:val="18"/>
              </w:rPr>
              <w:t>Cross-validated AUC (SE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CFC978E" w14:textId="546712D1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62 (0.03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bottom"/>
          </w:tcPr>
          <w:p w14:paraId="614F19B8" w14:textId="35BEDC79" w:rsidR="007D7DD8" w:rsidRPr="00BD7F1F" w:rsidRDefault="007D7DD8" w:rsidP="0028579A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83 (0.0</w:t>
            </w:r>
            <w:r w:rsidR="0028579A">
              <w:rPr>
                <w:rFonts w:eastAsia="Calibri" w:cs="Times New Roman"/>
                <w:color w:val="000000"/>
                <w:sz w:val="18"/>
                <w:szCs w:val="18"/>
              </w:rPr>
              <w:t>2</w:t>
            </w: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329AA0B4" w14:textId="6BA63359" w:rsidR="007D7DD8" w:rsidRPr="00BD7F1F" w:rsidRDefault="007D7DD8" w:rsidP="007D7DD8">
            <w:pPr>
              <w:jc w:val="center"/>
              <w:rPr>
                <w:rFonts w:eastAsia="Calibri" w:cs="Times New Roman"/>
                <w:color w:val="000000"/>
                <w:sz w:val="18"/>
                <w:szCs w:val="18"/>
              </w:rPr>
            </w:pPr>
            <w:r w:rsidRPr="00BD7F1F">
              <w:rPr>
                <w:rFonts w:eastAsia="Calibri" w:cs="Times New Roman"/>
                <w:color w:val="000000"/>
                <w:sz w:val="18"/>
                <w:szCs w:val="18"/>
              </w:rPr>
              <w:t>0.70 (0.03)</w:t>
            </w:r>
          </w:p>
        </w:tc>
      </w:tr>
    </w:tbl>
    <w:p w14:paraId="6F86A373" w14:textId="64B55392" w:rsidR="002D1CC9" w:rsidRPr="00BD7F1F" w:rsidRDefault="008857CD" w:rsidP="00E62EAF">
      <w:pPr>
        <w:spacing w:after="0" w:line="240" w:lineRule="auto"/>
        <w:ind w:right="281"/>
        <w:jc w:val="both"/>
        <w:rPr>
          <w:rFonts w:eastAsia="Calibri" w:cs="Times New Roman"/>
          <w:sz w:val="16"/>
          <w:szCs w:val="16"/>
          <w:lang w:val="en-US"/>
        </w:rPr>
      </w:pPr>
      <w:r w:rsidRPr="00BD7F1F">
        <w:rPr>
          <w:rFonts w:eastAsia="Calibri" w:cs="Times New Roman"/>
          <w:sz w:val="16"/>
          <w:szCs w:val="16"/>
          <w:lang w:val="en-US"/>
        </w:rPr>
        <w:t xml:space="preserve">Note: </w:t>
      </w:r>
      <w:r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a 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The column of each model displays the result of a separate multivariate model controlling for the covariates shown </w:t>
      </w:r>
      <w:r w:rsidR="00E62EAF" w:rsidRPr="00BD7F1F">
        <w:rPr>
          <w:rFonts w:eastAsia="Calibri" w:cs="Times New Roman"/>
          <w:sz w:val="16"/>
          <w:szCs w:val="16"/>
          <w:lang w:val="en-US"/>
        </w:rPr>
        <w:t xml:space="preserve">with the predicted outcome mentioned first and the </w:t>
      </w:r>
      <w:r w:rsidR="00553F18" w:rsidRPr="00BD7F1F">
        <w:rPr>
          <w:rFonts w:eastAsia="Calibri" w:cs="Times New Roman"/>
          <w:sz w:val="16"/>
          <w:szCs w:val="16"/>
          <w:lang w:val="en-US"/>
        </w:rPr>
        <w:t xml:space="preserve">reference group </w:t>
      </w:r>
      <w:r w:rsidR="00E62EAF" w:rsidRPr="00BD7F1F">
        <w:rPr>
          <w:rFonts w:eastAsia="Calibri" w:cs="Times New Roman"/>
          <w:sz w:val="16"/>
          <w:szCs w:val="16"/>
          <w:lang w:val="en-US"/>
        </w:rPr>
        <w:t>second</w:t>
      </w:r>
      <w:r w:rsidR="00B90557" w:rsidRPr="00BD7F1F">
        <w:rPr>
          <w:rFonts w:eastAsia="Calibri" w:cs="Times New Roman"/>
          <w:sz w:val="16"/>
          <w:szCs w:val="16"/>
          <w:lang w:val="en-US"/>
        </w:rPr>
        <w:t xml:space="preserve">, </w:t>
      </w:r>
      <w:r w:rsidR="00B90557" w:rsidRPr="00BD7F1F">
        <w:rPr>
          <w:rFonts w:eastAsia="Calibri" w:cs="Times New Roman"/>
          <w:sz w:val="16"/>
          <w:szCs w:val="16"/>
          <w:vertAlign w:val="superscript"/>
          <w:lang w:val="en-US"/>
        </w:rPr>
        <w:t xml:space="preserve">b </w:t>
      </w:r>
      <w:r w:rsidR="00B90557" w:rsidRPr="00BD7F1F">
        <w:rPr>
          <w:sz w:val="16"/>
          <w:szCs w:val="16"/>
          <w:lang w:val="en-US"/>
        </w:rPr>
        <w:t>Omnibus F-test to evaluate joint-significance of categorical predictors across 100 imputed datasets</w:t>
      </w:r>
      <w:r w:rsidRPr="00BD7F1F">
        <w:rPr>
          <w:rFonts w:eastAsia="Calibri" w:cs="Times New Roman"/>
          <w:sz w:val="16"/>
          <w:szCs w:val="16"/>
          <w:lang w:val="en-US"/>
        </w:rPr>
        <w:t xml:space="preserve">. </w:t>
      </w:r>
      <w:proofErr w:type="gramStart"/>
      <w:r w:rsidRPr="00BD7F1F">
        <w:rPr>
          <w:rFonts w:eastAsia="Calibri" w:cs="Times New Roman"/>
          <w:sz w:val="16"/>
          <w:szCs w:val="16"/>
          <w:lang w:val="en-US"/>
        </w:rPr>
        <w:t>OR=</w:t>
      </w:r>
      <w:proofErr w:type="gramEnd"/>
      <w:r w:rsidRPr="00BD7F1F">
        <w:rPr>
          <w:rFonts w:eastAsia="Calibri" w:cs="Times New Roman"/>
          <w:sz w:val="16"/>
          <w:szCs w:val="16"/>
          <w:lang w:val="en-US"/>
        </w:rPr>
        <w:t xml:space="preserve">Odds Ratio, </w:t>
      </w:r>
      <w:proofErr w:type="spellStart"/>
      <w:r w:rsidRPr="00BD7F1F">
        <w:rPr>
          <w:rFonts w:eastAsia="Calibri" w:cs="Times New Roman"/>
          <w:sz w:val="16"/>
          <w:szCs w:val="16"/>
          <w:lang w:val="en-US"/>
        </w:rPr>
        <w:t>df</w:t>
      </w:r>
      <w:proofErr w:type="spellEnd"/>
      <w:r w:rsidRPr="00BD7F1F">
        <w:rPr>
          <w:rFonts w:eastAsia="Calibri" w:cs="Times New Roman"/>
          <w:sz w:val="16"/>
          <w:szCs w:val="16"/>
          <w:lang w:val="en-US"/>
        </w:rPr>
        <w:t xml:space="preserve">=degrees of freedom, AUC=Area Under the Curve,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 xml:space="preserve">/ =not included in </w:t>
      </w:r>
      <w:r w:rsidR="0094274E">
        <w:rPr>
          <w:rFonts w:eastAsia="Calibri" w:cs="Times New Roman"/>
          <w:color w:val="000000"/>
          <w:sz w:val="16"/>
          <w:szCs w:val="16"/>
          <w:lang w:val="en-US"/>
        </w:rPr>
        <w:t xml:space="preserve">the </w:t>
      </w:r>
      <w:r w:rsidRPr="00BD7F1F">
        <w:rPr>
          <w:rFonts w:eastAsia="Calibri" w:cs="Times New Roman"/>
          <w:color w:val="000000"/>
          <w:sz w:val="16"/>
          <w:szCs w:val="16"/>
          <w:lang w:val="en-US"/>
        </w:rPr>
        <w:t>final integrative model based on Bayesian Information Criterion (see supplementary table 5)</w:t>
      </w:r>
      <w:r w:rsidRPr="00BD7F1F">
        <w:rPr>
          <w:rFonts w:eastAsia="Calibri" w:cs="Times New Roman"/>
          <w:sz w:val="16"/>
          <w:szCs w:val="16"/>
          <w:lang w:val="en-US"/>
        </w:rPr>
        <w:t>. Significant odds ratios are shown in bold (</w:t>
      </w:r>
      <w:r w:rsidRPr="00BD7F1F">
        <w:rPr>
          <w:rFonts w:eastAsia="Calibri" w:cs="Times New Roman"/>
          <w:sz w:val="16"/>
          <w:szCs w:val="16"/>
        </w:rPr>
        <w:t>α</w:t>
      </w:r>
      <w:r w:rsidRPr="00BD7F1F">
        <w:rPr>
          <w:rFonts w:eastAsia="Calibri" w:cs="Times New Roman"/>
          <w:sz w:val="16"/>
          <w:szCs w:val="16"/>
          <w:lang w:val="en-US"/>
        </w:rPr>
        <w:t>=.05).</w:t>
      </w:r>
    </w:p>
    <w:sectPr w:rsidR="002D1CC9" w:rsidRPr="00BD7F1F" w:rsidSect="008857CD">
      <w:pgSz w:w="11906" w:h="16838"/>
      <w:pgMar w:top="1134" w:right="1560" w:bottom="993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B60FE"/>
    <w:multiLevelType w:val="multilevel"/>
    <w:tmpl w:val="8F065AD0"/>
    <w:lvl w:ilvl="0">
      <w:start w:val="1"/>
      <w:numFmt w:val="decimal"/>
      <w:lvlText w:val="%1.0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600" w:hanging="72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400" w:hanging="108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1" w15:restartNumberingAfterBreak="0">
    <w:nsid w:val="15157701"/>
    <w:multiLevelType w:val="hybridMultilevel"/>
    <w:tmpl w:val="70085B00"/>
    <w:lvl w:ilvl="0" w:tplc="AB38F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B535C"/>
    <w:multiLevelType w:val="multilevel"/>
    <w:tmpl w:val="0409001D"/>
    <w:lvl w:ilvl="0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C1E5623"/>
    <w:multiLevelType w:val="multilevel"/>
    <w:tmpl w:val="8FEE06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2177AE1"/>
    <w:multiLevelType w:val="hybridMultilevel"/>
    <w:tmpl w:val="B7CE102C"/>
    <w:lvl w:ilvl="0" w:tplc="BD9240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54CA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18CE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BE5D1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9A8C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1850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1800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4E3D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AE9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3098A"/>
    <w:multiLevelType w:val="hybridMultilevel"/>
    <w:tmpl w:val="2F3C722A"/>
    <w:lvl w:ilvl="0" w:tplc="262AA3F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06C7B"/>
    <w:multiLevelType w:val="hybridMultilevel"/>
    <w:tmpl w:val="19E8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B424BA"/>
    <w:multiLevelType w:val="hybridMultilevel"/>
    <w:tmpl w:val="ADC86054"/>
    <w:lvl w:ilvl="0" w:tplc="1540A9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340CE"/>
    <w:multiLevelType w:val="hybridMultilevel"/>
    <w:tmpl w:val="4508D3DC"/>
    <w:lvl w:ilvl="0" w:tplc="4B6A8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191C21"/>
    <w:multiLevelType w:val="hybridMultilevel"/>
    <w:tmpl w:val="89E6C4C6"/>
    <w:lvl w:ilvl="0" w:tplc="8F4CF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AA5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A222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FC1B7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4EE7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B488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7AD9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1AB6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4C6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045FD"/>
    <w:multiLevelType w:val="hybridMultilevel"/>
    <w:tmpl w:val="5AC47C3A"/>
    <w:lvl w:ilvl="0" w:tplc="47E487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1ABA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848E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3805B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8096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EA20F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1C01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20F5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2A0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377598"/>
    <w:multiLevelType w:val="hybridMultilevel"/>
    <w:tmpl w:val="0908F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D0212D"/>
    <w:multiLevelType w:val="hybridMultilevel"/>
    <w:tmpl w:val="12B27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1"/>
  </w:num>
  <w:num w:numId="4">
    <w:abstractNumId w:val="8"/>
  </w:num>
  <w:num w:numId="5">
    <w:abstractNumId w:val="11"/>
  </w:num>
  <w:num w:numId="6">
    <w:abstractNumId w:val="7"/>
  </w:num>
  <w:num w:numId="7">
    <w:abstractNumId w:val="4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0"/>
  </w:num>
  <w:num w:numId="12">
    <w:abstractNumId w:val="2"/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zS2NLU0M7Q0MLFQ0lEKTi0uzszPAykwMqkFAAesUywtAAAA"/>
  </w:docVars>
  <w:rsids>
    <w:rsidRoot w:val="00BB068D"/>
    <w:rsid w:val="000062BA"/>
    <w:rsid w:val="000276F7"/>
    <w:rsid w:val="00062AF4"/>
    <w:rsid w:val="00064FC0"/>
    <w:rsid w:val="000A1D05"/>
    <w:rsid w:val="000B7418"/>
    <w:rsid w:val="0012058D"/>
    <w:rsid w:val="0016559C"/>
    <w:rsid w:val="001724D7"/>
    <w:rsid w:val="001B4C9A"/>
    <w:rsid w:val="001B7E0F"/>
    <w:rsid w:val="001C1309"/>
    <w:rsid w:val="001C4AC5"/>
    <w:rsid w:val="001E2157"/>
    <w:rsid w:val="001F65A1"/>
    <w:rsid w:val="0020798B"/>
    <w:rsid w:val="00210A7A"/>
    <w:rsid w:val="00215040"/>
    <w:rsid w:val="00236A64"/>
    <w:rsid w:val="0024474E"/>
    <w:rsid w:val="0025318C"/>
    <w:rsid w:val="0028579A"/>
    <w:rsid w:val="00286A45"/>
    <w:rsid w:val="002A0E74"/>
    <w:rsid w:val="002D1CC9"/>
    <w:rsid w:val="0030647D"/>
    <w:rsid w:val="00307463"/>
    <w:rsid w:val="0030777F"/>
    <w:rsid w:val="00316A89"/>
    <w:rsid w:val="0032303A"/>
    <w:rsid w:val="00380A4B"/>
    <w:rsid w:val="0038566F"/>
    <w:rsid w:val="003A2B73"/>
    <w:rsid w:val="003C4818"/>
    <w:rsid w:val="003C7C70"/>
    <w:rsid w:val="003E44A2"/>
    <w:rsid w:val="003F2778"/>
    <w:rsid w:val="003F6CD0"/>
    <w:rsid w:val="003F7A5D"/>
    <w:rsid w:val="00412E0B"/>
    <w:rsid w:val="00415E59"/>
    <w:rsid w:val="00423E22"/>
    <w:rsid w:val="00433008"/>
    <w:rsid w:val="0043505A"/>
    <w:rsid w:val="0044299D"/>
    <w:rsid w:val="00484ECA"/>
    <w:rsid w:val="00493781"/>
    <w:rsid w:val="004A71F3"/>
    <w:rsid w:val="004B5606"/>
    <w:rsid w:val="004C4F14"/>
    <w:rsid w:val="004C5148"/>
    <w:rsid w:val="004C70B3"/>
    <w:rsid w:val="004F426F"/>
    <w:rsid w:val="005127A3"/>
    <w:rsid w:val="00525191"/>
    <w:rsid w:val="00536A40"/>
    <w:rsid w:val="00553F18"/>
    <w:rsid w:val="00595758"/>
    <w:rsid w:val="005A721F"/>
    <w:rsid w:val="005B1320"/>
    <w:rsid w:val="005C28A8"/>
    <w:rsid w:val="005E6645"/>
    <w:rsid w:val="00614E84"/>
    <w:rsid w:val="0062058D"/>
    <w:rsid w:val="00647BE1"/>
    <w:rsid w:val="00680D6E"/>
    <w:rsid w:val="006A31FB"/>
    <w:rsid w:val="006A6004"/>
    <w:rsid w:val="006C3D64"/>
    <w:rsid w:val="006D144C"/>
    <w:rsid w:val="00715742"/>
    <w:rsid w:val="00722BC5"/>
    <w:rsid w:val="007248E2"/>
    <w:rsid w:val="00744DBC"/>
    <w:rsid w:val="00752819"/>
    <w:rsid w:val="00761290"/>
    <w:rsid w:val="00770851"/>
    <w:rsid w:val="00773A22"/>
    <w:rsid w:val="007B2F9C"/>
    <w:rsid w:val="007D7DD8"/>
    <w:rsid w:val="007F44D8"/>
    <w:rsid w:val="007F7CED"/>
    <w:rsid w:val="00807679"/>
    <w:rsid w:val="00850228"/>
    <w:rsid w:val="00870ED9"/>
    <w:rsid w:val="00880E63"/>
    <w:rsid w:val="00881442"/>
    <w:rsid w:val="008857CD"/>
    <w:rsid w:val="008B0903"/>
    <w:rsid w:val="008B27E1"/>
    <w:rsid w:val="008E185B"/>
    <w:rsid w:val="008E6F9C"/>
    <w:rsid w:val="008F17D4"/>
    <w:rsid w:val="008F6F26"/>
    <w:rsid w:val="00902949"/>
    <w:rsid w:val="00906360"/>
    <w:rsid w:val="00913158"/>
    <w:rsid w:val="00923AB3"/>
    <w:rsid w:val="0094063E"/>
    <w:rsid w:val="0094274E"/>
    <w:rsid w:val="00944FA2"/>
    <w:rsid w:val="0096111B"/>
    <w:rsid w:val="00967682"/>
    <w:rsid w:val="00970CF3"/>
    <w:rsid w:val="00973374"/>
    <w:rsid w:val="00974D1F"/>
    <w:rsid w:val="009C2F47"/>
    <w:rsid w:val="00A10F27"/>
    <w:rsid w:val="00A15D74"/>
    <w:rsid w:val="00A74458"/>
    <w:rsid w:val="00A9190C"/>
    <w:rsid w:val="00AA1B29"/>
    <w:rsid w:val="00AB636A"/>
    <w:rsid w:val="00AC48FE"/>
    <w:rsid w:val="00AC67C0"/>
    <w:rsid w:val="00AD060E"/>
    <w:rsid w:val="00AD2980"/>
    <w:rsid w:val="00AD4981"/>
    <w:rsid w:val="00AE672C"/>
    <w:rsid w:val="00AF5D94"/>
    <w:rsid w:val="00AF65CB"/>
    <w:rsid w:val="00B071D8"/>
    <w:rsid w:val="00B07CC5"/>
    <w:rsid w:val="00B10BE1"/>
    <w:rsid w:val="00B25B3A"/>
    <w:rsid w:val="00B27D31"/>
    <w:rsid w:val="00B447FA"/>
    <w:rsid w:val="00B702ED"/>
    <w:rsid w:val="00B90557"/>
    <w:rsid w:val="00BB068D"/>
    <w:rsid w:val="00BC73CB"/>
    <w:rsid w:val="00BD7F1F"/>
    <w:rsid w:val="00BE0197"/>
    <w:rsid w:val="00BF78D7"/>
    <w:rsid w:val="00C14DA0"/>
    <w:rsid w:val="00C23E64"/>
    <w:rsid w:val="00C35E0C"/>
    <w:rsid w:val="00C44BDB"/>
    <w:rsid w:val="00C51BAF"/>
    <w:rsid w:val="00C66456"/>
    <w:rsid w:val="00C70084"/>
    <w:rsid w:val="00C81201"/>
    <w:rsid w:val="00CA28B0"/>
    <w:rsid w:val="00CB2A39"/>
    <w:rsid w:val="00CB6A92"/>
    <w:rsid w:val="00CB7172"/>
    <w:rsid w:val="00CC1B0A"/>
    <w:rsid w:val="00CC5DE7"/>
    <w:rsid w:val="00D200FA"/>
    <w:rsid w:val="00D30BE1"/>
    <w:rsid w:val="00D337BC"/>
    <w:rsid w:val="00D54E9D"/>
    <w:rsid w:val="00D846D5"/>
    <w:rsid w:val="00D87908"/>
    <w:rsid w:val="00D92ACC"/>
    <w:rsid w:val="00DB3B18"/>
    <w:rsid w:val="00DB729D"/>
    <w:rsid w:val="00DC2508"/>
    <w:rsid w:val="00DC38F6"/>
    <w:rsid w:val="00DE3216"/>
    <w:rsid w:val="00E05810"/>
    <w:rsid w:val="00E21F72"/>
    <w:rsid w:val="00E62EAF"/>
    <w:rsid w:val="00E77869"/>
    <w:rsid w:val="00E92760"/>
    <w:rsid w:val="00EE5006"/>
    <w:rsid w:val="00F606B3"/>
    <w:rsid w:val="00F82E27"/>
    <w:rsid w:val="00F84C57"/>
    <w:rsid w:val="00F86E88"/>
    <w:rsid w:val="00FA0347"/>
    <w:rsid w:val="00FF0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416C4"/>
  <w15:chartTrackingRefBased/>
  <w15:docId w15:val="{0E70B1FD-6F3E-49A2-A1BD-03A9F84B2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nl-BE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8E6F9C"/>
  </w:style>
  <w:style w:type="paragraph" w:styleId="Kop1">
    <w:name w:val="heading 1"/>
    <w:basedOn w:val="Standaard"/>
    <w:next w:val="Standaard"/>
    <w:link w:val="Kop1Char"/>
    <w:uiPriority w:val="9"/>
    <w:qFormat/>
    <w:rsid w:val="008E6F9C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E6F9C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8E6F9C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8E6F9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8E6F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8E6F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8E6F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8E6F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8E6F9C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E6F9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rsid w:val="008E6F9C"/>
    <w:rPr>
      <w:rFonts w:asciiTheme="majorHAnsi" w:eastAsiaTheme="majorEastAsia" w:hAnsiTheme="majorHAnsi" w:cstheme="majorBidi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rsid w:val="008E6F9C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Standaardalinea-lettertype"/>
    <w:uiPriority w:val="99"/>
    <w:unhideWhenUsed/>
    <w:rsid w:val="00BB068D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BB068D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BB068D"/>
    <w:pPr>
      <w:spacing w:after="45" w:line="480" w:lineRule="auto"/>
      <w:ind w:firstLine="720"/>
    </w:pPr>
    <w:rPr>
      <w:rFonts w:ascii="Times New Roman" w:hAnsi="Times New Roman"/>
      <w:sz w:val="20"/>
      <w:szCs w:val="20"/>
      <w:lang w:val="en-US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BB068D"/>
    <w:rPr>
      <w:rFonts w:ascii="Times New Roman" w:eastAsiaTheme="minorEastAsia" w:hAnsi="Times New Roman"/>
      <w:sz w:val="20"/>
      <w:szCs w:val="20"/>
      <w:lang w:val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BB068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BB068D"/>
    <w:rPr>
      <w:rFonts w:ascii="Times New Roman" w:eastAsiaTheme="minorEastAsia" w:hAnsi="Times New Roman"/>
      <w:b/>
      <w:bCs/>
      <w:sz w:val="20"/>
      <w:szCs w:val="20"/>
      <w:lang w:val="en-US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B068D"/>
    <w:pPr>
      <w:spacing w:after="45" w:line="480" w:lineRule="auto"/>
      <w:ind w:firstLine="720"/>
    </w:pPr>
    <w:rPr>
      <w:rFonts w:ascii="Segoe UI" w:hAnsi="Segoe UI" w:cs="Segoe UI"/>
      <w:sz w:val="18"/>
      <w:szCs w:val="18"/>
      <w:lang w:val="en-US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B068D"/>
    <w:rPr>
      <w:rFonts w:ascii="Segoe UI" w:eastAsiaTheme="minorEastAsia" w:hAnsi="Segoe UI" w:cs="Segoe UI"/>
      <w:sz w:val="18"/>
      <w:szCs w:val="18"/>
      <w:lang w:val="en-US"/>
    </w:rPr>
  </w:style>
  <w:style w:type="paragraph" w:styleId="Geenafstand">
    <w:name w:val="No Spacing"/>
    <w:uiPriority w:val="1"/>
    <w:qFormat/>
    <w:rsid w:val="008E6F9C"/>
    <w:pPr>
      <w:spacing w:after="0" w:line="240" w:lineRule="auto"/>
    </w:pPr>
  </w:style>
  <w:style w:type="character" w:styleId="Zwaar">
    <w:name w:val="Strong"/>
    <w:basedOn w:val="Standaardalinea-lettertype"/>
    <w:uiPriority w:val="22"/>
    <w:qFormat/>
    <w:rsid w:val="008E6F9C"/>
    <w:rPr>
      <w:b/>
      <w:bCs/>
    </w:rPr>
  </w:style>
  <w:style w:type="paragraph" w:styleId="Lijstalinea">
    <w:name w:val="List Paragraph"/>
    <w:basedOn w:val="Standaard"/>
    <w:uiPriority w:val="34"/>
    <w:qFormat/>
    <w:rsid w:val="00BB068D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BB068D"/>
    <w:pPr>
      <w:tabs>
        <w:tab w:val="center" w:pos="4703"/>
        <w:tab w:val="right" w:pos="9406"/>
      </w:tabs>
      <w:spacing w:after="45" w:line="480" w:lineRule="auto"/>
      <w:ind w:firstLine="720"/>
    </w:pPr>
    <w:rPr>
      <w:rFonts w:ascii="Times New Roman" w:hAnsi="Times New Roman"/>
      <w:szCs w:val="20"/>
      <w:lang w:val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BB068D"/>
    <w:rPr>
      <w:rFonts w:ascii="Times New Roman" w:eastAsiaTheme="minorEastAsia" w:hAnsi="Times New Roman"/>
      <w:szCs w:val="20"/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BB068D"/>
    <w:pPr>
      <w:tabs>
        <w:tab w:val="center" w:pos="4703"/>
        <w:tab w:val="right" w:pos="9406"/>
      </w:tabs>
      <w:spacing w:after="45" w:line="480" w:lineRule="auto"/>
      <w:ind w:firstLine="720"/>
    </w:pPr>
    <w:rPr>
      <w:rFonts w:ascii="Times New Roman" w:hAnsi="Times New Roman"/>
      <w:szCs w:val="20"/>
      <w:lang w:val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BB068D"/>
    <w:rPr>
      <w:rFonts w:ascii="Times New Roman" w:eastAsiaTheme="minorEastAsia" w:hAnsi="Times New Roman"/>
      <w:szCs w:val="20"/>
      <w:lang w:val="en-US"/>
    </w:rPr>
  </w:style>
  <w:style w:type="character" w:customStyle="1" w:styleId="apple-converted-space">
    <w:name w:val="apple-converted-space"/>
    <w:basedOn w:val="Standaardalinea-lettertype"/>
    <w:rsid w:val="00BB068D"/>
  </w:style>
  <w:style w:type="character" w:styleId="Nadruk">
    <w:name w:val="Emphasis"/>
    <w:basedOn w:val="Standaardalinea-lettertype"/>
    <w:uiPriority w:val="20"/>
    <w:qFormat/>
    <w:rsid w:val="008E6F9C"/>
    <w:rPr>
      <w:i/>
      <w:iCs/>
      <w:color w:val="000000" w:themeColor="text1"/>
    </w:rPr>
  </w:style>
  <w:style w:type="paragraph" w:customStyle="1" w:styleId="EndNoteBibliographyTitle">
    <w:name w:val="EndNote Bibliography Title"/>
    <w:basedOn w:val="Standaard"/>
    <w:link w:val="EndNoteBibliographyTitleChar"/>
    <w:rsid w:val="00BB068D"/>
    <w:pPr>
      <w:spacing w:after="45" w:line="480" w:lineRule="auto"/>
      <w:ind w:firstLine="720"/>
      <w:jc w:val="center"/>
    </w:pPr>
    <w:rPr>
      <w:rFonts w:ascii="Times New Roman" w:hAnsi="Times New Roman" w:cs="Times New Roman"/>
      <w:noProof/>
      <w:szCs w:val="20"/>
      <w:lang w:val="en-US"/>
    </w:rPr>
  </w:style>
  <w:style w:type="character" w:customStyle="1" w:styleId="EndNoteBibliographyTitleChar">
    <w:name w:val="EndNote Bibliography Title Char"/>
    <w:basedOn w:val="Standaardalinea-lettertype"/>
    <w:link w:val="EndNoteBibliographyTitle"/>
    <w:rsid w:val="00BB068D"/>
    <w:rPr>
      <w:rFonts w:ascii="Times New Roman" w:eastAsiaTheme="minorEastAsia" w:hAnsi="Times New Roman" w:cs="Times New Roman"/>
      <w:noProof/>
      <w:szCs w:val="20"/>
      <w:lang w:val="en-US"/>
    </w:rPr>
  </w:style>
  <w:style w:type="paragraph" w:customStyle="1" w:styleId="EndNoteBibliography">
    <w:name w:val="EndNote Bibliography"/>
    <w:basedOn w:val="Standaard"/>
    <w:link w:val="EndNoteBibliographyChar"/>
    <w:rsid w:val="00BB068D"/>
    <w:pPr>
      <w:spacing w:after="45" w:line="240" w:lineRule="auto"/>
      <w:ind w:firstLine="720"/>
    </w:pPr>
    <w:rPr>
      <w:rFonts w:ascii="Times New Roman" w:hAnsi="Times New Roman" w:cs="Times New Roman"/>
      <w:noProof/>
      <w:szCs w:val="20"/>
      <w:lang w:val="en-US"/>
    </w:rPr>
  </w:style>
  <w:style w:type="character" w:customStyle="1" w:styleId="EndNoteBibliographyChar">
    <w:name w:val="EndNote Bibliography Char"/>
    <w:basedOn w:val="Standaardalinea-lettertype"/>
    <w:link w:val="EndNoteBibliography"/>
    <w:rsid w:val="00BB068D"/>
    <w:rPr>
      <w:rFonts w:ascii="Times New Roman" w:eastAsiaTheme="minorEastAsia" w:hAnsi="Times New Roman" w:cs="Times New Roman"/>
      <w:noProof/>
      <w:szCs w:val="20"/>
      <w:lang w:val="en-US"/>
    </w:rPr>
  </w:style>
  <w:style w:type="table" w:styleId="Tabelraster">
    <w:name w:val="Table Grid"/>
    <w:basedOn w:val="Standaardtabel"/>
    <w:uiPriority w:val="39"/>
    <w:rsid w:val="00BB068D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ardtabel"/>
    <w:next w:val="Tabelraster"/>
    <w:uiPriority w:val="59"/>
    <w:rsid w:val="00BB068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Standaardalinea-lettertype"/>
    <w:rsid w:val="00BB068D"/>
  </w:style>
  <w:style w:type="paragraph" w:styleId="Voetnoottekst">
    <w:name w:val="footnote text"/>
    <w:basedOn w:val="Standaard"/>
    <w:link w:val="VoetnoottekstChar"/>
    <w:uiPriority w:val="99"/>
    <w:semiHidden/>
    <w:unhideWhenUsed/>
    <w:rsid w:val="00BB068D"/>
    <w:pPr>
      <w:spacing w:after="45" w:line="240" w:lineRule="auto"/>
      <w:ind w:firstLine="720"/>
    </w:pPr>
    <w:rPr>
      <w:rFonts w:ascii="Times New Roman" w:hAnsi="Times New Roman"/>
      <w:sz w:val="20"/>
      <w:szCs w:val="20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BB068D"/>
    <w:rPr>
      <w:rFonts w:ascii="Times New Roman" w:eastAsiaTheme="minorEastAsia" w:hAnsi="Times New Roman"/>
      <w:sz w:val="20"/>
      <w:szCs w:val="20"/>
      <w:lang w:val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BB068D"/>
    <w:rPr>
      <w:vertAlign w:val="superscript"/>
    </w:rPr>
  </w:style>
  <w:style w:type="numbering" w:customStyle="1" w:styleId="Geenlijst1">
    <w:name w:val="Geen lijst1"/>
    <w:next w:val="Geenlijst"/>
    <w:uiPriority w:val="99"/>
    <w:semiHidden/>
    <w:unhideWhenUsed/>
    <w:rsid w:val="00BB068D"/>
  </w:style>
  <w:style w:type="table" w:customStyle="1" w:styleId="Tabelraster1">
    <w:name w:val="Tabelraster1"/>
    <w:basedOn w:val="Standaardtabel"/>
    <w:next w:val="Tabelraster"/>
    <w:uiPriority w:val="39"/>
    <w:rsid w:val="00BB068D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4Char">
    <w:name w:val="Kop 4 Char"/>
    <w:basedOn w:val="Standaardalinea-lettertype"/>
    <w:link w:val="Kop4"/>
    <w:uiPriority w:val="9"/>
    <w:semiHidden/>
    <w:rsid w:val="008E6F9C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8E6F9C"/>
    <w:rPr>
      <w:rFonts w:asciiTheme="majorHAnsi" w:eastAsiaTheme="majorEastAsia" w:hAnsiTheme="majorHAnsi" w:cstheme="majorBidi"/>
      <w:sz w:val="28"/>
      <w:szCs w:val="2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8E6F9C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8E6F9C"/>
    <w:rPr>
      <w:rFonts w:asciiTheme="majorHAnsi" w:eastAsiaTheme="majorEastAsia" w:hAnsiTheme="majorHAnsi" w:cstheme="majorBidi"/>
      <w:sz w:val="24"/>
      <w:szCs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8E6F9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8E6F9C"/>
    <w:rPr>
      <w:b/>
      <w:bCs/>
      <w:i/>
      <w:iC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8E6F9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8E6F9C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elChar">
    <w:name w:val="Titel Char"/>
    <w:basedOn w:val="Standaardalinea-lettertype"/>
    <w:link w:val="Titel"/>
    <w:uiPriority w:val="10"/>
    <w:rsid w:val="008E6F9C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E6F9C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E6F9C"/>
    <w:rPr>
      <w:color w:val="44546A" w:themeColor="text2"/>
      <w:sz w:val="28"/>
      <w:szCs w:val="28"/>
    </w:rPr>
  </w:style>
  <w:style w:type="paragraph" w:styleId="Citaat">
    <w:name w:val="Quote"/>
    <w:basedOn w:val="Standaard"/>
    <w:next w:val="Standaard"/>
    <w:link w:val="CitaatChar"/>
    <w:uiPriority w:val="29"/>
    <w:qFormat/>
    <w:rsid w:val="008E6F9C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8E6F9C"/>
    <w:rPr>
      <w:i/>
      <w:iCs/>
      <w:color w:val="7B7B7B" w:themeColor="accent3" w:themeShade="BF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8E6F9C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8E6F9C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ielebenadrukking">
    <w:name w:val="Subtle Emphasis"/>
    <w:basedOn w:val="Standaardalinea-lettertype"/>
    <w:uiPriority w:val="19"/>
    <w:qFormat/>
    <w:rsid w:val="008E6F9C"/>
    <w:rPr>
      <w:i/>
      <w:iCs/>
      <w:color w:val="595959" w:themeColor="text1" w:themeTint="A6"/>
    </w:rPr>
  </w:style>
  <w:style w:type="character" w:styleId="Intensievebenadrukking">
    <w:name w:val="Intense Emphasis"/>
    <w:basedOn w:val="Standaardalinea-lettertype"/>
    <w:uiPriority w:val="21"/>
    <w:qFormat/>
    <w:rsid w:val="008E6F9C"/>
    <w:rPr>
      <w:b/>
      <w:bCs/>
      <w:i/>
      <w:iCs/>
      <w:color w:val="auto"/>
    </w:rPr>
  </w:style>
  <w:style w:type="character" w:styleId="Subtieleverwijzing">
    <w:name w:val="Subtle Reference"/>
    <w:basedOn w:val="Standaardalinea-lettertype"/>
    <w:uiPriority w:val="31"/>
    <w:qFormat/>
    <w:rsid w:val="008E6F9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8E6F9C"/>
    <w:rPr>
      <w:b/>
      <w:bCs/>
      <w:caps w:val="0"/>
      <w:smallCaps/>
      <w:color w:val="auto"/>
      <w:spacing w:val="0"/>
      <w:u w:val="single"/>
    </w:rPr>
  </w:style>
  <w:style w:type="character" w:styleId="Titelvanboek">
    <w:name w:val="Book Title"/>
    <w:basedOn w:val="Standaardalinea-lettertype"/>
    <w:uiPriority w:val="33"/>
    <w:qFormat/>
    <w:rsid w:val="008E6F9C"/>
    <w:rPr>
      <w:b/>
      <w:bCs/>
      <w:caps w:val="0"/>
      <w:smallCaps/>
      <w:spacing w:val="0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8E6F9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901FE-46D7-4F0C-87EA-818688B88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1</Pages>
  <Words>4480</Words>
  <Characters>24644</Characters>
  <Application>Microsoft Office Word</Application>
  <DocSecurity>0</DocSecurity>
  <Lines>205</Lines>
  <Paragraphs>5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Z Leuven</Company>
  <LinksUpToDate>false</LinksUpToDate>
  <CharactersWithSpaces>29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</dc:creator>
  <cp:keywords/>
  <dc:description/>
  <cp:lastModifiedBy>glenn</cp:lastModifiedBy>
  <cp:revision>19</cp:revision>
  <dcterms:created xsi:type="dcterms:W3CDTF">2022-09-01T07:20:00Z</dcterms:created>
  <dcterms:modified xsi:type="dcterms:W3CDTF">2022-09-15T23:24:00Z</dcterms:modified>
</cp:coreProperties>
</file>